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725B" w:rsidRPr="005B7B30" w:rsidRDefault="00783574">
      <w:pPr>
        <w:rPr>
          <w:b/>
        </w:rPr>
      </w:pPr>
      <w:r w:rsidRPr="005B7B30">
        <w:rPr>
          <w:b/>
        </w:rPr>
        <w:t>1. Test Cases for Manager</w:t>
      </w:r>
    </w:p>
    <w:p w:rsidR="00783574" w:rsidRPr="005B7B30" w:rsidRDefault="00783574" w:rsidP="00783574">
      <w:pPr>
        <w:rPr>
          <w:b/>
        </w:rPr>
      </w:pPr>
      <w:r w:rsidRPr="005B7B30">
        <w:rPr>
          <w:b/>
        </w:rPr>
        <w:t xml:space="preserve">1.1 </w:t>
      </w:r>
      <w:r w:rsidR="007D7227" w:rsidRPr="005B7B30">
        <w:rPr>
          <w:b/>
        </w:rPr>
        <w:t xml:space="preserve">Test Cases for </w:t>
      </w:r>
      <w:r w:rsidR="000936E4" w:rsidRPr="005B7B30">
        <w:rPr>
          <w:b/>
        </w:rPr>
        <w:t>Manager</w:t>
      </w:r>
      <w:r w:rsidRPr="005B7B30">
        <w:rPr>
          <w:b/>
        </w:rPr>
        <w:t xml:space="preserve"> Login and Edit</w:t>
      </w:r>
    </w:p>
    <w:tbl>
      <w:tblPr>
        <w:tblW w:w="1002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16"/>
        <w:gridCol w:w="1883"/>
        <w:gridCol w:w="1501"/>
        <w:gridCol w:w="1675"/>
        <w:gridCol w:w="2053"/>
      </w:tblGrid>
      <w:tr w:rsidR="005B7B30" w:rsidRPr="005B7B30" w:rsidTr="00B96A77">
        <w:trPr>
          <w:trHeight w:val="788"/>
        </w:trPr>
        <w:tc>
          <w:tcPr>
            <w:tcW w:w="2884" w:type="dxa"/>
          </w:tcPr>
          <w:p w:rsidR="00B76B47" w:rsidRPr="005B7B30" w:rsidRDefault="00B76B47" w:rsidP="00EB3573">
            <w:pPr>
              <w:autoSpaceDE w:val="0"/>
              <w:autoSpaceDN w:val="0"/>
              <w:adjustRightInd w:val="0"/>
              <w:rPr>
                <w:b/>
                <w:szCs w:val="24"/>
              </w:rPr>
            </w:pPr>
            <w:r w:rsidRPr="005B7B30">
              <w:rPr>
                <w:b/>
                <w:szCs w:val="24"/>
              </w:rPr>
              <w:t>ID</w:t>
            </w:r>
          </w:p>
        </w:tc>
        <w:tc>
          <w:tcPr>
            <w:tcW w:w="1862" w:type="dxa"/>
          </w:tcPr>
          <w:p w:rsidR="00B76B47" w:rsidRPr="005B7B30" w:rsidRDefault="00B76B47" w:rsidP="000936E4">
            <w:pPr>
              <w:autoSpaceDE w:val="0"/>
              <w:autoSpaceDN w:val="0"/>
              <w:adjustRightInd w:val="0"/>
              <w:ind w:firstLine="0"/>
              <w:rPr>
                <w:b/>
                <w:szCs w:val="24"/>
              </w:rPr>
            </w:pPr>
            <w:r w:rsidRPr="005B7B30">
              <w:rPr>
                <w:b/>
                <w:szCs w:val="24"/>
              </w:rPr>
              <w:t>TEST CASE DESCRIPTION</w:t>
            </w:r>
          </w:p>
        </w:tc>
        <w:tc>
          <w:tcPr>
            <w:tcW w:w="1484" w:type="dxa"/>
          </w:tcPr>
          <w:p w:rsidR="00B76B47" w:rsidRPr="005B7B30" w:rsidRDefault="00B76B47" w:rsidP="00EB3573">
            <w:pPr>
              <w:autoSpaceDE w:val="0"/>
              <w:autoSpaceDN w:val="0"/>
              <w:adjustRightInd w:val="0"/>
              <w:rPr>
                <w:b/>
                <w:szCs w:val="24"/>
              </w:rPr>
            </w:pPr>
            <w:r w:rsidRPr="005B7B30">
              <w:rPr>
                <w:b/>
                <w:szCs w:val="24"/>
              </w:rPr>
              <w:t xml:space="preserve"> INPUT</w:t>
            </w:r>
          </w:p>
        </w:tc>
        <w:tc>
          <w:tcPr>
            <w:tcW w:w="1673" w:type="dxa"/>
          </w:tcPr>
          <w:p w:rsidR="00B76B47" w:rsidRPr="005B7B30" w:rsidRDefault="00B76B47" w:rsidP="00EB3573">
            <w:pPr>
              <w:autoSpaceDE w:val="0"/>
              <w:autoSpaceDN w:val="0"/>
              <w:adjustRightInd w:val="0"/>
              <w:rPr>
                <w:b/>
                <w:szCs w:val="24"/>
              </w:rPr>
            </w:pPr>
            <w:r w:rsidRPr="005B7B30">
              <w:rPr>
                <w:b/>
                <w:szCs w:val="24"/>
              </w:rPr>
              <w:t>PASS CRITERIA</w:t>
            </w:r>
          </w:p>
        </w:tc>
        <w:tc>
          <w:tcPr>
            <w:tcW w:w="2125" w:type="dxa"/>
          </w:tcPr>
          <w:p w:rsidR="00B76B47" w:rsidRPr="005B7B30" w:rsidRDefault="00B96A77" w:rsidP="00EB3573">
            <w:pPr>
              <w:autoSpaceDE w:val="0"/>
              <w:autoSpaceDN w:val="0"/>
              <w:adjustRightInd w:val="0"/>
              <w:rPr>
                <w:b/>
                <w:szCs w:val="24"/>
              </w:rPr>
            </w:pPr>
            <w:r w:rsidRPr="005B7B30">
              <w:rPr>
                <w:b/>
                <w:szCs w:val="24"/>
              </w:rPr>
              <w:t>FAIL CRITERIA</w:t>
            </w:r>
          </w:p>
        </w:tc>
      </w:tr>
      <w:tr w:rsidR="005B7B30" w:rsidRPr="005B7B30" w:rsidTr="00B96A77">
        <w:trPr>
          <w:trHeight w:val="1565"/>
        </w:trPr>
        <w:tc>
          <w:tcPr>
            <w:tcW w:w="2884" w:type="dxa"/>
          </w:tcPr>
          <w:p w:rsidR="00B76B47" w:rsidRPr="005B7B30" w:rsidRDefault="00B76B47" w:rsidP="00EB3573">
            <w:pPr>
              <w:autoSpaceDE w:val="0"/>
              <w:autoSpaceDN w:val="0"/>
              <w:adjustRightInd w:val="0"/>
              <w:jc w:val="left"/>
              <w:rPr>
                <w:szCs w:val="24"/>
              </w:rPr>
            </w:pPr>
            <w:r w:rsidRPr="005B7B30">
              <w:rPr>
                <w:szCs w:val="24"/>
              </w:rPr>
              <w:t>M_REG</w:t>
            </w:r>
          </w:p>
        </w:tc>
        <w:tc>
          <w:tcPr>
            <w:tcW w:w="1862" w:type="dxa"/>
          </w:tcPr>
          <w:p w:rsidR="00B76B47" w:rsidRPr="005B7B30" w:rsidRDefault="00B76B47" w:rsidP="00EB3573">
            <w:pPr>
              <w:autoSpaceDE w:val="0"/>
              <w:autoSpaceDN w:val="0"/>
              <w:adjustRightInd w:val="0"/>
              <w:jc w:val="left"/>
              <w:rPr>
                <w:szCs w:val="24"/>
              </w:rPr>
            </w:pPr>
            <w:r w:rsidRPr="005B7B30">
              <w:rPr>
                <w:szCs w:val="24"/>
              </w:rPr>
              <w:t>Manager Registration.</w:t>
            </w:r>
          </w:p>
        </w:tc>
        <w:tc>
          <w:tcPr>
            <w:tcW w:w="1484" w:type="dxa"/>
          </w:tcPr>
          <w:p w:rsidR="00B76B47" w:rsidRPr="005B7B30" w:rsidRDefault="00B76B47" w:rsidP="00EB3573">
            <w:pPr>
              <w:autoSpaceDE w:val="0"/>
              <w:autoSpaceDN w:val="0"/>
              <w:adjustRightInd w:val="0"/>
              <w:jc w:val="left"/>
              <w:rPr>
                <w:szCs w:val="24"/>
              </w:rPr>
            </w:pPr>
            <w:r w:rsidRPr="005B7B30">
              <w:rPr>
                <w:szCs w:val="24"/>
              </w:rPr>
              <w:t>Manager Details.</w:t>
            </w:r>
          </w:p>
        </w:tc>
        <w:tc>
          <w:tcPr>
            <w:tcW w:w="1673" w:type="dxa"/>
          </w:tcPr>
          <w:p w:rsidR="00B76B47" w:rsidRPr="005B7B30" w:rsidRDefault="00B76B47" w:rsidP="00372D9C">
            <w:pPr>
              <w:autoSpaceDE w:val="0"/>
              <w:autoSpaceDN w:val="0"/>
              <w:adjustRightInd w:val="0"/>
              <w:jc w:val="left"/>
              <w:rPr>
                <w:szCs w:val="24"/>
              </w:rPr>
            </w:pPr>
            <w:r w:rsidRPr="005B7B30">
              <w:rPr>
                <w:szCs w:val="24"/>
              </w:rPr>
              <w:t xml:space="preserve">All the details are provided accurately. </w:t>
            </w:r>
          </w:p>
        </w:tc>
        <w:tc>
          <w:tcPr>
            <w:tcW w:w="2125" w:type="dxa"/>
          </w:tcPr>
          <w:p w:rsidR="00B76B47" w:rsidRPr="005B7B30" w:rsidRDefault="00FA52FA" w:rsidP="00372D9C">
            <w:pPr>
              <w:autoSpaceDE w:val="0"/>
              <w:autoSpaceDN w:val="0"/>
              <w:adjustRightInd w:val="0"/>
              <w:jc w:val="left"/>
              <w:rPr>
                <w:szCs w:val="24"/>
              </w:rPr>
            </w:pPr>
            <w:r w:rsidRPr="005B7B30">
              <w:rPr>
                <w:szCs w:val="24"/>
              </w:rPr>
              <w:t xml:space="preserve">Invalid Data entered. </w:t>
            </w:r>
          </w:p>
        </w:tc>
      </w:tr>
      <w:tr w:rsidR="005B7B30" w:rsidRPr="005B7B30" w:rsidTr="00B96A77">
        <w:trPr>
          <w:trHeight w:val="1577"/>
        </w:trPr>
        <w:tc>
          <w:tcPr>
            <w:tcW w:w="2884" w:type="dxa"/>
          </w:tcPr>
          <w:p w:rsidR="00B76B47" w:rsidRPr="005B7B30" w:rsidRDefault="00B76B47" w:rsidP="00EB3573">
            <w:pPr>
              <w:autoSpaceDE w:val="0"/>
              <w:autoSpaceDN w:val="0"/>
              <w:adjustRightInd w:val="0"/>
              <w:jc w:val="left"/>
              <w:rPr>
                <w:szCs w:val="24"/>
              </w:rPr>
            </w:pPr>
            <w:r w:rsidRPr="005B7B30">
              <w:rPr>
                <w:szCs w:val="24"/>
              </w:rPr>
              <w:t>M_LOGIN</w:t>
            </w:r>
          </w:p>
        </w:tc>
        <w:tc>
          <w:tcPr>
            <w:tcW w:w="1862" w:type="dxa"/>
          </w:tcPr>
          <w:p w:rsidR="00B76B47" w:rsidRPr="005B7B30" w:rsidRDefault="00B76B47" w:rsidP="00EB3573">
            <w:pPr>
              <w:autoSpaceDE w:val="0"/>
              <w:autoSpaceDN w:val="0"/>
              <w:adjustRightInd w:val="0"/>
              <w:jc w:val="left"/>
              <w:rPr>
                <w:szCs w:val="24"/>
              </w:rPr>
            </w:pPr>
            <w:r w:rsidRPr="005B7B30">
              <w:rPr>
                <w:szCs w:val="24"/>
              </w:rPr>
              <w:t>Manager Login.</w:t>
            </w:r>
          </w:p>
        </w:tc>
        <w:tc>
          <w:tcPr>
            <w:tcW w:w="1484" w:type="dxa"/>
          </w:tcPr>
          <w:p w:rsidR="00B76B47" w:rsidRPr="005B7B30" w:rsidRDefault="00B76B47" w:rsidP="00EB3573">
            <w:pPr>
              <w:autoSpaceDE w:val="0"/>
              <w:autoSpaceDN w:val="0"/>
              <w:adjustRightInd w:val="0"/>
              <w:jc w:val="left"/>
              <w:rPr>
                <w:szCs w:val="24"/>
              </w:rPr>
            </w:pPr>
            <w:r w:rsidRPr="005B7B30">
              <w:rPr>
                <w:szCs w:val="24"/>
              </w:rPr>
              <w:t>Manager Login Credentials.</w:t>
            </w:r>
          </w:p>
        </w:tc>
        <w:tc>
          <w:tcPr>
            <w:tcW w:w="1673" w:type="dxa"/>
          </w:tcPr>
          <w:p w:rsidR="00B76B47" w:rsidRPr="005B7B30" w:rsidRDefault="00B76B47" w:rsidP="00EB3573">
            <w:pPr>
              <w:autoSpaceDE w:val="0"/>
              <w:autoSpaceDN w:val="0"/>
              <w:adjustRightInd w:val="0"/>
              <w:jc w:val="left"/>
              <w:rPr>
                <w:szCs w:val="24"/>
              </w:rPr>
            </w:pPr>
            <w:r w:rsidRPr="005B7B30">
              <w:rPr>
                <w:szCs w:val="24"/>
              </w:rPr>
              <w:t>Successful Login when valid credentials are entered.</w:t>
            </w:r>
          </w:p>
        </w:tc>
        <w:tc>
          <w:tcPr>
            <w:tcW w:w="2125" w:type="dxa"/>
          </w:tcPr>
          <w:p w:rsidR="00B76B47" w:rsidRPr="005B7B30" w:rsidRDefault="00FA52FA" w:rsidP="00EB3573">
            <w:pPr>
              <w:autoSpaceDE w:val="0"/>
              <w:autoSpaceDN w:val="0"/>
              <w:adjustRightInd w:val="0"/>
              <w:jc w:val="left"/>
              <w:rPr>
                <w:szCs w:val="24"/>
              </w:rPr>
            </w:pPr>
            <w:r w:rsidRPr="005B7B30">
              <w:rPr>
                <w:szCs w:val="24"/>
              </w:rPr>
              <w:t>Incorrect Credentials entered</w:t>
            </w:r>
            <w:r w:rsidR="00305870" w:rsidRPr="005B7B30">
              <w:rPr>
                <w:szCs w:val="24"/>
              </w:rPr>
              <w:t xml:space="preserve"> and respective pop up message is shown</w:t>
            </w:r>
            <w:r w:rsidRPr="005B7B30">
              <w:rPr>
                <w:szCs w:val="24"/>
              </w:rPr>
              <w:t xml:space="preserve">. </w:t>
            </w:r>
          </w:p>
        </w:tc>
      </w:tr>
      <w:tr w:rsidR="00305870" w:rsidRPr="005B7B30" w:rsidTr="00B96A77">
        <w:trPr>
          <w:trHeight w:val="1966"/>
        </w:trPr>
        <w:tc>
          <w:tcPr>
            <w:tcW w:w="2884" w:type="dxa"/>
          </w:tcPr>
          <w:p w:rsidR="00B76B47" w:rsidRPr="005B7B30" w:rsidRDefault="00B76B47" w:rsidP="00372D9C">
            <w:pPr>
              <w:autoSpaceDE w:val="0"/>
              <w:autoSpaceDN w:val="0"/>
              <w:adjustRightInd w:val="0"/>
              <w:jc w:val="left"/>
              <w:rPr>
                <w:szCs w:val="24"/>
              </w:rPr>
            </w:pPr>
            <w:r w:rsidRPr="005B7B30">
              <w:rPr>
                <w:szCs w:val="24"/>
              </w:rPr>
              <w:t>M_CHG_PASSWORD</w:t>
            </w:r>
          </w:p>
        </w:tc>
        <w:tc>
          <w:tcPr>
            <w:tcW w:w="1862" w:type="dxa"/>
          </w:tcPr>
          <w:p w:rsidR="00B76B47" w:rsidRPr="005B7B30" w:rsidRDefault="00B76B47" w:rsidP="00372D9C">
            <w:pPr>
              <w:autoSpaceDE w:val="0"/>
              <w:autoSpaceDN w:val="0"/>
              <w:adjustRightInd w:val="0"/>
              <w:jc w:val="left"/>
              <w:rPr>
                <w:szCs w:val="24"/>
              </w:rPr>
            </w:pPr>
            <w:r w:rsidRPr="005B7B30">
              <w:rPr>
                <w:szCs w:val="24"/>
              </w:rPr>
              <w:t xml:space="preserve">Manager password update. </w:t>
            </w:r>
          </w:p>
        </w:tc>
        <w:tc>
          <w:tcPr>
            <w:tcW w:w="1484" w:type="dxa"/>
          </w:tcPr>
          <w:p w:rsidR="00B76B47" w:rsidRPr="005B7B30" w:rsidRDefault="00B76B47" w:rsidP="00EB3573">
            <w:pPr>
              <w:autoSpaceDE w:val="0"/>
              <w:autoSpaceDN w:val="0"/>
              <w:adjustRightInd w:val="0"/>
              <w:jc w:val="left"/>
              <w:rPr>
                <w:szCs w:val="24"/>
              </w:rPr>
            </w:pPr>
            <w:r w:rsidRPr="005B7B30">
              <w:rPr>
                <w:szCs w:val="24"/>
              </w:rPr>
              <w:t>Manager updates password in the system.</w:t>
            </w:r>
          </w:p>
        </w:tc>
        <w:tc>
          <w:tcPr>
            <w:tcW w:w="1673" w:type="dxa"/>
          </w:tcPr>
          <w:p w:rsidR="00B76B47" w:rsidRPr="005B7B30" w:rsidRDefault="00B76B47" w:rsidP="00EB3573">
            <w:pPr>
              <w:autoSpaceDE w:val="0"/>
              <w:autoSpaceDN w:val="0"/>
              <w:adjustRightInd w:val="0"/>
              <w:jc w:val="left"/>
              <w:rPr>
                <w:szCs w:val="24"/>
              </w:rPr>
            </w:pPr>
            <w:r w:rsidRPr="005B7B30">
              <w:rPr>
                <w:szCs w:val="24"/>
              </w:rPr>
              <w:t>New password is updated in the database successfully.</w:t>
            </w:r>
          </w:p>
        </w:tc>
        <w:tc>
          <w:tcPr>
            <w:tcW w:w="2125" w:type="dxa"/>
          </w:tcPr>
          <w:p w:rsidR="00B76B47" w:rsidRPr="005B7B30" w:rsidRDefault="00E93436" w:rsidP="00EB3573">
            <w:pPr>
              <w:autoSpaceDE w:val="0"/>
              <w:autoSpaceDN w:val="0"/>
              <w:adjustRightInd w:val="0"/>
              <w:jc w:val="left"/>
              <w:rPr>
                <w:szCs w:val="24"/>
              </w:rPr>
            </w:pPr>
            <w:r w:rsidRPr="005B7B30">
              <w:rPr>
                <w:szCs w:val="24"/>
              </w:rPr>
              <w:t>Passwords do not match or old password is incorrect</w:t>
            </w:r>
            <w:r w:rsidR="00305870" w:rsidRPr="005B7B30">
              <w:rPr>
                <w:szCs w:val="24"/>
              </w:rPr>
              <w:t xml:space="preserve"> and respective pop up message is shown</w:t>
            </w:r>
            <w:r w:rsidRPr="005B7B30">
              <w:rPr>
                <w:szCs w:val="24"/>
              </w:rPr>
              <w:t xml:space="preserve">. </w:t>
            </w:r>
          </w:p>
        </w:tc>
      </w:tr>
    </w:tbl>
    <w:p w:rsidR="00DE54BF" w:rsidRPr="005B7B30" w:rsidRDefault="00DE54BF"/>
    <w:p w:rsidR="007C3D3D" w:rsidRPr="005B7B30" w:rsidRDefault="007C3D3D">
      <w:pPr>
        <w:rPr>
          <w:b/>
        </w:rPr>
      </w:pPr>
    </w:p>
    <w:p w:rsidR="007C3D3D" w:rsidRPr="005B7B30" w:rsidRDefault="007C3D3D">
      <w:pPr>
        <w:rPr>
          <w:b/>
        </w:rPr>
      </w:pPr>
    </w:p>
    <w:p w:rsidR="007C3D3D" w:rsidRPr="005B7B30" w:rsidRDefault="007C3D3D">
      <w:pPr>
        <w:rPr>
          <w:b/>
        </w:rPr>
      </w:pPr>
    </w:p>
    <w:p w:rsidR="007C3D3D" w:rsidRPr="005B7B30" w:rsidRDefault="007C3D3D">
      <w:pPr>
        <w:rPr>
          <w:b/>
        </w:rPr>
      </w:pPr>
    </w:p>
    <w:p w:rsidR="007C3D3D" w:rsidRPr="005B7B30" w:rsidRDefault="007C3D3D">
      <w:pPr>
        <w:rPr>
          <w:b/>
        </w:rPr>
      </w:pPr>
    </w:p>
    <w:p w:rsidR="007C3D3D" w:rsidRPr="005B7B30" w:rsidRDefault="007C3D3D">
      <w:pPr>
        <w:rPr>
          <w:b/>
        </w:rPr>
      </w:pPr>
    </w:p>
    <w:p w:rsidR="007C3D3D" w:rsidRPr="005B7B30" w:rsidRDefault="007C3D3D">
      <w:pPr>
        <w:rPr>
          <w:b/>
        </w:rPr>
      </w:pPr>
    </w:p>
    <w:p w:rsidR="007C3D3D" w:rsidRPr="005B7B30" w:rsidRDefault="007C3D3D">
      <w:pPr>
        <w:rPr>
          <w:b/>
        </w:rPr>
      </w:pPr>
    </w:p>
    <w:p w:rsidR="007C3D3D" w:rsidRPr="005B7B30" w:rsidRDefault="007C3D3D">
      <w:pPr>
        <w:rPr>
          <w:b/>
        </w:rPr>
      </w:pPr>
    </w:p>
    <w:p w:rsidR="007C3D3D" w:rsidRPr="005B7B30" w:rsidRDefault="007C3D3D">
      <w:pPr>
        <w:rPr>
          <w:b/>
        </w:rPr>
      </w:pPr>
    </w:p>
    <w:p w:rsidR="007C3D3D" w:rsidRPr="005B7B30" w:rsidRDefault="007C3D3D">
      <w:pPr>
        <w:rPr>
          <w:b/>
        </w:rPr>
      </w:pPr>
    </w:p>
    <w:p w:rsidR="00C6692A" w:rsidRPr="005B7B30" w:rsidRDefault="006055C2">
      <w:pPr>
        <w:rPr>
          <w:b/>
        </w:rPr>
      </w:pPr>
      <w:r w:rsidRPr="005B7B30">
        <w:rPr>
          <w:b/>
        </w:rPr>
        <w:lastRenderedPageBreak/>
        <w:t>1.2 Test Cases for managing home company information</w:t>
      </w:r>
    </w:p>
    <w:tbl>
      <w:tblPr>
        <w:tblW w:w="99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49"/>
        <w:gridCol w:w="1898"/>
        <w:gridCol w:w="1530"/>
        <w:gridCol w:w="1710"/>
        <w:gridCol w:w="1980"/>
      </w:tblGrid>
      <w:tr w:rsidR="005B7B30" w:rsidRPr="005B7B30" w:rsidTr="007A2EB8">
        <w:trPr>
          <w:trHeight w:val="782"/>
        </w:trPr>
        <w:tc>
          <w:tcPr>
            <w:tcW w:w="2849" w:type="dxa"/>
          </w:tcPr>
          <w:p w:rsidR="0033717D" w:rsidRPr="005B7B30" w:rsidRDefault="00485EAF" w:rsidP="00371D98">
            <w:pPr>
              <w:autoSpaceDE w:val="0"/>
              <w:autoSpaceDN w:val="0"/>
              <w:adjustRightInd w:val="0"/>
              <w:jc w:val="left"/>
              <w:rPr>
                <w:b/>
                <w:szCs w:val="24"/>
              </w:rPr>
            </w:pPr>
            <w:r w:rsidRPr="005B7B30">
              <w:rPr>
                <w:b/>
                <w:szCs w:val="24"/>
              </w:rPr>
              <w:t>ID</w:t>
            </w:r>
          </w:p>
        </w:tc>
        <w:tc>
          <w:tcPr>
            <w:tcW w:w="1898" w:type="dxa"/>
          </w:tcPr>
          <w:p w:rsidR="0033717D" w:rsidRPr="005B7B30" w:rsidRDefault="00485EAF" w:rsidP="007606EA">
            <w:pPr>
              <w:autoSpaceDE w:val="0"/>
              <w:autoSpaceDN w:val="0"/>
              <w:adjustRightInd w:val="0"/>
              <w:ind w:firstLine="0"/>
              <w:jc w:val="left"/>
              <w:rPr>
                <w:b/>
                <w:szCs w:val="24"/>
              </w:rPr>
            </w:pPr>
            <w:r w:rsidRPr="005B7B30">
              <w:rPr>
                <w:b/>
                <w:szCs w:val="24"/>
              </w:rPr>
              <w:t>TEST CASE DESCRIPTION</w:t>
            </w:r>
          </w:p>
        </w:tc>
        <w:tc>
          <w:tcPr>
            <w:tcW w:w="1530" w:type="dxa"/>
          </w:tcPr>
          <w:p w:rsidR="0033717D" w:rsidRPr="005B7B30" w:rsidRDefault="00485EAF" w:rsidP="00FF1834">
            <w:pPr>
              <w:autoSpaceDE w:val="0"/>
              <w:autoSpaceDN w:val="0"/>
              <w:adjustRightInd w:val="0"/>
              <w:jc w:val="left"/>
              <w:rPr>
                <w:b/>
                <w:szCs w:val="24"/>
              </w:rPr>
            </w:pPr>
            <w:r w:rsidRPr="005B7B30">
              <w:rPr>
                <w:b/>
                <w:szCs w:val="24"/>
              </w:rPr>
              <w:t>INPUT</w:t>
            </w:r>
          </w:p>
        </w:tc>
        <w:tc>
          <w:tcPr>
            <w:tcW w:w="1710" w:type="dxa"/>
          </w:tcPr>
          <w:p w:rsidR="0033717D" w:rsidRPr="005B7B30" w:rsidRDefault="00485EAF" w:rsidP="00C8465C">
            <w:pPr>
              <w:autoSpaceDE w:val="0"/>
              <w:autoSpaceDN w:val="0"/>
              <w:adjustRightInd w:val="0"/>
              <w:jc w:val="left"/>
              <w:rPr>
                <w:b/>
                <w:szCs w:val="24"/>
              </w:rPr>
            </w:pPr>
            <w:r w:rsidRPr="005B7B30">
              <w:rPr>
                <w:b/>
                <w:szCs w:val="24"/>
              </w:rPr>
              <w:t>PASS CRITERIA</w:t>
            </w:r>
          </w:p>
        </w:tc>
        <w:tc>
          <w:tcPr>
            <w:tcW w:w="1980" w:type="dxa"/>
          </w:tcPr>
          <w:p w:rsidR="0033717D" w:rsidRPr="005B7B30" w:rsidRDefault="00485EAF" w:rsidP="00C8465C">
            <w:pPr>
              <w:autoSpaceDE w:val="0"/>
              <w:autoSpaceDN w:val="0"/>
              <w:adjustRightInd w:val="0"/>
              <w:jc w:val="left"/>
              <w:rPr>
                <w:b/>
                <w:szCs w:val="24"/>
              </w:rPr>
            </w:pPr>
            <w:r w:rsidRPr="005B7B30">
              <w:rPr>
                <w:b/>
                <w:szCs w:val="24"/>
              </w:rPr>
              <w:t>FAIL CRITERIA</w:t>
            </w:r>
          </w:p>
        </w:tc>
      </w:tr>
      <w:tr w:rsidR="005B7B30" w:rsidRPr="005B7B30" w:rsidTr="00EB1E4A">
        <w:trPr>
          <w:trHeight w:val="6650"/>
        </w:trPr>
        <w:tc>
          <w:tcPr>
            <w:tcW w:w="2849" w:type="dxa"/>
          </w:tcPr>
          <w:p w:rsidR="0033717D" w:rsidRPr="005B7B30" w:rsidRDefault="0033717D" w:rsidP="00371D98">
            <w:pPr>
              <w:autoSpaceDE w:val="0"/>
              <w:autoSpaceDN w:val="0"/>
              <w:adjustRightInd w:val="0"/>
              <w:jc w:val="left"/>
              <w:rPr>
                <w:szCs w:val="24"/>
              </w:rPr>
            </w:pPr>
            <w:r w:rsidRPr="005B7B30">
              <w:rPr>
                <w:szCs w:val="24"/>
              </w:rPr>
              <w:t>M_ADD_COMPANY</w:t>
            </w:r>
          </w:p>
        </w:tc>
        <w:tc>
          <w:tcPr>
            <w:tcW w:w="1898" w:type="dxa"/>
          </w:tcPr>
          <w:p w:rsidR="0033717D" w:rsidRPr="005B7B30" w:rsidRDefault="0033717D" w:rsidP="00342F10">
            <w:pPr>
              <w:autoSpaceDE w:val="0"/>
              <w:autoSpaceDN w:val="0"/>
              <w:adjustRightInd w:val="0"/>
              <w:jc w:val="left"/>
              <w:rPr>
                <w:szCs w:val="24"/>
              </w:rPr>
            </w:pPr>
            <w:r w:rsidRPr="005B7B30">
              <w:rPr>
                <w:szCs w:val="24"/>
              </w:rPr>
              <w:t>Manager adds a new company.</w:t>
            </w:r>
          </w:p>
        </w:tc>
        <w:tc>
          <w:tcPr>
            <w:tcW w:w="1530" w:type="dxa"/>
          </w:tcPr>
          <w:p w:rsidR="0033717D" w:rsidRPr="005B7B30" w:rsidRDefault="0033717D" w:rsidP="00FF1834">
            <w:pPr>
              <w:autoSpaceDE w:val="0"/>
              <w:autoSpaceDN w:val="0"/>
              <w:adjustRightInd w:val="0"/>
              <w:jc w:val="left"/>
              <w:rPr>
                <w:szCs w:val="24"/>
              </w:rPr>
            </w:pPr>
            <w:r w:rsidRPr="005B7B30">
              <w:rPr>
                <w:szCs w:val="24"/>
              </w:rPr>
              <w:t xml:space="preserve">Manager enters the General Information, statutory details and Bank details of the company. </w:t>
            </w:r>
          </w:p>
        </w:tc>
        <w:tc>
          <w:tcPr>
            <w:tcW w:w="1710" w:type="dxa"/>
          </w:tcPr>
          <w:p w:rsidR="0033717D" w:rsidRPr="005B7B30" w:rsidRDefault="0033717D" w:rsidP="00A63443">
            <w:pPr>
              <w:autoSpaceDE w:val="0"/>
              <w:autoSpaceDN w:val="0"/>
              <w:adjustRightInd w:val="0"/>
              <w:jc w:val="left"/>
              <w:rPr>
                <w:szCs w:val="24"/>
              </w:rPr>
            </w:pPr>
            <w:r w:rsidRPr="005B7B30">
              <w:rPr>
                <w:szCs w:val="24"/>
              </w:rPr>
              <w:t xml:space="preserve">Manager </w:t>
            </w:r>
            <w:r w:rsidR="00A63443" w:rsidRPr="005B7B30">
              <w:rPr>
                <w:szCs w:val="24"/>
              </w:rPr>
              <w:t>enters</w:t>
            </w:r>
            <w:r w:rsidRPr="005B7B30">
              <w:rPr>
                <w:szCs w:val="24"/>
              </w:rPr>
              <w:t xml:space="preserve"> the correct company details and values for PIN number (6 digits), GSTIN (13 digits), PAN Number (10 characters), IFSC (11 characters) which are validated along with the other company data and stored successfully.</w:t>
            </w:r>
          </w:p>
        </w:tc>
        <w:tc>
          <w:tcPr>
            <w:tcW w:w="1980" w:type="dxa"/>
          </w:tcPr>
          <w:p w:rsidR="0033717D" w:rsidRPr="005B7B30" w:rsidRDefault="00271932" w:rsidP="00C8465C">
            <w:pPr>
              <w:autoSpaceDE w:val="0"/>
              <w:autoSpaceDN w:val="0"/>
              <w:adjustRightInd w:val="0"/>
              <w:jc w:val="left"/>
              <w:rPr>
                <w:szCs w:val="24"/>
              </w:rPr>
            </w:pPr>
            <w:r w:rsidRPr="005B7B30">
              <w:rPr>
                <w:szCs w:val="24"/>
              </w:rPr>
              <w:t>A</w:t>
            </w:r>
            <w:r w:rsidR="00485EAF" w:rsidRPr="005B7B30">
              <w:rPr>
                <w:szCs w:val="24"/>
              </w:rPr>
              <w:t xml:space="preserve"> respective pop up message is shown</w:t>
            </w:r>
            <w:r w:rsidRPr="005B7B30">
              <w:rPr>
                <w:szCs w:val="24"/>
              </w:rPr>
              <w:t xml:space="preserve"> for all the encountered scenarios. </w:t>
            </w:r>
          </w:p>
        </w:tc>
      </w:tr>
      <w:tr w:rsidR="0033717D" w:rsidRPr="005B7B30" w:rsidTr="0033717D">
        <w:trPr>
          <w:trHeight w:val="7405"/>
        </w:trPr>
        <w:tc>
          <w:tcPr>
            <w:tcW w:w="2849" w:type="dxa"/>
          </w:tcPr>
          <w:p w:rsidR="0033717D" w:rsidRPr="005B7B30" w:rsidRDefault="0033717D" w:rsidP="00371D98">
            <w:pPr>
              <w:autoSpaceDE w:val="0"/>
              <w:autoSpaceDN w:val="0"/>
              <w:adjustRightInd w:val="0"/>
              <w:jc w:val="left"/>
              <w:rPr>
                <w:szCs w:val="24"/>
              </w:rPr>
            </w:pPr>
            <w:r w:rsidRPr="005B7B30">
              <w:rPr>
                <w:szCs w:val="24"/>
              </w:rPr>
              <w:lastRenderedPageBreak/>
              <w:t>M_EDIT_COMPANY</w:t>
            </w:r>
          </w:p>
        </w:tc>
        <w:tc>
          <w:tcPr>
            <w:tcW w:w="1898" w:type="dxa"/>
          </w:tcPr>
          <w:p w:rsidR="0033717D" w:rsidRPr="005B7B30" w:rsidRDefault="0033717D" w:rsidP="00342F10">
            <w:pPr>
              <w:autoSpaceDE w:val="0"/>
              <w:autoSpaceDN w:val="0"/>
              <w:adjustRightInd w:val="0"/>
              <w:jc w:val="left"/>
              <w:rPr>
                <w:szCs w:val="24"/>
              </w:rPr>
            </w:pPr>
            <w:r w:rsidRPr="005B7B30">
              <w:rPr>
                <w:szCs w:val="24"/>
              </w:rPr>
              <w:t xml:space="preserve">Manager updates existing company details. </w:t>
            </w:r>
          </w:p>
        </w:tc>
        <w:tc>
          <w:tcPr>
            <w:tcW w:w="1530" w:type="dxa"/>
          </w:tcPr>
          <w:p w:rsidR="0033717D" w:rsidRPr="005B7B30" w:rsidRDefault="0033717D" w:rsidP="00C8465C">
            <w:pPr>
              <w:autoSpaceDE w:val="0"/>
              <w:autoSpaceDN w:val="0"/>
              <w:adjustRightInd w:val="0"/>
              <w:jc w:val="left"/>
              <w:rPr>
                <w:szCs w:val="24"/>
              </w:rPr>
            </w:pPr>
            <w:r w:rsidRPr="005B7B30">
              <w:rPr>
                <w:szCs w:val="24"/>
              </w:rPr>
              <w:t>Manager updates the General Information, statutory details and Bank details of the company.</w:t>
            </w:r>
          </w:p>
        </w:tc>
        <w:tc>
          <w:tcPr>
            <w:tcW w:w="1710" w:type="dxa"/>
          </w:tcPr>
          <w:p w:rsidR="0033717D" w:rsidRPr="005B7B30" w:rsidRDefault="0033717D" w:rsidP="00C8465C">
            <w:pPr>
              <w:autoSpaceDE w:val="0"/>
              <w:autoSpaceDN w:val="0"/>
              <w:adjustRightInd w:val="0"/>
              <w:jc w:val="left"/>
              <w:rPr>
                <w:szCs w:val="24"/>
              </w:rPr>
            </w:pPr>
            <w:r w:rsidRPr="005B7B30">
              <w:rPr>
                <w:szCs w:val="24"/>
              </w:rPr>
              <w:t>Manager updates the correct company details and values for PIN number (6 digits), GSTIN (13 digits), PAN Number (10 characters), IFSC (11 characters) which are validated along with the other company data and stored successfully.</w:t>
            </w:r>
          </w:p>
        </w:tc>
        <w:tc>
          <w:tcPr>
            <w:tcW w:w="1980" w:type="dxa"/>
          </w:tcPr>
          <w:p w:rsidR="0033717D" w:rsidRPr="005B7B30" w:rsidRDefault="005523BA" w:rsidP="00C8465C">
            <w:pPr>
              <w:autoSpaceDE w:val="0"/>
              <w:autoSpaceDN w:val="0"/>
              <w:adjustRightInd w:val="0"/>
              <w:jc w:val="left"/>
              <w:rPr>
                <w:szCs w:val="24"/>
              </w:rPr>
            </w:pPr>
            <w:r w:rsidRPr="005B7B30">
              <w:rPr>
                <w:szCs w:val="24"/>
              </w:rPr>
              <w:t>A respective pop up message is shown for all the encountered scenarios.</w:t>
            </w:r>
          </w:p>
        </w:tc>
      </w:tr>
    </w:tbl>
    <w:p w:rsidR="00F24A06" w:rsidRPr="005B7B30" w:rsidRDefault="00F24A06">
      <w:pPr>
        <w:rPr>
          <w:b/>
        </w:rPr>
      </w:pPr>
    </w:p>
    <w:p w:rsidR="00C8465C" w:rsidRPr="005B7B30" w:rsidRDefault="00BA57A1">
      <w:pPr>
        <w:rPr>
          <w:b/>
        </w:rPr>
      </w:pPr>
      <w:r w:rsidRPr="005B7B30">
        <w:rPr>
          <w:b/>
        </w:rPr>
        <w:t>1.3 Test Cases for Staff Details</w:t>
      </w:r>
    </w:p>
    <w:tbl>
      <w:tblPr>
        <w:tblW w:w="99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42"/>
        <w:gridCol w:w="1954"/>
        <w:gridCol w:w="1581"/>
        <w:gridCol w:w="1658"/>
        <w:gridCol w:w="2032"/>
      </w:tblGrid>
      <w:tr w:rsidR="005B7B30" w:rsidRPr="005B7B30" w:rsidTr="007A2EB8">
        <w:trPr>
          <w:trHeight w:val="593"/>
        </w:trPr>
        <w:tc>
          <w:tcPr>
            <w:tcW w:w="2742" w:type="dxa"/>
          </w:tcPr>
          <w:p w:rsidR="007A2EB8" w:rsidRPr="005B7B30" w:rsidRDefault="00C643C9" w:rsidP="00C8465C">
            <w:pPr>
              <w:autoSpaceDE w:val="0"/>
              <w:autoSpaceDN w:val="0"/>
              <w:adjustRightInd w:val="0"/>
              <w:jc w:val="left"/>
              <w:rPr>
                <w:b/>
                <w:szCs w:val="24"/>
              </w:rPr>
            </w:pPr>
            <w:r w:rsidRPr="005B7B30">
              <w:rPr>
                <w:b/>
                <w:szCs w:val="24"/>
              </w:rPr>
              <w:t>ID</w:t>
            </w:r>
          </w:p>
        </w:tc>
        <w:tc>
          <w:tcPr>
            <w:tcW w:w="1954" w:type="dxa"/>
          </w:tcPr>
          <w:p w:rsidR="007A2EB8" w:rsidRPr="005B7B30" w:rsidRDefault="00C643C9" w:rsidP="007606EA">
            <w:pPr>
              <w:autoSpaceDE w:val="0"/>
              <w:autoSpaceDN w:val="0"/>
              <w:adjustRightInd w:val="0"/>
              <w:ind w:firstLine="0"/>
              <w:jc w:val="left"/>
              <w:rPr>
                <w:b/>
                <w:szCs w:val="24"/>
              </w:rPr>
            </w:pPr>
            <w:r w:rsidRPr="005B7B30">
              <w:rPr>
                <w:b/>
                <w:szCs w:val="24"/>
              </w:rPr>
              <w:t>TEST CASE DESCRIPTION</w:t>
            </w:r>
          </w:p>
        </w:tc>
        <w:tc>
          <w:tcPr>
            <w:tcW w:w="1581" w:type="dxa"/>
          </w:tcPr>
          <w:p w:rsidR="007A2EB8" w:rsidRPr="005B7B30" w:rsidRDefault="00C643C9" w:rsidP="00EB3573">
            <w:pPr>
              <w:autoSpaceDE w:val="0"/>
              <w:autoSpaceDN w:val="0"/>
              <w:adjustRightInd w:val="0"/>
              <w:jc w:val="left"/>
              <w:rPr>
                <w:b/>
                <w:szCs w:val="24"/>
              </w:rPr>
            </w:pPr>
            <w:r w:rsidRPr="005B7B30">
              <w:rPr>
                <w:b/>
                <w:szCs w:val="24"/>
              </w:rPr>
              <w:t>INPUT</w:t>
            </w:r>
          </w:p>
        </w:tc>
        <w:tc>
          <w:tcPr>
            <w:tcW w:w="1658" w:type="dxa"/>
          </w:tcPr>
          <w:p w:rsidR="007A2EB8" w:rsidRPr="005B7B30" w:rsidRDefault="00C643C9" w:rsidP="007F3858">
            <w:pPr>
              <w:autoSpaceDE w:val="0"/>
              <w:autoSpaceDN w:val="0"/>
              <w:adjustRightInd w:val="0"/>
              <w:jc w:val="left"/>
              <w:rPr>
                <w:b/>
                <w:szCs w:val="24"/>
              </w:rPr>
            </w:pPr>
            <w:r w:rsidRPr="005B7B30">
              <w:rPr>
                <w:b/>
                <w:szCs w:val="24"/>
              </w:rPr>
              <w:t>PASS CRITERIA</w:t>
            </w:r>
          </w:p>
        </w:tc>
        <w:tc>
          <w:tcPr>
            <w:tcW w:w="2032" w:type="dxa"/>
          </w:tcPr>
          <w:p w:rsidR="007A2EB8" w:rsidRPr="005B7B30" w:rsidRDefault="00C643C9" w:rsidP="007F3858">
            <w:pPr>
              <w:autoSpaceDE w:val="0"/>
              <w:autoSpaceDN w:val="0"/>
              <w:adjustRightInd w:val="0"/>
              <w:jc w:val="left"/>
              <w:rPr>
                <w:b/>
                <w:szCs w:val="24"/>
              </w:rPr>
            </w:pPr>
            <w:r w:rsidRPr="005B7B30">
              <w:rPr>
                <w:b/>
                <w:szCs w:val="24"/>
              </w:rPr>
              <w:t>FAIL CRITERIA</w:t>
            </w:r>
          </w:p>
        </w:tc>
      </w:tr>
      <w:tr w:rsidR="005B7B30" w:rsidRPr="005B7B30" w:rsidTr="008969FC">
        <w:trPr>
          <w:trHeight w:val="710"/>
        </w:trPr>
        <w:tc>
          <w:tcPr>
            <w:tcW w:w="2742" w:type="dxa"/>
          </w:tcPr>
          <w:p w:rsidR="005A5F12" w:rsidRPr="005B7B30" w:rsidRDefault="005A5F12" w:rsidP="00C8465C">
            <w:pPr>
              <w:autoSpaceDE w:val="0"/>
              <w:autoSpaceDN w:val="0"/>
              <w:adjustRightInd w:val="0"/>
              <w:jc w:val="left"/>
              <w:rPr>
                <w:szCs w:val="24"/>
              </w:rPr>
            </w:pPr>
            <w:r w:rsidRPr="005B7B30">
              <w:rPr>
                <w:szCs w:val="24"/>
              </w:rPr>
              <w:t>M_ADD_STAFF</w:t>
            </w:r>
          </w:p>
        </w:tc>
        <w:tc>
          <w:tcPr>
            <w:tcW w:w="1954" w:type="dxa"/>
          </w:tcPr>
          <w:p w:rsidR="005A5F12" w:rsidRPr="005B7B30" w:rsidRDefault="005A5F12" w:rsidP="00EB3573">
            <w:pPr>
              <w:autoSpaceDE w:val="0"/>
              <w:autoSpaceDN w:val="0"/>
              <w:adjustRightInd w:val="0"/>
              <w:jc w:val="left"/>
              <w:rPr>
                <w:szCs w:val="24"/>
              </w:rPr>
            </w:pPr>
            <w:r w:rsidRPr="005B7B30">
              <w:rPr>
                <w:szCs w:val="24"/>
              </w:rPr>
              <w:t>Manager adds staff details for staff account creation.</w:t>
            </w:r>
          </w:p>
        </w:tc>
        <w:tc>
          <w:tcPr>
            <w:tcW w:w="1581" w:type="dxa"/>
          </w:tcPr>
          <w:p w:rsidR="005A5F12" w:rsidRPr="005B7B30" w:rsidRDefault="005A5F12" w:rsidP="00EB3573">
            <w:pPr>
              <w:autoSpaceDE w:val="0"/>
              <w:autoSpaceDN w:val="0"/>
              <w:adjustRightInd w:val="0"/>
              <w:jc w:val="left"/>
              <w:rPr>
                <w:szCs w:val="24"/>
              </w:rPr>
            </w:pPr>
            <w:r w:rsidRPr="005B7B30">
              <w:rPr>
                <w:szCs w:val="24"/>
              </w:rPr>
              <w:t xml:space="preserve">Manager Enters the relevant staff details. </w:t>
            </w:r>
          </w:p>
        </w:tc>
        <w:tc>
          <w:tcPr>
            <w:tcW w:w="1658" w:type="dxa"/>
          </w:tcPr>
          <w:p w:rsidR="005A5F12" w:rsidRPr="005B7B30" w:rsidRDefault="005A5F12" w:rsidP="007F3858">
            <w:pPr>
              <w:autoSpaceDE w:val="0"/>
              <w:autoSpaceDN w:val="0"/>
              <w:adjustRightInd w:val="0"/>
              <w:jc w:val="left"/>
              <w:rPr>
                <w:szCs w:val="24"/>
              </w:rPr>
            </w:pPr>
            <w:r w:rsidRPr="005B7B30">
              <w:rPr>
                <w:szCs w:val="24"/>
              </w:rPr>
              <w:t xml:space="preserve">Manager enters the relevant staff details correctly and in the right format which are validated </w:t>
            </w:r>
            <w:r w:rsidRPr="005B7B30">
              <w:rPr>
                <w:szCs w:val="24"/>
              </w:rPr>
              <w:lastRenderedPageBreak/>
              <w:t>and stored successfully.</w:t>
            </w:r>
          </w:p>
        </w:tc>
        <w:tc>
          <w:tcPr>
            <w:tcW w:w="2032" w:type="dxa"/>
          </w:tcPr>
          <w:p w:rsidR="005A5F12" w:rsidRPr="005B7B30" w:rsidRDefault="008969FC" w:rsidP="007F3858">
            <w:pPr>
              <w:autoSpaceDE w:val="0"/>
              <w:autoSpaceDN w:val="0"/>
              <w:adjustRightInd w:val="0"/>
              <w:jc w:val="left"/>
              <w:rPr>
                <w:szCs w:val="24"/>
              </w:rPr>
            </w:pPr>
            <w:r w:rsidRPr="005B7B30">
              <w:rPr>
                <w:szCs w:val="24"/>
              </w:rPr>
              <w:lastRenderedPageBreak/>
              <w:t>A respective pop up message is shown for all the encountered scenarios.</w:t>
            </w:r>
          </w:p>
        </w:tc>
      </w:tr>
      <w:tr w:rsidR="005B7B30" w:rsidRPr="005B7B30" w:rsidTr="005A5F12">
        <w:trPr>
          <w:trHeight w:val="1614"/>
        </w:trPr>
        <w:tc>
          <w:tcPr>
            <w:tcW w:w="2742" w:type="dxa"/>
          </w:tcPr>
          <w:p w:rsidR="005A5F12" w:rsidRPr="005B7B30" w:rsidRDefault="005A5F12" w:rsidP="00037C32">
            <w:pPr>
              <w:autoSpaceDE w:val="0"/>
              <w:autoSpaceDN w:val="0"/>
              <w:adjustRightInd w:val="0"/>
              <w:jc w:val="left"/>
              <w:rPr>
                <w:szCs w:val="24"/>
              </w:rPr>
            </w:pPr>
            <w:r w:rsidRPr="005B7B30">
              <w:rPr>
                <w:szCs w:val="24"/>
              </w:rPr>
              <w:t>M_EDIT_STAFF</w:t>
            </w:r>
          </w:p>
        </w:tc>
        <w:tc>
          <w:tcPr>
            <w:tcW w:w="1954" w:type="dxa"/>
          </w:tcPr>
          <w:p w:rsidR="005A5F12" w:rsidRPr="005B7B30" w:rsidRDefault="005A5F12" w:rsidP="001A7EAA">
            <w:pPr>
              <w:autoSpaceDE w:val="0"/>
              <w:autoSpaceDN w:val="0"/>
              <w:adjustRightInd w:val="0"/>
              <w:jc w:val="left"/>
              <w:rPr>
                <w:szCs w:val="24"/>
              </w:rPr>
            </w:pPr>
            <w:r w:rsidRPr="005B7B30">
              <w:rPr>
                <w:szCs w:val="24"/>
              </w:rPr>
              <w:t>Manager updates the Staff Details.</w:t>
            </w:r>
          </w:p>
        </w:tc>
        <w:tc>
          <w:tcPr>
            <w:tcW w:w="1581" w:type="dxa"/>
          </w:tcPr>
          <w:p w:rsidR="005A5F12" w:rsidRPr="005B7B30" w:rsidRDefault="005A5F12" w:rsidP="00EB3573">
            <w:pPr>
              <w:autoSpaceDE w:val="0"/>
              <w:autoSpaceDN w:val="0"/>
              <w:adjustRightInd w:val="0"/>
              <w:jc w:val="left"/>
              <w:rPr>
                <w:szCs w:val="24"/>
              </w:rPr>
            </w:pPr>
            <w:r w:rsidRPr="005B7B30">
              <w:rPr>
                <w:szCs w:val="24"/>
              </w:rPr>
              <w:t>Manager Edits the selected Staff details.</w:t>
            </w:r>
          </w:p>
        </w:tc>
        <w:tc>
          <w:tcPr>
            <w:tcW w:w="1658" w:type="dxa"/>
          </w:tcPr>
          <w:p w:rsidR="005A5F12" w:rsidRPr="005B7B30" w:rsidRDefault="005A5F12" w:rsidP="007F3858">
            <w:pPr>
              <w:autoSpaceDE w:val="0"/>
              <w:autoSpaceDN w:val="0"/>
              <w:adjustRightInd w:val="0"/>
              <w:jc w:val="left"/>
              <w:rPr>
                <w:szCs w:val="24"/>
              </w:rPr>
            </w:pPr>
            <w:r w:rsidRPr="005B7B30">
              <w:rPr>
                <w:szCs w:val="24"/>
              </w:rPr>
              <w:t>Manager updates the relevant staff details correctly and in the right format which are validated and stored successfully</w:t>
            </w:r>
            <w:r w:rsidR="00FA4697" w:rsidRPr="005B7B30">
              <w:rPr>
                <w:szCs w:val="24"/>
              </w:rPr>
              <w:t xml:space="preserve"> in database</w:t>
            </w:r>
            <w:r w:rsidRPr="005B7B30">
              <w:rPr>
                <w:szCs w:val="24"/>
              </w:rPr>
              <w:t>.</w:t>
            </w:r>
          </w:p>
        </w:tc>
        <w:tc>
          <w:tcPr>
            <w:tcW w:w="2032" w:type="dxa"/>
          </w:tcPr>
          <w:p w:rsidR="005A5F12" w:rsidRPr="005B7B30" w:rsidRDefault="008969FC" w:rsidP="007F3858">
            <w:pPr>
              <w:autoSpaceDE w:val="0"/>
              <w:autoSpaceDN w:val="0"/>
              <w:adjustRightInd w:val="0"/>
              <w:jc w:val="left"/>
              <w:rPr>
                <w:szCs w:val="24"/>
              </w:rPr>
            </w:pPr>
            <w:r w:rsidRPr="005B7B30">
              <w:rPr>
                <w:szCs w:val="24"/>
              </w:rPr>
              <w:t>A respective pop up message is shown for all the encountered scenarios.</w:t>
            </w:r>
          </w:p>
        </w:tc>
      </w:tr>
      <w:tr w:rsidR="004709E8" w:rsidRPr="005B7B30" w:rsidTr="005A5F12">
        <w:trPr>
          <w:trHeight w:val="1201"/>
        </w:trPr>
        <w:tc>
          <w:tcPr>
            <w:tcW w:w="2742" w:type="dxa"/>
          </w:tcPr>
          <w:p w:rsidR="005A5F12" w:rsidRPr="005B7B30" w:rsidRDefault="005A5F12" w:rsidP="00CA02C4">
            <w:pPr>
              <w:autoSpaceDE w:val="0"/>
              <w:autoSpaceDN w:val="0"/>
              <w:adjustRightInd w:val="0"/>
              <w:jc w:val="left"/>
              <w:rPr>
                <w:szCs w:val="24"/>
              </w:rPr>
            </w:pPr>
            <w:r w:rsidRPr="005B7B30">
              <w:rPr>
                <w:szCs w:val="24"/>
              </w:rPr>
              <w:t>M_STAFF_REPORT</w:t>
            </w:r>
          </w:p>
        </w:tc>
        <w:tc>
          <w:tcPr>
            <w:tcW w:w="1954" w:type="dxa"/>
          </w:tcPr>
          <w:p w:rsidR="005A5F12" w:rsidRPr="005B7B30" w:rsidRDefault="00FA4697" w:rsidP="00EB3573">
            <w:pPr>
              <w:autoSpaceDE w:val="0"/>
              <w:autoSpaceDN w:val="0"/>
              <w:adjustRightInd w:val="0"/>
              <w:jc w:val="left"/>
              <w:rPr>
                <w:szCs w:val="24"/>
              </w:rPr>
            </w:pPr>
            <w:r w:rsidRPr="005B7B30">
              <w:rPr>
                <w:szCs w:val="24"/>
              </w:rPr>
              <w:t>Manager views Staff report.</w:t>
            </w:r>
          </w:p>
        </w:tc>
        <w:tc>
          <w:tcPr>
            <w:tcW w:w="1581" w:type="dxa"/>
          </w:tcPr>
          <w:p w:rsidR="005A5F12" w:rsidRPr="005B7B30" w:rsidRDefault="00FA4697" w:rsidP="00EB3573">
            <w:pPr>
              <w:autoSpaceDE w:val="0"/>
              <w:autoSpaceDN w:val="0"/>
              <w:adjustRightInd w:val="0"/>
              <w:jc w:val="left"/>
              <w:rPr>
                <w:szCs w:val="24"/>
              </w:rPr>
            </w:pPr>
            <w:r w:rsidRPr="005B7B30">
              <w:rPr>
                <w:szCs w:val="24"/>
              </w:rPr>
              <w:t xml:space="preserve">Manager Action. </w:t>
            </w:r>
          </w:p>
        </w:tc>
        <w:tc>
          <w:tcPr>
            <w:tcW w:w="1658" w:type="dxa"/>
          </w:tcPr>
          <w:p w:rsidR="005A5F12" w:rsidRPr="005B7B30" w:rsidRDefault="00FA4697" w:rsidP="005324DF">
            <w:pPr>
              <w:autoSpaceDE w:val="0"/>
              <w:autoSpaceDN w:val="0"/>
              <w:adjustRightInd w:val="0"/>
              <w:jc w:val="left"/>
              <w:rPr>
                <w:szCs w:val="24"/>
              </w:rPr>
            </w:pPr>
            <w:r w:rsidRPr="005B7B30">
              <w:rPr>
                <w:szCs w:val="24"/>
              </w:rPr>
              <w:t xml:space="preserve">If Staff is </w:t>
            </w:r>
            <w:r w:rsidR="008A4B9B" w:rsidRPr="005B7B30">
              <w:rPr>
                <w:szCs w:val="24"/>
              </w:rPr>
              <w:t xml:space="preserve">created and the details are present, the relevant details are retrieved and displayed to the </w:t>
            </w:r>
            <w:r w:rsidR="005324DF" w:rsidRPr="005B7B30">
              <w:rPr>
                <w:szCs w:val="24"/>
              </w:rPr>
              <w:t>manager</w:t>
            </w:r>
            <w:r w:rsidR="008A4B9B" w:rsidRPr="005B7B30">
              <w:rPr>
                <w:szCs w:val="24"/>
              </w:rPr>
              <w:t xml:space="preserve">. </w:t>
            </w:r>
          </w:p>
        </w:tc>
        <w:tc>
          <w:tcPr>
            <w:tcW w:w="2032" w:type="dxa"/>
          </w:tcPr>
          <w:p w:rsidR="005A5F12" w:rsidRPr="005B7B30" w:rsidRDefault="008A4B9B" w:rsidP="00834386">
            <w:pPr>
              <w:autoSpaceDE w:val="0"/>
              <w:autoSpaceDN w:val="0"/>
              <w:adjustRightInd w:val="0"/>
              <w:jc w:val="left"/>
              <w:rPr>
                <w:szCs w:val="24"/>
              </w:rPr>
            </w:pPr>
            <w:r w:rsidRPr="005B7B30">
              <w:rPr>
                <w:szCs w:val="24"/>
              </w:rPr>
              <w:t xml:space="preserve">If staff details are absent then </w:t>
            </w:r>
            <w:r w:rsidR="00B17BA5" w:rsidRPr="005B7B30">
              <w:rPr>
                <w:szCs w:val="24"/>
              </w:rPr>
              <w:t>a</w:t>
            </w:r>
            <w:r w:rsidRPr="005B7B30">
              <w:rPr>
                <w:szCs w:val="24"/>
              </w:rPr>
              <w:t xml:space="preserve"> pop up message with the</w:t>
            </w:r>
            <w:r w:rsidR="00B17BA5" w:rsidRPr="005B7B30">
              <w:rPr>
                <w:szCs w:val="24"/>
              </w:rPr>
              <w:t xml:space="preserve"> relevant</w:t>
            </w:r>
            <w:r w:rsidRPr="005B7B30">
              <w:rPr>
                <w:szCs w:val="24"/>
              </w:rPr>
              <w:t xml:space="preserve"> error is displayed. </w:t>
            </w:r>
          </w:p>
        </w:tc>
      </w:tr>
    </w:tbl>
    <w:p w:rsidR="001B0B00" w:rsidRPr="005B7B30" w:rsidRDefault="001B0B00"/>
    <w:p w:rsidR="00AD1DF2" w:rsidRPr="005B7B30" w:rsidRDefault="007C63D7" w:rsidP="00AD1DF2">
      <w:pPr>
        <w:rPr>
          <w:b/>
        </w:rPr>
      </w:pPr>
      <w:r w:rsidRPr="005B7B30">
        <w:rPr>
          <w:b/>
        </w:rPr>
        <w:t>1.4</w:t>
      </w:r>
      <w:r w:rsidR="00AD1DF2" w:rsidRPr="005B7B30">
        <w:rPr>
          <w:b/>
        </w:rPr>
        <w:t xml:space="preserve"> Test Cases for </w:t>
      </w:r>
      <w:r w:rsidR="00DE0A55" w:rsidRPr="005B7B30">
        <w:rPr>
          <w:b/>
        </w:rPr>
        <w:t xml:space="preserve">Manager </w:t>
      </w:r>
      <w:r w:rsidR="00AD1DF2" w:rsidRPr="005B7B30">
        <w:rPr>
          <w:b/>
        </w:rPr>
        <w:t>Report</w:t>
      </w:r>
    </w:p>
    <w:tbl>
      <w:tblPr>
        <w:tblW w:w="99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76"/>
        <w:gridCol w:w="1916"/>
        <w:gridCol w:w="1539"/>
        <w:gridCol w:w="1530"/>
        <w:gridCol w:w="1706"/>
      </w:tblGrid>
      <w:tr w:rsidR="005B7B30" w:rsidRPr="005B7B30" w:rsidTr="00461135">
        <w:trPr>
          <w:trHeight w:val="593"/>
        </w:trPr>
        <w:tc>
          <w:tcPr>
            <w:tcW w:w="3276" w:type="dxa"/>
          </w:tcPr>
          <w:p w:rsidR="00AD1DF2" w:rsidRPr="005B7B30" w:rsidRDefault="00AD1DF2" w:rsidP="005372D9">
            <w:pPr>
              <w:autoSpaceDE w:val="0"/>
              <w:autoSpaceDN w:val="0"/>
              <w:adjustRightInd w:val="0"/>
              <w:jc w:val="left"/>
              <w:rPr>
                <w:b/>
                <w:szCs w:val="24"/>
              </w:rPr>
            </w:pPr>
            <w:r w:rsidRPr="005B7B30">
              <w:rPr>
                <w:b/>
                <w:szCs w:val="24"/>
              </w:rPr>
              <w:t>ID</w:t>
            </w:r>
          </w:p>
        </w:tc>
        <w:tc>
          <w:tcPr>
            <w:tcW w:w="1916" w:type="dxa"/>
          </w:tcPr>
          <w:p w:rsidR="00AD1DF2" w:rsidRPr="005B7B30" w:rsidRDefault="00AD1DF2" w:rsidP="005372D9">
            <w:pPr>
              <w:autoSpaceDE w:val="0"/>
              <w:autoSpaceDN w:val="0"/>
              <w:adjustRightInd w:val="0"/>
              <w:ind w:firstLine="0"/>
              <w:jc w:val="left"/>
              <w:rPr>
                <w:b/>
                <w:szCs w:val="24"/>
              </w:rPr>
            </w:pPr>
            <w:r w:rsidRPr="005B7B30">
              <w:rPr>
                <w:b/>
                <w:szCs w:val="24"/>
              </w:rPr>
              <w:t>TEST CASE DESCRIPTION</w:t>
            </w:r>
          </w:p>
        </w:tc>
        <w:tc>
          <w:tcPr>
            <w:tcW w:w="1539" w:type="dxa"/>
          </w:tcPr>
          <w:p w:rsidR="00AD1DF2" w:rsidRPr="005B7B30" w:rsidRDefault="00AD1DF2" w:rsidP="005372D9">
            <w:pPr>
              <w:autoSpaceDE w:val="0"/>
              <w:autoSpaceDN w:val="0"/>
              <w:adjustRightInd w:val="0"/>
              <w:jc w:val="left"/>
              <w:rPr>
                <w:b/>
                <w:szCs w:val="24"/>
              </w:rPr>
            </w:pPr>
            <w:r w:rsidRPr="005B7B30">
              <w:rPr>
                <w:b/>
                <w:szCs w:val="24"/>
              </w:rPr>
              <w:t>INPUT</w:t>
            </w:r>
          </w:p>
        </w:tc>
        <w:tc>
          <w:tcPr>
            <w:tcW w:w="1530" w:type="dxa"/>
          </w:tcPr>
          <w:p w:rsidR="00AD1DF2" w:rsidRPr="005B7B30" w:rsidRDefault="00AD1DF2" w:rsidP="005372D9">
            <w:pPr>
              <w:autoSpaceDE w:val="0"/>
              <w:autoSpaceDN w:val="0"/>
              <w:adjustRightInd w:val="0"/>
              <w:jc w:val="left"/>
              <w:rPr>
                <w:b/>
                <w:szCs w:val="24"/>
              </w:rPr>
            </w:pPr>
            <w:r w:rsidRPr="005B7B30">
              <w:rPr>
                <w:b/>
                <w:szCs w:val="24"/>
              </w:rPr>
              <w:t>PASS CRITERIA</w:t>
            </w:r>
          </w:p>
        </w:tc>
        <w:tc>
          <w:tcPr>
            <w:tcW w:w="1706" w:type="dxa"/>
          </w:tcPr>
          <w:p w:rsidR="00AD1DF2" w:rsidRPr="005B7B30" w:rsidRDefault="00AD1DF2" w:rsidP="005372D9">
            <w:pPr>
              <w:autoSpaceDE w:val="0"/>
              <w:autoSpaceDN w:val="0"/>
              <w:adjustRightInd w:val="0"/>
              <w:jc w:val="left"/>
              <w:rPr>
                <w:b/>
                <w:szCs w:val="24"/>
              </w:rPr>
            </w:pPr>
            <w:r w:rsidRPr="005B7B30">
              <w:rPr>
                <w:b/>
                <w:szCs w:val="24"/>
              </w:rPr>
              <w:t>FAIL CRITERIA</w:t>
            </w:r>
          </w:p>
        </w:tc>
      </w:tr>
      <w:tr w:rsidR="005B7B30" w:rsidRPr="005B7B30" w:rsidTr="00461135">
        <w:trPr>
          <w:trHeight w:val="710"/>
        </w:trPr>
        <w:tc>
          <w:tcPr>
            <w:tcW w:w="3276" w:type="dxa"/>
          </w:tcPr>
          <w:p w:rsidR="00AD1DF2" w:rsidRPr="005B7B30" w:rsidRDefault="00AD1DF2" w:rsidP="00AD1DF2">
            <w:pPr>
              <w:autoSpaceDE w:val="0"/>
              <w:autoSpaceDN w:val="0"/>
              <w:adjustRightInd w:val="0"/>
              <w:jc w:val="left"/>
              <w:rPr>
                <w:szCs w:val="24"/>
              </w:rPr>
            </w:pPr>
            <w:r w:rsidRPr="005B7B30">
              <w:rPr>
                <w:szCs w:val="24"/>
              </w:rPr>
              <w:t>M_SALE_REPORT</w:t>
            </w:r>
          </w:p>
        </w:tc>
        <w:tc>
          <w:tcPr>
            <w:tcW w:w="1916" w:type="dxa"/>
          </w:tcPr>
          <w:p w:rsidR="00AD1DF2" w:rsidRPr="005B7B30" w:rsidRDefault="00AD1DF2" w:rsidP="00AD1DF2">
            <w:pPr>
              <w:autoSpaceDE w:val="0"/>
              <w:autoSpaceDN w:val="0"/>
              <w:adjustRightInd w:val="0"/>
              <w:jc w:val="left"/>
              <w:rPr>
                <w:szCs w:val="24"/>
              </w:rPr>
            </w:pPr>
            <w:r w:rsidRPr="005B7B30">
              <w:rPr>
                <w:szCs w:val="24"/>
              </w:rPr>
              <w:t>Manager views sale report.</w:t>
            </w:r>
          </w:p>
        </w:tc>
        <w:tc>
          <w:tcPr>
            <w:tcW w:w="1539" w:type="dxa"/>
          </w:tcPr>
          <w:p w:rsidR="00AD1DF2" w:rsidRPr="005B7B30" w:rsidRDefault="00AD1DF2" w:rsidP="005372D9">
            <w:pPr>
              <w:autoSpaceDE w:val="0"/>
              <w:autoSpaceDN w:val="0"/>
              <w:adjustRightInd w:val="0"/>
              <w:jc w:val="left"/>
              <w:rPr>
                <w:szCs w:val="24"/>
              </w:rPr>
            </w:pPr>
            <w:r w:rsidRPr="005B7B30">
              <w:rPr>
                <w:szCs w:val="24"/>
              </w:rPr>
              <w:t xml:space="preserve">Manager Action. </w:t>
            </w:r>
          </w:p>
        </w:tc>
        <w:tc>
          <w:tcPr>
            <w:tcW w:w="1530" w:type="dxa"/>
          </w:tcPr>
          <w:p w:rsidR="00AD1DF2" w:rsidRPr="005B7B30" w:rsidRDefault="00AD1DF2" w:rsidP="00DE0A55">
            <w:pPr>
              <w:autoSpaceDE w:val="0"/>
              <w:autoSpaceDN w:val="0"/>
              <w:adjustRightInd w:val="0"/>
              <w:jc w:val="left"/>
              <w:rPr>
                <w:szCs w:val="24"/>
              </w:rPr>
            </w:pPr>
            <w:r w:rsidRPr="005B7B30">
              <w:rPr>
                <w:szCs w:val="24"/>
              </w:rPr>
              <w:t xml:space="preserve">If sales are made and the details are present, the relevant </w:t>
            </w:r>
            <w:r w:rsidR="00461135" w:rsidRPr="005B7B30">
              <w:rPr>
                <w:szCs w:val="24"/>
              </w:rPr>
              <w:lastRenderedPageBreak/>
              <w:t xml:space="preserve">graph is generated </w:t>
            </w:r>
            <w:r w:rsidRPr="005B7B30">
              <w:rPr>
                <w:szCs w:val="24"/>
              </w:rPr>
              <w:t xml:space="preserve">and displayed to the </w:t>
            </w:r>
            <w:r w:rsidR="00DE0A55" w:rsidRPr="005B7B30">
              <w:rPr>
                <w:szCs w:val="24"/>
              </w:rPr>
              <w:t>manager</w:t>
            </w:r>
            <w:r w:rsidRPr="005B7B30">
              <w:rPr>
                <w:szCs w:val="24"/>
              </w:rPr>
              <w:t xml:space="preserve">. </w:t>
            </w:r>
          </w:p>
        </w:tc>
        <w:tc>
          <w:tcPr>
            <w:tcW w:w="1706" w:type="dxa"/>
          </w:tcPr>
          <w:p w:rsidR="00AD1DF2" w:rsidRPr="005B7B30" w:rsidRDefault="00AD1DF2" w:rsidP="00461135">
            <w:pPr>
              <w:autoSpaceDE w:val="0"/>
              <w:autoSpaceDN w:val="0"/>
              <w:adjustRightInd w:val="0"/>
              <w:jc w:val="left"/>
              <w:rPr>
                <w:szCs w:val="24"/>
              </w:rPr>
            </w:pPr>
            <w:r w:rsidRPr="005B7B30">
              <w:rPr>
                <w:szCs w:val="24"/>
              </w:rPr>
              <w:lastRenderedPageBreak/>
              <w:t xml:space="preserve">If </w:t>
            </w:r>
            <w:r w:rsidR="00461135" w:rsidRPr="005B7B30">
              <w:rPr>
                <w:szCs w:val="24"/>
              </w:rPr>
              <w:t xml:space="preserve">sales </w:t>
            </w:r>
            <w:r w:rsidRPr="005B7B30">
              <w:rPr>
                <w:szCs w:val="24"/>
              </w:rPr>
              <w:t xml:space="preserve">are absent then a pop up message with the relevant </w:t>
            </w:r>
            <w:r w:rsidRPr="005B7B30">
              <w:rPr>
                <w:szCs w:val="24"/>
              </w:rPr>
              <w:lastRenderedPageBreak/>
              <w:t xml:space="preserve">error is displayed. </w:t>
            </w:r>
          </w:p>
        </w:tc>
      </w:tr>
      <w:tr w:rsidR="00461135" w:rsidRPr="005B7B30" w:rsidTr="00461135">
        <w:trPr>
          <w:trHeight w:val="1614"/>
        </w:trPr>
        <w:tc>
          <w:tcPr>
            <w:tcW w:w="3276" w:type="dxa"/>
          </w:tcPr>
          <w:p w:rsidR="00461135" w:rsidRPr="005B7B30" w:rsidRDefault="00461135" w:rsidP="00461135">
            <w:pPr>
              <w:autoSpaceDE w:val="0"/>
              <w:autoSpaceDN w:val="0"/>
              <w:adjustRightInd w:val="0"/>
              <w:jc w:val="left"/>
              <w:rPr>
                <w:szCs w:val="24"/>
              </w:rPr>
            </w:pPr>
            <w:r w:rsidRPr="005B7B30">
              <w:rPr>
                <w:szCs w:val="24"/>
              </w:rPr>
              <w:lastRenderedPageBreak/>
              <w:t>M_PURCHASE_REPORT</w:t>
            </w:r>
          </w:p>
        </w:tc>
        <w:tc>
          <w:tcPr>
            <w:tcW w:w="1916" w:type="dxa"/>
          </w:tcPr>
          <w:p w:rsidR="00461135" w:rsidRPr="005B7B30" w:rsidRDefault="00461135" w:rsidP="00461135">
            <w:pPr>
              <w:autoSpaceDE w:val="0"/>
              <w:autoSpaceDN w:val="0"/>
              <w:adjustRightInd w:val="0"/>
              <w:jc w:val="left"/>
              <w:rPr>
                <w:szCs w:val="24"/>
              </w:rPr>
            </w:pPr>
            <w:r w:rsidRPr="005B7B30">
              <w:rPr>
                <w:szCs w:val="24"/>
              </w:rPr>
              <w:t>Manager views purchase report.</w:t>
            </w:r>
          </w:p>
        </w:tc>
        <w:tc>
          <w:tcPr>
            <w:tcW w:w="1539" w:type="dxa"/>
          </w:tcPr>
          <w:p w:rsidR="00461135" w:rsidRPr="005B7B30" w:rsidRDefault="00461135" w:rsidP="00461135">
            <w:pPr>
              <w:autoSpaceDE w:val="0"/>
              <w:autoSpaceDN w:val="0"/>
              <w:adjustRightInd w:val="0"/>
              <w:jc w:val="left"/>
              <w:rPr>
                <w:szCs w:val="24"/>
              </w:rPr>
            </w:pPr>
            <w:r w:rsidRPr="005B7B30">
              <w:rPr>
                <w:szCs w:val="24"/>
              </w:rPr>
              <w:t xml:space="preserve">Manager Action. </w:t>
            </w:r>
          </w:p>
        </w:tc>
        <w:tc>
          <w:tcPr>
            <w:tcW w:w="1530" w:type="dxa"/>
          </w:tcPr>
          <w:p w:rsidR="00461135" w:rsidRPr="005B7B30" w:rsidRDefault="00461135" w:rsidP="002E7690">
            <w:pPr>
              <w:autoSpaceDE w:val="0"/>
              <w:autoSpaceDN w:val="0"/>
              <w:adjustRightInd w:val="0"/>
              <w:jc w:val="left"/>
              <w:rPr>
                <w:szCs w:val="24"/>
              </w:rPr>
            </w:pPr>
            <w:r w:rsidRPr="005B7B30">
              <w:rPr>
                <w:szCs w:val="24"/>
              </w:rPr>
              <w:t xml:space="preserve">If purchases are made and the details are present, the relevant graph is generated and displayed to the </w:t>
            </w:r>
            <w:r w:rsidR="002E7690" w:rsidRPr="005B7B30">
              <w:rPr>
                <w:szCs w:val="24"/>
              </w:rPr>
              <w:t>manager</w:t>
            </w:r>
            <w:r w:rsidRPr="005B7B30">
              <w:rPr>
                <w:szCs w:val="24"/>
              </w:rPr>
              <w:t xml:space="preserve">. </w:t>
            </w:r>
          </w:p>
        </w:tc>
        <w:tc>
          <w:tcPr>
            <w:tcW w:w="1706" w:type="dxa"/>
          </w:tcPr>
          <w:p w:rsidR="00461135" w:rsidRPr="005B7B30" w:rsidRDefault="00461135" w:rsidP="00461135">
            <w:pPr>
              <w:autoSpaceDE w:val="0"/>
              <w:autoSpaceDN w:val="0"/>
              <w:adjustRightInd w:val="0"/>
              <w:jc w:val="left"/>
              <w:rPr>
                <w:szCs w:val="24"/>
              </w:rPr>
            </w:pPr>
            <w:r w:rsidRPr="005B7B30">
              <w:rPr>
                <w:szCs w:val="24"/>
              </w:rPr>
              <w:t xml:space="preserve">If purchases are absent then a pop up message with the relevant error is displayed. </w:t>
            </w:r>
          </w:p>
        </w:tc>
      </w:tr>
    </w:tbl>
    <w:p w:rsidR="00AD1DF2" w:rsidRPr="005B7B30" w:rsidRDefault="00AD1DF2"/>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AB6859" w:rsidRPr="005B7B30" w:rsidRDefault="00AB6859">
      <w:pPr>
        <w:rPr>
          <w:b/>
        </w:rPr>
      </w:pPr>
    </w:p>
    <w:p w:rsidR="004B11CB" w:rsidRPr="005B7B30" w:rsidRDefault="007C63D7">
      <w:pPr>
        <w:rPr>
          <w:b/>
        </w:rPr>
      </w:pPr>
      <w:r w:rsidRPr="005B7B30">
        <w:rPr>
          <w:b/>
        </w:rPr>
        <w:lastRenderedPageBreak/>
        <w:t xml:space="preserve">2 </w:t>
      </w:r>
      <w:r w:rsidR="004B11CB" w:rsidRPr="005B7B30">
        <w:rPr>
          <w:b/>
        </w:rPr>
        <w:t>Test Cases for CEO</w:t>
      </w:r>
    </w:p>
    <w:p w:rsidR="007C63D7" w:rsidRPr="005B7B30" w:rsidRDefault="007C63D7">
      <w:pPr>
        <w:rPr>
          <w:b/>
        </w:rPr>
      </w:pPr>
      <w:r w:rsidRPr="005B7B30">
        <w:rPr>
          <w:b/>
        </w:rPr>
        <w:t>2.1 Test Cases for Login and Edit</w:t>
      </w:r>
    </w:p>
    <w:tbl>
      <w:tblPr>
        <w:tblW w:w="995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48"/>
        <w:gridCol w:w="1890"/>
        <w:gridCol w:w="1606"/>
        <w:gridCol w:w="1675"/>
        <w:gridCol w:w="2033"/>
      </w:tblGrid>
      <w:tr w:rsidR="005B7B30" w:rsidRPr="005B7B30" w:rsidTr="008969FC">
        <w:trPr>
          <w:trHeight w:val="771"/>
        </w:trPr>
        <w:tc>
          <w:tcPr>
            <w:tcW w:w="2767" w:type="dxa"/>
          </w:tcPr>
          <w:p w:rsidR="008969FC" w:rsidRPr="005B7B30" w:rsidRDefault="008969FC" w:rsidP="00747402">
            <w:pPr>
              <w:autoSpaceDE w:val="0"/>
              <w:autoSpaceDN w:val="0"/>
              <w:adjustRightInd w:val="0"/>
              <w:rPr>
                <w:b/>
                <w:szCs w:val="24"/>
              </w:rPr>
            </w:pPr>
            <w:r w:rsidRPr="005B7B30">
              <w:rPr>
                <w:b/>
                <w:szCs w:val="24"/>
              </w:rPr>
              <w:t>ID</w:t>
            </w:r>
          </w:p>
        </w:tc>
        <w:tc>
          <w:tcPr>
            <w:tcW w:w="1890" w:type="dxa"/>
          </w:tcPr>
          <w:p w:rsidR="008969FC" w:rsidRPr="005B7B30" w:rsidRDefault="008969FC" w:rsidP="00747402">
            <w:pPr>
              <w:autoSpaceDE w:val="0"/>
              <w:autoSpaceDN w:val="0"/>
              <w:adjustRightInd w:val="0"/>
              <w:ind w:firstLine="0"/>
              <w:rPr>
                <w:b/>
                <w:szCs w:val="24"/>
              </w:rPr>
            </w:pPr>
            <w:r w:rsidRPr="005B7B30">
              <w:rPr>
                <w:b/>
                <w:szCs w:val="24"/>
              </w:rPr>
              <w:t>TEST CASE DESCRIPTION</w:t>
            </w:r>
          </w:p>
        </w:tc>
        <w:tc>
          <w:tcPr>
            <w:tcW w:w="1620" w:type="dxa"/>
          </w:tcPr>
          <w:p w:rsidR="008969FC" w:rsidRPr="005B7B30" w:rsidRDefault="008969FC" w:rsidP="00747402">
            <w:pPr>
              <w:autoSpaceDE w:val="0"/>
              <w:autoSpaceDN w:val="0"/>
              <w:adjustRightInd w:val="0"/>
              <w:rPr>
                <w:b/>
                <w:szCs w:val="24"/>
              </w:rPr>
            </w:pPr>
            <w:r w:rsidRPr="005B7B30">
              <w:rPr>
                <w:b/>
                <w:szCs w:val="24"/>
              </w:rPr>
              <w:t xml:space="preserve"> INPUT</w:t>
            </w:r>
          </w:p>
        </w:tc>
        <w:tc>
          <w:tcPr>
            <w:tcW w:w="1620" w:type="dxa"/>
          </w:tcPr>
          <w:p w:rsidR="008969FC" w:rsidRPr="005B7B30" w:rsidRDefault="008969FC" w:rsidP="00747402">
            <w:pPr>
              <w:autoSpaceDE w:val="0"/>
              <w:autoSpaceDN w:val="0"/>
              <w:adjustRightInd w:val="0"/>
              <w:rPr>
                <w:b/>
                <w:szCs w:val="24"/>
              </w:rPr>
            </w:pPr>
            <w:r w:rsidRPr="005B7B30">
              <w:rPr>
                <w:b/>
                <w:szCs w:val="24"/>
              </w:rPr>
              <w:t>PASS CRITERIA</w:t>
            </w:r>
          </w:p>
        </w:tc>
        <w:tc>
          <w:tcPr>
            <w:tcW w:w="2055" w:type="dxa"/>
          </w:tcPr>
          <w:p w:rsidR="008969FC" w:rsidRPr="005B7B30" w:rsidRDefault="008969FC" w:rsidP="00747402">
            <w:pPr>
              <w:autoSpaceDE w:val="0"/>
              <w:autoSpaceDN w:val="0"/>
              <w:adjustRightInd w:val="0"/>
              <w:rPr>
                <w:b/>
                <w:szCs w:val="24"/>
              </w:rPr>
            </w:pPr>
            <w:r w:rsidRPr="005B7B30">
              <w:rPr>
                <w:b/>
                <w:szCs w:val="24"/>
              </w:rPr>
              <w:t>FAIL CRITERIA</w:t>
            </w:r>
          </w:p>
        </w:tc>
      </w:tr>
      <w:tr w:rsidR="005B7B30" w:rsidRPr="005B7B30" w:rsidTr="008969FC">
        <w:trPr>
          <w:trHeight w:val="1166"/>
        </w:trPr>
        <w:tc>
          <w:tcPr>
            <w:tcW w:w="2767" w:type="dxa"/>
          </w:tcPr>
          <w:p w:rsidR="008969FC" w:rsidRPr="005B7B30" w:rsidRDefault="008969FC" w:rsidP="00747402">
            <w:pPr>
              <w:autoSpaceDE w:val="0"/>
              <w:autoSpaceDN w:val="0"/>
              <w:adjustRightInd w:val="0"/>
              <w:jc w:val="left"/>
              <w:rPr>
                <w:szCs w:val="24"/>
              </w:rPr>
            </w:pPr>
            <w:r w:rsidRPr="005B7B30">
              <w:rPr>
                <w:szCs w:val="24"/>
              </w:rPr>
              <w:t>CEO_REG</w:t>
            </w:r>
          </w:p>
        </w:tc>
        <w:tc>
          <w:tcPr>
            <w:tcW w:w="1890" w:type="dxa"/>
          </w:tcPr>
          <w:p w:rsidR="008969FC" w:rsidRPr="005B7B30" w:rsidRDefault="008969FC" w:rsidP="00747402">
            <w:pPr>
              <w:autoSpaceDE w:val="0"/>
              <w:autoSpaceDN w:val="0"/>
              <w:adjustRightInd w:val="0"/>
              <w:jc w:val="left"/>
              <w:rPr>
                <w:szCs w:val="24"/>
              </w:rPr>
            </w:pPr>
            <w:r w:rsidRPr="005B7B30">
              <w:rPr>
                <w:szCs w:val="24"/>
              </w:rPr>
              <w:t>CEO Registration.</w:t>
            </w:r>
          </w:p>
        </w:tc>
        <w:tc>
          <w:tcPr>
            <w:tcW w:w="1620" w:type="dxa"/>
          </w:tcPr>
          <w:p w:rsidR="008969FC" w:rsidRPr="005B7B30" w:rsidRDefault="008969FC" w:rsidP="00747402">
            <w:pPr>
              <w:autoSpaceDE w:val="0"/>
              <w:autoSpaceDN w:val="0"/>
              <w:adjustRightInd w:val="0"/>
              <w:jc w:val="left"/>
              <w:rPr>
                <w:szCs w:val="24"/>
              </w:rPr>
            </w:pPr>
            <w:r w:rsidRPr="005B7B30">
              <w:rPr>
                <w:szCs w:val="24"/>
              </w:rPr>
              <w:t>CEO Details.</w:t>
            </w:r>
          </w:p>
        </w:tc>
        <w:tc>
          <w:tcPr>
            <w:tcW w:w="1620" w:type="dxa"/>
          </w:tcPr>
          <w:p w:rsidR="008969FC" w:rsidRPr="005B7B30" w:rsidRDefault="008969FC" w:rsidP="00747402">
            <w:pPr>
              <w:autoSpaceDE w:val="0"/>
              <w:autoSpaceDN w:val="0"/>
              <w:adjustRightInd w:val="0"/>
              <w:jc w:val="left"/>
              <w:rPr>
                <w:szCs w:val="24"/>
              </w:rPr>
            </w:pPr>
            <w:r w:rsidRPr="005B7B30">
              <w:rPr>
                <w:szCs w:val="24"/>
              </w:rPr>
              <w:t xml:space="preserve">All the details are provided accurately. </w:t>
            </w:r>
          </w:p>
        </w:tc>
        <w:tc>
          <w:tcPr>
            <w:tcW w:w="2055" w:type="dxa"/>
          </w:tcPr>
          <w:p w:rsidR="008969FC" w:rsidRPr="005B7B30" w:rsidRDefault="008969FC" w:rsidP="00747402">
            <w:pPr>
              <w:autoSpaceDE w:val="0"/>
              <w:autoSpaceDN w:val="0"/>
              <w:adjustRightInd w:val="0"/>
              <w:jc w:val="left"/>
              <w:rPr>
                <w:szCs w:val="24"/>
              </w:rPr>
            </w:pPr>
            <w:r w:rsidRPr="005B7B30">
              <w:rPr>
                <w:szCs w:val="24"/>
              </w:rPr>
              <w:t>Invalid Data entered.</w:t>
            </w:r>
          </w:p>
        </w:tc>
      </w:tr>
      <w:tr w:rsidR="005B7B30" w:rsidRPr="005B7B30" w:rsidTr="008969FC">
        <w:trPr>
          <w:trHeight w:val="1544"/>
        </w:trPr>
        <w:tc>
          <w:tcPr>
            <w:tcW w:w="2767" w:type="dxa"/>
          </w:tcPr>
          <w:p w:rsidR="008969FC" w:rsidRPr="005B7B30" w:rsidRDefault="008969FC" w:rsidP="00747402">
            <w:pPr>
              <w:autoSpaceDE w:val="0"/>
              <w:autoSpaceDN w:val="0"/>
              <w:adjustRightInd w:val="0"/>
              <w:jc w:val="left"/>
              <w:rPr>
                <w:szCs w:val="24"/>
              </w:rPr>
            </w:pPr>
            <w:r w:rsidRPr="005B7B30">
              <w:rPr>
                <w:szCs w:val="24"/>
              </w:rPr>
              <w:t>CEO_LOGIN</w:t>
            </w:r>
          </w:p>
        </w:tc>
        <w:tc>
          <w:tcPr>
            <w:tcW w:w="1890" w:type="dxa"/>
          </w:tcPr>
          <w:p w:rsidR="008969FC" w:rsidRPr="005B7B30" w:rsidRDefault="008969FC" w:rsidP="00747402">
            <w:pPr>
              <w:autoSpaceDE w:val="0"/>
              <w:autoSpaceDN w:val="0"/>
              <w:adjustRightInd w:val="0"/>
              <w:jc w:val="left"/>
              <w:rPr>
                <w:szCs w:val="24"/>
              </w:rPr>
            </w:pPr>
            <w:r w:rsidRPr="005B7B30">
              <w:rPr>
                <w:szCs w:val="24"/>
              </w:rPr>
              <w:t>CEO Login.</w:t>
            </w:r>
          </w:p>
        </w:tc>
        <w:tc>
          <w:tcPr>
            <w:tcW w:w="1620" w:type="dxa"/>
          </w:tcPr>
          <w:p w:rsidR="008969FC" w:rsidRPr="005B7B30" w:rsidRDefault="008969FC" w:rsidP="00747402">
            <w:pPr>
              <w:autoSpaceDE w:val="0"/>
              <w:autoSpaceDN w:val="0"/>
              <w:adjustRightInd w:val="0"/>
              <w:jc w:val="left"/>
              <w:rPr>
                <w:szCs w:val="24"/>
              </w:rPr>
            </w:pPr>
            <w:r w:rsidRPr="005B7B30">
              <w:rPr>
                <w:szCs w:val="24"/>
              </w:rPr>
              <w:t>CEO Login Credentials.</w:t>
            </w:r>
          </w:p>
        </w:tc>
        <w:tc>
          <w:tcPr>
            <w:tcW w:w="1620" w:type="dxa"/>
          </w:tcPr>
          <w:p w:rsidR="008969FC" w:rsidRPr="005B7B30" w:rsidRDefault="008969FC" w:rsidP="00747402">
            <w:pPr>
              <w:autoSpaceDE w:val="0"/>
              <w:autoSpaceDN w:val="0"/>
              <w:adjustRightInd w:val="0"/>
              <w:jc w:val="left"/>
              <w:rPr>
                <w:szCs w:val="24"/>
              </w:rPr>
            </w:pPr>
            <w:r w:rsidRPr="005B7B30">
              <w:rPr>
                <w:szCs w:val="24"/>
              </w:rPr>
              <w:t>Successful Login when valid credentials are entered.</w:t>
            </w:r>
          </w:p>
        </w:tc>
        <w:tc>
          <w:tcPr>
            <w:tcW w:w="2055" w:type="dxa"/>
          </w:tcPr>
          <w:p w:rsidR="008969FC" w:rsidRPr="005B7B30" w:rsidRDefault="008369FA" w:rsidP="00747402">
            <w:pPr>
              <w:autoSpaceDE w:val="0"/>
              <w:autoSpaceDN w:val="0"/>
              <w:adjustRightInd w:val="0"/>
              <w:jc w:val="left"/>
              <w:rPr>
                <w:szCs w:val="24"/>
              </w:rPr>
            </w:pPr>
            <w:r w:rsidRPr="005B7B30">
              <w:rPr>
                <w:szCs w:val="24"/>
              </w:rPr>
              <w:t>Incorrect Credentials entered and respective pop up message is shown.</w:t>
            </w:r>
          </w:p>
        </w:tc>
      </w:tr>
      <w:tr w:rsidR="008969FC" w:rsidRPr="005B7B30" w:rsidTr="008969FC">
        <w:trPr>
          <w:trHeight w:val="1544"/>
        </w:trPr>
        <w:tc>
          <w:tcPr>
            <w:tcW w:w="2767" w:type="dxa"/>
          </w:tcPr>
          <w:p w:rsidR="008969FC" w:rsidRPr="005B7B30" w:rsidRDefault="008969FC" w:rsidP="008969FC">
            <w:pPr>
              <w:autoSpaceDE w:val="0"/>
              <w:autoSpaceDN w:val="0"/>
              <w:adjustRightInd w:val="0"/>
              <w:jc w:val="left"/>
              <w:rPr>
                <w:szCs w:val="24"/>
              </w:rPr>
            </w:pPr>
            <w:r w:rsidRPr="005B7B30">
              <w:rPr>
                <w:szCs w:val="24"/>
              </w:rPr>
              <w:t>CEO_CHG_PASS</w:t>
            </w:r>
          </w:p>
        </w:tc>
        <w:tc>
          <w:tcPr>
            <w:tcW w:w="1890" w:type="dxa"/>
          </w:tcPr>
          <w:p w:rsidR="008969FC" w:rsidRPr="005B7B30" w:rsidRDefault="008969FC" w:rsidP="00747402">
            <w:pPr>
              <w:autoSpaceDE w:val="0"/>
              <w:autoSpaceDN w:val="0"/>
              <w:adjustRightInd w:val="0"/>
              <w:jc w:val="left"/>
              <w:rPr>
                <w:szCs w:val="24"/>
              </w:rPr>
            </w:pPr>
            <w:r w:rsidRPr="005B7B30">
              <w:rPr>
                <w:szCs w:val="24"/>
              </w:rPr>
              <w:t xml:space="preserve">CEO password update. </w:t>
            </w:r>
          </w:p>
        </w:tc>
        <w:tc>
          <w:tcPr>
            <w:tcW w:w="1620" w:type="dxa"/>
          </w:tcPr>
          <w:p w:rsidR="008969FC" w:rsidRPr="005B7B30" w:rsidRDefault="008969FC" w:rsidP="00747402">
            <w:pPr>
              <w:autoSpaceDE w:val="0"/>
              <w:autoSpaceDN w:val="0"/>
              <w:adjustRightInd w:val="0"/>
              <w:jc w:val="left"/>
              <w:rPr>
                <w:szCs w:val="24"/>
              </w:rPr>
            </w:pPr>
            <w:r w:rsidRPr="005B7B30">
              <w:rPr>
                <w:szCs w:val="24"/>
              </w:rPr>
              <w:t>CEO updates password in the system.</w:t>
            </w:r>
          </w:p>
        </w:tc>
        <w:tc>
          <w:tcPr>
            <w:tcW w:w="1620" w:type="dxa"/>
          </w:tcPr>
          <w:p w:rsidR="008969FC" w:rsidRPr="005B7B30" w:rsidRDefault="008969FC" w:rsidP="00747402">
            <w:pPr>
              <w:autoSpaceDE w:val="0"/>
              <w:autoSpaceDN w:val="0"/>
              <w:adjustRightInd w:val="0"/>
              <w:jc w:val="left"/>
              <w:rPr>
                <w:szCs w:val="24"/>
              </w:rPr>
            </w:pPr>
            <w:r w:rsidRPr="005B7B30">
              <w:rPr>
                <w:szCs w:val="24"/>
              </w:rPr>
              <w:t>New password is updated in the database successfully.</w:t>
            </w:r>
          </w:p>
        </w:tc>
        <w:tc>
          <w:tcPr>
            <w:tcW w:w="2055" w:type="dxa"/>
          </w:tcPr>
          <w:p w:rsidR="008969FC" w:rsidRPr="005B7B30" w:rsidRDefault="008369FA" w:rsidP="00747402">
            <w:pPr>
              <w:autoSpaceDE w:val="0"/>
              <w:autoSpaceDN w:val="0"/>
              <w:adjustRightInd w:val="0"/>
              <w:jc w:val="left"/>
              <w:rPr>
                <w:szCs w:val="24"/>
              </w:rPr>
            </w:pPr>
            <w:r w:rsidRPr="005B7B30">
              <w:rPr>
                <w:szCs w:val="24"/>
              </w:rPr>
              <w:t>Passwords do not match or old password is incorrect and respective pop up message is shown.</w:t>
            </w:r>
          </w:p>
        </w:tc>
      </w:tr>
    </w:tbl>
    <w:p w:rsidR="007D7227" w:rsidRPr="005B7B30" w:rsidRDefault="007D7227"/>
    <w:p w:rsidR="006B5B50" w:rsidRPr="005B7B30" w:rsidRDefault="007C63D7">
      <w:pPr>
        <w:rPr>
          <w:b/>
        </w:rPr>
      </w:pPr>
      <w:r w:rsidRPr="005B7B30">
        <w:rPr>
          <w:b/>
        </w:rPr>
        <w:t xml:space="preserve">2.2 </w:t>
      </w:r>
      <w:r w:rsidR="006B5B50" w:rsidRPr="005B7B30">
        <w:rPr>
          <w:b/>
        </w:rPr>
        <w:t>Test Cases for Report</w:t>
      </w:r>
    </w:p>
    <w:tbl>
      <w:tblPr>
        <w:tblW w:w="996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76"/>
        <w:gridCol w:w="1916"/>
        <w:gridCol w:w="1539"/>
        <w:gridCol w:w="1530"/>
        <w:gridCol w:w="1706"/>
      </w:tblGrid>
      <w:tr w:rsidR="005B7B30" w:rsidRPr="005B7B30" w:rsidTr="005372D9">
        <w:trPr>
          <w:trHeight w:val="593"/>
        </w:trPr>
        <w:tc>
          <w:tcPr>
            <w:tcW w:w="3276" w:type="dxa"/>
          </w:tcPr>
          <w:p w:rsidR="006B5B50" w:rsidRPr="005B7B30" w:rsidRDefault="006B5B50" w:rsidP="005372D9">
            <w:pPr>
              <w:autoSpaceDE w:val="0"/>
              <w:autoSpaceDN w:val="0"/>
              <w:adjustRightInd w:val="0"/>
              <w:jc w:val="left"/>
              <w:rPr>
                <w:b/>
                <w:szCs w:val="24"/>
              </w:rPr>
            </w:pPr>
            <w:r w:rsidRPr="005B7B30">
              <w:rPr>
                <w:b/>
                <w:szCs w:val="24"/>
              </w:rPr>
              <w:t>ID</w:t>
            </w:r>
          </w:p>
        </w:tc>
        <w:tc>
          <w:tcPr>
            <w:tcW w:w="1916" w:type="dxa"/>
          </w:tcPr>
          <w:p w:rsidR="006B5B50" w:rsidRPr="005B7B30" w:rsidRDefault="006B5B50" w:rsidP="005372D9">
            <w:pPr>
              <w:autoSpaceDE w:val="0"/>
              <w:autoSpaceDN w:val="0"/>
              <w:adjustRightInd w:val="0"/>
              <w:ind w:firstLine="0"/>
              <w:jc w:val="left"/>
              <w:rPr>
                <w:b/>
                <w:szCs w:val="24"/>
              </w:rPr>
            </w:pPr>
            <w:r w:rsidRPr="005B7B30">
              <w:rPr>
                <w:b/>
                <w:szCs w:val="24"/>
              </w:rPr>
              <w:t>TEST CASE DESCRIPTION</w:t>
            </w:r>
          </w:p>
        </w:tc>
        <w:tc>
          <w:tcPr>
            <w:tcW w:w="1539" w:type="dxa"/>
          </w:tcPr>
          <w:p w:rsidR="006B5B50" w:rsidRPr="005B7B30" w:rsidRDefault="006B5B50" w:rsidP="005372D9">
            <w:pPr>
              <w:autoSpaceDE w:val="0"/>
              <w:autoSpaceDN w:val="0"/>
              <w:adjustRightInd w:val="0"/>
              <w:jc w:val="left"/>
              <w:rPr>
                <w:b/>
                <w:szCs w:val="24"/>
              </w:rPr>
            </w:pPr>
            <w:r w:rsidRPr="005B7B30">
              <w:rPr>
                <w:b/>
                <w:szCs w:val="24"/>
              </w:rPr>
              <w:t>INPUT</w:t>
            </w:r>
          </w:p>
        </w:tc>
        <w:tc>
          <w:tcPr>
            <w:tcW w:w="1530" w:type="dxa"/>
          </w:tcPr>
          <w:p w:rsidR="006B5B50" w:rsidRPr="005B7B30" w:rsidRDefault="006B5B50" w:rsidP="005372D9">
            <w:pPr>
              <w:autoSpaceDE w:val="0"/>
              <w:autoSpaceDN w:val="0"/>
              <w:adjustRightInd w:val="0"/>
              <w:jc w:val="left"/>
              <w:rPr>
                <w:b/>
                <w:szCs w:val="24"/>
              </w:rPr>
            </w:pPr>
            <w:r w:rsidRPr="005B7B30">
              <w:rPr>
                <w:b/>
                <w:szCs w:val="24"/>
              </w:rPr>
              <w:t>PASS CRITERIA</w:t>
            </w:r>
          </w:p>
        </w:tc>
        <w:tc>
          <w:tcPr>
            <w:tcW w:w="1706" w:type="dxa"/>
          </w:tcPr>
          <w:p w:rsidR="006B5B50" w:rsidRPr="005B7B30" w:rsidRDefault="006B5B50" w:rsidP="005372D9">
            <w:pPr>
              <w:autoSpaceDE w:val="0"/>
              <w:autoSpaceDN w:val="0"/>
              <w:adjustRightInd w:val="0"/>
              <w:jc w:val="left"/>
              <w:rPr>
                <w:b/>
                <w:szCs w:val="24"/>
              </w:rPr>
            </w:pPr>
            <w:r w:rsidRPr="005B7B30">
              <w:rPr>
                <w:b/>
                <w:szCs w:val="24"/>
              </w:rPr>
              <w:t>FAIL CRITERIA</w:t>
            </w:r>
          </w:p>
        </w:tc>
      </w:tr>
      <w:tr w:rsidR="005B7B30" w:rsidRPr="005B7B30" w:rsidTr="005372D9">
        <w:trPr>
          <w:trHeight w:val="710"/>
        </w:trPr>
        <w:tc>
          <w:tcPr>
            <w:tcW w:w="3276" w:type="dxa"/>
          </w:tcPr>
          <w:p w:rsidR="006B5B50" w:rsidRPr="005B7B30" w:rsidRDefault="00FC128D" w:rsidP="005372D9">
            <w:pPr>
              <w:autoSpaceDE w:val="0"/>
              <w:autoSpaceDN w:val="0"/>
              <w:adjustRightInd w:val="0"/>
              <w:jc w:val="left"/>
              <w:rPr>
                <w:szCs w:val="24"/>
              </w:rPr>
            </w:pPr>
            <w:r w:rsidRPr="005B7B30">
              <w:rPr>
                <w:szCs w:val="24"/>
              </w:rPr>
              <w:t>C</w:t>
            </w:r>
            <w:r w:rsidR="006B5B50" w:rsidRPr="005B7B30">
              <w:rPr>
                <w:szCs w:val="24"/>
              </w:rPr>
              <w:t>_SALE_REPORT</w:t>
            </w:r>
          </w:p>
        </w:tc>
        <w:tc>
          <w:tcPr>
            <w:tcW w:w="1916" w:type="dxa"/>
          </w:tcPr>
          <w:p w:rsidR="006B5B50" w:rsidRPr="005B7B30" w:rsidRDefault="00FC128D" w:rsidP="005372D9">
            <w:pPr>
              <w:autoSpaceDE w:val="0"/>
              <w:autoSpaceDN w:val="0"/>
              <w:adjustRightInd w:val="0"/>
              <w:jc w:val="left"/>
              <w:rPr>
                <w:szCs w:val="24"/>
              </w:rPr>
            </w:pPr>
            <w:r w:rsidRPr="005B7B30">
              <w:rPr>
                <w:szCs w:val="24"/>
              </w:rPr>
              <w:t>CEO</w:t>
            </w:r>
            <w:r w:rsidR="006B5B50" w:rsidRPr="005B7B30">
              <w:rPr>
                <w:szCs w:val="24"/>
              </w:rPr>
              <w:t xml:space="preserve"> views sale report.</w:t>
            </w:r>
          </w:p>
        </w:tc>
        <w:tc>
          <w:tcPr>
            <w:tcW w:w="1539" w:type="dxa"/>
          </w:tcPr>
          <w:p w:rsidR="006B5B50" w:rsidRPr="005B7B30" w:rsidRDefault="004A6FC9" w:rsidP="005372D9">
            <w:pPr>
              <w:autoSpaceDE w:val="0"/>
              <w:autoSpaceDN w:val="0"/>
              <w:adjustRightInd w:val="0"/>
              <w:jc w:val="left"/>
              <w:rPr>
                <w:szCs w:val="24"/>
              </w:rPr>
            </w:pPr>
            <w:r w:rsidRPr="005B7B30">
              <w:rPr>
                <w:szCs w:val="24"/>
              </w:rPr>
              <w:t>CEO</w:t>
            </w:r>
            <w:r w:rsidR="006B5B50" w:rsidRPr="005B7B30">
              <w:rPr>
                <w:szCs w:val="24"/>
              </w:rPr>
              <w:t xml:space="preserve"> Action. </w:t>
            </w:r>
          </w:p>
        </w:tc>
        <w:tc>
          <w:tcPr>
            <w:tcW w:w="1530" w:type="dxa"/>
          </w:tcPr>
          <w:p w:rsidR="006B5B50" w:rsidRPr="005B7B30" w:rsidRDefault="006B5B50" w:rsidP="00AD01A6">
            <w:pPr>
              <w:autoSpaceDE w:val="0"/>
              <w:autoSpaceDN w:val="0"/>
              <w:adjustRightInd w:val="0"/>
              <w:jc w:val="left"/>
              <w:rPr>
                <w:szCs w:val="24"/>
              </w:rPr>
            </w:pPr>
            <w:r w:rsidRPr="005B7B30">
              <w:rPr>
                <w:szCs w:val="24"/>
              </w:rPr>
              <w:t xml:space="preserve">If sales are made and the details are present, the relevant graph is generated and </w:t>
            </w:r>
            <w:r w:rsidRPr="005B7B30">
              <w:rPr>
                <w:szCs w:val="24"/>
              </w:rPr>
              <w:lastRenderedPageBreak/>
              <w:t xml:space="preserve">displayed to the </w:t>
            </w:r>
            <w:r w:rsidR="00AD01A6" w:rsidRPr="005B7B30">
              <w:rPr>
                <w:szCs w:val="24"/>
              </w:rPr>
              <w:t>CEO</w:t>
            </w:r>
            <w:r w:rsidRPr="005B7B30">
              <w:rPr>
                <w:szCs w:val="24"/>
              </w:rPr>
              <w:t xml:space="preserve">. </w:t>
            </w:r>
          </w:p>
        </w:tc>
        <w:tc>
          <w:tcPr>
            <w:tcW w:w="1706" w:type="dxa"/>
          </w:tcPr>
          <w:p w:rsidR="006B5B50" w:rsidRPr="005B7B30" w:rsidRDefault="006B5B50" w:rsidP="005372D9">
            <w:pPr>
              <w:autoSpaceDE w:val="0"/>
              <w:autoSpaceDN w:val="0"/>
              <w:adjustRightInd w:val="0"/>
              <w:jc w:val="left"/>
              <w:rPr>
                <w:szCs w:val="24"/>
              </w:rPr>
            </w:pPr>
            <w:r w:rsidRPr="005B7B30">
              <w:rPr>
                <w:szCs w:val="24"/>
              </w:rPr>
              <w:lastRenderedPageBreak/>
              <w:t xml:space="preserve">If sales are absent then a pop up message with the relevant error is displayed. </w:t>
            </w:r>
          </w:p>
        </w:tc>
      </w:tr>
      <w:tr w:rsidR="006B5B50" w:rsidRPr="005B7B30" w:rsidTr="005372D9">
        <w:trPr>
          <w:trHeight w:val="1614"/>
        </w:trPr>
        <w:tc>
          <w:tcPr>
            <w:tcW w:w="3276" w:type="dxa"/>
          </w:tcPr>
          <w:p w:rsidR="006B5B50" w:rsidRPr="005B7B30" w:rsidRDefault="00FC128D" w:rsidP="005372D9">
            <w:pPr>
              <w:autoSpaceDE w:val="0"/>
              <w:autoSpaceDN w:val="0"/>
              <w:adjustRightInd w:val="0"/>
              <w:jc w:val="left"/>
              <w:rPr>
                <w:szCs w:val="24"/>
              </w:rPr>
            </w:pPr>
            <w:r w:rsidRPr="005B7B30">
              <w:rPr>
                <w:szCs w:val="24"/>
              </w:rPr>
              <w:t>C</w:t>
            </w:r>
            <w:r w:rsidR="006B5B50" w:rsidRPr="005B7B30">
              <w:rPr>
                <w:szCs w:val="24"/>
              </w:rPr>
              <w:t>_PURCHASE_REPORT</w:t>
            </w:r>
          </w:p>
        </w:tc>
        <w:tc>
          <w:tcPr>
            <w:tcW w:w="1916" w:type="dxa"/>
          </w:tcPr>
          <w:p w:rsidR="006B5B50" w:rsidRPr="005B7B30" w:rsidRDefault="00FC128D" w:rsidP="005372D9">
            <w:pPr>
              <w:autoSpaceDE w:val="0"/>
              <w:autoSpaceDN w:val="0"/>
              <w:adjustRightInd w:val="0"/>
              <w:jc w:val="left"/>
              <w:rPr>
                <w:szCs w:val="24"/>
              </w:rPr>
            </w:pPr>
            <w:r w:rsidRPr="005B7B30">
              <w:rPr>
                <w:szCs w:val="24"/>
              </w:rPr>
              <w:t>CEO</w:t>
            </w:r>
            <w:r w:rsidR="006B5B50" w:rsidRPr="005B7B30">
              <w:rPr>
                <w:szCs w:val="24"/>
              </w:rPr>
              <w:t xml:space="preserve"> views purchase report.</w:t>
            </w:r>
          </w:p>
        </w:tc>
        <w:tc>
          <w:tcPr>
            <w:tcW w:w="1539" w:type="dxa"/>
          </w:tcPr>
          <w:p w:rsidR="006B5B50" w:rsidRPr="005B7B30" w:rsidRDefault="004A6FC9" w:rsidP="005372D9">
            <w:pPr>
              <w:autoSpaceDE w:val="0"/>
              <w:autoSpaceDN w:val="0"/>
              <w:adjustRightInd w:val="0"/>
              <w:jc w:val="left"/>
              <w:rPr>
                <w:szCs w:val="24"/>
              </w:rPr>
            </w:pPr>
            <w:r w:rsidRPr="005B7B30">
              <w:rPr>
                <w:szCs w:val="24"/>
              </w:rPr>
              <w:t>CEO</w:t>
            </w:r>
            <w:r w:rsidR="006B5B50" w:rsidRPr="005B7B30">
              <w:rPr>
                <w:szCs w:val="24"/>
              </w:rPr>
              <w:t xml:space="preserve"> Action. </w:t>
            </w:r>
          </w:p>
        </w:tc>
        <w:tc>
          <w:tcPr>
            <w:tcW w:w="1530" w:type="dxa"/>
          </w:tcPr>
          <w:p w:rsidR="006B5B50" w:rsidRPr="005B7B30" w:rsidRDefault="006B5B50" w:rsidP="004B0FAB">
            <w:pPr>
              <w:autoSpaceDE w:val="0"/>
              <w:autoSpaceDN w:val="0"/>
              <w:adjustRightInd w:val="0"/>
              <w:jc w:val="left"/>
              <w:rPr>
                <w:szCs w:val="24"/>
              </w:rPr>
            </w:pPr>
            <w:r w:rsidRPr="005B7B30">
              <w:rPr>
                <w:szCs w:val="24"/>
              </w:rPr>
              <w:t xml:space="preserve">If purchases are made and the details are present, the relevant graph is generated and displayed to the </w:t>
            </w:r>
            <w:r w:rsidR="004B0FAB" w:rsidRPr="005B7B30">
              <w:rPr>
                <w:szCs w:val="24"/>
              </w:rPr>
              <w:t>CEO</w:t>
            </w:r>
            <w:r w:rsidRPr="005B7B30">
              <w:rPr>
                <w:szCs w:val="24"/>
              </w:rPr>
              <w:t xml:space="preserve">. </w:t>
            </w:r>
          </w:p>
        </w:tc>
        <w:tc>
          <w:tcPr>
            <w:tcW w:w="1706" w:type="dxa"/>
          </w:tcPr>
          <w:p w:rsidR="006B5B50" w:rsidRPr="005B7B30" w:rsidRDefault="006B5B50" w:rsidP="005372D9">
            <w:pPr>
              <w:autoSpaceDE w:val="0"/>
              <w:autoSpaceDN w:val="0"/>
              <w:adjustRightInd w:val="0"/>
              <w:jc w:val="left"/>
              <w:rPr>
                <w:szCs w:val="24"/>
              </w:rPr>
            </w:pPr>
            <w:r w:rsidRPr="005B7B30">
              <w:rPr>
                <w:szCs w:val="24"/>
              </w:rPr>
              <w:t xml:space="preserve">If purchases are absent then a pop up message with the relevant error is displayed. </w:t>
            </w:r>
          </w:p>
        </w:tc>
      </w:tr>
    </w:tbl>
    <w:p w:rsidR="006B5B50" w:rsidRPr="005B7B30" w:rsidRDefault="006B5B50"/>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74412C" w:rsidRPr="005B7B30" w:rsidRDefault="0074412C">
      <w:pPr>
        <w:rPr>
          <w:b/>
        </w:rPr>
      </w:pPr>
    </w:p>
    <w:p w:rsidR="00E968E4" w:rsidRPr="005B7B30" w:rsidRDefault="007C63D7">
      <w:pPr>
        <w:rPr>
          <w:b/>
        </w:rPr>
      </w:pPr>
      <w:r w:rsidRPr="005B7B30">
        <w:rPr>
          <w:b/>
        </w:rPr>
        <w:lastRenderedPageBreak/>
        <w:t xml:space="preserve">3. </w:t>
      </w:r>
      <w:r w:rsidR="00E968E4" w:rsidRPr="005B7B30">
        <w:rPr>
          <w:b/>
        </w:rPr>
        <w:t>Test Cases for Staff</w:t>
      </w:r>
      <w:r w:rsidR="00F03C1D" w:rsidRPr="005B7B30">
        <w:rPr>
          <w:b/>
        </w:rPr>
        <w:t xml:space="preserve"> </w:t>
      </w:r>
    </w:p>
    <w:p w:rsidR="007C63D7" w:rsidRPr="005B7B30" w:rsidRDefault="007C63D7">
      <w:pPr>
        <w:rPr>
          <w:b/>
        </w:rPr>
      </w:pPr>
      <w:r w:rsidRPr="005B7B30">
        <w:rPr>
          <w:b/>
        </w:rPr>
        <w:t>3.1 Test Case for Login</w:t>
      </w:r>
    </w:p>
    <w:tbl>
      <w:tblPr>
        <w:tblW w:w="990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4"/>
        <w:gridCol w:w="1883"/>
        <w:gridCol w:w="1679"/>
        <w:gridCol w:w="1675"/>
        <w:gridCol w:w="1980"/>
      </w:tblGrid>
      <w:tr w:rsidR="005B7B30" w:rsidRPr="005B7B30" w:rsidTr="00F03C1D">
        <w:trPr>
          <w:trHeight w:val="695"/>
        </w:trPr>
        <w:tc>
          <w:tcPr>
            <w:tcW w:w="2684" w:type="dxa"/>
          </w:tcPr>
          <w:p w:rsidR="008369FA" w:rsidRPr="005B7B30" w:rsidRDefault="008369FA" w:rsidP="00747402">
            <w:pPr>
              <w:autoSpaceDE w:val="0"/>
              <w:autoSpaceDN w:val="0"/>
              <w:adjustRightInd w:val="0"/>
              <w:rPr>
                <w:b/>
                <w:szCs w:val="24"/>
              </w:rPr>
            </w:pPr>
            <w:r w:rsidRPr="005B7B30">
              <w:rPr>
                <w:b/>
                <w:szCs w:val="24"/>
              </w:rPr>
              <w:t>ID</w:t>
            </w:r>
          </w:p>
        </w:tc>
        <w:tc>
          <w:tcPr>
            <w:tcW w:w="1883" w:type="dxa"/>
          </w:tcPr>
          <w:p w:rsidR="008369FA" w:rsidRPr="005B7B30" w:rsidRDefault="008369FA" w:rsidP="00747402">
            <w:pPr>
              <w:autoSpaceDE w:val="0"/>
              <w:autoSpaceDN w:val="0"/>
              <w:adjustRightInd w:val="0"/>
              <w:ind w:firstLine="0"/>
              <w:rPr>
                <w:b/>
                <w:szCs w:val="24"/>
              </w:rPr>
            </w:pPr>
            <w:r w:rsidRPr="005B7B30">
              <w:rPr>
                <w:b/>
                <w:szCs w:val="24"/>
              </w:rPr>
              <w:t>TEST CASE DESCRIPTION</w:t>
            </w:r>
          </w:p>
        </w:tc>
        <w:tc>
          <w:tcPr>
            <w:tcW w:w="1679" w:type="dxa"/>
          </w:tcPr>
          <w:p w:rsidR="008369FA" w:rsidRPr="005B7B30" w:rsidRDefault="008369FA" w:rsidP="00747402">
            <w:pPr>
              <w:autoSpaceDE w:val="0"/>
              <w:autoSpaceDN w:val="0"/>
              <w:adjustRightInd w:val="0"/>
              <w:rPr>
                <w:b/>
                <w:szCs w:val="24"/>
              </w:rPr>
            </w:pPr>
            <w:r w:rsidRPr="005B7B30">
              <w:rPr>
                <w:b/>
                <w:szCs w:val="24"/>
              </w:rPr>
              <w:t xml:space="preserve"> INPUT</w:t>
            </w:r>
          </w:p>
        </w:tc>
        <w:tc>
          <w:tcPr>
            <w:tcW w:w="1675" w:type="dxa"/>
          </w:tcPr>
          <w:p w:rsidR="008369FA" w:rsidRPr="005B7B30" w:rsidRDefault="008369FA" w:rsidP="00747402">
            <w:pPr>
              <w:autoSpaceDE w:val="0"/>
              <w:autoSpaceDN w:val="0"/>
              <w:adjustRightInd w:val="0"/>
              <w:rPr>
                <w:b/>
                <w:szCs w:val="24"/>
              </w:rPr>
            </w:pPr>
            <w:r w:rsidRPr="005B7B30">
              <w:rPr>
                <w:b/>
                <w:szCs w:val="24"/>
              </w:rPr>
              <w:t>PASS CRITERIA</w:t>
            </w:r>
          </w:p>
        </w:tc>
        <w:tc>
          <w:tcPr>
            <w:tcW w:w="1980" w:type="dxa"/>
          </w:tcPr>
          <w:p w:rsidR="008369FA" w:rsidRPr="005B7B30" w:rsidRDefault="008369FA" w:rsidP="00747402">
            <w:pPr>
              <w:autoSpaceDE w:val="0"/>
              <w:autoSpaceDN w:val="0"/>
              <w:adjustRightInd w:val="0"/>
              <w:rPr>
                <w:b/>
                <w:szCs w:val="24"/>
              </w:rPr>
            </w:pPr>
            <w:r w:rsidRPr="005B7B30">
              <w:rPr>
                <w:b/>
                <w:szCs w:val="24"/>
              </w:rPr>
              <w:t>FAIL CRITERIA</w:t>
            </w:r>
          </w:p>
        </w:tc>
      </w:tr>
      <w:tr w:rsidR="008369FA" w:rsidRPr="005B7B30" w:rsidTr="00F03C1D">
        <w:trPr>
          <w:trHeight w:val="1392"/>
        </w:trPr>
        <w:tc>
          <w:tcPr>
            <w:tcW w:w="2684" w:type="dxa"/>
          </w:tcPr>
          <w:p w:rsidR="008369FA" w:rsidRPr="005B7B30" w:rsidRDefault="008369FA" w:rsidP="00747402">
            <w:pPr>
              <w:autoSpaceDE w:val="0"/>
              <w:autoSpaceDN w:val="0"/>
              <w:adjustRightInd w:val="0"/>
              <w:jc w:val="left"/>
              <w:rPr>
                <w:szCs w:val="24"/>
              </w:rPr>
            </w:pPr>
            <w:r w:rsidRPr="005B7B30">
              <w:rPr>
                <w:szCs w:val="24"/>
              </w:rPr>
              <w:t>S_LOGIN</w:t>
            </w:r>
          </w:p>
        </w:tc>
        <w:tc>
          <w:tcPr>
            <w:tcW w:w="1883" w:type="dxa"/>
          </w:tcPr>
          <w:p w:rsidR="008369FA" w:rsidRPr="005B7B30" w:rsidRDefault="008369FA" w:rsidP="00747402">
            <w:pPr>
              <w:autoSpaceDE w:val="0"/>
              <w:autoSpaceDN w:val="0"/>
              <w:adjustRightInd w:val="0"/>
              <w:jc w:val="left"/>
              <w:rPr>
                <w:szCs w:val="24"/>
              </w:rPr>
            </w:pPr>
            <w:r w:rsidRPr="005B7B30">
              <w:rPr>
                <w:szCs w:val="24"/>
              </w:rPr>
              <w:t>Staff Login.</w:t>
            </w:r>
          </w:p>
        </w:tc>
        <w:tc>
          <w:tcPr>
            <w:tcW w:w="1679" w:type="dxa"/>
          </w:tcPr>
          <w:p w:rsidR="008369FA" w:rsidRPr="005B7B30" w:rsidRDefault="008369FA" w:rsidP="00747402">
            <w:pPr>
              <w:autoSpaceDE w:val="0"/>
              <w:autoSpaceDN w:val="0"/>
              <w:adjustRightInd w:val="0"/>
              <w:jc w:val="left"/>
              <w:rPr>
                <w:szCs w:val="24"/>
              </w:rPr>
            </w:pPr>
            <w:r w:rsidRPr="005B7B30">
              <w:rPr>
                <w:szCs w:val="24"/>
              </w:rPr>
              <w:t>Staff Login Credentials.</w:t>
            </w:r>
          </w:p>
        </w:tc>
        <w:tc>
          <w:tcPr>
            <w:tcW w:w="1675" w:type="dxa"/>
          </w:tcPr>
          <w:p w:rsidR="008369FA" w:rsidRPr="005B7B30" w:rsidRDefault="008369FA" w:rsidP="00747402">
            <w:pPr>
              <w:autoSpaceDE w:val="0"/>
              <w:autoSpaceDN w:val="0"/>
              <w:adjustRightInd w:val="0"/>
              <w:jc w:val="left"/>
              <w:rPr>
                <w:szCs w:val="24"/>
              </w:rPr>
            </w:pPr>
            <w:r w:rsidRPr="005B7B30">
              <w:rPr>
                <w:szCs w:val="24"/>
              </w:rPr>
              <w:t>Successful Login when valid credentials are entered.</w:t>
            </w:r>
          </w:p>
        </w:tc>
        <w:tc>
          <w:tcPr>
            <w:tcW w:w="1980" w:type="dxa"/>
          </w:tcPr>
          <w:p w:rsidR="008369FA" w:rsidRPr="005B7B30" w:rsidRDefault="00913EB6" w:rsidP="00747402">
            <w:pPr>
              <w:autoSpaceDE w:val="0"/>
              <w:autoSpaceDN w:val="0"/>
              <w:adjustRightInd w:val="0"/>
              <w:jc w:val="left"/>
              <w:rPr>
                <w:szCs w:val="24"/>
              </w:rPr>
            </w:pPr>
            <w:r w:rsidRPr="005B7B30">
              <w:rPr>
                <w:szCs w:val="24"/>
              </w:rPr>
              <w:t>Incorrect Credentials entered and respective pop up message is shown.</w:t>
            </w:r>
          </w:p>
        </w:tc>
      </w:tr>
    </w:tbl>
    <w:p w:rsidR="00E968E4" w:rsidRPr="005B7B30" w:rsidRDefault="00E968E4"/>
    <w:p w:rsidR="00F03C1D" w:rsidRPr="005B7B30" w:rsidRDefault="007C63D7">
      <w:pPr>
        <w:rPr>
          <w:b/>
        </w:rPr>
      </w:pPr>
      <w:r w:rsidRPr="005B7B30">
        <w:rPr>
          <w:b/>
        </w:rPr>
        <w:t xml:space="preserve">3.2 </w:t>
      </w:r>
      <w:r w:rsidR="00F03C1D" w:rsidRPr="005B7B30">
        <w:rPr>
          <w:b/>
        </w:rPr>
        <w:t>Test cases for</w:t>
      </w:r>
      <w:r w:rsidR="006B5B50" w:rsidRPr="005B7B30">
        <w:rPr>
          <w:b/>
        </w:rPr>
        <w:t xml:space="preserve"> </w:t>
      </w:r>
      <w:r w:rsidRPr="005B7B30">
        <w:rPr>
          <w:b/>
        </w:rPr>
        <w:t xml:space="preserve">Manage Client </w:t>
      </w:r>
    </w:p>
    <w:tbl>
      <w:tblPr>
        <w:tblW w:w="960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8"/>
        <w:gridCol w:w="1883"/>
        <w:gridCol w:w="1646"/>
        <w:gridCol w:w="1582"/>
        <w:gridCol w:w="1859"/>
      </w:tblGrid>
      <w:tr w:rsidR="005B7B30" w:rsidRPr="005B7B30" w:rsidTr="003A20D0">
        <w:trPr>
          <w:trHeight w:val="755"/>
        </w:trPr>
        <w:tc>
          <w:tcPr>
            <w:tcW w:w="2701" w:type="dxa"/>
          </w:tcPr>
          <w:p w:rsidR="003A20D0" w:rsidRPr="005B7B30" w:rsidRDefault="003A20D0" w:rsidP="003A20D0">
            <w:pPr>
              <w:autoSpaceDE w:val="0"/>
              <w:autoSpaceDN w:val="0"/>
              <w:adjustRightInd w:val="0"/>
              <w:rPr>
                <w:b/>
                <w:szCs w:val="24"/>
              </w:rPr>
            </w:pPr>
            <w:r w:rsidRPr="005B7B30">
              <w:rPr>
                <w:b/>
                <w:szCs w:val="24"/>
              </w:rPr>
              <w:t>ID</w:t>
            </w:r>
          </w:p>
        </w:tc>
        <w:tc>
          <w:tcPr>
            <w:tcW w:w="1866" w:type="dxa"/>
          </w:tcPr>
          <w:p w:rsidR="003A20D0" w:rsidRPr="005B7B30" w:rsidRDefault="003A20D0" w:rsidP="003A20D0">
            <w:pPr>
              <w:autoSpaceDE w:val="0"/>
              <w:autoSpaceDN w:val="0"/>
              <w:adjustRightInd w:val="0"/>
              <w:ind w:firstLine="0"/>
              <w:rPr>
                <w:b/>
                <w:szCs w:val="24"/>
              </w:rPr>
            </w:pPr>
            <w:r w:rsidRPr="005B7B30">
              <w:rPr>
                <w:b/>
                <w:szCs w:val="24"/>
              </w:rPr>
              <w:t>TEST CASE DESCRIPTION</w:t>
            </w:r>
          </w:p>
        </w:tc>
        <w:tc>
          <w:tcPr>
            <w:tcW w:w="1710" w:type="dxa"/>
          </w:tcPr>
          <w:p w:rsidR="003A20D0" w:rsidRPr="005B7B30" w:rsidRDefault="003A20D0" w:rsidP="003A20D0">
            <w:pPr>
              <w:autoSpaceDE w:val="0"/>
              <w:autoSpaceDN w:val="0"/>
              <w:adjustRightInd w:val="0"/>
              <w:rPr>
                <w:b/>
                <w:szCs w:val="24"/>
              </w:rPr>
            </w:pPr>
            <w:r w:rsidRPr="005B7B30">
              <w:rPr>
                <w:b/>
                <w:szCs w:val="24"/>
              </w:rPr>
              <w:t xml:space="preserve"> INPUT</w:t>
            </w:r>
          </w:p>
        </w:tc>
        <w:tc>
          <w:tcPr>
            <w:tcW w:w="1620" w:type="dxa"/>
          </w:tcPr>
          <w:p w:rsidR="003A20D0" w:rsidRPr="005B7B30" w:rsidRDefault="003A20D0" w:rsidP="003A20D0">
            <w:pPr>
              <w:autoSpaceDE w:val="0"/>
              <w:autoSpaceDN w:val="0"/>
              <w:adjustRightInd w:val="0"/>
              <w:rPr>
                <w:b/>
                <w:szCs w:val="24"/>
              </w:rPr>
            </w:pPr>
            <w:r w:rsidRPr="005B7B30">
              <w:rPr>
                <w:b/>
                <w:szCs w:val="24"/>
              </w:rPr>
              <w:t>PASS CRITERIA</w:t>
            </w:r>
          </w:p>
        </w:tc>
        <w:tc>
          <w:tcPr>
            <w:tcW w:w="1987" w:type="dxa"/>
          </w:tcPr>
          <w:p w:rsidR="003A20D0" w:rsidRPr="005B7B30" w:rsidRDefault="003A20D0" w:rsidP="003A20D0">
            <w:pPr>
              <w:autoSpaceDE w:val="0"/>
              <w:autoSpaceDN w:val="0"/>
              <w:adjustRightInd w:val="0"/>
              <w:rPr>
                <w:b/>
                <w:szCs w:val="24"/>
              </w:rPr>
            </w:pPr>
            <w:r w:rsidRPr="005B7B30">
              <w:rPr>
                <w:b/>
                <w:szCs w:val="24"/>
              </w:rPr>
              <w:t>FAIL CRITERIA</w:t>
            </w:r>
          </w:p>
        </w:tc>
      </w:tr>
      <w:tr w:rsidR="005B7B30" w:rsidRPr="005B7B30" w:rsidTr="0018217B">
        <w:trPr>
          <w:trHeight w:val="4002"/>
        </w:trPr>
        <w:tc>
          <w:tcPr>
            <w:tcW w:w="2701" w:type="dxa"/>
          </w:tcPr>
          <w:p w:rsidR="003A20D0" w:rsidRPr="005B7B30" w:rsidRDefault="003A20D0" w:rsidP="003A20D0">
            <w:pPr>
              <w:autoSpaceDE w:val="0"/>
              <w:autoSpaceDN w:val="0"/>
              <w:adjustRightInd w:val="0"/>
              <w:jc w:val="left"/>
              <w:rPr>
                <w:szCs w:val="24"/>
              </w:rPr>
            </w:pPr>
            <w:r w:rsidRPr="005B7B30">
              <w:rPr>
                <w:szCs w:val="24"/>
              </w:rPr>
              <w:t>S_ADD_CLIENT</w:t>
            </w:r>
          </w:p>
        </w:tc>
        <w:tc>
          <w:tcPr>
            <w:tcW w:w="1866" w:type="dxa"/>
          </w:tcPr>
          <w:p w:rsidR="003A20D0" w:rsidRPr="005B7B30" w:rsidRDefault="003A20D0" w:rsidP="003A20D0">
            <w:pPr>
              <w:autoSpaceDE w:val="0"/>
              <w:autoSpaceDN w:val="0"/>
              <w:adjustRightInd w:val="0"/>
              <w:jc w:val="left"/>
              <w:rPr>
                <w:szCs w:val="24"/>
              </w:rPr>
            </w:pPr>
            <w:r w:rsidRPr="005B7B30">
              <w:rPr>
                <w:szCs w:val="24"/>
              </w:rPr>
              <w:t>Staff adds a new company.</w:t>
            </w:r>
          </w:p>
        </w:tc>
        <w:tc>
          <w:tcPr>
            <w:tcW w:w="1710" w:type="dxa"/>
          </w:tcPr>
          <w:p w:rsidR="003A20D0" w:rsidRPr="005B7B30" w:rsidRDefault="003A20D0" w:rsidP="003A20D0">
            <w:pPr>
              <w:autoSpaceDE w:val="0"/>
              <w:autoSpaceDN w:val="0"/>
              <w:adjustRightInd w:val="0"/>
              <w:jc w:val="left"/>
              <w:rPr>
                <w:szCs w:val="24"/>
              </w:rPr>
            </w:pPr>
            <w:r w:rsidRPr="005B7B30">
              <w:rPr>
                <w:szCs w:val="24"/>
              </w:rPr>
              <w:t xml:space="preserve">Staff enters the General Information, statutory details and Bank details of the company. </w:t>
            </w:r>
          </w:p>
        </w:tc>
        <w:tc>
          <w:tcPr>
            <w:tcW w:w="1620" w:type="dxa"/>
          </w:tcPr>
          <w:p w:rsidR="003A20D0" w:rsidRPr="005B7B30" w:rsidRDefault="003A20D0" w:rsidP="003A20D0">
            <w:pPr>
              <w:autoSpaceDE w:val="0"/>
              <w:autoSpaceDN w:val="0"/>
              <w:adjustRightInd w:val="0"/>
              <w:jc w:val="left"/>
              <w:rPr>
                <w:szCs w:val="24"/>
              </w:rPr>
            </w:pPr>
            <w:r w:rsidRPr="005B7B30">
              <w:rPr>
                <w:szCs w:val="24"/>
              </w:rPr>
              <w:t xml:space="preserve">Staff uploads the correct company details and values for PIN number (6 digits), GSTIN (13 digits), PAN Number (10 characters), IFSC (11 characters) which are validated along with </w:t>
            </w:r>
            <w:r w:rsidRPr="005B7B30">
              <w:rPr>
                <w:szCs w:val="24"/>
              </w:rPr>
              <w:lastRenderedPageBreak/>
              <w:t>the other company data and stored successfully.</w:t>
            </w:r>
          </w:p>
        </w:tc>
        <w:tc>
          <w:tcPr>
            <w:tcW w:w="1987" w:type="dxa"/>
          </w:tcPr>
          <w:p w:rsidR="003A20D0" w:rsidRPr="005B7B30" w:rsidRDefault="00476C02" w:rsidP="003A20D0">
            <w:pPr>
              <w:autoSpaceDE w:val="0"/>
              <w:autoSpaceDN w:val="0"/>
              <w:adjustRightInd w:val="0"/>
              <w:jc w:val="left"/>
              <w:rPr>
                <w:szCs w:val="24"/>
              </w:rPr>
            </w:pPr>
            <w:r w:rsidRPr="005B7B30">
              <w:rPr>
                <w:szCs w:val="24"/>
              </w:rPr>
              <w:lastRenderedPageBreak/>
              <w:t>A respective pop up message is shown for all the encountered scenarios.</w:t>
            </w:r>
          </w:p>
        </w:tc>
      </w:tr>
      <w:tr w:rsidR="005B7B30" w:rsidRPr="005B7B30" w:rsidTr="0018217B">
        <w:trPr>
          <w:trHeight w:val="5206"/>
        </w:trPr>
        <w:tc>
          <w:tcPr>
            <w:tcW w:w="2701" w:type="dxa"/>
          </w:tcPr>
          <w:p w:rsidR="003A20D0" w:rsidRPr="005B7B30" w:rsidRDefault="003A20D0" w:rsidP="003A20D0">
            <w:pPr>
              <w:autoSpaceDE w:val="0"/>
              <w:autoSpaceDN w:val="0"/>
              <w:adjustRightInd w:val="0"/>
              <w:jc w:val="left"/>
              <w:rPr>
                <w:szCs w:val="24"/>
              </w:rPr>
            </w:pPr>
            <w:r w:rsidRPr="005B7B30">
              <w:rPr>
                <w:szCs w:val="24"/>
              </w:rPr>
              <w:t>S_EDIT_CLIENT</w:t>
            </w:r>
          </w:p>
        </w:tc>
        <w:tc>
          <w:tcPr>
            <w:tcW w:w="1866" w:type="dxa"/>
          </w:tcPr>
          <w:p w:rsidR="003A20D0" w:rsidRPr="005B7B30" w:rsidRDefault="003A20D0" w:rsidP="003A20D0">
            <w:pPr>
              <w:autoSpaceDE w:val="0"/>
              <w:autoSpaceDN w:val="0"/>
              <w:adjustRightInd w:val="0"/>
              <w:jc w:val="left"/>
              <w:rPr>
                <w:szCs w:val="24"/>
              </w:rPr>
            </w:pPr>
            <w:r w:rsidRPr="005B7B30">
              <w:rPr>
                <w:szCs w:val="24"/>
              </w:rPr>
              <w:t xml:space="preserve">Staff Searches the client and updates existing company details. </w:t>
            </w:r>
          </w:p>
        </w:tc>
        <w:tc>
          <w:tcPr>
            <w:tcW w:w="1710" w:type="dxa"/>
          </w:tcPr>
          <w:p w:rsidR="003A20D0" w:rsidRPr="005B7B30" w:rsidRDefault="003A20D0" w:rsidP="003A20D0">
            <w:pPr>
              <w:autoSpaceDE w:val="0"/>
              <w:autoSpaceDN w:val="0"/>
              <w:adjustRightInd w:val="0"/>
              <w:jc w:val="left"/>
              <w:rPr>
                <w:szCs w:val="24"/>
              </w:rPr>
            </w:pPr>
            <w:r w:rsidRPr="005B7B30">
              <w:rPr>
                <w:szCs w:val="24"/>
              </w:rPr>
              <w:t>Staff updates the General Information, statutory details and Bank details of the company.</w:t>
            </w:r>
          </w:p>
        </w:tc>
        <w:tc>
          <w:tcPr>
            <w:tcW w:w="1620" w:type="dxa"/>
          </w:tcPr>
          <w:p w:rsidR="003A20D0" w:rsidRPr="005B7B30" w:rsidRDefault="003A20D0" w:rsidP="003A20D0">
            <w:pPr>
              <w:autoSpaceDE w:val="0"/>
              <w:autoSpaceDN w:val="0"/>
              <w:adjustRightInd w:val="0"/>
              <w:jc w:val="left"/>
              <w:rPr>
                <w:szCs w:val="24"/>
              </w:rPr>
            </w:pPr>
            <w:r w:rsidRPr="005B7B30">
              <w:rPr>
                <w:szCs w:val="24"/>
              </w:rPr>
              <w:t>Staff updates the correct company details and values for PIN number (6 digits), GSTIN (13 digits), PAN Number (10 characters), IFSC (11 characters) which are validated along with the other company data and stored successfully.</w:t>
            </w:r>
          </w:p>
        </w:tc>
        <w:tc>
          <w:tcPr>
            <w:tcW w:w="1987" w:type="dxa"/>
          </w:tcPr>
          <w:p w:rsidR="003A20D0" w:rsidRPr="005B7B30" w:rsidRDefault="00476C02" w:rsidP="003A20D0">
            <w:pPr>
              <w:autoSpaceDE w:val="0"/>
              <w:autoSpaceDN w:val="0"/>
              <w:adjustRightInd w:val="0"/>
              <w:jc w:val="left"/>
              <w:rPr>
                <w:szCs w:val="24"/>
              </w:rPr>
            </w:pPr>
            <w:r w:rsidRPr="005B7B30">
              <w:rPr>
                <w:szCs w:val="24"/>
              </w:rPr>
              <w:t>A respective pop up message is shown for all the encountered scenarios.</w:t>
            </w:r>
          </w:p>
        </w:tc>
      </w:tr>
    </w:tbl>
    <w:p w:rsidR="0053703E" w:rsidRPr="005B7B30" w:rsidRDefault="007C63D7">
      <w:pPr>
        <w:rPr>
          <w:b/>
        </w:rPr>
      </w:pPr>
      <w:r w:rsidRPr="005B7B30">
        <w:rPr>
          <w:b/>
        </w:rPr>
        <w:lastRenderedPageBreak/>
        <w:t>3.3 Test Cases for Manage Item</w:t>
      </w:r>
    </w:p>
    <w:tbl>
      <w:tblPr>
        <w:tblW w:w="987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06"/>
        <w:gridCol w:w="1883"/>
        <w:gridCol w:w="1657"/>
        <w:gridCol w:w="1748"/>
        <w:gridCol w:w="2083"/>
      </w:tblGrid>
      <w:tr w:rsidR="005B7B30" w:rsidRPr="005B7B30" w:rsidTr="00476C02">
        <w:trPr>
          <w:trHeight w:val="863"/>
        </w:trPr>
        <w:tc>
          <w:tcPr>
            <w:tcW w:w="2576" w:type="dxa"/>
          </w:tcPr>
          <w:p w:rsidR="00476C02" w:rsidRPr="005B7B30" w:rsidRDefault="00476C02" w:rsidP="00476C02">
            <w:pPr>
              <w:autoSpaceDE w:val="0"/>
              <w:autoSpaceDN w:val="0"/>
              <w:adjustRightInd w:val="0"/>
              <w:rPr>
                <w:b/>
                <w:szCs w:val="24"/>
              </w:rPr>
            </w:pPr>
            <w:r w:rsidRPr="005B7B30">
              <w:rPr>
                <w:b/>
                <w:szCs w:val="24"/>
              </w:rPr>
              <w:t>ID</w:t>
            </w:r>
          </w:p>
        </w:tc>
        <w:tc>
          <w:tcPr>
            <w:tcW w:w="1575" w:type="dxa"/>
          </w:tcPr>
          <w:p w:rsidR="00476C02" w:rsidRPr="005B7B30" w:rsidRDefault="00476C02" w:rsidP="00476C02">
            <w:pPr>
              <w:autoSpaceDE w:val="0"/>
              <w:autoSpaceDN w:val="0"/>
              <w:adjustRightInd w:val="0"/>
              <w:ind w:firstLine="0"/>
              <w:rPr>
                <w:b/>
                <w:szCs w:val="24"/>
              </w:rPr>
            </w:pPr>
            <w:r w:rsidRPr="005B7B30">
              <w:rPr>
                <w:b/>
                <w:szCs w:val="24"/>
              </w:rPr>
              <w:t>TEST CASE DESCRIPTION</w:t>
            </w:r>
          </w:p>
        </w:tc>
        <w:tc>
          <w:tcPr>
            <w:tcW w:w="1704" w:type="dxa"/>
          </w:tcPr>
          <w:p w:rsidR="00476C02" w:rsidRPr="005B7B30" w:rsidRDefault="00476C02" w:rsidP="00476C02">
            <w:pPr>
              <w:autoSpaceDE w:val="0"/>
              <w:autoSpaceDN w:val="0"/>
              <w:adjustRightInd w:val="0"/>
              <w:rPr>
                <w:b/>
                <w:szCs w:val="24"/>
              </w:rPr>
            </w:pPr>
            <w:r w:rsidRPr="005B7B30">
              <w:rPr>
                <w:b/>
                <w:szCs w:val="24"/>
              </w:rPr>
              <w:t xml:space="preserve"> INPUT</w:t>
            </w:r>
          </w:p>
        </w:tc>
        <w:tc>
          <w:tcPr>
            <w:tcW w:w="1807" w:type="dxa"/>
          </w:tcPr>
          <w:p w:rsidR="00476C02" w:rsidRPr="005B7B30" w:rsidRDefault="00476C02" w:rsidP="00476C02">
            <w:pPr>
              <w:autoSpaceDE w:val="0"/>
              <w:autoSpaceDN w:val="0"/>
              <w:adjustRightInd w:val="0"/>
              <w:rPr>
                <w:b/>
                <w:szCs w:val="24"/>
              </w:rPr>
            </w:pPr>
            <w:r w:rsidRPr="005B7B30">
              <w:rPr>
                <w:b/>
                <w:szCs w:val="24"/>
              </w:rPr>
              <w:t>PASS CRITERIA</w:t>
            </w:r>
          </w:p>
        </w:tc>
        <w:tc>
          <w:tcPr>
            <w:tcW w:w="2215" w:type="dxa"/>
          </w:tcPr>
          <w:p w:rsidR="00476C02" w:rsidRPr="005B7B30" w:rsidRDefault="00476C02" w:rsidP="00476C02">
            <w:pPr>
              <w:autoSpaceDE w:val="0"/>
              <w:autoSpaceDN w:val="0"/>
              <w:adjustRightInd w:val="0"/>
              <w:rPr>
                <w:b/>
                <w:szCs w:val="24"/>
              </w:rPr>
            </w:pPr>
            <w:r w:rsidRPr="005B7B30">
              <w:rPr>
                <w:b/>
                <w:szCs w:val="24"/>
              </w:rPr>
              <w:t>FAIL CRITERIA</w:t>
            </w:r>
          </w:p>
        </w:tc>
      </w:tr>
      <w:tr w:rsidR="005B7B30" w:rsidRPr="005B7B30" w:rsidTr="00476C02">
        <w:trPr>
          <w:trHeight w:val="3167"/>
        </w:trPr>
        <w:tc>
          <w:tcPr>
            <w:tcW w:w="2576" w:type="dxa"/>
          </w:tcPr>
          <w:p w:rsidR="00476C02" w:rsidRPr="005B7B30" w:rsidRDefault="00476C02" w:rsidP="00476C02">
            <w:pPr>
              <w:autoSpaceDE w:val="0"/>
              <w:autoSpaceDN w:val="0"/>
              <w:adjustRightInd w:val="0"/>
              <w:jc w:val="left"/>
              <w:rPr>
                <w:szCs w:val="24"/>
              </w:rPr>
            </w:pPr>
            <w:r w:rsidRPr="005B7B30">
              <w:rPr>
                <w:szCs w:val="24"/>
              </w:rPr>
              <w:t>S_ADD_ITEM</w:t>
            </w:r>
          </w:p>
        </w:tc>
        <w:tc>
          <w:tcPr>
            <w:tcW w:w="1575" w:type="dxa"/>
          </w:tcPr>
          <w:p w:rsidR="00476C02" w:rsidRPr="005B7B30" w:rsidRDefault="00476C02" w:rsidP="00476C02">
            <w:pPr>
              <w:autoSpaceDE w:val="0"/>
              <w:autoSpaceDN w:val="0"/>
              <w:adjustRightInd w:val="0"/>
              <w:jc w:val="left"/>
              <w:rPr>
                <w:szCs w:val="24"/>
              </w:rPr>
            </w:pPr>
            <w:r w:rsidRPr="005B7B30">
              <w:rPr>
                <w:szCs w:val="24"/>
              </w:rPr>
              <w:t>Staff adds a new item.</w:t>
            </w:r>
          </w:p>
        </w:tc>
        <w:tc>
          <w:tcPr>
            <w:tcW w:w="1704" w:type="dxa"/>
          </w:tcPr>
          <w:p w:rsidR="00476C02" w:rsidRPr="005B7B30" w:rsidRDefault="00476C02" w:rsidP="00476C02">
            <w:pPr>
              <w:autoSpaceDE w:val="0"/>
              <w:autoSpaceDN w:val="0"/>
              <w:adjustRightInd w:val="0"/>
              <w:jc w:val="left"/>
              <w:rPr>
                <w:szCs w:val="24"/>
              </w:rPr>
            </w:pPr>
            <w:r w:rsidRPr="005B7B30">
              <w:rPr>
                <w:szCs w:val="24"/>
              </w:rPr>
              <w:t xml:space="preserve">Staff enters the relevant details of the item along with the HSN/SAC code. </w:t>
            </w:r>
          </w:p>
        </w:tc>
        <w:tc>
          <w:tcPr>
            <w:tcW w:w="1807" w:type="dxa"/>
          </w:tcPr>
          <w:p w:rsidR="00476C02" w:rsidRPr="005B7B30" w:rsidRDefault="00476C02" w:rsidP="00476C02">
            <w:pPr>
              <w:autoSpaceDE w:val="0"/>
              <w:autoSpaceDN w:val="0"/>
              <w:adjustRightInd w:val="0"/>
              <w:jc w:val="left"/>
              <w:rPr>
                <w:szCs w:val="24"/>
              </w:rPr>
            </w:pPr>
            <w:r w:rsidRPr="005B7B30">
              <w:rPr>
                <w:szCs w:val="24"/>
              </w:rPr>
              <w:t xml:space="preserve">Staff uploads the correct item details and values for HSN Codes (6 digits), and SAC Code (6 digits) which are validated along with the other item data and stored successfully. </w:t>
            </w:r>
          </w:p>
        </w:tc>
        <w:tc>
          <w:tcPr>
            <w:tcW w:w="2215" w:type="dxa"/>
          </w:tcPr>
          <w:p w:rsidR="00476C02" w:rsidRPr="005B7B30" w:rsidRDefault="00476C02" w:rsidP="00476C02">
            <w:pPr>
              <w:autoSpaceDE w:val="0"/>
              <w:autoSpaceDN w:val="0"/>
              <w:adjustRightInd w:val="0"/>
              <w:jc w:val="left"/>
              <w:rPr>
                <w:szCs w:val="24"/>
              </w:rPr>
            </w:pPr>
            <w:r w:rsidRPr="005B7B30">
              <w:rPr>
                <w:szCs w:val="24"/>
              </w:rPr>
              <w:t>A respective pop up message is shown for all the encountered scenarios.</w:t>
            </w:r>
          </w:p>
        </w:tc>
      </w:tr>
      <w:tr w:rsidR="005B7B30" w:rsidRPr="005B7B30" w:rsidTr="00476C02">
        <w:trPr>
          <w:trHeight w:val="3958"/>
        </w:trPr>
        <w:tc>
          <w:tcPr>
            <w:tcW w:w="2576" w:type="dxa"/>
          </w:tcPr>
          <w:p w:rsidR="00476C02" w:rsidRPr="005B7B30" w:rsidRDefault="00476C02" w:rsidP="00476C02">
            <w:pPr>
              <w:autoSpaceDE w:val="0"/>
              <w:autoSpaceDN w:val="0"/>
              <w:adjustRightInd w:val="0"/>
              <w:jc w:val="left"/>
              <w:rPr>
                <w:szCs w:val="24"/>
              </w:rPr>
            </w:pPr>
            <w:r w:rsidRPr="005B7B30">
              <w:rPr>
                <w:szCs w:val="24"/>
              </w:rPr>
              <w:t>S_EDIT_ITEM</w:t>
            </w:r>
          </w:p>
        </w:tc>
        <w:tc>
          <w:tcPr>
            <w:tcW w:w="1575" w:type="dxa"/>
          </w:tcPr>
          <w:p w:rsidR="00476C02" w:rsidRPr="005B7B30" w:rsidRDefault="00476C02" w:rsidP="00476C02">
            <w:pPr>
              <w:autoSpaceDE w:val="0"/>
              <w:autoSpaceDN w:val="0"/>
              <w:adjustRightInd w:val="0"/>
              <w:jc w:val="left"/>
              <w:rPr>
                <w:szCs w:val="24"/>
              </w:rPr>
            </w:pPr>
            <w:r w:rsidRPr="005B7B30">
              <w:rPr>
                <w:szCs w:val="24"/>
              </w:rPr>
              <w:t xml:space="preserve">Staff Searches the client and updates existing company details. </w:t>
            </w:r>
          </w:p>
        </w:tc>
        <w:tc>
          <w:tcPr>
            <w:tcW w:w="1704" w:type="dxa"/>
          </w:tcPr>
          <w:p w:rsidR="00476C02" w:rsidRPr="005B7B30" w:rsidRDefault="00476C02" w:rsidP="00476C02">
            <w:pPr>
              <w:autoSpaceDE w:val="0"/>
              <w:autoSpaceDN w:val="0"/>
              <w:adjustRightInd w:val="0"/>
              <w:jc w:val="left"/>
              <w:rPr>
                <w:szCs w:val="24"/>
              </w:rPr>
            </w:pPr>
            <w:r w:rsidRPr="005B7B30">
              <w:rPr>
                <w:szCs w:val="24"/>
              </w:rPr>
              <w:t>Staff updates the General Information, statutory details and Bank details of the company.</w:t>
            </w:r>
          </w:p>
        </w:tc>
        <w:tc>
          <w:tcPr>
            <w:tcW w:w="1807" w:type="dxa"/>
          </w:tcPr>
          <w:p w:rsidR="00476C02" w:rsidRPr="005B7B30" w:rsidRDefault="00476C02" w:rsidP="00476C02">
            <w:pPr>
              <w:autoSpaceDE w:val="0"/>
              <w:autoSpaceDN w:val="0"/>
              <w:adjustRightInd w:val="0"/>
              <w:jc w:val="left"/>
              <w:rPr>
                <w:szCs w:val="24"/>
              </w:rPr>
            </w:pPr>
            <w:r w:rsidRPr="005B7B30">
              <w:rPr>
                <w:szCs w:val="24"/>
              </w:rPr>
              <w:t>Staff uploads the correct item details and values for HSN Codes (6 digits), and SAC Code (6 digits) which are validated along with the other company data and stored successfully.</w:t>
            </w:r>
          </w:p>
        </w:tc>
        <w:tc>
          <w:tcPr>
            <w:tcW w:w="2215" w:type="dxa"/>
          </w:tcPr>
          <w:p w:rsidR="00476C02" w:rsidRPr="005B7B30" w:rsidRDefault="00476C02" w:rsidP="00476C02">
            <w:pPr>
              <w:autoSpaceDE w:val="0"/>
              <w:autoSpaceDN w:val="0"/>
              <w:adjustRightInd w:val="0"/>
              <w:jc w:val="left"/>
              <w:rPr>
                <w:szCs w:val="24"/>
              </w:rPr>
            </w:pPr>
            <w:r w:rsidRPr="005B7B30">
              <w:rPr>
                <w:szCs w:val="24"/>
              </w:rPr>
              <w:t>A respective pop up message is shown for all the encountered scenarios.</w:t>
            </w:r>
          </w:p>
        </w:tc>
      </w:tr>
    </w:tbl>
    <w:p w:rsidR="00B1509A" w:rsidRPr="005B7B30" w:rsidRDefault="00922EEA">
      <w:pPr>
        <w:rPr>
          <w:b/>
        </w:rPr>
      </w:pPr>
      <w:r w:rsidRPr="005B7B30">
        <w:rPr>
          <w:b/>
        </w:rPr>
        <w:lastRenderedPageBreak/>
        <w:t xml:space="preserve">3.4 </w:t>
      </w:r>
      <w:r w:rsidR="009F74FC" w:rsidRPr="005B7B30">
        <w:rPr>
          <w:b/>
        </w:rPr>
        <w:t xml:space="preserve">Test Cases for Purchase </w:t>
      </w:r>
    </w:p>
    <w:tbl>
      <w:tblPr>
        <w:tblW w:w="960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23"/>
        <w:gridCol w:w="1932"/>
        <w:gridCol w:w="1453"/>
        <w:gridCol w:w="1523"/>
        <w:gridCol w:w="1477"/>
      </w:tblGrid>
      <w:tr w:rsidR="005B7B30" w:rsidRPr="005B7B30" w:rsidTr="00924FCE">
        <w:trPr>
          <w:trHeight w:val="755"/>
        </w:trPr>
        <w:tc>
          <w:tcPr>
            <w:tcW w:w="3223" w:type="dxa"/>
          </w:tcPr>
          <w:p w:rsidR="009F74FC" w:rsidRPr="005B7B30" w:rsidRDefault="009F74FC" w:rsidP="005372D9">
            <w:pPr>
              <w:autoSpaceDE w:val="0"/>
              <w:autoSpaceDN w:val="0"/>
              <w:adjustRightInd w:val="0"/>
              <w:rPr>
                <w:b/>
                <w:szCs w:val="24"/>
              </w:rPr>
            </w:pPr>
            <w:r w:rsidRPr="005B7B30">
              <w:rPr>
                <w:b/>
                <w:szCs w:val="24"/>
              </w:rPr>
              <w:t>ID</w:t>
            </w:r>
          </w:p>
        </w:tc>
        <w:tc>
          <w:tcPr>
            <w:tcW w:w="1932" w:type="dxa"/>
          </w:tcPr>
          <w:p w:rsidR="009F74FC" w:rsidRPr="005B7B30" w:rsidRDefault="009F74FC" w:rsidP="005372D9">
            <w:pPr>
              <w:autoSpaceDE w:val="0"/>
              <w:autoSpaceDN w:val="0"/>
              <w:adjustRightInd w:val="0"/>
              <w:ind w:firstLine="0"/>
              <w:rPr>
                <w:b/>
                <w:szCs w:val="24"/>
              </w:rPr>
            </w:pPr>
            <w:r w:rsidRPr="005B7B30">
              <w:rPr>
                <w:b/>
                <w:szCs w:val="24"/>
              </w:rPr>
              <w:t>TEST CASE DESCRIPTION</w:t>
            </w:r>
          </w:p>
        </w:tc>
        <w:tc>
          <w:tcPr>
            <w:tcW w:w="1453" w:type="dxa"/>
          </w:tcPr>
          <w:p w:rsidR="009F74FC" w:rsidRPr="005B7B30" w:rsidRDefault="009F74FC" w:rsidP="005372D9">
            <w:pPr>
              <w:autoSpaceDE w:val="0"/>
              <w:autoSpaceDN w:val="0"/>
              <w:adjustRightInd w:val="0"/>
              <w:rPr>
                <w:b/>
                <w:szCs w:val="24"/>
              </w:rPr>
            </w:pPr>
            <w:r w:rsidRPr="005B7B30">
              <w:rPr>
                <w:b/>
                <w:szCs w:val="24"/>
              </w:rPr>
              <w:t xml:space="preserve"> INPUT</w:t>
            </w:r>
          </w:p>
        </w:tc>
        <w:tc>
          <w:tcPr>
            <w:tcW w:w="1523" w:type="dxa"/>
          </w:tcPr>
          <w:p w:rsidR="009F74FC" w:rsidRPr="005B7B30" w:rsidRDefault="009F74FC" w:rsidP="005372D9">
            <w:pPr>
              <w:autoSpaceDE w:val="0"/>
              <w:autoSpaceDN w:val="0"/>
              <w:adjustRightInd w:val="0"/>
              <w:rPr>
                <w:b/>
                <w:szCs w:val="24"/>
              </w:rPr>
            </w:pPr>
            <w:r w:rsidRPr="005B7B30">
              <w:rPr>
                <w:b/>
                <w:szCs w:val="24"/>
              </w:rPr>
              <w:t>PASS CRITERIA</w:t>
            </w:r>
          </w:p>
        </w:tc>
        <w:tc>
          <w:tcPr>
            <w:tcW w:w="1477" w:type="dxa"/>
          </w:tcPr>
          <w:p w:rsidR="009F74FC" w:rsidRPr="005B7B30" w:rsidRDefault="009F74FC" w:rsidP="005372D9">
            <w:pPr>
              <w:autoSpaceDE w:val="0"/>
              <w:autoSpaceDN w:val="0"/>
              <w:adjustRightInd w:val="0"/>
              <w:rPr>
                <w:b/>
                <w:szCs w:val="24"/>
              </w:rPr>
            </w:pPr>
            <w:r w:rsidRPr="005B7B30">
              <w:rPr>
                <w:b/>
                <w:szCs w:val="24"/>
              </w:rPr>
              <w:t>FAIL CRITERIA</w:t>
            </w:r>
          </w:p>
        </w:tc>
      </w:tr>
      <w:tr w:rsidR="005B7B30" w:rsidRPr="005B7B30" w:rsidTr="00924FCE">
        <w:trPr>
          <w:trHeight w:val="4002"/>
        </w:trPr>
        <w:tc>
          <w:tcPr>
            <w:tcW w:w="3223" w:type="dxa"/>
          </w:tcPr>
          <w:p w:rsidR="009F74FC" w:rsidRPr="005B7B30" w:rsidRDefault="009F74FC" w:rsidP="009F74FC">
            <w:pPr>
              <w:autoSpaceDE w:val="0"/>
              <w:autoSpaceDN w:val="0"/>
              <w:adjustRightInd w:val="0"/>
              <w:jc w:val="left"/>
              <w:rPr>
                <w:szCs w:val="24"/>
              </w:rPr>
            </w:pPr>
            <w:r w:rsidRPr="005B7B30">
              <w:rPr>
                <w:szCs w:val="24"/>
              </w:rPr>
              <w:t>S_NEW_PURCHASE</w:t>
            </w:r>
          </w:p>
        </w:tc>
        <w:tc>
          <w:tcPr>
            <w:tcW w:w="1932" w:type="dxa"/>
          </w:tcPr>
          <w:p w:rsidR="009F74FC" w:rsidRPr="005B7B30" w:rsidRDefault="009F74FC" w:rsidP="004164CC">
            <w:pPr>
              <w:autoSpaceDE w:val="0"/>
              <w:autoSpaceDN w:val="0"/>
              <w:adjustRightInd w:val="0"/>
              <w:jc w:val="left"/>
              <w:rPr>
                <w:szCs w:val="24"/>
              </w:rPr>
            </w:pPr>
            <w:r w:rsidRPr="005B7B30">
              <w:rPr>
                <w:szCs w:val="24"/>
              </w:rPr>
              <w:t xml:space="preserve">Staff adds a new </w:t>
            </w:r>
            <w:r w:rsidR="004164CC" w:rsidRPr="005B7B30">
              <w:rPr>
                <w:szCs w:val="24"/>
              </w:rPr>
              <w:t>purchase</w:t>
            </w:r>
            <w:r w:rsidRPr="005B7B30">
              <w:rPr>
                <w:szCs w:val="24"/>
              </w:rPr>
              <w:t>.</w:t>
            </w:r>
          </w:p>
        </w:tc>
        <w:tc>
          <w:tcPr>
            <w:tcW w:w="1453" w:type="dxa"/>
          </w:tcPr>
          <w:p w:rsidR="009F74FC" w:rsidRPr="005B7B30" w:rsidRDefault="004164CC" w:rsidP="004164CC">
            <w:pPr>
              <w:autoSpaceDE w:val="0"/>
              <w:autoSpaceDN w:val="0"/>
              <w:adjustRightInd w:val="0"/>
              <w:jc w:val="left"/>
              <w:rPr>
                <w:szCs w:val="24"/>
              </w:rPr>
            </w:pPr>
            <w:r w:rsidRPr="005B7B30">
              <w:rPr>
                <w:szCs w:val="24"/>
              </w:rPr>
              <w:t>Staff enters the party details</w:t>
            </w:r>
            <w:r w:rsidR="009F74FC" w:rsidRPr="005B7B30">
              <w:rPr>
                <w:szCs w:val="24"/>
              </w:rPr>
              <w:t xml:space="preserve"> and </w:t>
            </w:r>
            <w:r w:rsidRPr="005B7B30">
              <w:rPr>
                <w:szCs w:val="24"/>
              </w:rPr>
              <w:t>purchase</w:t>
            </w:r>
            <w:r w:rsidR="009F74FC" w:rsidRPr="005B7B30">
              <w:rPr>
                <w:szCs w:val="24"/>
              </w:rPr>
              <w:t xml:space="preserve"> details</w:t>
            </w:r>
            <w:r w:rsidRPr="005B7B30">
              <w:rPr>
                <w:szCs w:val="24"/>
              </w:rPr>
              <w:t xml:space="preserve"> such as purchase type, cost </w:t>
            </w:r>
            <w:proofErr w:type="spellStart"/>
            <w:r w:rsidRPr="005B7B30">
              <w:rPr>
                <w:szCs w:val="24"/>
              </w:rPr>
              <w:t>centre</w:t>
            </w:r>
            <w:proofErr w:type="spellEnd"/>
            <w:r w:rsidRPr="005B7B30">
              <w:rPr>
                <w:szCs w:val="24"/>
              </w:rPr>
              <w:t xml:space="preserve">, invoice number, date, PO number, payment date along with items and respective quantities. </w:t>
            </w:r>
          </w:p>
        </w:tc>
        <w:tc>
          <w:tcPr>
            <w:tcW w:w="1523" w:type="dxa"/>
          </w:tcPr>
          <w:p w:rsidR="009F74FC" w:rsidRPr="005B7B30" w:rsidRDefault="009F74FC" w:rsidP="00442A4B">
            <w:pPr>
              <w:autoSpaceDE w:val="0"/>
              <w:autoSpaceDN w:val="0"/>
              <w:adjustRightInd w:val="0"/>
              <w:jc w:val="left"/>
              <w:rPr>
                <w:szCs w:val="24"/>
              </w:rPr>
            </w:pPr>
            <w:r w:rsidRPr="005B7B30">
              <w:rPr>
                <w:szCs w:val="24"/>
              </w:rPr>
              <w:t xml:space="preserve">Staff </w:t>
            </w:r>
            <w:r w:rsidR="00924FCE" w:rsidRPr="005B7B30">
              <w:rPr>
                <w:szCs w:val="24"/>
              </w:rPr>
              <w:t>views</w:t>
            </w:r>
            <w:r w:rsidRPr="005B7B30">
              <w:rPr>
                <w:szCs w:val="24"/>
              </w:rPr>
              <w:t xml:space="preserve"> the correct </w:t>
            </w:r>
            <w:r w:rsidR="00B6478F" w:rsidRPr="005B7B30">
              <w:rPr>
                <w:szCs w:val="24"/>
              </w:rPr>
              <w:t xml:space="preserve">party details and purchase details such as purchase type, cost </w:t>
            </w:r>
            <w:proofErr w:type="spellStart"/>
            <w:r w:rsidR="00B6478F" w:rsidRPr="005B7B30">
              <w:rPr>
                <w:szCs w:val="24"/>
              </w:rPr>
              <w:t>centre</w:t>
            </w:r>
            <w:proofErr w:type="spellEnd"/>
            <w:r w:rsidR="00B6478F" w:rsidRPr="005B7B30">
              <w:rPr>
                <w:szCs w:val="24"/>
              </w:rPr>
              <w:t xml:space="preserve">, invoice number, date, </w:t>
            </w:r>
            <w:proofErr w:type="gramStart"/>
            <w:r w:rsidR="00B6478F" w:rsidRPr="005B7B30">
              <w:rPr>
                <w:szCs w:val="24"/>
              </w:rPr>
              <w:t>PO</w:t>
            </w:r>
            <w:proofErr w:type="gramEnd"/>
            <w:r w:rsidR="00B6478F" w:rsidRPr="005B7B30">
              <w:rPr>
                <w:szCs w:val="24"/>
              </w:rPr>
              <w:t xml:space="preserve"> number, payment date (</w:t>
            </w:r>
            <w:proofErr w:type="spellStart"/>
            <w:r w:rsidR="00B6478F" w:rsidRPr="005B7B30">
              <w:rPr>
                <w:szCs w:val="24"/>
              </w:rPr>
              <w:t>dd</w:t>
            </w:r>
            <w:proofErr w:type="spellEnd"/>
            <w:r w:rsidR="00B6478F" w:rsidRPr="005B7B30">
              <w:rPr>
                <w:szCs w:val="24"/>
              </w:rPr>
              <w:t>/mm/</w:t>
            </w:r>
            <w:proofErr w:type="spellStart"/>
            <w:r w:rsidR="00B6478F" w:rsidRPr="005B7B30">
              <w:rPr>
                <w:szCs w:val="24"/>
              </w:rPr>
              <w:t>yyyy</w:t>
            </w:r>
            <w:proofErr w:type="spellEnd"/>
            <w:r w:rsidR="00B6478F" w:rsidRPr="005B7B30">
              <w:rPr>
                <w:szCs w:val="24"/>
              </w:rPr>
              <w:t xml:space="preserve"> format) along with </w:t>
            </w:r>
            <w:r w:rsidR="00F020AE" w:rsidRPr="005B7B30">
              <w:rPr>
                <w:szCs w:val="24"/>
              </w:rPr>
              <w:t xml:space="preserve">items and respective quantities </w:t>
            </w:r>
            <w:r w:rsidRPr="005B7B30">
              <w:rPr>
                <w:szCs w:val="24"/>
              </w:rPr>
              <w:t>which are validated and stored successfully.</w:t>
            </w:r>
          </w:p>
        </w:tc>
        <w:tc>
          <w:tcPr>
            <w:tcW w:w="1477" w:type="dxa"/>
          </w:tcPr>
          <w:p w:rsidR="009F74FC" w:rsidRPr="005B7B30" w:rsidRDefault="009F74FC" w:rsidP="005372D9">
            <w:pPr>
              <w:autoSpaceDE w:val="0"/>
              <w:autoSpaceDN w:val="0"/>
              <w:adjustRightInd w:val="0"/>
              <w:jc w:val="left"/>
              <w:rPr>
                <w:szCs w:val="24"/>
              </w:rPr>
            </w:pPr>
            <w:r w:rsidRPr="005B7B30">
              <w:rPr>
                <w:szCs w:val="24"/>
              </w:rPr>
              <w:t>A respective pop up message is shown for all the encountered scenarios.</w:t>
            </w:r>
          </w:p>
        </w:tc>
      </w:tr>
      <w:tr w:rsidR="005B7B30" w:rsidRPr="005B7B30" w:rsidTr="00924FCE">
        <w:trPr>
          <w:trHeight w:val="5206"/>
        </w:trPr>
        <w:tc>
          <w:tcPr>
            <w:tcW w:w="3223" w:type="dxa"/>
          </w:tcPr>
          <w:p w:rsidR="009F74FC" w:rsidRPr="005B7B30" w:rsidRDefault="009F74FC" w:rsidP="009F74FC">
            <w:pPr>
              <w:autoSpaceDE w:val="0"/>
              <w:autoSpaceDN w:val="0"/>
              <w:adjustRightInd w:val="0"/>
              <w:jc w:val="left"/>
              <w:rPr>
                <w:szCs w:val="24"/>
              </w:rPr>
            </w:pPr>
            <w:r w:rsidRPr="005B7B30">
              <w:rPr>
                <w:szCs w:val="24"/>
              </w:rPr>
              <w:lastRenderedPageBreak/>
              <w:t>S_SEARCH_PURCHASE</w:t>
            </w:r>
          </w:p>
        </w:tc>
        <w:tc>
          <w:tcPr>
            <w:tcW w:w="1932" w:type="dxa"/>
          </w:tcPr>
          <w:p w:rsidR="009F74FC" w:rsidRPr="005B7B30" w:rsidRDefault="009F74FC" w:rsidP="00DB6C95">
            <w:pPr>
              <w:autoSpaceDE w:val="0"/>
              <w:autoSpaceDN w:val="0"/>
              <w:adjustRightInd w:val="0"/>
              <w:jc w:val="left"/>
              <w:rPr>
                <w:szCs w:val="24"/>
              </w:rPr>
            </w:pPr>
            <w:r w:rsidRPr="005B7B30">
              <w:rPr>
                <w:szCs w:val="24"/>
              </w:rPr>
              <w:t xml:space="preserve">Staff Searches the </w:t>
            </w:r>
            <w:r w:rsidR="00F020AE" w:rsidRPr="005B7B30">
              <w:rPr>
                <w:szCs w:val="24"/>
              </w:rPr>
              <w:t>purchase</w:t>
            </w:r>
            <w:r w:rsidRPr="005B7B30">
              <w:rPr>
                <w:szCs w:val="24"/>
              </w:rPr>
              <w:t xml:space="preserve"> and </w:t>
            </w:r>
            <w:r w:rsidR="00F020AE" w:rsidRPr="005B7B30">
              <w:rPr>
                <w:szCs w:val="24"/>
              </w:rPr>
              <w:t>downloads</w:t>
            </w:r>
            <w:r w:rsidRPr="005B7B30">
              <w:rPr>
                <w:szCs w:val="24"/>
              </w:rPr>
              <w:t xml:space="preserve"> details. </w:t>
            </w:r>
          </w:p>
        </w:tc>
        <w:tc>
          <w:tcPr>
            <w:tcW w:w="1453" w:type="dxa"/>
          </w:tcPr>
          <w:p w:rsidR="009F74FC" w:rsidRPr="005B7B30" w:rsidRDefault="009F74FC" w:rsidP="00F020AE">
            <w:pPr>
              <w:autoSpaceDE w:val="0"/>
              <w:autoSpaceDN w:val="0"/>
              <w:adjustRightInd w:val="0"/>
              <w:jc w:val="left"/>
              <w:rPr>
                <w:szCs w:val="24"/>
              </w:rPr>
            </w:pPr>
            <w:r w:rsidRPr="005B7B30">
              <w:rPr>
                <w:szCs w:val="24"/>
              </w:rPr>
              <w:t xml:space="preserve">Staff </w:t>
            </w:r>
            <w:r w:rsidR="00F020AE" w:rsidRPr="005B7B30">
              <w:rPr>
                <w:szCs w:val="24"/>
              </w:rPr>
              <w:t xml:space="preserve">enters the party name and the time </w:t>
            </w:r>
            <w:r w:rsidR="00924FCE" w:rsidRPr="005B7B30">
              <w:rPr>
                <w:szCs w:val="24"/>
              </w:rPr>
              <w:t xml:space="preserve">duration. </w:t>
            </w:r>
          </w:p>
        </w:tc>
        <w:tc>
          <w:tcPr>
            <w:tcW w:w="1523" w:type="dxa"/>
          </w:tcPr>
          <w:p w:rsidR="009F74FC" w:rsidRPr="005B7B30" w:rsidRDefault="009F74FC" w:rsidP="00924FCE">
            <w:pPr>
              <w:autoSpaceDE w:val="0"/>
              <w:autoSpaceDN w:val="0"/>
              <w:adjustRightInd w:val="0"/>
              <w:jc w:val="left"/>
              <w:rPr>
                <w:szCs w:val="24"/>
              </w:rPr>
            </w:pPr>
            <w:r w:rsidRPr="005B7B30">
              <w:rPr>
                <w:szCs w:val="24"/>
              </w:rPr>
              <w:t>Staff</w:t>
            </w:r>
            <w:r w:rsidR="00924FCE" w:rsidRPr="005B7B30">
              <w:rPr>
                <w:szCs w:val="24"/>
              </w:rPr>
              <w:t xml:space="preserve"> views the searched purchase details and downloads it</w:t>
            </w:r>
            <w:r w:rsidRPr="005B7B30">
              <w:rPr>
                <w:szCs w:val="24"/>
              </w:rPr>
              <w:t>.</w:t>
            </w:r>
          </w:p>
        </w:tc>
        <w:tc>
          <w:tcPr>
            <w:tcW w:w="1477" w:type="dxa"/>
          </w:tcPr>
          <w:p w:rsidR="009F74FC" w:rsidRPr="005B7B30" w:rsidRDefault="009F74FC" w:rsidP="005372D9">
            <w:pPr>
              <w:autoSpaceDE w:val="0"/>
              <w:autoSpaceDN w:val="0"/>
              <w:adjustRightInd w:val="0"/>
              <w:jc w:val="left"/>
              <w:rPr>
                <w:szCs w:val="24"/>
              </w:rPr>
            </w:pPr>
            <w:r w:rsidRPr="005B7B30">
              <w:rPr>
                <w:szCs w:val="24"/>
              </w:rPr>
              <w:t>A respective pop up message is shown for all the encountered scenarios.</w:t>
            </w:r>
          </w:p>
        </w:tc>
      </w:tr>
      <w:tr w:rsidR="005B7B30" w:rsidRPr="005B7B30" w:rsidTr="00924FCE">
        <w:trPr>
          <w:trHeight w:val="5206"/>
        </w:trPr>
        <w:tc>
          <w:tcPr>
            <w:tcW w:w="3223" w:type="dxa"/>
          </w:tcPr>
          <w:p w:rsidR="00924FCE" w:rsidRPr="005B7B30" w:rsidRDefault="00924FCE" w:rsidP="00924FCE">
            <w:pPr>
              <w:autoSpaceDE w:val="0"/>
              <w:autoSpaceDN w:val="0"/>
              <w:adjustRightInd w:val="0"/>
              <w:jc w:val="left"/>
              <w:rPr>
                <w:szCs w:val="24"/>
              </w:rPr>
            </w:pPr>
            <w:r w:rsidRPr="005B7B30">
              <w:rPr>
                <w:szCs w:val="24"/>
              </w:rPr>
              <w:t>S_PURCHASE_PAY</w:t>
            </w:r>
          </w:p>
        </w:tc>
        <w:tc>
          <w:tcPr>
            <w:tcW w:w="1932" w:type="dxa"/>
          </w:tcPr>
          <w:p w:rsidR="00924FCE" w:rsidRPr="005B7B30" w:rsidRDefault="00924FCE" w:rsidP="00DB6C95">
            <w:pPr>
              <w:autoSpaceDE w:val="0"/>
              <w:autoSpaceDN w:val="0"/>
              <w:adjustRightInd w:val="0"/>
              <w:jc w:val="left"/>
              <w:rPr>
                <w:szCs w:val="24"/>
              </w:rPr>
            </w:pPr>
            <w:r w:rsidRPr="005B7B30">
              <w:rPr>
                <w:szCs w:val="24"/>
              </w:rPr>
              <w:t xml:space="preserve">Staff Searches the purchase and </w:t>
            </w:r>
            <w:r w:rsidR="00DB6C95" w:rsidRPr="005B7B30">
              <w:rPr>
                <w:szCs w:val="24"/>
              </w:rPr>
              <w:t xml:space="preserve">views the payment history. </w:t>
            </w:r>
            <w:r w:rsidRPr="005B7B30">
              <w:rPr>
                <w:szCs w:val="24"/>
              </w:rPr>
              <w:t xml:space="preserve"> </w:t>
            </w:r>
          </w:p>
        </w:tc>
        <w:tc>
          <w:tcPr>
            <w:tcW w:w="1453" w:type="dxa"/>
          </w:tcPr>
          <w:p w:rsidR="00924FCE" w:rsidRPr="005B7B30" w:rsidRDefault="00924FCE" w:rsidP="00924FCE">
            <w:pPr>
              <w:autoSpaceDE w:val="0"/>
              <w:autoSpaceDN w:val="0"/>
              <w:adjustRightInd w:val="0"/>
              <w:jc w:val="left"/>
              <w:rPr>
                <w:szCs w:val="24"/>
              </w:rPr>
            </w:pPr>
            <w:r w:rsidRPr="005B7B30">
              <w:rPr>
                <w:szCs w:val="24"/>
              </w:rPr>
              <w:t>Staff enters the party name and the time duration</w:t>
            </w:r>
            <w:r w:rsidR="00DB6C95" w:rsidRPr="005B7B30">
              <w:rPr>
                <w:szCs w:val="24"/>
              </w:rPr>
              <w:t xml:space="preserve"> along with the payment method</w:t>
            </w:r>
            <w:r w:rsidRPr="005B7B30">
              <w:rPr>
                <w:szCs w:val="24"/>
              </w:rPr>
              <w:t xml:space="preserve">. </w:t>
            </w:r>
          </w:p>
        </w:tc>
        <w:tc>
          <w:tcPr>
            <w:tcW w:w="1523" w:type="dxa"/>
          </w:tcPr>
          <w:p w:rsidR="00924FCE" w:rsidRPr="005B7B30" w:rsidRDefault="00924FCE" w:rsidP="00924FCE">
            <w:pPr>
              <w:autoSpaceDE w:val="0"/>
              <w:autoSpaceDN w:val="0"/>
              <w:adjustRightInd w:val="0"/>
              <w:jc w:val="left"/>
              <w:rPr>
                <w:szCs w:val="24"/>
              </w:rPr>
            </w:pPr>
            <w:r w:rsidRPr="005B7B30">
              <w:rPr>
                <w:szCs w:val="24"/>
              </w:rPr>
              <w:t>Staff views the s</w:t>
            </w:r>
            <w:r w:rsidR="00B52F18" w:rsidRPr="005B7B30">
              <w:rPr>
                <w:szCs w:val="24"/>
              </w:rPr>
              <w:t xml:space="preserve"> </w:t>
            </w:r>
            <w:proofErr w:type="spellStart"/>
            <w:r w:rsidRPr="005B7B30">
              <w:rPr>
                <w:szCs w:val="24"/>
              </w:rPr>
              <w:t>earched</w:t>
            </w:r>
            <w:proofErr w:type="spellEnd"/>
            <w:r w:rsidRPr="005B7B30">
              <w:rPr>
                <w:szCs w:val="24"/>
              </w:rPr>
              <w:t xml:space="preserve"> purchase details and </w:t>
            </w:r>
            <w:r w:rsidR="00DB6C95" w:rsidRPr="005B7B30">
              <w:rPr>
                <w:szCs w:val="24"/>
              </w:rPr>
              <w:t>has the ability to save and download</w:t>
            </w:r>
            <w:r w:rsidRPr="005B7B30">
              <w:rPr>
                <w:szCs w:val="24"/>
              </w:rPr>
              <w:t xml:space="preserve"> it.</w:t>
            </w:r>
          </w:p>
        </w:tc>
        <w:tc>
          <w:tcPr>
            <w:tcW w:w="1477" w:type="dxa"/>
          </w:tcPr>
          <w:p w:rsidR="00924FCE" w:rsidRPr="005B7B30" w:rsidRDefault="00924FCE" w:rsidP="00924FCE">
            <w:pPr>
              <w:autoSpaceDE w:val="0"/>
              <w:autoSpaceDN w:val="0"/>
              <w:adjustRightInd w:val="0"/>
              <w:jc w:val="left"/>
              <w:rPr>
                <w:szCs w:val="24"/>
              </w:rPr>
            </w:pPr>
            <w:r w:rsidRPr="005B7B30">
              <w:rPr>
                <w:szCs w:val="24"/>
              </w:rPr>
              <w:t>A respective pop up message is shown for all the encountered scenarios.</w:t>
            </w:r>
          </w:p>
        </w:tc>
      </w:tr>
      <w:tr w:rsidR="00DB6C95" w:rsidRPr="005B7B30" w:rsidTr="00924FCE">
        <w:trPr>
          <w:trHeight w:val="5206"/>
        </w:trPr>
        <w:tc>
          <w:tcPr>
            <w:tcW w:w="3223" w:type="dxa"/>
          </w:tcPr>
          <w:p w:rsidR="009F74FC" w:rsidRPr="005B7B30" w:rsidRDefault="009F74FC" w:rsidP="009F74FC">
            <w:pPr>
              <w:autoSpaceDE w:val="0"/>
              <w:autoSpaceDN w:val="0"/>
              <w:adjustRightInd w:val="0"/>
              <w:jc w:val="left"/>
              <w:rPr>
                <w:szCs w:val="24"/>
              </w:rPr>
            </w:pPr>
            <w:r w:rsidRPr="005B7B30">
              <w:rPr>
                <w:szCs w:val="24"/>
              </w:rPr>
              <w:lastRenderedPageBreak/>
              <w:t>S_ADV_PAY</w:t>
            </w:r>
          </w:p>
        </w:tc>
        <w:tc>
          <w:tcPr>
            <w:tcW w:w="1932" w:type="dxa"/>
          </w:tcPr>
          <w:p w:rsidR="009F74FC" w:rsidRPr="005B7B30" w:rsidRDefault="009F74FC" w:rsidP="00781801">
            <w:pPr>
              <w:autoSpaceDE w:val="0"/>
              <w:autoSpaceDN w:val="0"/>
              <w:adjustRightInd w:val="0"/>
              <w:jc w:val="left"/>
              <w:rPr>
                <w:szCs w:val="24"/>
              </w:rPr>
            </w:pPr>
            <w:r w:rsidRPr="005B7B30">
              <w:rPr>
                <w:szCs w:val="24"/>
              </w:rPr>
              <w:t xml:space="preserve">Staff Searches the </w:t>
            </w:r>
            <w:r w:rsidR="00781801" w:rsidRPr="005B7B30">
              <w:rPr>
                <w:szCs w:val="24"/>
              </w:rPr>
              <w:t xml:space="preserve">party </w:t>
            </w:r>
            <w:r w:rsidR="009501D3" w:rsidRPr="005B7B30">
              <w:rPr>
                <w:szCs w:val="24"/>
              </w:rPr>
              <w:t xml:space="preserve">an </w:t>
            </w:r>
            <w:proofErr w:type="gramStart"/>
            <w:r w:rsidR="009501D3" w:rsidRPr="005B7B30">
              <w:rPr>
                <w:szCs w:val="24"/>
              </w:rPr>
              <w:t>adds</w:t>
            </w:r>
            <w:proofErr w:type="gramEnd"/>
            <w:r w:rsidR="009501D3" w:rsidRPr="005B7B30">
              <w:rPr>
                <w:szCs w:val="24"/>
              </w:rPr>
              <w:t xml:space="preserve"> advance payment details</w:t>
            </w:r>
            <w:r w:rsidRPr="005B7B30">
              <w:rPr>
                <w:szCs w:val="24"/>
              </w:rPr>
              <w:t xml:space="preserve">. </w:t>
            </w:r>
          </w:p>
        </w:tc>
        <w:tc>
          <w:tcPr>
            <w:tcW w:w="1453" w:type="dxa"/>
          </w:tcPr>
          <w:p w:rsidR="009F74FC" w:rsidRPr="005B7B30" w:rsidRDefault="009F74FC" w:rsidP="009501D3">
            <w:pPr>
              <w:autoSpaceDE w:val="0"/>
              <w:autoSpaceDN w:val="0"/>
              <w:adjustRightInd w:val="0"/>
              <w:jc w:val="left"/>
              <w:rPr>
                <w:szCs w:val="24"/>
              </w:rPr>
            </w:pPr>
            <w:r w:rsidRPr="005B7B30">
              <w:rPr>
                <w:szCs w:val="24"/>
              </w:rPr>
              <w:t xml:space="preserve">Staff </w:t>
            </w:r>
            <w:r w:rsidR="009501D3" w:rsidRPr="005B7B30">
              <w:rPr>
                <w:szCs w:val="24"/>
              </w:rPr>
              <w:t>searches the party, enters the amount and the date of payment with description</w:t>
            </w:r>
            <w:r w:rsidRPr="005B7B30">
              <w:rPr>
                <w:szCs w:val="24"/>
              </w:rPr>
              <w:t>.</w:t>
            </w:r>
          </w:p>
        </w:tc>
        <w:tc>
          <w:tcPr>
            <w:tcW w:w="1523" w:type="dxa"/>
          </w:tcPr>
          <w:p w:rsidR="009F74FC" w:rsidRPr="005B7B30" w:rsidRDefault="009F74FC" w:rsidP="002202AA">
            <w:pPr>
              <w:autoSpaceDE w:val="0"/>
              <w:autoSpaceDN w:val="0"/>
              <w:adjustRightInd w:val="0"/>
              <w:jc w:val="left"/>
              <w:rPr>
                <w:szCs w:val="24"/>
              </w:rPr>
            </w:pPr>
            <w:r w:rsidRPr="005B7B30">
              <w:rPr>
                <w:szCs w:val="24"/>
              </w:rPr>
              <w:t xml:space="preserve">Staff updates the correct </w:t>
            </w:r>
            <w:r w:rsidR="002202AA" w:rsidRPr="005B7B30">
              <w:rPr>
                <w:szCs w:val="24"/>
              </w:rPr>
              <w:t>advance payment details such as date (</w:t>
            </w:r>
            <w:proofErr w:type="spellStart"/>
            <w:r w:rsidR="002202AA" w:rsidRPr="005B7B30">
              <w:rPr>
                <w:szCs w:val="24"/>
              </w:rPr>
              <w:t>dd</w:t>
            </w:r>
            <w:proofErr w:type="spellEnd"/>
            <w:r w:rsidR="002202AA" w:rsidRPr="005B7B30">
              <w:rPr>
                <w:szCs w:val="24"/>
              </w:rPr>
              <w:t>/mm/</w:t>
            </w:r>
            <w:proofErr w:type="spellStart"/>
            <w:r w:rsidR="002202AA" w:rsidRPr="005B7B30">
              <w:rPr>
                <w:szCs w:val="24"/>
              </w:rPr>
              <w:t>yyyy</w:t>
            </w:r>
            <w:proofErr w:type="spellEnd"/>
            <w:r w:rsidR="002202AA" w:rsidRPr="005B7B30">
              <w:rPr>
                <w:szCs w:val="24"/>
              </w:rPr>
              <w:t xml:space="preserve"> format), payment amount and description</w:t>
            </w:r>
            <w:r w:rsidRPr="005B7B30">
              <w:rPr>
                <w:szCs w:val="24"/>
              </w:rPr>
              <w:t xml:space="preserve"> which are validated and stored successfully.</w:t>
            </w:r>
          </w:p>
        </w:tc>
        <w:tc>
          <w:tcPr>
            <w:tcW w:w="1477" w:type="dxa"/>
          </w:tcPr>
          <w:p w:rsidR="009F74FC" w:rsidRPr="005B7B30" w:rsidRDefault="009F74FC" w:rsidP="009F74FC">
            <w:pPr>
              <w:autoSpaceDE w:val="0"/>
              <w:autoSpaceDN w:val="0"/>
              <w:adjustRightInd w:val="0"/>
              <w:jc w:val="left"/>
              <w:rPr>
                <w:szCs w:val="24"/>
              </w:rPr>
            </w:pPr>
            <w:r w:rsidRPr="005B7B30">
              <w:rPr>
                <w:szCs w:val="24"/>
              </w:rPr>
              <w:t>A respective pop up message is shown for all the encountered scenarios.</w:t>
            </w:r>
          </w:p>
        </w:tc>
      </w:tr>
    </w:tbl>
    <w:p w:rsidR="009F74FC" w:rsidRPr="005B7B30" w:rsidRDefault="009F74FC"/>
    <w:p w:rsidR="009F74FC" w:rsidRPr="005B7B30" w:rsidRDefault="00922EEA">
      <w:pPr>
        <w:rPr>
          <w:b/>
        </w:rPr>
      </w:pPr>
      <w:r w:rsidRPr="005B7B30">
        <w:rPr>
          <w:b/>
        </w:rPr>
        <w:t xml:space="preserve">3.5 </w:t>
      </w:r>
      <w:r w:rsidR="009F74FC" w:rsidRPr="005B7B30">
        <w:rPr>
          <w:b/>
        </w:rPr>
        <w:t>Test Cases for Sale</w:t>
      </w:r>
    </w:p>
    <w:tbl>
      <w:tblPr>
        <w:tblW w:w="960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93"/>
        <w:gridCol w:w="1883"/>
        <w:gridCol w:w="1479"/>
        <w:gridCol w:w="1523"/>
        <w:gridCol w:w="1530"/>
      </w:tblGrid>
      <w:tr w:rsidR="005B7B30" w:rsidRPr="005B7B30" w:rsidTr="007C63D7">
        <w:trPr>
          <w:trHeight w:val="755"/>
        </w:trPr>
        <w:tc>
          <w:tcPr>
            <w:tcW w:w="3193" w:type="dxa"/>
          </w:tcPr>
          <w:p w:rsidR="009F74FC" w:rsidRPr="005B7B30" w:rsidRDefault="009F74FC" w:rsidP="005372D9">
            <w:pPr>
              <w:autoSpaceDE w:val="0"/>
              <w:autoSpaceDN w:val="0"/>
              <w:adjustRightInd w:val="0"/>
              <w:rPr>
                <w:b/>
                <w:szCs w:val="24"/>
              </w:rPr>
            </w:pPr>
            <w:r w:rsidRPr="005B7B30">
              <w:rPr>
                <w:b/>
                <w:szCs w:val="24"/>
              </w:rPr>
              <w:t>ID</w:t>
            </w:r>
          </w:p>
        </w:tc>
        <w:tc>
          <w:tcPr>
            <w:tcW w:w="1883" w:type="dxa"/>
          </w:tcPr>
          <w:p w:rsidR="009F74FC" w:rsidRPr="005B7B30" w:rsidRDefault="009F74FC" w:rsidP="005372D9">
            <w:pPr>
              <w:autoSpaceDE w:val="0"/>
              <w:autoSpaceDN w:val="0"/>
              <w:adjustRightInd w:val="0"/>
              <w:ind w:firstLine="0"/>
              <w:rPr>
                <w:b/>
                <w:szCs w:val="24"/>
              </w:rPr>
            </w:pPr>
            <w:r w:rsidRPr="005B7B30">
              <w:rPr>
                <w:b/>
                <w:szCs w:val="24"/>
              </w:rPr>
              <w:t>TEST CASE DESCRIPTION</w:t>
            </w:r>
          </w:p>
        </w:tc>
        <w:tc>
          <w:tcPr>
            <w:tcW w:w="1479" w:type="dxa"/>
          </w:tcPr>
          <w:p w:rsidR="009F74FC" w:rsidRPr="005B7B30" w:rsidRDefault="009F74FC" w:rsidP="005372D9">
            <w:pPr>
              <w:autoSpaceDE w:val="0"/>
              <w:autoSpaceDN w:val="0"/>
              <w:adjustRightInd w:val="0"/>
              <w:rPr>
                <w:b/>
                <w:szCs w:val="24"/>
              </w:rPr>
            </w:pPr>
            <w:r w:rsidRPr="005B7B30">
              <w:rPr>
                <w:b/>
                <w:szCs w:val="24"/>
              </w:rPr>
              <w:t xml:space="preserve"> INPUT</w:t>
            </w:r>
          </w:p>
        </w:tc>
        <w:tc>
          <w:tcPr>
            <w:tcW w:w="1523" w:type="dxa"/>
          </w:tcPr>
          <w:p w:rsidR="009F74FC" w:rsidRPr="005B7B30" w:rsidRDefault="009F74FC" w:rsidP="005372D9">
            <w:pPr>
              <w:autoSpaceDE w:val="0"/>
              <w:autoSpaceDN w:val="0"/>
              <w:adjustRightInd w:val="0"/>
              <w:rPr>
                <w:b/>
                <w:szCs w:val="24"/>
              </w:rPr>
            </w:pPr>
            <w:r w:rsidRPr="005B7B30">
              <w:rPr>
                <w:b/>
                <w:szCs w:val="24"/>
              </w:rPr>
              <w:t>PASS CRITERIA</w:t>
            </w:r>
          </w:p>
        </w:tc>
        <w:tc>
          <w:tcPr>
            <w:tcW w:w="1530" w:type="dxa"/>
          </w:tcPr>
          <w:p w:rsidR="009F74FC" w:rsidRPr="005B7B30" w:rsidRDefault="009F74FC" w:rsidP="005372D9">
            <w:pPr>
              <w:autoSpaceDE w:val="0"/>
              <w:autoSpaceDN w:val="0"/>
              <w:adjustRightInd w:val="0"/>
              <w:rPr>
                <w:b/>
                <w:szCs w:val="24"/>
              </w:rPr>
            </w:pPr>
            <w:r w:rsidRPr="005B7B30">
              <w:rPr>
                <w:b/>
                <w:szCs w:val="24"/>
              </w:rPr>
              <w:t>FAIL CRITERIA</w:t>
            </w:r>
          </w:p>
        </w:tc>
      </w:tr>
      <w:tr w:rsidR="005B7B30" w:rsidRPr="005B7B30" w:rsidTr="007C63D7">
        <w:trPr>
          <w:trHeight w:val="4002"/>
        </w:trPr>
        <w:tc>
          <w:tcPr>
            <w:tcW w:w="3193" w:type="dxa"/>
          </w:tcPr>
          <w:p w:rsidR="002202AA" w:rsidRPr="005B7B30" w:rsidRDefault="002202AA" w:rsidP="002202AA">
            <w:pPr>
              <w:autoSpaceDE w:val="0"/>
              <w:autoSpaceDN w:val="0"/>
              <w:adjustRightInd w:val="0"/>
              <w:jc w:val="left"/>
              <w:rPr>
                <w:szCs w:val="24"/>
              </w:rPr>
            </w:pPr>
            <w:r w:rsidRPr="005B7B30">
              <w:rPr>
                <w:szCs w:val="24"/>
              </w:rPr>
              <w:t>S_NEW_SALE</w:t>
            </w:r>
          </w:p>
        </w:tc>
        <w:tc>
          <w:tcPr>
            <w:tcW w:w="1883" w:type="dxa"/>
          </w:tcPr>
          <w:p w:rsidR="002202AA" w:rsidRPr="005B7B30" w:rsidRDefault="002202AA" w:rsidP="002202AA">
            <w:pPr>
              <w:autoSpaceDE w:val="0"/>
              <w:autoSpaceDN w:val="0"/>
              <w:adjustRightInd w:val="0"/>
              <w:jc w:val="left"/>
              <w:rPr>
                <w:szCs w:val="24"/>
              </w:rPr>
            </w:pPr>
            <w:r w:rsidRPr="005B7B30">
              <w:rPr>
                <w:szCs w:val="24"/>
              </w:rPr>
              <w:t>Staff adds a new sale.</w:t>
            </w:r>
          </w:p>
        </w:tc>
        <w:tc>
          <w:tcPr>
            <w:tcW w:w="1479" w:type="dxa"/>
          </w:tcPr>
          <w:p w:rsidR="002202AA" w:rsidRPr="005B7B30" w:rsidRDefault="002202AA" w:rsidP="002202AA">
            <w:pPr>
              <w:autoSpaceDE w:val="0"/>
              <w:autoSpaceDN w:val="0"/>
              <w:adjustRightInd w:val="0"/>
              <w:jc w:val="left"/>
              <w:rPr>
                <w:szCs w:val="24"/>
              </w:rPr>
            </w:pPr>
            <w:r w:rsidRPr="005B7B30">
              <w:rPr>
                <w:szCs w:val="24"/>
              </w:rPr>
              <w:t xml:space="preserve">Staff enters the party details and sale details such as sale type, cost </w:t>
            </w:r>
            <w:proofErr w:type="spellStart"/>
            <w:r w:rsidRPr="005B7B30">
              <w:rPr>
                <w:szCs w:val="24"/>
              </w:rPr>
              <w:t>centre</w:t>
            </w:r>
            <w:proofErr w:type="spellEnd"/>
            <w:r w:rsidRPr="005B7B30">
              <w:rPr>
                <w:szCs w:val="24"/>
              </w:rPr>
              <w:t xml:space="preserve">, invoice number, date, PO number, </w:t>
            </w:r>
            <w:r w:rsidRPr="005B7B30">
              <w:rPr>
                <w:szCs w:val="24"/>
              </w:rPr>
              <w:lastRenderedPageBreak/>
              <w:t xml:space="preserve">payment date along with items and respective quantities. </w:t>
            </w:r>
          </w:p>
        </w:tc>
        <w:tc>
          <w:tcPr>
            <w:tcW w:w="1523" w:type="dxa"/>
          </w:tcPr>
          <w:p w:rsidR="002202AA" w:rsidRPr="005B7B30" w:rsidRDefault="002202AA" w:rsidP="00442A4B">
            <w:pPr>
              <w:autoSpaceDE w:val="0"/>
              <w:autoSpaceDN w:val="0"/>
              <w:adjustRightInd w:val="0"/>
              <w:jc w:val="left"/>
              <w:rPr>
                <w:szCs w:val="24"/>
              </w:rPr>
            </w:pPr>
            <w:r w:rsidRPr="005B7B30">
              <w:rPr>
                <w:szCs w:val="24"/>
              </w:rPr>
              <w:lastRenderedPageBreak/>
              <w:t xml:space="preserve">Staff views the correct party details and </w:t>
            </w:r>
            <w:r w:rsidR="00442A4B" w:rsidRPr="005B7B30">
              <w:rPr>
                <w:szCs w:val="24"/>
              </w:rPr>
              <w:t>sale</w:t>
            </w:r>
            <w:r w:rsidRPr="005B7B30">
              <w:rPr>
                <w:szCs w:val="24"/>
              </w:rPr>
              <w:t xml:space="preserve"> details such as </w:t>
            </w:r>
            <w:r w:rsidR="00442A4B" w:rsidRPr="005B7B30">
              <w:rPr>
                <w:szCs w:val="24"/>
              </w:rPr>
              <w:t>sale</w:t>
            </w:r>
            <w:r w:rsidRPr="005B7B30">
              <w:rPr>
                <w:szCs w:val="24"/>
              </w:rPr>
              <w:t xml:space="preserve"> type, cost </w:t>
            </w:r>
            <w:proofErr w:type="spellStart"/>
            <w:r w:rsidRPr="005B7B30">
              <w:rPr>
                <w:szCs w:val="24"/>
              </w:rPr>
              <w:t>centre</w:t>
            </w:r>
            <w:proofErr w:type="spellEnd"/>
            <w:r w:rsidRPr="005B7B30">
              <w:rPr>
                <w:szCs w:val="24"/>
              </w:rPr>
              <w:t xml:space="preserve">, invoice number, date, </w:t>
            </w:r>
            <w:r w:rsidR="00715D32" w:rsidRPr="005B7B30">
              <w:rPr>
                <w:szCs w:val="24"/>
              </w:rPr>
              <w:t>and PO</w:t>
            </w:r>
            <w:r w:rsidRPr="005B7B30">
              <w:rPr>
                <w:szCs w:val="24"/>
              </w:rPr>
              <w:t xml:space="preserve"> </w:t>
            </w:r>
            <w:r w:rsidRPr="005B7B30">
              <w:rPr>
                <w:szCs w:val="24"/>
              </w:rPr>
              <w:lastRenderedPageBreak/>
              <w:t>number, payment date (</w:t>
            </w:r>
            <w:proofErr w:type="spellStart"/>
            <w:r w:rsidRPr="005B7B30">
              <w:rPr>
                <w:szCs w:val="24"/>
              </w:rPr>
              <w:t>dd</w:t>
            </w:r>
            <w:proofErr w:type="spellEnd"/>
            <w:r w:rsidRPr="005B7B30">
              <w:rPr>
                <w:szCs w:val="24"/>
              </w:rPr>
              <w:t>/mm/</w:t>
            </w:r>
            <w:proofErr w:type="spellStart"/>
            <w:r w:rsidRPr="005B7B30">
              <w:rPr>
                <w:szCs w:val="24"/>
              </w:rPr>
              <w:t>yyyy</w:t>
            </w:r>
            <w:proofErr w:type="spellEnd"/>
            <w:r w:rsidRPr="005B7B30">
              <w:rPr>
                <w:szCs w:val="24"/>
              </w:rPr>
              <w:t xml:space="preserve"> format) along with items and respective quantities which are validated and stored successfully.</w:t>
            </w:r>
          </w:p>
        </w:tc>
        <w:tc>
          <w:tcPr>
            <w:tcW w:w="1530" w:type="dxa"/>
          </w:tcPr>
          <w:p w:rsidR="002202AA" w:rsidRPr="005B7B30" w:rsidRDefault="002202AA" w:rsidP="002202AA">
            <w:pPr>
              <w:autoSpaceDE w:val="0"/>
              <w:autoSpaceDN w:val="0"/>
              <w:adjustRightInd w:val="0"/>
              <w:jc w:val="left"/>
              <w:rPr>
                <w:szCs w:val="24"/>
              </w:rPr>
            </w:pPr>
            <w:r w:rsidRPr="005B7B30">
              <w:rPr>
                <w:szCs w:val="24"/>
              </w:rPr>
              <w:lastRenderedPageBreak/>
              <w:t>A respective pop up message is shown for all the encountered scenarios.</w:t>
            </w:r>
          </w:p>
        </w:tc>
      </w:tr>
      <w:tr w:rsidR="007C63D7" w:rsidRPr="005B7B30" w:rsidTr="007C63D7">
        <w:trPr>
          <w:trHeight w:val="5206"/>
        </w:trPr>
        <w:tc>
          <w:tcPr>
            <w:tcW w:w="3193" w:type="dxa"/>
          </w:tcPr>
          <w:p w:rsidR="007C63D7" w:rsidRPr="005B7B30" w:rsidRDefault="007C63D7" w:rsidP="007C63D7">
            <w:pPr>
              <w:autoSpaceDE w:val="0"/>
              <w:autoSpaceDN w:val="0"/>
              <w:adjustRightInd w:val="0"/>
              <w:jc w:val="left"/>
              <w:rPr>
                <w:szCs w:val="24"/>
              </w:rPr>
            </w:pPr>
            <w:r w:rsidRPr="005B7B30">
              <w:rPr>
                <w:szCs w:val="24"/>
              </w:rPr>
              <w:t>S_SEARCH_SALE</w:t>
            </w:r>
          </w:p>
        </w:tc>
        <w:tc>
          <w:tcPr>
            <w:tcW w:w="1883" w:type="dxa"/>
          </w:tcPr>
          <w:p w:rsidR="007C63D7" w:rsidRPr="005B7B30" w:rsidRDefault="007C63D7" w:rsidP="007C63D7">
            <w:pPr>
              <w:autoSpaceDE w:val="0"/>
              <w:autoSpaceDN w:val="0"/>
              <w:adjustRightInd w:val="0"/>
              <w:jc w:val="left"/>
              <w:rPr>
                <w:szCs w:val="24"/>
              </w:rPr>
            </w:pPr>
            <w:r w:rsidRPr="005B7B30">
              <w:rPr>
                <w:szCs w:val="24"/>
              </w:rPr>
              <w:t xml:space="preserve">Staff Searches the sale and downloads details. </w:t>
            </w:r>
          </w:p>
        </w:tc>
        <w:tc>
          <w:tcPr>
            <w:tcW w:w="1479" w:type="dxa"/>
          </w:tcPr>
          <w:p w:rsidR="007C63D7" w:rsidRPr="005B7B30" w:rsidRDefault="007C63D7" w:rsidP="007C63D7">
            <w:pPr>
              <w:autoSpaceDE w:val="0"/>
              <w:autoSpaceDN w:val="0"/>
              <w:adjustRightInd w:val="0"/>
              <w:jc w:val="left"/>
              <w:rPr>
                <w:szCs w:val="24"/>
              </w:rPr>
            </w:pPr>
            <w:r w:rsidRPr="005B7B30">
              <w:rPr>
                <w:szCs w:val="24"/>
              </w:rPr>
              <w:t xml:space="preserve">Staff enters the party name and the time duration. </w:t>
            </w:r>
          </w:p>
        </w:tc>
        <w:tc>
          <w:tcPr>
            <w:tcW w:w="1523" w:type="dxa"/>
          </w:tcPr>
          <w:p w:rsidR="007C63D7" w:rsidRPr="005B7B30" w:rsidRDefault="007C63D7" w:rsidP="007C63D7">
            <w:pPr>
              <w:autoSpaceDE w:val="0"/>
              <w:autoSpaceDN w:val="0"/>
              <w:adjustRightInd w:val="0"/>
              <w:jc w:val="left"/>
              <w:rPr>
                <w:szCs w:val="24"/>
              </w:rPr>
            </w:pPr>
            <w:r w:rsidRPr="005B7B30">
              <w:rPr>
                <w:szCs w:val="24"/>
              </w:rPr>
              <w:t>Staff views the searched sale details and downloads it.</w:t>
            </w:r>
          </w:p>
        </w:tc>
        <w:tc>
          <w:tcPr>
            <w:tcW w:w="1530" w:type="dxa"/>
          </w:tcPr>
          <w:p w:rsidR="007C63D7" w:rsidRPr="005B7B30" w:rsidRDefault="007C63D7" w:rsidP="007C63D7">
            <w:pPr>
              <w:autoSpaceDE w:val="0"/>
              <w:autoSpaceDN w:val="0"/>
              <w:adjustRightInd w:val="0"/>
              <w:jc w:val="left"/>
              <w:rPr>
                <w:szCs w:val="24"/>
              </w:rPr>
            </w:pPr>
            <w:r w:rsidRPr="005B7B30">
              <w:rPr>
                <w:szCs w:val="24"/>
              </w:rPr>
              <w:t>A respective pop up message is shown for all the encountered scenarios.</w:t>
            </w:r>
          </w:p>
        </w:tc>
      </w:tr>
    </w:tbl>
    <w:p w:rsidR="009F74FC" w:rsidRPr="005B7B30" w:rsidRDefault="009F74FC">
      <w:bookmarkStart w:id="0" w:name="_GoBack"/>
      <w:bookmarkEnd w:id="0"/>
    </w:p>
    <w:sectPr w:rsidR="009F74FC" w:rsidRPr="005B7B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wtLQ0sTAysjQ0tjRX0lEKTi0uzszPAykwqQUARHrQeiwAAAA="/>
  </w:docVars>
  <w:rsids>
    <w:rsidRoot w:val="003F754C"/>
    <w:rsid w:val="000002BF"/>
    <w:rsid w:val="000006AF"/>
    <w:rsid w:val="000009E8"/>
    <w:rsid w:val="00000CFB"/>
    <w:rsid w:val="00000ED1"/>
    <w:rsid w:val="00001B8D"/>
    <w:rsid w:val="00001ED3"/>
    <w:rsid w:val="00001F10"/>
    <w:rsid w:val="00001F5F"/>
    <w:rsid w:val="00002488"/>
    <w:rsid w:val="000029AD"/>
    <w:rsid w:val="000030F8"/>
    <w:rsid w:val="00003276"/>
    <w:rsid w:val="0000345D"/>
    <w:rsid w:val="000034C6"/>
    <w:rsid w:val="0000384D"/>
    <w:rsid w:val="00003BBC"/>
    <w:rsid w:val="00004602"/>
    <w:rsid w:val="000047D7"/>
    <w:rsid w:val="0000488D"/>
    <w:rsid w:val="000048F7"/>
    <w:rsid w:val="00004D76"/>
    <w:rsid w:val="00004EF5"/>
    <w:rsid w:val="00005046"/>
    <w:rsid w:val="000051F7"/>
    <w:rsid w:val="000052A2"/>
    <w:rsid w:val="00005664"/>
    <w:rsid w:val="00005E02"/>
    <w:rsid w:val="00006562"/>
    <w:rsid w:val="00006567"/>
    <w:rsid w:val="0000684C"/>
    <w:rsid w:val="00006970"/>
    <w:rsid w:val="00006ADC"/>
    <w:rsid w:val="00006B77"/>
    <w:rsid w:val="00006B98"/>
    <w:rsid w:val="00006D9D"/>
    <w:rsid w:val="00007431"/>
    <w:rsid w:val="00007451"/>
    <w:rsid w:val="000077E3"/>
    <w:rsid w:val="00010115"/>
    <w:rsid w:val="000106A1"/>
    <w:rsid w:val="000109BB"/>
    <w:rsid w:val="00010A57"/>
    <w:rsid w:val="00010C5A"/>
    <w:rsid w:val="00010DE8"/>
    <w:rsid w:val="00010F84"/>
    <w:rsid w:val="00011138"/>
    <w:rsid w:val="00011177"/>
    <w:rsid w:val="0001153F"/>
    <w:rsid w:val="000115E1"/>
    <w:rsid w:val="0001167B"/>
    <w:rsid w:val="0001168E"/>
    <w:rsid w:val="0001199F"/>
    <w:rsid w:val="00011F49"/>
    <w:rsid w:val="00011FA1"/>
    <w:rsid w:val="0001219B"/>
    <w:rsid w:val="00012343"/>
    <w:rsid w:val="0001265B"/>
    <w:rsid w:val="0001271D"/>
    <w:rsid w:val="00012AE0"/>
    <w:rsid w:val="00013035"/>
    <w:rsid w:val="0001327F"/>
    <w:rsid w:val="00013368"/>
    <w:rsid w:val="00013947"/>
    <w:rsid w:val="00013983"/>
    <w:rsid w:val="00013D01"/>
    <w:rsid w:val="000145E0"/>
    <w:rsid w:val="00014AD5"/>
    <w:rsid w:val="00014B29"/>
    <w:rsid w:val="00015406"/>
    <w:rsid w:val="000159DF"/>
    <w:rsid w:val="0001657B"/>
    <w:rsid w:val="00016B73"/>
    <w:rsid w:val="00017960"/>
    <w:rsid w:val="00017A84"/>
    <w:rsid w:val="00017B6E"/>
    <w:rsid w:val="00017B73"/>
    <w:rsid w:val="000205EA"/>
    <w:rsid w:val="00020635"/>
    <w:rsid w:val="00020860"/>
    <w:rsid w:val="000209F1"/>
    <w:rsid w:val="00020BE8"/>
    <w:rsid w:val="00020D20"/>
    <w:rsid w:val="00020DBD"/>
    <w:rsid w:val="00020F04"/>
    <w:rsid w:val="000211EF"/>
    <w:rsid w:val="00021228"/>
    <w:rsid w:val="0002144F"/>
    <w:rsid w:val="000216D7"/>
    <w:rsid w:val="0002191F"/>
    <w:rsid w:val="00021F3F"/>
    <w:rsid w:val="0002231F"/>
    <w:rsid w:val="00022322"/>
    <w:rsid w:val="0002284C"/>
    <w:rsid w:val="00022AC1"/>
    <w:rsid w:val="00022B89"/>
    <w:rsid w:val="00023119"/>
    <w:rsid w:val="000231CD"/>
    <w:rsid w:val="00023492"/>
    <w:rsid w:val="0002361A"/>
    <w:rsid w:val="0002381F"/>
    <w:rsid w:val="00023C13"/>
    <w:rsid w:val="00023F42"/>
    <w:rsid w:val="0002427A"/>
    <w:rsid w:val="0002430F"/>
    <w:rsid w:val="00024B09"/>
    <w:rsid w:val="00024B1E"/>
    <w:rsid w:val="00024CB9"/>
    <w:rsid w:val="00024D37"/>
    <w:rsid w:val="00024D40"/>
    <w:rsid w:val="0002503F"/>
    <w:rsid w:val="000250ED"/>
    <w:rsid w:val="00025448"/>
    <w:rsid w:val="000254C6"/>
    <w:rsid w:val="00025580"/>
    <w:rsid w:val="00025585"/>
    <w:rsid w:val="00025A75"/>
    <w:rsid w:val="00025BE9"/>
    <w:rsid w:val="00025D94"/>
    <w:rsid w:val="00025DC1"/>
    <w:rsid w:val="00025F79"/>
    <w:rsid w:val="00025FBA"/>
    <w:rsid w:val="000261C3"/>
    <w:rsid w:val="00026578"/>
    <w:rsid w:val="00026699"/>
    <w:rsid w:val="000268D0"/>
    <w:rsid w:val="000268E8"/>
    <w:rsid w:val="00026A30"/>
    <w:rsid w:val="00026C1B"/>
    <w:rsid w:val="00026C3D"/>
    <w:rsid w:val="0002785F"/>
    <w:rsid w:val="00027948"/>
    <w:rsid w:val="00027A57"/>
    <w:rsid w:val="00027AF1"/>
    <w:rsid w:val="00027B79"/>
    <w:rsid w:val="00027C2F"/>
    <w:rsid w:val="00027D1C"/>
    <w:rsid w:val="0003014B"/>
    <w:rsid w:val="0003016A"/>
    <w:rsid w:val="0003017F"/>
    <w:rsid w:val="000304E2"/>
    <w:rsid w:val="000306CE"/>
    <w:rsid w:val="000306DC"/>
    <w:rsid w:val="00030CA7"/>
    <w:rsid w:val="00031446"/>
    <w:rsid w:val="0003160A"/>
    <w:rsid w:val="00032217"/>
    <w:rsid w:val="000322BD"/>
    <w:rsid w:val="0003235B"/>
    <w:rsid w:val="00032453"/>
    <w:rsid w:val="000325C0"/>
    <w:rsid w:val="0003317D"/>
    <w:rsid w:val="000332E0"/>
    <w:rsid w:val="00033341"/>
    <w:rsid w:val="00033949"/>
    <w:rsid w:val="00033F32"/>
    <w:rsid w:val="00034621"/>
    <w:rsid w:val="00034E14"/>
    <w:rsid w:val="00034ED2"/>
    <w:rsid w:val="00035733"/>
    <w:rsid w:val="00035813"/>
    <w:rsid w:val="00035CFD"/>
    <w:rsid w:val="0003634C"/>
    <w:rsid w:val="000363AA"/>
    <w:rsid w:val="000364FA"/>
    <w:rsid w:val="00036735"/>
    <w:rsid w:val="000367B0"/>
    <w:rsid w:val="000368D8"/>
    <w:rsid w:val="00036ABB"/>
    <w:rsid w:val="00036C07"/>
    <w:rsid w:val="00036F3B"/>
    <w:rsid w:val="00037991"/>
    <w:rsid w:val="00037C32"/>
    <w:rsid w:val="00037C41"/>
    <w:rsid w:val="00037F1B"/>
    <w:rsid w:val="0004000C"/>
    <w:rsid w:val="0004009E"/>
    <w:rsid w:val="0004032F"/>
    <w:rsid w:val="0004063D"/>
    <w:rsid w:val="000406EA"/>
    <w:rsid w:val="00040701"/>
    <w:rsid w:val="0004078C"/>
    <w:rsid w:val="00040C9B"/>
    <w:rsid w:val="000410C9"/>
    <w:rsid w:val="0004113E"/>
    <w:rsid w:val="000412F7"/>
    <w:rsid w:val="00041766"/>
    <w:rsid w:val="00041901"/>
    <w:rsid w:val="00041F00"/>
    <w:rsid w:val="00041FEA"/>
    <w:rsid w:val="00042494"/>
    <w:rsid w:val="000428E2"/>
    <w:rsid w:val="0004299A"/>
    <w:rsid w:val="00043C3B"/>
    <w:rsid w:val="00043E0D"/>
    <w:rsid w:val="00043F66"/>
    <w:rsid w:val="00044B99"/>
    <w:rsid w:val="00044D14"/>
    <w:rsid w:val="00044F17"/>
    <w:rsid w:val="00044F8C"/>
    <w:rsid w:val="00045067"/>
    <w:rsid w:val="00045E54"/>
    <w:rsid w:val="00046A38"/>
    <w:rsid w:val="00046A51"/>
    <w:rsid w:val="000470B4"/>
    <w:rsid w:val="00047206"/>
    <w:rsid w:val="00047276"/>
    <w:rsid w:val="0004752D"/>
    <w:rsid w:val="00047627"/>
    <w:rsid w:val="0004772A"/>
    <w:rsid w:val="00050861"/>
    <w:rsid w:val="00050A63"/>
    <w:rsid w:val="00050BBE"/>
    <w:rsid w:val="00050F71"/>
    <w:rsid w:val="000510F7"/>
    <w:rsid w:val="0005149C"/>
    <w:rsid w:val="00051D1E"/>
    <w:rsid w:val="00051ED9"/>
    <w:rsid w:val="00052211"/>
    <w:rsid w:val="00052D38"/>
    <w:rsid w:val="00052D39"/>
    <w:rsid w:val="00052D63"/>
    <w:rsid w:val="00052E8A"/>
    <w:rsid w:val="000531F8"/>
    <w:rsid w:val="000538B1"/>
    <w:rsid w:val="000538D7"/>
    <w:rsid w:val="00053EC3"/>
    <w:rsid w:val="00053F1D"/>
    <w:rsid w:val="0005417C"/>
    <w:rsid w:val="000544FA"/>
    <w:rsid w:val="000545A3"/>
    <w:rsid w:val="000545B2"/>
    <w:rsid w:val="0005471D"/>
    <w:rsid w:val="00054820"/>
    <w:rsid w:val="00054A21"/>
    <w:rsid w:val="00054C49"/>
    <w:rsid w:val="00054C97"/>
    <w:rsid w:val="00054F2A"/>
    <w:rsid w:val="00055077"/>
    <w:rsid w:val="00055078"/>
    <w:rsid w:val="00055638"/>
    <w:rsid w:val="00055661"/>
    <w:rsid w:val="00055B35"/>
    <w:rsid w:val="00055CEF"/>
    <w:rsid w:val="00055EA9"/>
    <w:rsid w:val="0005609A"/>
    <w:rsid w:val="0005683F"/>
    <w:rsid w:val="00056AEA"/>
    <w:rsid w:val="00056C90"/>
    <w:rsid w:val="00056D29"/>
    <w:rsid w:val="00056DD2"/>
    <w:rsid w:val="00056E25"/>
    <w:rsid w:val="00056E89"/>
    <w:rsid w:val="0005708E"/>
    <w:rsid w:val="0005798A"/>
    <w:rsid w:val="00057AA2"/>
    <w:rsid w:val="00057D40"/>
    <w:rsid w:val="00057DEF"/>
    <w:rsid w:val="00057DF2"/>
    <w:rsid w:val="00060356"/>
    <w:rsid w:val="000607FB"/>
    <w:rsid w:val="00061200"/>
    <w:rsid w:val="00061D1E"/>
    <w:rsid w:val="00061DB8"/>
    <w:rsid w:val="00061DCA"/>
    <w:rsid w:val="000625C8"/>
    <w:rsid w:val="00062DE9"/>
    <w:rsid w:val="000630A9"/>
    <w:rsid w:val="00063466"/>
    <w:rsid w:val="00063528"/>
    <w:rsid w:val="0006367C"/>
    <w:rsid w:val="000638BD"/>
    <w:rsid w:val="0006430C"/>
    <w:rsid w:val="0006458F"/>
    <w:rsid w:val="000647D6"/>
    <w:rsid w:val="00064BF1"/>
    <w:rsid w:val="00064CA5"/>
    <w:rsid w:val="00064F1A"/>
    <w:rsid w:val="0006528D"/>
    <w:rsid w:val="00065396"/>
    <w:rsid w:val="000655E5"/>
    <w:rsid w:val="00065907"/>
    <w:rsid w:val="00065D1F"/>
    <w:rsid w:val="00065F28"/>
    <w:rsid w:val="00065FB1"/>
    <w:rsid w:val="000667A4"/>
    <w:rsid w:val="00067425"/>
    <w:rsid w:val="0006751C"/>
    <w:rsid w:val="00067886"/>
    <w:rsid w:val="00067D71"/>
    <w:rsid w:val="00067DC0"/>
    <w:rsid w:val="00067F74"/>
    <w:rsid w:val="000701A6"/>
    <w:rsid w:val="000703D8"/>
    <w:rsid w:val="0007064C"/>
    <w:rsid w:val="000708D1"/>
    <w:rsid w:val="00070908"/>
    <w:rsid w:val="000710F9"/>
    <w:rsid w:val="00071331"/>
    <w:rsid w:val="000713F3"/>
    <w:rsid w:val="0007177B"/>
    <w:rsid w:val="00071A5E"/>
    <w:rsid w:val="00071D84"/>
    <w:rsid w:val="0007210E"/>
    <w:rsid w:val="00072302"/>
    <w:rsid w:val="000725C1"/>
    <w:rsid w:val="0007261B"/>
    <w:rsid w:val="00072C2E"/>
    <w:rsid w:val="00073B7B"/>
    <w:rsid w:val="0007406B"/>
    <w:rsid w:val="00074077"/>
    <w:rsid w:val="000741F8"/>
    <w:rsid w:val="000743E2"/>
    <w:rsid w:val="000744E9"/>
    <w:rsid w:val="000756C1"/>
    <w:rsid w:val="000758E2"/>
    <w:rsid w:val="00075A62"/>
    <w:rsid w:val="00075C12"/>
    <w:rsid w:val="00076027"/>
    <w:rsid w:val="000763B4"/>
    <w:rsid w:val="00076835"/>
    <w:rsid w:val="000768FF"/>
    <w:rsid w:val="00076A68"/>
    <w:rsid w:val="00076B2F"/>
    <w:rsid w:val="00076B73"/>
    <w:rsid w:val="00077B10"/>
    <w:rsid w:val="00077E37"/>
    <w:rsid w:val="00077F50"/>
    <w:rsid w:val="000800DB"/>
    <w:rsid w:val="00080315"/>
    <w:rsid w:val="000804F3"/>
    <w:rsid w:val="00080599"/>
    <w:rsid w:val="000805AA"/>
    <w:rsid w:val="000806C2"/>
    <w:rsid w:val="000806C6"/>
    <w:rsid w:val="00080D5C"/>
    <w:rsid w:val="00080F57"/>
    <w:rsid w:val="00081345"/>
    <w:rsid w:val="000813DD"/>
    <w:rsid w:val="00081616"/>
    <w:rsid w:val="000817F7"/>
    <w:rsid w:val="00081F13"/>
    <w:rsid w:val="0008233C"/>
    <w:rsid w:val="0008236C"/>
    <w:rsid w:val="000826F2"/>
    <w:rsid w:val="00082A08"/>
    <w:rsid w:val="00082EB5"/>
    <w:rsid w:val="0008335B"/>
    <w:rsid w:val="00083458"/>
    <w:rsid w:val="000836CB"/>
    <w:rsid w:val="00083799"/>
    <w:rsid w:val="000839DA"/>
    <w:rsid w:val="00083C84"/>
    <w:rsid w:val="00083ED7"/>
    <w:rsid w:val="00083F79"/>
    <w:rsid w:val="000842E7"/>
    <w:rsid w:val="000848F2"/>
    <w:rsid w:val="00084E42"/>
    <w:rsid w:val="00084F31"/>
    <w:rsid w:val="00085318"/>
    <w:rsid w:val="00085705"/>
    <w:rsid w:val="00085B7A"/>
    <w:rsid w:val="00085CDC"/>
    <w:rsid w:val="00086082"/>
    <w:rsid w:val="0008608F"/>
    <w:rsid w:val="000862E5"/>
    <w:rsid w:val="000864E7"/>
    <w:rsid w:val="000869F8"/>
    <w:rsid w:val="00086C15"/>
    <w:rsid w:val="00086CAB"/>
    <w:rsid w:val="0008772B"/>
    <w:rsid w:val="000877DF"/>
    <w:rsid w:val="00087A47"/>
    <w:rsid w:val="00090251"/>
    <w:rsid w:val="0009030E"/>
    <w:rsid w:val="00090A94"/>
    <w:rsid w:val="00090EFC"/>
    <w:rsid w:val="000911B4"/>
    <w:rsid w:val="00091412"/>
    <w:rsid w:val="0009157B"/>
    <w:rsid w:val="000918D7"/>
    <w:rsid w:val="00091C0D"/>
    <w:rsid w:val="00091C56"/>
    <w:rsid w:val="0009264C"/>
    <w:rsid w:val="00092AC4"/>
    <w:rsid w:val="00092DDF"/>
    <w:rsid w:val="000933FC"/>
    <w:rsid w:val="000934F2"/>
    <w:rsid w:val="000936E4"/>
    <w:rsid w:val="000938E2"/>
    <w:rsid w:val="00093B22"/>
    <w:rsid w:val="00094067"/>
    <w:rsid w:val="000941C2"/>
    <w:rsid w:val="00094D1B"/>
    <w:rsid w:val="0009505F"/>
    <w:rsid w:val="00095501"/>
    <w:rsid w:val="00095FDA"/>
    <w:rsid w:val="000960A0"/>
    <w:rsid w:val="000964DB"/>
    <w:rsid w:val="0009665A"/>
    <w:rsid w:val="00096900"/>
    <w:rsid w:val="00096908"/>
    <w:rsid w:val="00096966"/>
    <w:rsid w:val="00096A8F"/>
    <w:rsid w:val="00096C33"/>
    <w:rsid w:val="00096FD2"/>
    <w:rsid w:val="0009730C"/>
    <w:rsid w:val="00097655"/>
    <w:rsid w:val="00097A4B"/>
    <w:rsid w:val="00097C67"/>
    <w:rsid w:val="00097D37"/>
    <w:rsid w:val="00097D7A"/>
    <w:rsid w:val="00097F75"/>
    <w:rsid w:val="000A008A"/>
    <w:rsid w:val="000A02FA"/>
    <w:rsid w:val="000A0617"/>
    <w:rsid w:val="000A13D6"/>
    <w:rsid w:val="000A182F"/>
    <w:rsid w:val="000A19A7"/>
    <w:rsid w:val="000A1A0A"/>
    <w:rsid w:val="000A1A88"/>
    <w:rsid w:val="000A1BDA"/>
    <w:rsid w:val="000A1E3A"/>
    <w:rsid w:val="000A223C"/>
    <w:rsid w:val="000A256D"/>
    <w:rsid w:val="000A261C"/>
    <w:rsid w:val="000A274E"/>
    <w:rsid w:val="000A28C0"/>
    <w:rsid w:val="000A2F02"/>
    <w:rsid w:val="000A374E"/>
    <w:rsid w:val="000A3A3F"/>
    <w:rsid w:val="000A3CC4"/>
    <w:rsid w:val="000A403D"/>
    <w:rsid w:val="000A4C54"/>
    <w:rsid w:val="000A4E92"/>
    <w:rsid w:val="000A5575"/>
    <w:rsid w:val="000A5A88"/>
    <w:rsid w:val="000A5DE3"/>
    <w:rsid w:val="000A61E2"/>
    <w:rsid w:val="000A629E"/>
    <w:rsid w:val="000A63F7"/>
    <w:rsid w:val="000A6A07"/>
    <w:rsid w:val="000A725B"/>
    <w:rsid w:val="000A794A"/>
    <w:rsid w:val="000A7A0E"/>
    <w:rsid w:val="000A7A83"/>
    <w:rsid w:val="000A7CCC"/>
    <w:rsid w:val="000B00E5"/>
    <w:rsid w:val="000B051F"/>
    <w:rsid w:val="000B0D55"/>
    <w:rsid w:val="000B0E9E"/>
    <w:rsid w:val="000B1206"/>
    <w:rsid w:val="000B12F0"/>
    <w:rsid w:val="000B1A14"/>
    <w:rsid w:val="000B241F"/>
    <w:rsid w:val="000B2878"/>
    <w:rsid w:val="000B28A7"/>
    <w:rsid w:val="000B28DA"/>
    <w:rsid w:val="000B2C03"/>
    <w:rsid w:val="000B2D74"/>
    <w:rsid w:val="000B2E67"/>
    <w:rsid w:val="000B2F55"/>
    <w:rsid w:val="000B30C7"/>
    <w:rsid w:val="000B32E4"/>
    <w:rsid w:val="000B3671"/>
    <w:rsid w:val="000B3711"/>
    <w:rsid w:val="000B3A8A"/>
    <w:rsid w:val="000B3B59"/>
    <w:rsid w:val="000B4697"/>
    <w:rsid w:val="000B480B"/>
    <w:rsid w:val="000B4CEA"/>
    <w:rsid w:val="000B4EA5"/>
    <w:rsid w:val="000B4EF8"/>
    <w:rsid w:val="000B5AF4"/>
    <w:rsid w:val="000B5BE5"/>
    <w:rsid w:val="000B5FFC"/>
    <w:rsid w:val="000B6399"/>
    <w:rsid w:val="000B64EB"/>
    <w:rsid w:val="000B6605"/>
    <w:rsid w:val="000B68C1"/>
    <w:rsid w:val="000B6D36"/>
    <w:rsid w:val="000B6F35"/>
    <w:rsid w:val="000B6F52"/>
    <w:rsid w:val="000B706A"/>
    <w:rsid w:val="000B70C0"/>
    <w:rsid w:val="000B761D"/>
    <w:rsid w:val="000B787D"/>
    <w:rsid w:val="000B7C9B"/>
    <w:rsid w:val="000B7D8B"/>
    <w:rsid w:val="000C0479"/>
    <w:rsid w:val="000C05B5"/>
    <w:rsid w:val="000C0AE8"/>
    <w:rsid w:val="000C0C87"/>
    <w:rsid w:val="000C0E1F"/>
    <w:rsid w:val="000C0E48"/>
    <w:rsid w:val="000C1283"/>
    <w:rsid w:val="000C1630"/>
    <w:rsid w:val="000C166F"/>
    <w:rsid w:val="000C18CE"/>
    <w:rsid w:val="000C1E76"/>
    <w:rsid w:val="000C2053"/>
    <w:rsid w:val="000C209C"/>
    <w:rsid w:val="000C2F46"/>
    <w:rsid w:val="000C3461"/>
    <w:rsid w:val="000C3BA5"/>
    <w:rsid w:val="000C3D1D"/>
    <w:rsid w:val="000C3D24"/>
    <w:rsid w:val="000C3E3A"/>
    <w:rsid w:val="000C4418"/>
    <w:rsid w:val="000C4703"/>
    <w:rsid w:val="000C4730"/>
    <w:rsid w:val="000C47AD"/>
    <w:rsid w:val="000C49A6"/>
    <w:rsid w:val="000C4AFA"/>
    <w:rsid w:val="000C4D07"/>
    <w:rsid w:val="000C4EE4"/>
    <w:rsid w:val="000C5315"/>
    <w:rsid w:val="000C53CE"/>
    <w:rsid w:val="000C57D4"/>
    <w:rsid w:val="000C5DBD"/>
    <w:rsid w:val="000C5FA3"/>
    <w:rsid w:val="000C5FE0"/>
    <w:rsid w:val="000C69D8"/>
    <w:rsid w:val="000C6F4B"/>
    <w:rsid w:val="000C708D"/>
    <w:rsid w:val="000C7322"/>
    <w:rsid w:val="000C73EA"/>
    <w:rsid w:val="000C78E3"/>
    <w:rsid w:val="000C7DDE"/>
    <w:rsid w:val="000D00C3"/>
    <w:rsid w:val="000D0378"/>
    <w:rsid w:val="000D07EB"/>
    <w:rsid w:val="000D090A"/>
    <w:rsid w:val="000D0BC2"/>
    <w:rsid w:val="000D0C55"/>
    <w:rsid w:val="000D0DF0"/>
    <w:rsid w:val="000D0E29"/>
    <w:rsid w:val="000D1126"/>
    <w:rsid w:val="000D12FA"/>
    <w:rsid w:val="000D1B1F"/>
    <w:rsid w:val="000D1C87"/>
    <w:rsid w:val="000D213C"/>
    <w:rsid w:val="000D220E"/>
    <w:rsid w:val="000D28B8"/>
    <w:rsid w:val="000D294B"/>
    <w:rsid w:val="000D2CDA"/>
    <w:rsid w:val="000D2D01"/>
    <w:rsid w:val="000D2DED"/>
    <w:rsid w:val="000D3042"/>
    <w:rsid w:val="000D395E"/>
    <w:rsid w:val="000D3CAF"/>
    <w:rsid w:val="000D41AA"/>
    <w:rsid w:val="000D4672"/>
    <w:rsid w:val="000D47B2"/>
    <w:rsid w:val="000D480E"/>
    <w:rsid w:val="000D48E9"/>
    <w:rsid w:val="000D4BA4"/>
    <w:rsid w:val="000D4CC8"/>
    <w:rsid w:val="000D4D4B"/>
    <w:rsid w:val="000D51BE"/>
    <w:rsid w:val="000D51CA"/>
    <w:rsid w:val="000D53C5"/>
    <w:rsid w:val="000D546D"/>
    <w:rsid w:val="000D55CF"/>
    <w:rsid w:val="000D5697"/>
    <w:rsid w:val="000D5884"/>
    <w:rsid w:val="000D6084"/>
    <w:rsid w:val="000D6137"/>
    <w:rsid w:val="000D63E0"/>
    <w:rsid w:val="000D69D6"/>
    <w:rsid w:val="000D6A70"/>
    <w:rsid w:val="000D6D82"/>
    <w:rsid w:val="000D6EBD"/>
    <w:rsid w:val="000D6FD9"/>
    <w:rsid w:val="000D7089"/>
    <w:rsid w:val="000D7145"/>
    <w:rsid w:val="000E0050"/>
    <w:rsid w:val="000E0110"/>
    <w:rsid w:val="000E02A2"/>
    <w:rsid w:val="000E03AB"/>
    <w:rsid w:val="000E0948"/>
    <w:rsid w:val="000E17E8"/>
    <w:rsid w:val="000E1998"/>
    <w:rsid w:val="000E1EB8"/>
    <w:rsid w:val="000E1EBD"/>
    <w:rsid w:val="000E1F8B"/>
    <w:rsid w:val="000E231D"/>
    <w:rsid w:val="000E24A1"/>
    <w:rsid w:val="000E253C"/>
    <w:rsid w:val="000E2B1A"/>
    <w:rsid w:val="000E2D85"/>
    <w:rsid w:val="000E2E67"/>
    <w:rsid w:val="000E2F78"/>
    <w:rsid w:val="000E3523"/>
    <w:rsid w:val="000E354B"/>
    <w:rsid w:val="000E3619"/>
    <w:rsid w:val="000E366E"/>
    <w:rsid w:val="000E3E5F"/>
    <w:rsid w:val="000E4072"/>
    <w:rsid w:val="000E446A"/>
    <w:rsid w:val="000E44EA"/>
    <w:rsid w:val="000E56C4"/>
    <w:rsid w:val="000E58CA"/>
    <w:rsid w:val="000E5A95"/>
    <w:rsid w:val="000E63EA"/>
    <w:rsid w:val="000E6554"/>
    <w:rsid w:val="000E6B78"/>
    <w:rsid w:val="000E70D1"/>
    <w:rsid w:val="000E72DD"/>
    <w:rsid w:val="000E74A3"/>
    <w:rsid w:val="000E74CE"/>
    <w:rsid w:val="000E77E4"/>
    <w:rsid w:val="000F0107"/>
    <w:rsid w:val="000F0166"/>
    <w:rsid w:val="000F0A46"/>
    <w:rsid w:val="000F0B71"/>
    <w:rsid w:val="000F11C1"/>
    <w:rsid w:val="000F152B"/>
    <w:rsid w:val="000F167C"/>
    <w:rsid w:val="000F16E4"/>
    <w:rsid w:val="000F1771"/>
    <w:rsid w:val="000F2019"/>
    <w:rsid w:val="000F220D"/>
    <w:rsid w:val="000F23E0"/>
    <w:rsid w:val="000F24BD"/>
    <w:rsid w:val="000F2551"/>
    <w:rsid w:val="000F2ABF"/>
    <w:rsid w:val="000F2B9E"/>
    <w:rsid w:val="000F305D"/>
    <w:rsid w:val="000F3190"/>
    <w:rsid w:val="000F3575"/>
    <w:rsid w:val="000F3628"/>
    <w:rsid w:val="000F3E83"/>
    <w:rsid w:val="000F4253"/>
    <w:rsid w:val="000F4352"/>
    <w:rsid w:val="000F4424"/>
    <w:rsid w:val="000F45E0"/>
    <w:rsid w:val="000F488D"/>
    <w:rsid w:val="000F48F1"/>
    <w:rsid w:val="000F4AC0"/>
    <w:rsid w:val="000F4E0A"/>
    <w:rsid w:val="000F4E60"/>
    <w:rsid w:val="000F4FA8"/>
    <w:rsid w:val="000F50C7"/>
    <w:rsid w:val="000F5576"/>
    <w:rsid w:val="000F5669"/>
    <w:rsid w:val="000F5847"/>
    <w:rsid w:val="000F5E43"/>
    <w:rsid w:val="000F68AB"/>
    <w:rsid w:val="000F6C78"/>
    <w:rsid w:val="000F72D1"/>
    <w:rsid w:val="000F7425"/>
    <w:rsid w:val="000F778B"/>
    <w:rsid w:val="000F7836"/>
    <w:rsid w:val="000F7909"/>
    <w:rsid w:val="000F7FCA"/>
    <w:rsid w:val="00100016"/>
    <w:rsid w:val="001003FC"/>
    <w:rsid w:val="001004AB"/>
    <w:rsid w:val="001008DA"/>
    <w:rsid w:val="00100D8C"/>
    <w:rsid w:val="00100E7F"/>
    <w:rsid w:val="00100EF7"/>
    <w:rsid w:val="00100F85"/>
    <w:rsid w:val="001015DB"/>
    <w:rsid w:val="001017D7"/>
    <w:rsid w:val="00101B22"/>
    <w:rsid w:val="00101D03"/>
    <w:rsid w:val="00101FB9"/>
    <w:rsid w:val="00102335"/>
    <w:rsid w:val="001029DB"/>
    <w:rsid w:val="001029FE"/>
    <w:rsid w:val="00102BB5"/>
    <w:rsid w:val="00103060"/>
    <w:rsid w:val="00103915"/>
    <w:rsid w:val="00103941"/>
    <w:rsid w:val="00104045"/>
    <w:rsid w:val="00104050"/>
    <w:rsid w:val="001040D9"/>
    <w:rsid w:val="00104128"/>
    <w:rsid w:val="001045A7"/>
    <w:rsid w:val="001047E8"/>
    <w:rsid w:val="00104F34"/>
    <w:rsid w:val="00105126"/>
    <w:rsid w:val="00105A18"/>
    <w:rsid w:val="00105BF0"/>
    <w:rsid w:val="00105E71"/>
    <w:rsid w:val="00106159"/>
    <w:rsid w:val="00106323"/>
    <w:rsid w:val="0010646A"/>
    <w:rsid w:val="00106545"/>
    <w:rsid w:val="00106655"/>
    <w:rsid w:val="00106915"/>
    <w:rsid w:val="00106E2C"/>
    <w:rsid w:val="0010789A"/>
    <w:rsid w:val="00107A63"/>
    <w:rsid w:val="00107E32"/>
    <w:rsid w:val="00110854"/>
    <w:rsid w:val="0011117F"/>
    <w:rsid w:val="00111760"/>
    <w:rsid w:val="0011199C"/>
    <w:rsid w:val="00111F82"/>
    <w:rsid w:val="001120F2"/>
    <w:rsid w:val="00112567"/>
    <w:rsid w:val="00112588"/>
    <w:rsid w:val="00112B4B"/>
    <w:rsid w:val="00112B90"/>
    <w:rsid w:val="00112C02"/>
    <w:rsid w:val="001130DA"/>
    <w:rsid w:val="00113714"/>
    <w:rsid w:val="001137E9"/>
    <w:rsid w:val="001138FC"/>
    <w:rsid w:val="00113F4D"/>
    <w:rsid w:val="00114250"/>
    <w:rsid w:val="0011439A"/>
    <w:rsid w:val="001149AB"/>
    <w:rsid w:val="00115AEE"/>
    <w:rsid w:val="00115C9E"/>
    <w:rsid w:val="0011609F"/>
    <w:rsid w:val="001164A5"/>
    <w:rsid w:val="001169C4"/>
    <w:rsid w:val="00117067"/>
    <w:rsid w:val="001175FC"/>
    <w:rsid w:val="00117DFB"/>
    <w:rsid w:val="00117E15"/>
    <w:rsid w:val="00117F1C"/>
    <w:rsid w:val="00120245"/>
    <w:rsid w:val="001202E5"/>
    <w:rsid w:val="001208ED"/>
    <w:rsid w:val="0012098A"/>
    <w:rsid w:val="00120AB9"/>
    <w:rsid w:val="00120B42"/>
    <w:rsid w:val="00120ECC"/>
    <w:rsid w:val="00120EEC"/>
    <w:rsid w:val="00121074"/>
    <w:rsid w:val="00121396"/>
    <w:rsid w:val="001213A2"/>
    <w:rsid w:val="00121558"/>
    <w:rsid w:val="00121746"/>
    <w:rsid w:val="00121828"/>
    <w:rsid w:val="001219C8"/>
    <w:rsid w:val="001220B0"/>
    <w:rsid w:val="0012211F"/>
    <w:rsid w:val="00122494"/>
    <w:rsid w:val="00122956"/>
    <w:rsid w:val="00122ABC"/>
    <w:rsid w:val="00122CC0"/>
    <w:rsid w:val="00123927"/>
    <w:rsid w:val="001240DC"/>
    <w:rsid w:val="0012411D"/>
    <w:rsid w:val="001242D8"/>
    <w:rsid w:val="0012461D"/>
    <w:rsid w:val="00124913"/>
    <w:rsid w:val="00124CCE"/>
    <w:rsid w:val="00124EAF"/>
    <w:rsid w:val="00125113"/>
    <w:rsid w:val="00125370"/>
    <w:rsid w:val="00125A99"/>
    <w:rsid w:val="00125DC8"/>
    <w:rsid w:val="00125F20"/>
    <w:rsid w:val="001260F6"/>
    <w:rsid w:val="00126140"/>
    <w:rsid w:val="0012633D"/>
    <w:rsid w:val="0012662F"/>
    <w:rsid w:val="00126A6E"/>
    <w:rsid w:val="00126DE2"/>
    <w:rsid w:val="00126F57"/>
    <w:rsid w:val="00127062"/>
    <w:rsid w:val="0012785E"/>
    <w:rsid w:val="00127861"/>
    <w:rsid w:val="001278D7"/>
    <w:rsid w:val="00127A69"/>
    <w:rsid w:val="00127F72"/>
    <w:rsid w:val="00130217"/>
    <w:rsid w:val="0013022D"/>
    <w:rsid w:val="00130C73"/>
    <w:rsid w:val="00130EFA"/>
    <w:rsid w:val="00130FFD"/>
    <w:rsid w:val="0013104E"/>
    <w:rsid w:val="00131178"/>
    <w:rsid w:val="001311B4"/>
    <w:rsid w:val="00131349"/>
    <w:rsid w:val="00131AE5"/>
    <w:rsid w:val="00131C36"/>
    <w:rsid w:val="00131FFA"/>
    <w:rsid w:val="00132063"/>
    <w:rsid w:val="00132087"/>
    <w:rsid w:val="001321F0"/>
    <w:rsid w:val="001325C4"/>
    <w:rsid w:val="00132916"/>
    <w:rsid w:val="00132EEB"/>
    <w:rsid w:val="00133790"/>
    <w:rsid w:val="00133A46"/>
    <w:rsid w:val="00133E52"/>
    <w:rsid w:val="00133E93"/>
    <w:rsid w:val="00134796"/>
    <w:rsid w:val="001348E0"/>
    <w:rsid w:val="00134A6C"/>
    <w:rsid w:val="00134C6A"/>
    <w:rsid w:val="00134DA6"/>
    <w:rsid w:val="00134EE1"/>
    <w:rsid w:val="001352A0"/>
    <w:rsid w:val="00135CA1"/>
    <w:rsid w:val="00136124"/>
    <w:rsid w:val="00136267"/>
    <w:rsid w:val="00136340"/>
    <w:rsid w:val="00136345"/>
    <w:rsid w:val="0013644C"/>
    <w:rsid w:val="00136591"/>
    <w:rsid w:val="001368DF"/>
    <w:rsid w:val="00136942"/>
    <w:rsid w:val="00136BCA"/>
    <w:rsid w:val="00136F82"/>
    <w:rsid w:val="0013703B"/>
    <w:rsid w:val="001373C2"/>
    <w:rsid w:val="001374C3"/>
    <w:rsid w:val="00137520"/>
    <w:rsid w:val="0013760E"/>
    <w:rsid w:val="00137730"/>
    <w:rsid w:val="00137797"/>
    <w:rsid w:val="00137C5E"/>
    <w:rsid w:val="00137E5D"/>
    <w:rsid w:val="00140297"/>
    <w:rsid w:val="001403D9"/>
    <w:rsid w:val="001406C2"/>
    <w:rsid w:val="00140E21"/>
    <w:rsid w:val="00141372"/>
    <w:rsid w:val="0014166A"/>
    <w:rsid w:val="00141712"/>
    <w:rsid w:val="00141A03"/>
    <w:rsid w:val="001423A9"/>
    <w:rsid w:val="00142560"/>
    <w:rsid w:val="00142D97"/>
    <w:rsid w:val="00143245"/>
    <w:rsid w:val="0014348B"/>
    <w:rsid w:val="00143BC5"/>
    <w:rsid w:val="0014431E"/>
    <w:rsid w:val="0014432E"/>
    <w:rsid w:val="00144526"/>
    <w:rsid w:val="00144DCC"/>
    <w:rsid w:val="00145631"/>
    <w:rsid w:val="00145656"/>
    <w:rsid w:val="001456A5"/>
    <w:rsid w:val="00145874"/>
    <w:rsid w:val="00145F9B"/>
    <w:rsid w:val="001469FB"/>
    <w:rsid w:val="00146C39"/>
    <w:rsid w:val="00147653"/>
    <w:rsid w:val="00147948"/>
    <w:rsid w:val="00147970"/>
    <w:rsid w:val="001479A1"/>
    <w:rsid w:val="00147BE5"/>
    <w:rsid w:val="00147C92"/>
    <w:rsid w:val="00147CFC"/>
    <w:rsid w:val="00147D32"/>
    <w:rsid w:val="001501DC"/>
    <w:rsid w:val="0015079B"/>
    <w:rsid w:val="00150C98"/>
    <w:rsid w:val="001512E7"/>
    <w:rsid w:val="001517A5"/>
    <w:rsid w:val="00151AC6"/>
    <w:rsid w:val="00152074"/>
    <w:rsid w:val="001527EE"/>
    <w:rsid w:val="001527F6"/>
    <w:rsid w:val="00152B8C"/>
    <w:rsid w:val="00152C2F"/>
    <w:rsid w:val="00152C36"/>
    <w:rsid w:val="00152F37"/>
    <w:rsid w:val="001531CC"/>
    <w:rsid w:val="0015324E"/>
    <w:rsid w:val="001534A4"/>
    <w:rsid w:val="00153CCB"/>
    <w:rsid w:val="00154083"/>
    <w:rsid w:val="00154604"/>
    <w:rsid w:val="00155298"/>
    <w:rsid w:val="0015559B"/>
    <w:rsid w:val="00155F3F"/>
    <w:rsid w:val="0015605E"/>
    <w:rsid w:val="001560B1"/>
    <w:rsid w:val="001567E2"/>
    <w:rsid w:val="00156901"/>
    <w:rsid w:val="00156978"/>
    <w:rsid w:val="00156ACB"/>
    <w:rsid w:val="00156BCA"/>
    <w:rsid w:val="00156F3A"/>
    <w:rsid w:val="00157501"/>
    <w:rsid w:val="0015764A"/>
    <w:rsid w:val="001578E3"/>
    <w:rsid w:val="00157A5B"/>
    <w:rsid w:val="00157B30"/>
    <w:rsid w:val="00157B61"/>
    <w:rsid w:val="00157F9D"/>
    <w:rsid w:val="001604B0"/>
    <w:rsid w:val="00160550"/>
    <w:rsid w:val="0016071D"/>
    <w:rsid w:val="001608BA"/>
    <w:rsid w:val="00160903"/>
    <w:rsid w:val="00160DD4"/>
    <w:rsid w:val="00161174"/>
    <w:rsid w:val="00161308"/>
    <w:rsid w:val="00161409"/>
    <w:rsid w:val="0016176E"/>
    <w:rsid w:val="001617EE"/>
    <w:rsid w:val="00161E14"/>
    <w:rsid w:val="00161F37"/>
    <w:rsid w:val="001624DA"/>
    <w:rsid w:val="001629D8"/>
    <w:rsid w:val="001629FC"/>
    <w:rsid w:val="00162F27"/>
    <w:rsid w:val="00162F5A"/>
    <w:rsid w:val="00162F84"/>
    <w:rsid w:val="00163277"/>
    <w:rsid w:val="001636BD"/>
    <w:rsid w:val="00163784"/>
    <w:rsid w:val="0016379F"/>
    <w:rsid w:val="001639FB"/>
    <w:rsid w:val="00163C9F"/>
    <w:rsid w:val="0016415A"/>
    <w:rsid w:val="001642DA"/>
    <w:rsid w:val="001643A9"/>
    <w:rsid w:val="001643CB"/>
    <w:rsid w:val="00164BC6"/>
    <w:rsid w:val="0016503B"/>
    <w:rsid w:val="00165C8E"/>
    <w:rsid w:val="00165E35"/>
    <w:rsid w:val="00166012"/>
    <w:rsid w:val="00167008"/>
    <w:rsid w:val="00167648"/>
    <w:rsid w:val="00167B3B"/>
    <w:rsid w:val="00167ECB"/>
    <w:rsid w:val="0017012B"/>
    <w:rsid w:val="001706F8"/>
    <w:rsid w:val="00170EC8"/>
    <w:rsid w:val="00170FC1"/>
    <w:rsid w:val="00171160"/>
    <w:rsid w:val="001712C1"/>
    <w:rsid w:val="00172146"/>
    <w:rsid w:val="001724B6"/>
    <w:rsid w:val="001726B1"/>
    <w:rsid w:val="00172B7E"/>
    <w:rsid w:val="00172BAC"/>
    <w:rsid w:val="00172D84"/>
    <w:rsid w:val="0017320C"/>
    <w:rsid w:val="001738DF"/>
    <w:rsid w:val="00173B1D"/>
    <w:rsid w:val="00174352"/>
    <w:rsid w:val="00174373"/>
    <w:rsid w:val="001746FB"/>
    <w:rsid w:val="00174BDC"/>
    <w:rsid w:val="00175400"/>
    <w:rsid w:val="0017595D"/>
    <w:rsid w:val="001759D7"/>
    <w:rsid w:val="00175C41"/>
    <w:rsid w:val="00175CF9"/>
    <w:rsid w:val="00175FA7"/>
    <w:rsid w:val="001760F0"/>
    <w:rsid w:val="00176209"/>
    <w:rsid w:val="00176354"/>
    <w:rsid w:val="00176E39"/>
    <w:rsid w:val="00176E43"/>
    <w:rsid w:val="001770A4"/>
    <w:rsid w:val="00177363"/>
    <w:rsid w:val="0017746D"/>
    <w:rsid w:val="00177778"/>
    <w:rsid w:val="001777E9"/>
    <w:rsid w:val="00177A8A"/>
    <w:rsid w:val="00177CF1"/>
    <w:rsid w:val="00177D07"/>
    <w:rsid w:val="001806C0"/>
    <w:rsid w:val="001807DF"/>
    <w:rsid w:val="00180C32"/>
    <w:rsid w:val="00180CC5"/>
    <w:rsid w:val="00181A1D"/>
    <w:rsid w:val="00181B0A"/>
    <w:rsid w:val="00181EA2"/>
    <w:rsid w:val="00181EE8"/>
    <w:rsid w:val="00181F61"/>
    <w:rsid w:val="0018217B"/>
    <w:rsid w:val="0018302B"/>
    <w:rsid w:val="00183161"/>
    <w:rsid w:val="001831B5"/>
    <w:rsid w:val="001832DB"/>
    <w:rsid w:val="00183496"/>
    <w:rsid w:val="00183666"/>
    <w:rsid w:val="001837C9"/>
    <w:rsid w:val="0018381A"/>
    <w:rsid w:val="00183ADC"/>
    <w:rsid w:val="00183BBC"/>
    <w:rsid w:val="00183F7B"/>
    <w:rsid w:val="00184013"/>
    <w:rsid w:val="00184229"/>
    <w:rsid w:val="001843B9"/>
    <w:rsid w:val="001844BA"/>
    <w:rsid w:val="00184E41"/>
    <w:rsid w:val="00184F8D"/>
    <w:rsid w:val="00185DE6"/>
    <w:rsid w:val="0018646D"/>
    <w:rsid w:val="001864F4"/>
    <w:rsid w:val="00186E4A"/>
    <w:rsid w:val="00186EF1"/>
    <w:rsid w:val="00187D17"/>
    <w:rsid w:val="00187F35"/>
    <w:rsid w:val="00190119"/>
    <w:rsid w:val="001901D0"/>
    <w:rsid w:val="00190FBE"/>
    <w:rsid w:val="0019150E"/>
    <w:rsid w:val="00191636"/>
    <w:rsid w:val="0019184D"/>
    <w:rsid w:val="00191A17"/>
    <w:rsid w:val="00191CC1"/>
    <w:rsid w:val="00191E68"/>
    <w:rsid w:val="00191EDE"/>
    <w:rsid w:val="0019212D"/>
    <w:rsid w:val="00192130"/>
    <w:rsid w:val="001923A3"/>
    <w:rsid w:val="00192431"/>
    <w:rsid w:val="0019332F"/>
    <w:rsid w:val="00193548"/>
    <w:rsid w:val="00193717"/>
    <w:rsid w:val="00193BBB"/>
    <w:rsid w:val="00193C70"/>
    <w:rsid w:val="00193CA2"/>
    <w:rsid w:val="00194CF8"/>
    <w:rsid w:val="00194EBB"/>
    <w:rsid w:val="00195460"/>
    <w:rsid w:val="00195AB3"/>
    <w:rsid w:val="00195C0D"/>
    <w:rsid w:val="00195DE0"/>
    <w:rsid w:val="001961EE"/>
    <w:rsid w:val="0019676B"/>
    <w:rsid w:val="0019686A"/>
    <w:rsid w:val="00196CB6"/>
    <w:rsid w:val="00196F8C"/>
    <w:rsid w:val="001970F0"/>
    <w:rsid w:val="001976AF"/>
    <w:rsid w:val="00197E12"/>
    <w:rsid w:val="001A078D"/>
    <w:rsid w:val="001A084B"/>
    <w:rsid w:val="001A12AD"/>
    <w:rsid w:val="001A168B"/>
    <w:rsid w:val="001A1B8D"/>
    <w:rsid w:val="001A1E23"/>
    <w:rsid w:val="001A25F4"/>
    <w:rsid w:val="001A2651"/>
    <w:rsid w:val="001A2AEE"/>
    <w:rsid w:val="001A2BA1"/>
    <w:rsid w:val="001A2BFE"/>
    <w:rsid w:val="001A2D48"/>
    <w:rsid w:val="001A3AA4"/>
    <w:rsid w:val="001A3E68"/>
    <w:rsid w:val="001A3EB3"/>
    <w:rsid w:val="001A429A"/>
    <w:rsid w:val="001A4473"/>
    <w:rsid w:val="001A44BF"/>
    <w:rsid w:val="001A463B"/>
    <w:rsid w:val="001A47A9"/>
    <w:rsid w:val="001A4947"/>
    <w:rsid w:val="001A4DD8"/>
    <w:rsid w:val="001A50EC"/>
    <w:rsid w:val="001A54FD"/>
    <w:rsid w:val="001A5566"/>
    <w:rsid w:val="001A6534"/>
    <w:rsid w:val="001A65D4"/>
    <w:rsid w:val="001A6995"/>
    <w:rsid w:val="001A6B5B"/>
    <w:rsid w:val="001A6F98"/>
    <w:rsid w:val="001A6FB7"/>
    <w:rsid w:val="001A725F"/>
    <w:rsid w:val="001A7A7B"/>
    <w:rsid w:val="001A7C9C"/>
    <w:rsid w:val="001A7CCC"/>
    <w:rsid w:val="001A7E88"/>
    <w:rsid w:val="001A7EAA"/>
    <w:rsid w:val="001B0189"/>
    <w:rsid w:val="001B022A"/>
    <w:rsid w:val="001B04F1"/>
    <w:rsid w:val="001B07C3"/>
    <w:rsid w:val="001B0AAE"/>
    <w:rsid w:val="001B0B00"/>
    <w:rsid w:val="001B10C2"/>
    <w:rsid w:val="001B1DB9"/>
    <w:rsid w:val="001B23F1"/>
    <w:rsid w:val="001B2860"/>
    <w:rsid w:val="001B291C"/>
    <w:rsid w:val="001B2992"/>
    <w:rsid w:val="001B2AF5"/>
    <w:rsid w:val="001B2D5C"/>
    <w:rsid w:val="001B2F7F"/>
    <w:rsid w:val="001B3563"/>
    <w:rsid w:val="001B37FB"/>
    <w:rsid w:val="001B392A"/>
    <w:rsid w:val="001B3B97"/>
    <w:rsid w:val="001B3D8C"/>
    <w:rsid w:val="001B3DD3"/>
    <w:rsid w:val="001B3ED8"/>
    <w:rsid w:val="001B4077"/>
    <w:rsid w:val="001B4314"/>
    <w:rsid w:val="001B4721"/>
    <w:rsid w:val="001B495A"/>
    <w:rsid w:val="001B4C32"/>
    <w:rsid w:val="001B4FC8"/>
    <w:rsid w:val="001B547B"/>
    <w:rsid w:val="001B54F9"/>
    <w:rsid w:val="001B5C60"/>
    <w:rsid w:val="001B5FAA"/>
    <w:rsid w:val="001B6A89"/>
    <w:rsid w:val="001B6BBB"/>
    <w:rsid w:val="001B721D"/>
    <w:rsid w:val="001B7358"/>
    <w:rsid w:val="001B7652"/>
    <w:rsid w:val="001B78F1"/>
    <w:rsid w:val="001B79C0"/>
    <w:rsid w:val="001B7DB2"/>
    <w:rsid w:val="001C01BE"/>
    <w:rsid w:val="001C0532"/>
    <w:rsid w:val="001C0C93"/>
    <w:rsid w:val="001C103E"/>
    <w:rsid w:val="001C128C"/>
    <w:rsid w:val="001C1460"/>
    <w:rsid w:val="001C160E"/>
    <w:rsid w:val="001C18C0"/>
    <w:rsid w:val="001C1FC7"/>
    <w:rsid w:val="001C206A"/>
    <w:rsid w:val="001C2589"/>
    <w:rsid w:val="001C2834"/>
    <w:rsid w:val="001C28AE"/>
    <w:rsid w:val="001C2958"/>
    <w:rsid w:val="001C3072"/>
    <w:rsid w:val="001C3576"/>
    <w:rsid w:val="001C38EA"/>
    <w:rsid w:val="001C3B41"/>
    <w:rsid w:val="001C3BB2"/>
    <w:rsid w:val="001C3CC1"/>
    <w:rsid w:val="001C42B7"/>
    <w:rsid w:val="001C44FE"/>
    <w:rsid w:val="001C479F"/>
    <w:rsid w:val="001C4D53"/>
    <w:rsid w:val="001C4D74"/>
    <w:rsid w:val="001C50D4"/>
    <w:rsid w:val="001C56DF"/>
    <w:rsid w:val="001C5A6F"/>
    <w:rsid w:val="001C5B71"/>
    <w:rsid w:val="001C5E33"/>
    <w:rsid w:val="001C619D"/>
    <w:rsid w:val="001C6E27"/>
    <w:rsid w:val="001C7340"/>
    <w:rsid w:val="001C75D3"/>
    <w:rsid w:val="001C76A6"/>
    <w:rsid w:val="001C7880"/>
    <w:rsid w:val="001C78A4"/>
    <w:rsid w:val="001C7FB9"/>
    <w:rsid w:val="001D0031"/>
    <w:rsid w:val="001D00D2"/>
    <w:rsid w:val="001D024C"/>
    <w:rsid w:val="001D0408"/>
    <w:rsid w:val="001D07A0"/>
    <w:rsid w:val="001D09B4"/>
    <w:rsid w:val="001D0AFA"/>
    <w:rsid w:val="001D0BA0"/>
    <w:rsid w:val="001D0BEE"/>
    <w:rsid w:val="001D0EB6"/>
    <w:rsid w:val="001D13A6"/>
    <w:rsid w:val="001D18B1"/>
    <w:rsid w:val="001D2571"/>
    <w:rsid w:val="001D2AB3"/>
    <w:rsid w:val="001D2D18"/>
    <w:rsid w:val="001D2EB5"/>
    <w:rsid w:val="001D3221"/>
    <w:rsid w:val="001D3256"/>
    <w:rsid w:val="001D38CE"/>
    <w:rsid w:val="001D3A10"/>
    <w:rsid w:val="001D3B6B"/>
    <w:rsid w:val="001D3BAB"/>
    <w:rsid w:val="001D3C2C"/>
    <w:rsid w:val="001D3F00"/>
    <w:rsid w:val="001D4561"/>
    <w:rsid w:val="001D4BB3"/>
    <w:rsid w:val="001D4BBB"/>
    <w:rsid w:val="001D4CA1"/>
    <w:rsid w:val="001D4E09"/>
    <w:rsid w:val="001D5449"/>
    <w:rsid w:val="001D5867"/>
    <w:rsid w:val="001D5A84"/>
    <w:rsid w:val="001D5B6B"/>
    <w:rsid w:val="001D5CD7"/>
    <w:rsid w:val="001D6BF9"/>
    <w:rsid w:val="001D6C39"/>
    <w:rsid w:val="001D6D76"/>
    <w:rsid w:val="001D6ED9"/>
    <w:rsid w:val="001D70D8"/>
    <w:rsid w:val="001D71CB"/>
    <w:rsid w:val="001D781D"/>
    <w:rsid w:val="001D79EC"/>
    <w:rsid w:val="001D7BE4"/>
    <w:rsid w:val="001D7C66"/>
    <w:rsid w:val="001E0255"/>
    <w:rsid w:val="001E0406"/>
    <w:rsid w:val="001E083B"/>
    <w:rsid w:val="001E0DD4"/>
    <w:rsid w:val="001E0F6A"/>
    <w:rsid w:val="001E13A7"/>
    <w:rsid w:val="001E17A7"/>
    <w:rsid w:val="001E18AA"/>
    <w:rsid w:val="001E1B1D"/>
    <w:rsid w:val="001E1C01"/>
    <w:rsid w:val="001E1E59"/>
    <w:rsid w:val="001E1EEA"/>
    <w:rsid w:val="001E20B9"/>
    <w:rsid w:val="001E257B"/>
    <w:rsid w:val="001E268F"/>
    <w:rsid w:val="001E2871"/>
    <w:rsid w:val="001E2B04"/>
    <w:rsid w:val="001E2E14"/>
    <w:rsid w:val="001E2F7D"/>
    <w:rsid w:val="001E325D"/>
    <w:rsid w:val="001E3315"/>
    <w:rsid w:val="001E33E7"/>
    <w:rsid w:val="001E340D"/>
    <w:rsid w:val="001E34D2"/>
    <w:rsid w:val="001E37CC"/>
    <w:rsid w:val="001E37FA"/>
    <w:rsid w:val="001E427A"/>
    <w:rsid w:val="001E438E"/>
    <w:rsid w:val="001E473D"/>
    <w:rsid w:val="001E4E6A"/>
    <w:rsid w:val="001E4F00"/>
    <w:rsid w:val="001E5311"/>
    <w:rsid w:val="001E5554"/>
    <w:rsid w:val="001E5898"/>
    <w:rsid w:val="001E5976"/>
    <w:rsid w:val="001E5CA1"/>
    <w:rsid w:val="001E5FBE"/>
    <w:rsid w:val="001E6127"/>
    <w:rsid w:val="001E6E40"/>
    <w:rsid w:val="001E73F6"/>
    <w:rsid w:val="001E74D1"/>
    <w:rsid w:val="001E75C0"/>
    <w:rsid w:val="001E7C82"/>
    <w:rsid w:val="001E7D11"/>
    <w:rsid w:val="001F022B"/>
    <w:rsid w:val="001F042B"/>
    <w:rsid w:val="001F063F"/>
    <w:rsid w:val="001F0672"/>
    <w:rsid w:val="001F0C84"/>
    <w:rsid w:val="001F0C9D"/>
    <w:rsid w:val="001F1217"/>
    <w:rsid w:val="001F1589"/>
    <w:rsid w:val="001F1754"/>
    <w:rsid w:val="001F1933"/>
    <w:rsid w:val="001F1E11"/>
    <w:rsid w:val="001F21F4"/>
    <w:rsid w:val="001F222A"/>
    <w:rsid w:val="001F2368"/>
    <w:rsid w:val="001F2527"/>
    <w:rsid w:val="001F258A"/>
    <w:rsid w:val="001F269D"/>
    <w:rsid w:val="001F29C3"/>
    <w:rsid w:val="001F2E82"/>
    <w:rsid w:val="001F34F0"/>
    <w:rsid w:val="001F378C"/>
    <w:rsid w:val="001F3B81"/>
    <w:rsid w:val="001F3D7B"/>
    <w:rsid w:val="001F3F38"/>
    <w:rsid w:val="001F4222"/>
    <w:rsid w:val="001F4A56"/>
    <w:rsid w:val="001F4CF0"/>
    <w:rsid w:val="001F4D7A"/>
    <w:rsid w:val="001F4F1A"/>
    <w:rsid w:val="001F4F41"/>
    <w:rsid w:val="001F529E"/>
    <w:rsid w:val="001F561E"/>
    <w:rsid w:val="001F61DF"/>
    <w:rsid w:val="001F67C2"/>
    <w:rsid w:val="001F6800"/>
    <w:rsid w:val="001F6C3F"/>
    <w:rsid w:val="001F6E29"/>
    <w:rsid w:val="001F6EF6"/>
    <w:rsid w:val="001F7092"/>
    <w:rsid w:val="001F7234"/>
    <w:rsid w:val="001F793A"/>
    <w:rsid w:val="001F7C6A"/>
    <w:rsid w:val="001F7F40"/>
    <w:rsid w:val="001F7FFD"/>
    <w:rsid w:val="0020019C"/>
    <w:rsid w:val="00200264"/>
    <w:rsid w:val="00200529"/>
    <w:rsid w:val="002005D6"/>
    <w:rsid w:val="00200612"/>
    <w:rsid w:val="00200A90"/>
    <w:rsid w:val="00200E34"/>
    <w:rsid w:val="00200F2D"/>
    <w:rsid w:val="00201055"/>
    <w:rsid w:val="0020127F"/>
    <w:rsid w:val="0020159A"/>
    <w:rsid w:val="002015AE"/>
    <w:rsid w:val="002027D5"/>
    <w:rsid w:val="00202859"/>
    <w:rsid w:val="00202B2F"/>
    <w:rsid w:val="00203228"/>
    <w:rsid w:val="00203407"/>
    <w:rsid w:val="00203867"/>
    <w:rsid w:val="00203C65"/>
    <w:rsid w:val="00203DC6"/>
    <w:rsid w:val="00203E5B"/>
    <w:rsid w:val="00203E6B"/>
    <w:rsid w:val="0020408C"/>
    <w:rsid w:val="002042A4"/>
    <w:rsid w:val="00204366"/>
    <w:rsid w:val="002043BF"/>
    <w:rsid w:val="00204B73"/>
    <w:rsid w:val="00204C6A"/>
    <w:rsid w:val="00204E0B"/>
    <w:rsid w:val="002050C2"/>
    <w:rsid w:val="00205165"/>
    <w:rsid w:val="002051A6"/>
    <w:rsid w:val="002054DF"/>
    <w:rsid w:val="002057BA"/>
    <w:rsid w:val="00205A9A"/>
    <w:rsid w:val="00205F12"/>
    <w:rsid w:val="00206495"/>
    <w:rsid w:val="002066D9"/>
    <w:rsid w:val="002067E9"/>
    <w:rsid w:val="0020680B"/>
    <w:rsid w:val="002068EF"/>
    <w:rsid w:val="002068F9"/>
    <w:rsid w:val="002069B5"/>
    <w:rsid w:val="00206D3E"/>
    <w:rsid w:val="00206D42"/>
    <w:rsid w:val="00206DFB"/>
    <w:rsid w:val="00206F80"/>
    <w:rsid w:val="002073C1"/>
    <w:rsid w:val="002075E7"/>
    <w:rsid w:val="002076C4"/>
    <w:rsid w:val="002077AD"/>
    <w:rsid w:val="00207AA5"/>
    <w:rsid w:val="00207C23"/>
    <w:rsid w:val="0021022F"/>
    <w:rsid w:val="00210B0E"/>
    <w:rsid w:val="00210CE8"/>
    <w:rsid w:val="00210E53"/>
    <w:rsid w:val="00210FD9"/>
    <w:rsid w:val="00211208"/>
    <w:rsid w:val="00211385"/>
    <w:rsid w:val="002113A9"/>
    <w:rsid w:val="0021143B"/>
    <w:rsid w:val="002118EF"/>
    <w:rsid w:val="00211EBA"/>
    <w:rsid w:val="00212061"/>
    <w:rsid w:val="002120E3"/>
    <w:rsid w:val="002125F8"/>
    <w:rsid w:val="002130C6"/>
    <w:rsid w:val="0021374A"/>
    <w:rsid w:val="00213C6C"/>
    <w:rsid w:val="00213CD7"/>
    <w:rsid w:val="00213ED9"/>
    <w:rsid w:val="00214297"/>
    <w:rsid w:val="002148A4"/>
    <w:rsid w:val="00214D1F"/>
    <w:rsid w:val="002150F7"/>
    <w:rsid w:val="002157E3"/>
    <w:rsid w:val="00215933"/>
    <w:rsid w:val="00215AD9"/>
    <w:rsid w:val="00215BE3"/>
    <w:rsid w:val="00215E89"/>
    <w:rsid w:val="002164A1"/>
    <w:rsid w:val="0021666C"/>
    <w:rsid w:val="0021695E"/>
    <w:rsid w:val="00216A0B"/>
    <w:rsid w:val="00216B3E"/>
    <w:rsid w:val="00216CC3"/>
    <w:rsid w:val="00217066"/>
    <w:rsid w:val="00217160"/>
    <w:rsid w:val="00217234"/>
    <w:rsid w:val="0021755C"/>
    <w:rsid w:val="0021765F"/>
    <w:rsid w:val="002178B1"/>
    <w:rsid w:val="00217BBF"/>
    <w:rsid w:val="00217D41"/>
    <w:rsid w:val="00217E1A"/>
    <w:rsid w:val="00217F96"/>
    <w:rsid w:val="00217FDA"/>
    <w:rsid w:val="002202AA"/>
    <w:rsid w:val="002202F9"/>
    <w:rsid w:val="002204C6"/>
    <w:rsid w:val="0022051F"/>
    <w:rsid w:val="00220617"/>
    <w:rsid w:val="0022072F"/>
    <w:rsid w:val="002208D2"/>
    <w:rsid w:val="002208E6"/>
    <w:rsid w:val="002209D0"/>
    <w:rsid w:val="00220C12"/>
    <w:rsid w:val="00220CB5"/>
    <w:rsid w:val="002210AC"/>
    <w:rsid w:val="002211DC"/>
    <w:rsid w:val="002212C9"/>
    <w:rsid w:val="00221673"/>
    <w:rsid w:val="002219E6"/>
    <w:rsid w:val="00221DE1"/>
    <w:rsid w:val="00221E8E"/>
    <w:rsid w:val="0022207D"/>
    <w:rsid w:val="002223AB"/>
    <w:rsid w:val="00223235"/>
    <w:rsid w:val="00223BFE"/>
    <w:rsid w:val="00223D20"/>
    <w:rsid w:val="00223D79"/>
    <w:rsid w:val="0022405A"/>
    <w:rsid w:val="002241DC"/>
    <w:rsid w:val="00224581"/>
    <w:rsid w:val="00224AAA"/>
    <w:rsid w:val="0022560B"/>
    <w:rsid w:val="002256CE"/>
    <w:rsid w:val="00225AB0"/>
    <w:rsid w:val="00225EAF"/>
    <w:rsid w:val="00225FF1"/>
    <w:rsid w:val="00226697"/>
    <w:rsid w:val="00226721"/>
    <w:rsid w:val="00226C7A"/>
    <w:rsid w:val="00227065"/>
    <w:rsid w:val="00227154"/>
    <w:rsid w:val="0022721B"/>
    <w:rsid w:val="0022761D"/>
    <w:rsid w:val="0022791F"/>
    <w:rsid w:val="002279C1"/>
    <w:rsid w:val="00227A7E"/>
    <w:rsid w:val="00227B37"/>
    <w:rsid w:val="00227EE4"/>
    <w:rsid w:val="0023010C"/>
    <w:rsid w:val="0023024B"/>
    <w:rsid w:val="002304A5"/>
    <w:rsid w:val="0023058F"/>
    <w:rsid w:val="00230BA7"/>
    <w:rsid w:val="00230BBA"/>
    <w:rsid w:val="00230C58"/>
    <w:rsid w:val="002312FE"/>
    <w:rsid w:val="002316BE"/>
    <w:rsid w:val="0023171B"/>
    <w:rsid w:val="00231AF3"/>
    <w:rsid w:val="00231D6B"/>
    <w:rsid w:val="00232906"/>
    <w:rsid w:val="00232AC1"/>
    <w:rsid w:val="00232C51"/>
    <w:rsid w:val="002332CD"/>
    <w:rsid w:val="002335A1"/>
    <w:rsid w:val="002336F5"/>
    <w:rsid w:val="002340B6"/>
    <w:rsid w:val="00234265"/>
    <w:rsid w:val="00234857"/>
    <w:rsid w:val="0023490F"/>
    <w:rsid w:val="0023499F"/>
    <w:rsid w:val="00234C11"/>
    <w:rsid w:val="00235318"/>
    <w:rsid w:val="002353D6"/>
    <w:rsid w:val="0023565A"/>
    <w:rsid w:val="00235774"/>
    <w:rsid w:val="00235DDF"/>
    <w:rsid w:val="00235F72"/>
    <w:rsid w:val="002363E5"/>
    <w:rsid w:val="00236546"/>
    <w:rsid w:val="00236589"/>
    <w:rsid w:val="0023673C"/>
    <w:rsid w:val="002371CC"/>
    <w:rsid w:val="00237201"/>
    <w:rsid w:val="002372AE"/>
    <w:rsid w:val="00237516"/>
    <w:rsid w:val="002376F9"/>
    <w:rsid w:val="002379D0"/>
    <w:rsid w:val="00237C2A"/>
    <w:rsid w:val="00237E7F"/>
    <w:rsid w:val="00240306"/>
    <w:rsid w:val="002403B0"/>
    <w:rsid w:val="0024050C"/>
    <w:rsid w:val="00240914"/>
    <w:rsid w:val="0024098C"/>
    <w:rsid w:val="00240F27"/>
    <w:rsid w:val="0024126C"/>
    <w:rsid w:val="002414E5"/>
    <w:rsid w:val="0024159D"/>
    <w:rsid w:val="00241D01"/>
    <w:rsid w:val="00241F08"/>
    <w:rsid w:val="002423D6"/>
    <w:rsid w:val="0024292E"/>
    <w:rsid w:val="00242AEB"/>
    <w:rsid w:val="00242E60"/>
    <w:rsid w:val="002440B6"/>
    <w:rsid w:val="002440C9"/>
    <w:rsid w:val="002442CC"/>
    <w:rsid w:val="002442E6"/>
    <w:rsid w:val="0024494B"/>
    <w:rsid w:val="0024497B"/>
    <w:rsid w:val="00244BBC"/>
    <w:rsid w:val="0024528F"/>
    <w:rsid w:val="002453D8"/>
    <w:rsid w:val="002453EB"/>
    <w:rsid w:val="00245453"/>
    <w:rsid w:val="00245613"/>
    <w:rsid w:val="00245C29"/>
    <w:rsid w:val="00245F0D"/>
    <w:rsid w:val="00245F9E"/>
    <w:rsid w:val="00246563"/>
    <w:rsid w:val="0024691B"/>
    <w:rsid w:val="00246C8C"/>
    <w:rsid w:val="00247217"/>
    <w:rsid w:val="00247BD1"/>
    <w:rsid w:val="00247DA5"/>
    <w:rsid w:val="00250142"/>
    <w:rsid w:val="0025113B"/>
    <w:rsid w:val="0025113C"/>
    <w:rsid w:val="002513DC"/>
    <w:rsid w:val="00251F1B"/>
    <w:rsid w:val="002520CE"/>
    <w:rsid w:val="00252CC5"/>
    <w:rsid w:val="002530DA"/>
    <w:rsid w:val="00253466"/>
    <w:rsid w:val="0025366B"/>
    <w:rsid w:val="00253696"/>
    <w:rsid w:val="002538D6"/>
    <w:rsid w:val="00253C9C"/>
    <w:rsid w:val="00253F1E"/>
    <w:rsid w:val="002541B5"/>
    <w:rsid w:val="00254328"/>
    <w:rsid w:val="00254477"/>
    <w:rsid w:val="00254525"/>
    <w:rsid w:val="0025463D"/>
    <w:rsid w:val="00254714"/>
    <w:rsid w:val="002548FD"/>
    <w:rsid w:val="002549A8"/>
    <w:rsid w:val="002549C9"/>
    <w:rsid w:val="00254D54"/>
    <w:rsid w:val="00254F8E"/>
    <w:rsid w:val="00255421"/>
    <w:rsid w:val="00255A41"/>
    <w:rsid w:val="00255B17"/>
    <w:rsid w:val="0025613F"/>
    <w:rsid w:val="002566E4"/>
    <w:rsid w:val="00256ABF"/>
    <w:rsid w:val="00256C0C"/>
    <w:rsid w:val="00256ED2"/>
    <w:rsid w:val="00256F3D"/>
    <w:rsid w:val="0025785F"/>
    <w:rsid w:val="00257DA0"/>
    <w:rsid w:val="00257E26"/>
    <w:rsid w:val="00257F12"/>
    <w:rsid w:val="002602C9"/>
    <w:rsid w:val="002602D3"/>
    <w:rsid w:val="0026044A"/>
    <w:rsid w:val="0026045C"/>
    <w:rsid w:val="002606C3"/>
    <w:rsid w:val="002606ED"/>
    <w:rsid w:val="002606EF"/>
    <w:rsid w:val="0026140C"/>
    <w:rsid w:val="00261A94"/>
    <w:rsid w:val="00261B34"/>
    <w:rsid w:val="00261FF4"/>
    <w:rsid w:val="002622C3"/>
    <w:rsid w:val="002623B3"/>
    <w:rsid w:val="002625DF"/>
    <w:rsid w:val="00262613"/>
    <w:rsid w:val="00262E98"/>
    <w:rsid w:val="00263864"/>
    <w:rsid w:val="002639AB"/>
    <w:rsid w:val="00263CDB"/>
    <w:rsid w:val="002644FE"/>
    <w:rsid w:val="002645A2"/>
    <w:rsid w:val="002648E6"/>
    <w:rsid w:val="00264B4F"/>
    <w:rsid w:val="00264B62"/>
    <w:rsid w:val="0026540E"/>
    <w:rsid w:val="00265580"/>
    <w:rsid w:val="00265BEF"/>
    <w:rsid w:val="00265F21"/>
    <w:rsid w:val="002665B3"/>
    <w:rsid w:val="002665BE"/>
    <w:rsid w:val="00266823"/>
    <w:rsid w:val="00266B6F"/>
    <w:rsid w:val="00266C65"/>
    <w:rsid w:val="00266CC9"/>
    <w:rsid w:val="00267080"/>
    <w:rsid w:val="002673C9"/>
    <w:rsid w:val="00267870"/>
    <w:rsid w:val="00267A2B"/>
    <w:rsid w:val="00267AF2"/>
    <w:rsid w:val="00267BCE"/>
    <w:rsid w:val="00267DC3"/>
    <w:rsid w:val="00267E66"/>
    <w:rsid w:val="00267F28"/>
    <w:rsid w:val="0027037C"/>
    <w:rsid w:val="0027056C"/>
    <w:rsid w:val="00270736"/>
    <w:rsid w:val="00270CE0"/>
    <w:rsid w:val="00271241"/>
    <w:rsid w:val="002713AF"/>
    <w:rsid w:val="0027176A"/>
    <w:rsid w:val="00271881"/>
    <w:rsid w:val="00271932"/>
    <w:rsid w:val="00271B8A"/>
    <w:rsid w:val="00271D05"/>
    <w:rsid w:val="00271D58"/>
    <w:rsid w:val="0027238F"/>
    <w:rsid w:val="00272427"/>
    <w:rsid w:val="00272688"/>
    <w:rsid w:val="0027287B"/>
    <w:rsid w:val="00272B68"/>
    <w:rsid w:val="002732FE"/>
    <w:rsid w:val="00273928"/>
    <w:rsid w:val="00273A2F"/>
    <w:rsid w:val="00273DE6"/>
    <w:rsid w:val="00273F3F"/>
    <w:rsid w:val="00273FA9"/>
    <w:rsid w:val="0027404A"/>
    <w:rsid w:val="002742C2"/>
    <w:rsid w:val="00274373"/>
    <w:rsid w:val="00274679"/>
    <w:rsid w:val="002746B7"/>
    <w:rsid w:val="002747BD"/>
    <w:rsid w:val="00274E5E"/>
    <w:rsid w:val="0027520E"/>
    <w:rsid w:val="0027527D"/>
    <w:rsid w:val="00275608"/>
    <w:rsid w:val="002758AC"/>
    <w:rsid w:val="00275B0D"/>
    <w:rsid w:val="00276A3C"/>
    <w:rsid w:val="00276C17"/>
    <w:rsid w:val="00276D57"/>
    <w:rsid w:val="00276FE5"/>
    <w:rsid w:val="0027733C"/>
    <w:rsid w:val="0027753E"/>
    <w:rsid w:val="002779AE"/>
    <w:rsid w:val="00277AC0"/>
    <w:rsid w:val="00280385"/>
    <w:rsid w:val="00280650"/>
    <w:rsid w:val="0028065B"/>
    <w:rsid w:val="0028084C"/>
    <w:rsid w:val="00280B6B"/>
    <w:rsid w:val="0028113A"/>
    <w:rsid w:val="0028165E"/>
    <w:rsid w:val="0028169D"/>
    <w:rsid w:val="0028196B"/>
    <w:rsid w:val="002819C5"/>
    <w:rsid w:val="00281AA8"/>
    <w:rsid w:val="00281B1D"/>
    <w:rsid w:val="00281B89"/>
    <w:rsid w:val="00281D1C"/>
    <w:rsid w:val="0028210D"/>
    <w:rsid w:val="00282447"/>
    <w:rsid w:val="00282502"/>
    <w:rsid w:val="00282BC2"/>
    <w:rsid w:val="00282D46"/>
    <w:rsid w:val="00282FD1"/>
    <w:rsid w:val="00283061"/>
    <w:rsid w:val="002834BA"/>
    <w:rsid w:val="002836C8"/>
    <w:rsid w:val="00283764"/>
    <w:rsid w:val="00283B6A"/>
    <w:rsid w:val="00284279"/>
    <w:rsid w:val="00284C3A"/>
    <w:rsid w:val="00284C56"/>
    <w:rsid w:val="00284FD3"/>
    <w:rsid w:val="00285089"/>
    <w:rsid w:val="00285126"/>
    <w:rsid w:val="00285454"/>
    <w:rsid w:val="002854CE"/>
    <w:rsid w:val="00285535"/>
    <w:rsid w:val="00285BD1"/>
    <w:rsid w:val="00285C0C"/>
    <w:rsid w:val="00285E6E"/>
    <w:rsid w:val="00285F37"/>
    <w:rsid w:val="0028621C"/>
    <w:rsid w:val="00286272"/>
    <w:rsid w:val="002863ED"/>
    <w:rsid w:val="0028687A"/>
    <w:rsid w:val="002868A6"/>
    <w:rsid w:val="002869C4"/>
    <w:rsid w:val="002869EB"/>
    <w:rsid w:val="00286A45"/>
    <w:rsid w:val="00286B4C"/>
    <w:rsid w:val="00286E5C"/>
    <w:rsid w:val="00286F59"/>
    <w:rsid w:val="002901BD"/>
    <w:rsid w:val="00290323"/>
    <w:rsid w:val="0029035F"/>
    <w:rsid w:val="002907F6"/>
    <w:rsid w:val="002909C8"/>
    <w:rsid w:val="00290A9C"/>
    <w:rsid w:val="0029121C"/>
    <w:rsid w:val="002918ED"/>
    <w:rsid w:val="002919B2"/>
    <w:rsid w:val="00291B63"/>
    <w:rsid w:val="00291D14"/>
    <w:rsid w:val="00291E76"/>
    <w:rsid w:val="00291EE7"/>
    <w:rsid w:val="002922C8"/>
    <w:rsid w:val="00292671"/>
    <w:rsid w:val="00292A2E"/>
    <w:rsid w:val="00292A79"/>
    <w:rsid w:val="00292A96"/>
    <w:rsid w:val="00292BF9"/>
    <w:rsid w:val="00292EB2"/>
    <w:rsid w:val="002931FE"/>
    <w:rsid w:val="002932B5"/>
    <w:rsid w:val="00293757"/>
    <w:rsid w:val="00293AFF"/>
    <w:rsid w:val="00293B32"/>
    <w:rsid w:val="00293FAC"/>
    <w:rsid w:val="00294837"/>
    <w:rsid w:val="00294A28"/>
    <w:rsid w:val="00294B0F"/>
    <w:rsid w:val="00295123"/>
    <w:rsid w:val="002952E8"/>
    <w:rsid w:val="00295A71"/>
    <w:rsid w:val="00295F98"/>
    <w:rsid w:val="0029601C"/>
    <w:rsid w:val="002963F2"/>
    <w:rsid w:val="002966B6"/>
    <w:rsid w:val="00296966"/>
    <w:rsid w:val="002972AE"/>
    <w:rsid w:val="002974E4"/>
    <w:rsid w:val="00297528"/>
    <w:rsid w:val="00297D3F"/>
    <w:rsid w:val="00297EE4"/>
    <w:rsid w:val="002A0444"/>
    <w:rsid w:val="002A07B0"/>
    <w:rsid w:val="002A0A81"/>
    <w:rsid w:val="002A0C54"/>
    <w:rsid w:val="002A0CAB"/>
    <w:rsid w:val="002A10BE"/>
    <w:rsid w:val="002A142B"/>
    <w:rsid w:val="002A17B8"/>
    <w:rsid w:val="002A185F"/>
    <w:rsid w:val="002A1A64"/>
    <w:rsid w:val="002A1CFC"/>
    <w:rsid w:val="002A2C07"/>
    <w:rsid w:val="002A32B2"/>
    <w:rsid w:val="002A347D"/>
    <w:rsid w:val="002A37E0"/>
    <w:rsid w:val="002A3993"/>
    <w:rsid w:val="002A3D2B"/>
    <w:rsid w:val="002A4211"/>
    <w:rsid w:val="002A4291"/>
    <w:rsid w:val="002A4501"/>
    <w:rsid w:val="002A4ECE"/>
    <w:rsid w:val="002A4F53"/>
    <w:rsid w:val="002A4F6B"/>
    <w:rsid w:val="002A5801"/>
    <w:rsid w:val="002A58B1"/>
    <w:rsid w:val="002A590A"/>
    <w:rsid w:val="002A5AB8"/>
    <w:rsid w:val="002A6120"/>
    <w:rsid w:val="002A64BB"/>
    <w:rsid w:val="002A6754"/>
    <w:rsid w:val="002A6977"/>
    <w:rsid w:val="002A6A3F"/>
    <w:rsid w:val="002A6A4A"/>
    <w:rsid w:val="002A7B3A"/>
    <w:rsid w:val="002B0254"/>
    <w:rsid w:val="002B0279"/>
    <w:rsid w:val="002B029C"/>
    <w:rsid w:val="002B02B8"/>
    <w:rsid w:val="002B0606"/>
    <w:rsid w:val="002B06DE"/>
    <w:rsid w:val="002B0738"/>
    <w:rsid w:val="002B08B6"/>
    <w:rsid w:val="002B093A"/>
    <w:rsid w:val="002B09F2"/>
    <w:rsid w:val="002B0BB0"/>
    <w:rsid w:val="002B0DF4"/>
    <w:rsid w:val="002B0E5F"/>
    <w:rsid w:val="002B1687"/>
    <w:rsid w:val="002B16B4"/>
    <w:rsid w:val="002B1A97"/>
    <w:rsid w:val="002B1B79"/>
    <w:rsid w:val="002B1CB7"/>
    <w:rsid w:val="002B2165"/>
    <w:rsid w:val="002B2266"/>
    <w:rsid w:val="002B26DA"/>
    <w:rsid w:val="002B2EFB"/>
    <w:rsid w:val="002B2FB5"/>
    <w:rsid w:val="002B30BF"/>
    <w:rsid w:val="002B32B2"/>
    <w:rsid w:val="002B32E0"/>
    <w:rsid w:val="002B32F0"/>
    <w:rsid w:val="002B368D"/>
    <w:rsid w:val="002B3AC5"/>
    <w:rsid w:val="002B3C20"/>
    <w:rsid w:val="002B408E"/>
    <w:rsid w:val="002B4470"/>
    <w:rsid w:val="002B475F"/>
    <w:rsid w:val="002B47DC"/>
    <w:rsid w:val="002B4847"/>
    <w:rsid w:val="002B4E02"/>
    <w:rsid w:val="002B4E7A"/>
    <w:rsid w:val="002B4EB2"/>
    <w:rsid w:val="002B547A"/>
    <w:rsid w:val="002B54F3"/>
    <w:rsid w:val="002B5773"/>
    <w:rsid w:val="002B5B64"/>
    <w:rsid w:val="002B626C"/>
    <w:rsid w:val="002B6662"/>
    <w:rsid w:val="002B674E"/>
    <w:rsid w:val="002B6A64"/>
    <w:rsid w:val="002B6CA2"/>
    <w:rsid w:val="002B6E69"/>
    <w:rsid w:val="002B6F5D"/>
    <w:rsid w:val="002B7167"/>
    <w:rsid w:val="002B72A2"/>
    <w:rsid w:val="002B7892"/>
    <w:rsid w:val="002C0956"/>
    <w:rsid w:val="002C0F15"/>
    <w:rsid w:val="002C1191"/>
    <w:rsid w:val="002C139A"/>
    <w:rsid w:val="002C1573"/>
    <w:rsid w:val="002C1AC5"/>
    <w:rsid w:val="002C1B0E"/>
    <w:rsid w:val="002C1B1E"/>
    <w:rsid w:val="002C2355"/>
    <w:rsid w:val="002C23AE"/>
    <w:rsid w:val="002C2406"/>
    <w:rsid w:val="002C2485"/>
    <w:rsid w:val="002C266D"/>
    <w:rsid w:val="002C2790"/>
    <w:rsid w:val="002C280D"/>
    <w:rsid w:val="002C2C06"/>
    <w:rsid w:val="002C2EE7"/>
    <w:rsid w:val="002C307B"/>
    <w:rsid w:val="002C313A"/>
    <w:rsid w:val="002C3367"/>
    <w:rsid w:val="002C3383"/>
    <w:rsid w:val="002C3439"/>
    <w:rsid w:val="002C35EB"/>
    <w:rsid w:val="002C366A"/>
    <w:rsid w:val="002C3AF6"/>
    <w:rsid w:val="002C3E67"/>
    <w:rsid w:val="002C3EAB"/>
    <w:rsid w:val="002C3FD9"/>
    <w:rsid w:val="002C4093"/>
    <w:rsid w:val="002C46E6"/>
    <w:rsid w:val="002C490A"/>
    <w:rsid w:val="002C4A82"/>
    <w:rsid w:val="002C4B51"/>
    <w:rsid w:val="002C4D48"/>
    <w:rsid w:val="002C52A8"/>
    <w:rsid w:val="002C5465"/>
    <w:rsid w:val="002C54ED"/>
    <w:rsid w:val="002C576F"/>
    <w:rsid w:val="002C58EC"/>
    <w:rsid w:val="002C5B7D"/>
    <w:rsid w:val="002C5E33"/>
    <w:rsid w:val="002C64C3"/>
    <w:rsid w:val="002C6AC8"/>
    <w:rsid w:val="002C6B01"/>
    <w:rsid w:val="002C6F62"/>
    <w:rsid w:val="002C6F7F"/>
    <w:rsid w:val="002C7422"/>
    <w:rsid w:val="002C7808"/>
    <w:rsid w:val="002C7B24"/>
    <w:rsid w:val="002C7DF5"/>
    <w:rsid w:val="002C7E66"/>
    <w:rsid w:val="002C7E6A"/>
    <w:rsid w:val="002D006E"/>
    <w:rsid w:val="002D013F"/>
    <w:rsid w:val="002D05C0"/>
    <w:rsid w:val="002D08D2"/>
    <w:rsid w:val="002D09A2"/>
    <w:rsid w:val="002D09AE"/>
    <w:rsid w:val="002D106C"/>
    <w:rsid w:val="002D1297"/>
    <w:rsid w:val="002D12A9"/>
    <w:rsid w:val="002D1382"/>
    <w:rsid w:val="002D16BA"/>
    <w:rsid w:val="002D1A12"/>
    <w:rsid w:val="002D2022"/>
    <w:rsid w:val="002D20D0"/>
    <w:rsid w:val="002D22A5"/>
    <w:rsid w:val="002D23D8"/>
    <w:rsid w:val="002D25A5"/>
    <w:rsid w:val="002D266A"/>
    <w:rsid w:val="002D278A"/>
    <w:rsid w:val="002D27F3"/>
    <w:rsid w:val="002D2AFD"/>
    <w:rsid w:val="002D313C"/>
    <w:rsid w:val="002D3363"/>
    <w:rsid w:val="002D3796"/>
    <w:rsid w:val="002D3B99"/>
    <w:rsid w:val="002D4336"/>
    <w:rsid w:val="002D459E"/>
    <w:rsid w:val="002D4E14"/>
    <w:rsid w:val="002D4FA6"/>
    <w:rsid w:val="002D54C3"/>
    <w:rsid w:val="002D56D2"/>
    <w:rsid w:val="002D58DD"/>
    <w:rsid w:val="002D5B60"/>
    <w:rsid w:val="002D5E6A"/>
    <w:rsid w:val="002D6114"/>
    <w:rsid w:val="002D61EE"/>
    <w:rsid w:val="002D6A9F"/>
    <w:rsid w:val="002D6DAD"/>
    <w:rsid w:val="002D7B44"/>
    <w:rsid w:val="002E0210"/>
    <w:rsid w:val="002E0380"/>
    <w:rsid w:val="002E038D"/>
    <w:rsid w:val="002E0646"/>
    <w:rsid w:val="002E0E69"/>
    <w:rsid w:val="002E0F16"/>
    <w:rsid w:val="002E1638"/>
    <w:rsid w:val="002E1C5C"/>
    <w:rsid w:val="002E1CCD"/>
    <w:rsid w:val="002E1E3C"/>
    <w:rsid w:val="002E1FBB"/>
    <w:rsid w:val="002E20F4"/>
    <w:rsid w:val="002E2374"/>
    <w:rsid w:val="002E2424"/>
    <w:rsid w:val="002E250E"/>
    <w:rsid w:val="002E255D"/>
    <w:rsid w:val="002E2608"/>
    <w:rsid w:val="002E297D"/>
    <w:rsid w:val="002E2A86"/>
    <w:rsid w:val="002E2EE6"/>
    <w:rsid w:val="002E2FA4"/>
    <w:rsid w:val="002E323D"/>
    <w:rsid w:val="002E3309"/>
    <w:rsid w:val="002E3657"/>
    <w:rsid w:val="002E3689"/>
    <w:rsid w:val="002E3B26"/>
    <w:rsid w:val="002E3C7F"/>
    <w:rsid w:val="002E3CD1"/>
    <w:rsid w:val="002E3E13"/>
    <w:rsid w:val="002E3F04"/>
    <w:rsid w:val="002E44A1"/>
    <w:rsid w:val="002E4616"/>
    <w:rsid w:val="002E469C"/>
    <w:rsid w:val="002E4840"/>
    <w:rsid w:val="002E48DF"/>
    <w:rsid w:val="002E4B46"/>
    <w:rsid w:val="002E4D81"/>
    <w:rsid w:val="002E4FF3"/>
    <w:rsid w:val="002E5394"/>
    <w:rsid w:val="002E568B"/>
    <w:rsid w:val="002E5BD7"/>
    <w:rsid w:val="002E5C2C"/>
    <w:rsid w:val="002E5C61"/>
    <w:rsid w:val="002E5C8E"/>
    <w:rsid w:val="002E5CCA"/>
    <w:rsid w:val="002E5F87"/>
    <w:rsid w:val="002E6A32"/>
    <w:rsid w:val="002E6C38"/>
    <w:rsid w:val="002E7284"/>
    <w:rsid w:val="002E72F9"/>
    <w:rsid w:val="002E7405"/>
    <w:rsid w:val="002E7690"/>
    <w:rsid w:val="002E78A3"/>
    <w:rsid w:val="002E79C9"/>
    <w:rsid w:val="002E7BE5"/>
    <w:rsid w:val="002F00C0"/>
    <w:rsid w:val="002F0318"/>
    <w:rsid w:val="002F05E8"/>
    <w:rsid w:val="002F0742"/>
    <w:rsid w:val="002F075D"/>
    <w:rsid w:val="002F0BEA"/>
    <w:rsid w:val="002F0C41"/>
    <w:rsid w:val="002F0C5C"/>
    <w:rsid w:val="002F0E5B"/>
    <w:rsid w:val="002F1031"/>
    <w:rsid w:val="002F105C"/>
    <w:rsid w:val="002F126B"/>
    <w:rsid w:val="002F12A3"/>
    <w:rsid w:val="002F12DD"/>
    <w:rsid w:val="002F1357"/>
    <w:rsid w:val="002F1406"/>
    <w:rsid w:val="002F1556"/>
    <w:rsid w:val="002F17E4"/>
    <w:rsid w:val="002F186F"/>
    <w:rsid w:val="002F1F5D"/>
    <w:rsid w:val="002F20AD"/>
    <w:rsid w:val="002F2160"/>
    <w:rsid w:val="002F24B3"/>
    <w:rsid w:val="002F2B36"/>
    <w:rsid w:val="002F2DB1"/>
    <w:rsid w:val="002F2F11"/>
    <w:rsid w:val="002F34E5"/>
    <w:rsid w:val="002F34F7"/>
    <w:rsid w:val="002F363D"/>
    <w:rsid w:val="002F3732"/>
    <w:rsid w:val="002F3910"/>
    <w:rsid w:val="002F3A35"/>
    <w:rsid w:val="002F3CF4"/>
    <w:rsid w:val="002F3D64"/>
    <w:rsid w:val="002F3F15"/>
    <w:rsid w:val="002F4068"/>
    <w:rsid w:val="002F41BF"/>
    <w:rsid w:val="002F4263"/>
    <w:rsid w:val="002F4E6E"/>
    <w:rsid w:val="002F5078"/>
    <w:rsid w:val="002F53B3"/>
    <w:rsid w:val="002F5651"/>
    <w:rsid w:val="002F56F9"/>
    <w:rsid w:val="002F617D"/>
    <w:rsid w:val="002F68AB"/>
    <w:rsid w:val="002F6BAD"/>
    <w:rsid w:val="002F7089"/>
    <w:rsid w:val="002F712E"/>
    <w:rsid w:val="002F73DB"/>
    <w:rsid w:val="002F7540"/>
    <w:rsid w:val="002F7F46"/>
    <w:rsid w:val="002F7FCD"/>
    <w:rsid w:val="00300828"/>
    <w:rsid w:val="00300B9A"/>
    <w:rsid w:val="00300DDF"/>
    <w:rsid w:val="00301360"/>
    <w:rsid w:val="0030140B"/>
    <w:rsid w:val="00301670"/>
    <w:rsid w:val="0030172D"/>
    <w:rsid w:val="00301BBA"/>
    <w:rsid w:val="00302057"/>
    <w:rsid w:val="003020E6"/>
    <w:rsid w:val="0030228C"/>
    <w:rsid w:val="003028FA"/>
    <w:rsid w:val="00302B31"/>
    <w:rsid w:val="00302DFC"/>
    <w:rsid w:val="00302F02"/>
    <w:rsid w:val="00302FBF"/>
    <w:rsid w:val="0030447A"/>
    <w:rsid w:val="0030473B"/>
    <w:rsid w:val="00304972"/>
    <w:rsid w:val="00304AFC"/>
    <w:rsid w:val="00304BFC"/>
    <w:rsid w:val="00304D12"/>
    <w:rsid w:val="003053F4"/>
    <w:rsid w:val="00305870"/>
    <w:rsid w:val="00305914"/>
    <w:rsid w:val="00305978"/>
    <w:rsid w:val="00305B3C"/>
    <w:rsid w:val="00305E9B"/>
    <w:rsid w:val="00305EA5"/>
    <w:rsid w:val="003060B7"/>
    <w:rsid w:val="0030612C"/>
    <w:rsid w:val="00306834"/>
    <w:rsid w:val="003069EB"/>
    <w:rsid w:val="00306AE2"/>
    <w:rsid w:val="00306EF8"/>
    <w:rsid w:val="00306FB2"/>
    <w:rsid w:val="00307043"/>
    <w:rsid w:val="00307397"/>
    <w:rsid w:val="00307C13"/>
    <w:rsid w:val="003100AB"/>
    <w:rsid w:val="00310220"/>
    <w:rsid w:val="003103C6"/>
    <w:rsid w:val="00310746"/>
    <w:rsid w:val="003107BC"/>
    <w:rsid w:val="00310F62"/>
    <w:rsid w:val="00310F8A"/>
    <w:rsid w:val="003111AE"/>
    <w:rsid w:val="0031127B"/>
    <w:rsid w:val="00311430"/>
    <w:rsid w:val="0031152D"/>
    <w:rsid w:val="00311B20"/>
    <w:rsid w:val="00311BF1"/>
    <w:rsid w:val="00311C9E"/>
    <w:rsid w:val="00311CE4"/>
    <w:rsid w:val="00311F08"/>
    <w:rsid w:val="00312617"/>
    <w:rsid w:val="003127EB"/>
    <w:rsid w:val="003133F8"/>
    <w:rsid w:val="0031379C"/>
    <w:rsid w:val="00313D95"/>
    <w:rsid w:val="00313F9D"/>
    <w:rsid w:val="003141F5"/>
    <w:rsid w:val="0031424D"/>
    <w:rsid w:val="00314382"/>
    <w:rsid w:val="00314450"/>
    <w:rsid w:val="00314507"/>
    <w:rsid w:val="0031478F"/>
    <w:rsid w:val="003147A4"/>
    <w:rsid w:val="00314883"/>
    <w:rsid w:val="0031488D"/>
    <w:rsid w:val="00314989"/>
    <w:rsid w:val="00314BA9"/>
    <w:rsid w:val="00314DCC"/>
    <w:rsid w:val="00314E80"/>
    <w:rsid w:val="00315474"/>
    <w:rsid w:val="00316582"/>
    <w:rsid w:val="00316941"/>
    <w:rsid w:val="00316D46"/>
    <w:rsid w:val="0031704C"/>
    <w:rsid w:val="0031762E"/>
    <w:rsid w:val="003176D4"/>
    <w:rsid w:val="0031775D"/>
    <w:rsid w:val="00317A9B"/>
    <w:rsid w:val="00317B1C"/>
    <w:rsid w:val="00320A77"/>
    <w:rsid w:val="00320B46"/>
    <w:rsid w:val="00320F51"/>
    <w:rsid w:val="00321082"/>
    <w:rsid w:val="0032127D"/>
    <w:rsid w:val="00321335"/>
    <w:rsid w:val="00321625"/>
    <w:rsid w:val="00321CA7"/>
    <w:rsid w:val="00321F38"/>
    <w:rsid w:val="00322123"/>
    <w:rsid w:val="003228D2"/>
    <w:rsid w:val="00322B01"/>
    <w:rsid w:val="00322C8E"/>
    <w:rsid w:val="00322CFD"/>
    <w:rsid w:val="00322E03"/>
    <w:rsid w:val="00322E3B"/>
    <w:rsid w:val="00322EB9"/>
    <w:rsid w:val="003230AD"/>
    <w:rsid w:val="003230EB"/>
    <w:rsid w:val="003236AF"/>
    <w:rsid w:val="00323CF4"/>
    <w:rsid w:val="0032455C"/>
    <w:rsid w:val="00324657"/>
    <w:rsid w:val="00324C64"/>
    <w:rsid w:val="00324D98"/>
    <w:rsid w:val="003250F8"/>
    <w:rsid w:val="00325345"/>
    <w:rsid w:val="00325478"/>
    <w:rsid w:val="0032580F"/>
    <w:rsid w:val="00325B06"/>
    <w:rsid w:val="00325C4B"/>
    <w:rsid w:val="00325CB9"/>
    <w:rsid w:val="00326549"/>
    <w:rsid w:val="00326550"/>
    <w:rsid w:val="003265A4"/>
    <w:rsid w:val="00326643"/>
    <w:rsid w:val="0032665D"/>
    <w:rsid w:val="00326983"/>
    <w:rsid w:val="00326AF8"/>
    <w:rsid w:val="003270E9"/>
    <w:rsid w:val="003275E1"/>
    <w:rsid w:val="003276E6"/>
    <w:rsid w:val="003276F6"/>
    <w:rsid w:val="00327D3D"/>
    <w:rsid w:val="00327D53"/>
    <w:rsid w:val="00330559"/>
    <w:rsid w:val="00330781"/>
    <w:rsid w:val="00330822"/>
    <w:rsid w:val="00330CAF"/>
    <w:rsid w:val="0033123B"/>
    <w:rsid w:val="00331306"/>
    <w:rsid w:val="00331845"/>
    <w:rsid w:val="00331F92"/>
    <w:rsid w:val="00332062"/>
    <w:rsid w:val="00332212"/>
    <w:rsid w:val="00332461"/>
    <w:rsid w:val="003325D4"/>
    <w:rsid w:val="003326F4"/>
    <w:rsid w:val="00332BD1"/>
    <w:rsid w:val="00333551"/>
    <w:rsid w:val="00333670"/>
    <w:rsid w:val="00333687"/>
    <w:rsid w:val="00333850"/>
    <w:rsid w:val="00333ED7"/>
    <w:rsid w:val="003343C6"/>
    <w:rsid w:val="003347D0"/>
    <w:rsid w:val="00334DBF"/>
    <w:rsid w:val="00335127"/>
    <w:rsid w:val="00335400"/>
    <w:rsid w:val="003358FD"/>
    <w:rsid w:val="00335A41"/>
    <w:rsid w:val="00335E5E"/>
    <w:rsid w:val="00335F34"/>
    <w:rsid w:val="0033613F"/>
    <w:rsid w:val="00336387"/>
    <w:rsid w:val="003363B6"/>
    <w:rsid w:val="003367CF"/>
    <w:rsid w:val="00336AD5"/>
    <w:rsid w:val="00336EB1"/>
    <w:rsid w:val="00336F0C"/>
    <w:rsid w:val="0033717D"/>
    <w:rsid w:val="003372F7"/>
    <w:rsid w:val="0033749C"/>
    <w:rsid w:val="00337837"/>
    <w:rsid w:val="003379F4"/>
    <w:rsid w:val="00337D7F"/>
    <w:rsid w:val="00337DF6"/>
    <w:rsid w:val="00337F01"/>
    <w:rsid w:val="00337F32"/>
    <w:rsid w:val="003404B4"/>
    <w:rsid w:val="00340C67"/>
    <w:rsid w:val="00341594"/>
    <w:rsid w:val="003416F5"/>
    <w:rsid w:val="003417DE"/>
    <w:rsid w:val="00341883"/>
    <w:rsid w:val="00341A82"/>
    <w:rsid w:val="00341C74"/>
    <w:rsid w:val="00341F06"/>
    <w:rsid w:val="00342093"/>
    <w:rsid w:val="003421C7"/>
    <w:rsid w:val="00342299"/>
    <w:rsid w:val="00342316"/>
    <w:rsid w:val="00342336"/>
    <w:rsid w:val="00342366"/>
    <w:rsid w:val="00342644"/>
    <w:rsid w:val="00342F10"/>
    <w:rsid w:val="00343553"/>
    <w:rsid w:val="003435FF"/>
    <w:rsid w:val="00343CCA"/>
    <w:rsid w:val="00343DBC"/>
    <w:rsid w:val="00343EBD"/>
    <w:rsid w:val="00343ED4"/>
    <w:rsid w:val="003445F8"/>
    <w:rsid w:val="00344658"/>
    <w:rsid w:val="0034488E"/>
    <w:rsid w:val="00345388"/>
    <w:rsid w:val="003458F0"/>
    <w:rsid w:val="00345AD9"/>
    <w:rsid w:val="0034618B"/>
    <w:rsid w:val="00346525"/>
    <w:rsid w:val="00346F56"/>
    <w:rsid w:val="003477FA"/>
    <w:rsid w:val="00347A69"/>
    <w:rsid w:val="00347B00"/>
    <w:rsid w:val="00347BC5"/>
    <w:rsid w:val="00347F0B"/>
    <w:rsid w:val="00350109"/>
    <w:rsid w:val="0035022D"/>
    <w:rsid w:val="0035064C"/>
    <w:rsid w:val="003506A1"/>
    <w:rsid w:val="00350B87"/>
    <w:rsid w:val="00350D65"/>
    <w:rsid w:val="003510ED"/>
    <w:rsid w:val="0035113A"/>
    <w:rsid w:val="003513C4"/>
    <w:rsid w:val="00351D2A"/>
    <w:rsid w:val="0035208C"/>
    <w:rsid w:val="0035248C"/>
    <w:rsid w:val="003524E8"/>
    <w:rsid w:val="003526AA"/>
    <w:rsid w:val="00352895"/>
    <w:rsid w:val="0035352C"/>
    <w:rsid w:val="003536AA"/>
    <w:rsid w:val="00354020"/>
    <w:rsid w:val="00354EA0"/>
    <w:rsid w:val="003553C4"/>
    <w:rsid w:val="0035553C"/>
    <w:rsid w:val="003558AE"/>
    <w:rsid w:val="00355F3A"/>
    <w:rsid w:val="0035600A"/>
    <w:rsid w:val="003565AB"/>
    <w:rsid w:val="00356925"/>
    <w:rsid w:val="00356943"/>
    <w:rsid w:val="00356A56"/>
    <w:rsid w:val="00356C23"/>
    <w:rsid w:val="00357148"/>
    <w:rsid w:val="0035752F"/>
    <w:rsid w:val="00357692"/>
    <w:rsid w:val="00357884"/>
    <w:rsid w:val="0035793F"/>
    <w:rsid w:val="00357A0F"/>
    <w:rsid w:val="00357CC0"/>
    <w:rsid w:val="00357CCE"/>
    <w:rsid w:val="00357E6A"/>
    <w:rsid w:val="00360027"/>
    <w:rsid w:val="003600EC"/>
    <w:rsid w:val="00360176"/>
    <w:rsid w:val="00360418"/>
    <w:rsid w:val="00360476"/>
    <w:rsid w:val="003606A0"/>
    <w:rsid w:val="00360714"/>
    <w:rsid w:val="00360771"/>
    <w:rsid w:val="003608D0"/>
    <w:rsid w:val="003608D7"/>
    <w:rsid w:val="00360DFB"/>
    <w:rsid w:val="00360FC2"/>
    <w:rsid w:val="0036115D"/>
    <w:rsid w:val="003611F9"/>
    <w:rsid w:val="00361367"/>
    <w:rsid w:val="003615AC"/>
    <w:rsid w:val="0036160F"/>
    <w:rsid w:val="00361A91"/>
    <w:rsid w:val="00361BEF"/>
    <w:rsid w:val="003621AE"/>
    <w:rsid w:val="003624AB"/>
    <w:rsid w:val="003624E9"/>
    <w:rsid w:val="0036251E"/>
    <w:rsid w:val="00362552"/>
    <w:rsid w:val="003625C1"/>
    <w:rsid w:val="003626D3"/>
    <w:rsid w:val="003627C9"/>
    <w:rsid w:val="00362AEF"/>
    <w:rsid w:val="00362E3D"/>
    <w:rsid w:val="00362E67"/>
    <w:rsid w:val="00363079"/>
    <w:rsid w:val="003630DB"/>
    <w:rsid w:val="00363457"/>
    <w:rsid w:val="00363AF1"/>
    <w:rsid w:val="00363EAC"/>
    <w:rsid w:val="00364590"/>
    <w:rsid w:val="00364639"/>
    <w:rsid w:val="0036484B"/>
    <w:rsid w:val="00364D17"/>
    <w:rsid w:val="00364E97"/>
    <w:rsid w:val="00365130"/>
    <w:rsid w:val="0036528D"/>
    <w:rsid w:val="003652F4"/>
    <w:rsid w:val="00365CD0"/>
    <w:rsid w:val="00365F46"/>
    <w:rsid w:val="003661D6"/>
    <w:rsid w:val="00366B6E"/>
    <w:rsid w:val="00366BC2"/>
    <w:rsid w:val="003674A3"/>
    <w:rsid w:val="0036794A"/>
    <w:rsid w:val="00367B74"/>
    <w:rsid w:val="003706EF"/>
    <w:rsid w:val="00370AF3"/>
    <w:rsid w:val="00370CE8"/>
    <w:rsid w:val="003713E9"/>
    <w:rsid w:val="00371864"/>
    <w:rsid w:val="00371ACC"/>
    <w:rsid w:val="00371BD0"/>
    <w:rsid w:val="00371D98"/>
    <w:rsid w:val="0037229C"/>
    <w:rsid w:val="003723C6"/>
    <w:rsid w:val="00372407"/>
    <w:rsid w:val="0037258A"/>
    <w:rsid w:val="00372656"/>
    <w:rsid w:val="00372729"/>
    <w:rsid w:val="00372D9C"/>
    <w:rsid w:val="003733AF"/>
    <w:rsid w:val="003737FF"/>
    <w:rsid w:val="00373A37"/>
    <w:rsid w:val="00373C3D"/>
    <w:rsid w:val="00373CB9"/>
    <w:rsid w:val="0037483C"/>
    <w:rsid w:val="00374868"/>
    <w:rsid w:val="00374CC8"/>
    <w:rsid w:val="00374D82"/>
    <w:rsid w:val="00375100"/>
    <w:rsid w:val="0037538C"/>
    <w:rsid w:val="00375437"/>
    <w:rsid w:val="00375444"/>
    <w:rsid w:val="003759AD"/>
    <w:rsid w:val="00375A29"/>
    <w:rsid w:val="00375AA9"/>
    <w:rsid w:val="00375B97"/>
    <w:rsid w:val="00375BD9"/>
    <w:rsid w:val="0037679F"/>
    <w:rsid w:val="003767C5"/>
    <w:rsid w:val="0037695E"/>
    <w:rsid w:val="0037699E"/>
    <w:rsid w:val="00376C31"/>
    <w:rsid w:val="00376FDB"/>
    <w:rsid w:val="00377210"/>
    <w:rsid w:val="0037730F"/>
    <w:rsid w:val="0037796C"/>
    <w:rsid w:val="00377A56"/>
    <w:rsid w:val="00377C96"/>
    <w:rsid w:val="0038009E"/>
    <w:rsid w:val="0038070F"/>
    <w:rsid w:val="00380D9B"/>
    <w:rsid w:val="00380E16"/>
    <w:rsid w:val="00381475"/>
    <w:rsid w:val="003818E4"/>
    <w:rsid w:val="00381BA1"/>
    <w:rsid w:val="00381E3F"/>
    <w:rsid w:val="00381F45"/>
    <w:rsid w:val="003823C3"/>
    <w:rsid w:val="00382824"/>
    <w:rsid w:val="00382837"/>
    <w:rsid w:val="00382ACF"/>
    <w:rsid w:val="00382CF1"/>
    <w:rsid w:val="00382D53"/>
    <w:rsid w:val="00382FA4"/>
    <w:rsid w:val="003836A1"/>
    <w:rsid w:val="00383C11"/>
    <w:rsid w:val="00383D57"/>
    <w:rsid w:val="00383F66"/>
    <w:rsid w:val="00384142"/>
    <w:rsid w:val="0038437C"/>
    <w:rsid w:val="00384477"/>
    <w:rsid w:val="00384708"/>
    <w:rsid w:val="00384E10"/>
    <w:rsid w:val="00384E15"/>
    <w:rsid w:val="00384FB6"/>
    <w:rsid w:val="00385060"/>
    <w:rsid w:val="003854C5"/>
    <w:rsid w:val="00385572"/>
    <w:rsid w:val="003856BF"/>
    <w:rsid w:val="0038577F"/>
    <w:rsid w:val="00385C2D"/>
    <w:rsid w:val="00385DD4"/>
    <w:rsid w:val="0038608A"/>
    <w:rsid w:val="00386569"/>
    <w:rsid w:val="00386805"/>
    <w:rsid w:val="00386C80"/>
    <w:rsid w:val="00386DFF"/>
    <w:rsid w:val="00386E3D"/>
    <w:rsid w:val="00387795"/>
    <w:rsid w:val="003877AF"/>
    <w:rsid w:val="0038784F"/>
    <w:rsid w:val="00387929"/>
    <w:rsid w:val="0038794E"/>
    <w:rsid w:val="0039032E"/>
    <w:rsid w:val="0039038C"/>
    <w:rsid w:val="00390474"/>
    <w:rsid w:val="00390763"/>
    <w:rsid w:val="00390798"/>
    <w:rsid w:val="003908AB"/>
    <w:rsid w:val="00390A82"/>
    <w:rsid w:val="00390B88"/>
    <w:rsid w:val="00391102"/>
    <w:rsid w:val="00391149"/>
    <w:rsid w:val="003914A1"/>
    <w:rsid w:val="003916F7"/>
    <w:rsid w:val="003917AA"/>
    <w:rsid w:val="0039181E"/>
    <w:rsid w:val="00391AE6"/>
    <w:rsid w:val="00391D43"/>
    <w:rsid w:val="00391F0C"/>
    <w:rsid w:val="003924BE"/>
    <w:rsid w:val="003925CB"/>
    <w:rsid w:val="0039260E"/>
    <w:rsid w:val="003927E0"/>
    <w:rsid w:val="00392859"/>
    <w:rsid w:val="00392DA9"/>
    <w:rsid w:val="00392E68"/>
    <w:rsid w:val="00393076"/>
    <w:rsid w:val="0039339F"/>
    <w:rsid w:val="00393628"/>
    <w:rsid w:val="003939E0"/>
    <w:rsid w:val="00393BA3"/>
    <w:rsid w:val="00393F99"/>
    <w:rsid w:val="00394952"/>
    <w:rsid w:val="00394ADA"/>
    <w:rsid w:val="00395532"/>
    <w:rsid w:val="003957FC"/>
    <w:rsid w:val="00395802"/>
    <w:rsid w:val="00395978"/>
    <w:rsid w:val="00395DB7"/>
    <w:rsid w:val="00396033"/>
    <w:rsid w:val="00396286"/>
    <w:rsid w:val="003962FD"/>
    <w:rsid w:val="0039662C"/>
    <w:rsid w:val="00396BC3"/>
    <w:rsid w:val="00396D3A"/>
    <w:rsid w:val="00396DD3"/>
    <w:rsid w:val="0039710A"/>
    <w:rsid w:val="00397457"/>
    <w:rsid w:val="0039747F"/>
    <w:rsid w:val="00397833"/>
    <w:rsid w:val="003978C2"/>
    <w:rsid w:val="003A0057"/>
    <w:rsid w:val="003A00D0"/>
    <w:rsid w:val="003A0209"/>
    <w:rsid w:val="003A03F8"/>
    <w:rsid w:val="003A0445"/>
    <w:rsid w:val="003A04B7"/>
    <w:rsid w:val="003A0D52"/>
    <w:rsid w:val="003A0FCA"/>
    <w:rsid w:val="003A11E4"/>
    <w:rsid w:val="003A11E7"/>
    <w:rsid w:val="003A1356"/>
    <w:rsid w:val="003A13DB"/>
    <w:rsid w:val="003A156A"/>
    <w:rsid w:val="003A19F3"/>
    <w:rsid w:val="003A1D36"/>
    <w:rsid w:val="003A1DB1"/>
    <w:rsid w:val="003A1E23"/>
    <w:rsid w:val="003A1E61"/>
    <w:rsid w:val="003A20D0"/>
    <w:rsid w:val="003A26FC"/>
    <w:rsid w:val="003A2822"/>
    <w:rsid w:val="003A29B8"/>
    <w:rsid w:val="003A29D4"/>
    <w:rsid w:val="003A2B94"/>
    <w:rsid w:val="003A2F18"/>
    <w:rsid w:val="003A2FF2"/>
    <w:rsid w:val="003A3035"/>
    <w:rsid w:val="003A3050"/>
    <w:rsid w:val="003A3A22"/>
    <w:rsid w:val="003A3C9A"/>
    <w:rsid w:val="003A3CBF"/>
    <w:rsid w:val="003A419A"/>
    <w:rsid w:val="003A4209"/>
    <w:rsid w:val="003A42F3"/>
    <w:rsid w:val="003A43F0"/>
    <w:rsid w:val="003A43F8"/>
    <w:rsid w:val="003A4486"/>
    <w:rsid w:val="003A5897"/>
    <w:rsid w:val="003A6067"/>
    <w:rsid w:val="003A60B0"/>
    <w:rsid w:val="003A655F"/>
    <w:rsid w:val="003A693F"/>
    <w:rsid w:val="003A6E3B"/>
    <w:rsid w:val="003A732C"/>
    <w:rsid w:val="003A75FB"/>
    <w:rsid w:val="003A7685"/>
    <w:rsid w:val="003A7CED"/>
    <w:rsid w:val="003B01B5"/>
    <w:rsid w:val="003B05E6"/>
    <w:rsid w:val="003B0C98"/>
    <w:rsid w:val="003B0E47"/>
    <w:rsid w:val="003B1091"/>
    <w:rsid w:val="003B1384"/>
    <w:rsid w:val="003B1411"/>
    <w:rsid w:val="003B18AE"/>
    <w:rsid w:val="003B1A7D"/>
    <w:rsid w:val="003B1EC0"/>
    <w:rsid w:val="003B2187"/>
    <w:rsid w:val="003B21DE"/>
    <w:rsid w:val="003B26BA"/>
    <w:rsid w:val="003B27F9"/>
    <w:rsid w:val="003B28A5"/>
    <w:rsid w:val="003B2A45"/>
    <w:rsid w:val="003B2B6A"/>
    <w:rsid w:val="003B35B2"/>
    <w:rsid w:val="003B393D"/>
    <w:rsid w:val="003B39A0"/>
    <w:rsid w:val="003B3C41"/>
    <w:rsid w:val="003B3D38"/>
    <w:rsid w:val="003B3E0D"/>
    <w:rsid w:val="003B4216"/>
    <w:rsid w:val="003B4388"/>
    <w:rsid w:val="003B4516"/>
    <w:rsid w:val="003B456C"/>
    <w:rsid w:val="003B4857"/>
    <w:rsid w:val="003B499C"/>
    <w:rsid w:val="003B4DB3"/>
    <w:rsid w:val="003B4F57"/>
    <w:rsid w:val="003B5367"/>
    <w:rsid w:val="003B581F"/>
    <w:rsid w:val="003B58A7"/>
    <w:rsid w:val="003B5CAC"/>
    <w:rsid w:val="003B6590"/>
    <w:rsid w:val="003B6AE8"/>
    <w:rsid w:val="003B6D34"/>
    <w:rsid w:val="003B6D5B"/>
    <w:rsid w:val="003B7383"/>
    <w:rsid w:val="003B772E"/>
    <w:rsid w:val="003B7CA5"/>
    <w:rsid w:val="003B7FB2"/>
    <w:rsid w:val="003C0188"/>
    <w:rsid w:val="003C0AE8"/>
    <w:rsid w:val="003C0E6B"/>
    <w:rsid w:val="003C1015"/>
    <w:rsid w:val="003C1018"/>
    <w:rsid w:val="003C10ED"/>
    <w:rsid w:val="003C118D"/>
    <w:rsid w:val="003C1564"/>
    <w:rsid w:val="003C175A"/>
    <w:rsid w:val="003C181D"/>
    <w:rsid w:val="003C1849"/>
    <w:rsid w:val="003C19AE"/>
    <w:rsid w:val="003C1F0B"/>
    <w:rsid w:val="003C1FE1"/>
    <w:rsid w:val="003C2064"/>
    <w:rsid w:val="003C2131"/>
    <w:rsid w:val="003C2664"/>
    <w:rsid w:val="003C27C2"/>
    <w:rsid w:val="003C2872"/>
    <w:rsid w:val="003C33D5"/>
    <w:rsid w:val="003C34F8"/>
    <w:rsid w:val="003C3BFC"/>
    <w:rsid w:val="003C3D00"/>
    <w:rsid w:val="003C3F3F"/>
    <w:rsid w:val="003C4076"/>
    <w:rsid w:val="003C4128"/>
    <w:rsid w:val="003C4A31"/>
    <w:rsid w:val="003C4A43"/>
    <w:rsid w:val="003C4CC4"/>
    <w:rsid w:val="003C4EBD"/>
    <w:rsid w:val="003C51D7"/>
    <w:rsid w:val="003C53B9"/>
    <w:rsid w:val="003C5845"/>
    <w:rsid w:val="003C58F3"/>
    <w:rsid w:val="003C58FB"/>
    <w:rsid w:val="003C5988"/>
    <w:rsid w:val="003C5CD4"/>
    <w:rsid w:val="003C5D0A"/>
    <w:rsid w:val="003C5E75"/>
    <w:rsid w:val="003C5F5B"/>
    <w:rsid w:val="003C5F8A"/>
    <w:rsid w:val="003C623E"/>
    <w:rsid w:val="003C6935"/>
    <w:rsid w:val="003C6A81"/>
    <w:rsid w:val="003C7142"/>
    <w:rsid w:val="003D0002"/>
    <w:rsid w:val="003D05C9"/>
    <w:rsid w:val="003D07CF"/>
    <w:rsid w:val="003D0AF8"/>
    <w:rsid w:val="003D0C12"/>
    <w:rsid w:val="003D0FDD"/>
    <w:rsid w:val="003D11E8"/>
    <w:rsid w:val="003D1455"/>
    <w:rsid w:val="003D14E5"/>
    <w:rsid w:val="003D1BEE"/>
    <w:rsid w:val="003D23EA"/>
    <w:rsid w:val="003D2BEF"/>
    <w:rsid w:val="003D31D3"/>
    <w:rsid w:val="003D37C1"/>
    <w:rsid w:val="003D37F5"/>
    <w:rsid w:val="003D397D"/>
    <w:rsid w:val="003D3BA6"/>
    <w:rsid w:val="003D3EC5"/>
    <w:rsid w:val="003D40F8"/>
    <w:rsid w:val="003D4364"/>
    <w:rsid w:val="003D4485"/>
    <w:rsid w:val="003D44B8"/>
    <w:rsid w:val="003D4849"/>
    <w:rsid w:val="003D4B8C"/>
    <w:rsid w:val="003D4E51"/>
    <w:rsid w:val="003D558E"/>
    <w:rsid w:val="003D5596"/>
    <w:rsid w:val="003D62D1"/>
    <w:rsid w:val="003D6642"/>
    <w:rsid w:val="003D6935"/>
    <w:rsid w:val="003D6AF8"/>
    <w:rsid w:val="003D6B42"/>
    <w:rsid w:val="003D6B9A"/>
    <w:rsid w:val="003D6EE3"/>
    <w:rsid w:val="003D6F04"/>
    <w:rsid w:val="003D6FB3"/>
    <w:rsid w:val="003D71DB"/>
    <w:rsid w:val="003D7D33"/>
    <w:rsid w:val="003D7EF8"/>
    <w:rsid w:val="003E0168"/>
    <w:rsid w:val="003E01F0"/>
    <w:rsid w:val="003E0501"/>
    <w:rsid w:val="003E0A2F"/>
    <w:rsid w:val="003E0A9A"/>
    <w:rsid w:val="003E0AEE"/>
    <w:rsid w:val="003E0C89"/>
    <w:rsid w:val="003E130A"/>
    <w:rsid w:val="003E1821"/>
    <w:rsid w:val="003E1A7D"/>
    <w:rsid w:val="003E2007"/>
    <w:rsid w:val="003E24CF"/>
    <w:rsid w:val="003E29FC"/>
    <w:rsid w:val="003E2E77"/>
    <w:rsid w:val="003E309D"/>
    <w:rsid w:val="003E30EB"/>
    <w:rsid w:val="003E37A2"/>
    <w:rsid w:val="003E39A4"/>
    <w:rsid w:val="003E3ACA"/>
    <w:rsid w:val="003E3DB8"/>
    <w:rsid w:val="003E4470"/>
    <w:rsid w:val="003E49B9"/>
    <w:rsid w:val="003E4B08"/>
    <w:rsid w:val="003E4BB3"/>
    <w:rsid w:val="003E4F8B"/>
    <w:rsid w:val="003E509E"/>
    <w:rsid w:val="003E520C"/>
    <w:rsid w:val="003E5273"/>
    <w:rsid w:val="003E539A"/>
    <w:rsid w:val="003E55AF"/>
    <w:rsid w:val="003E57A7"/>
    <w:rsid w:val="003E5C23"/>
    <w:rsid w:val="003E5F0A"/>
    <w:rsid w:val="003E6221"/>
    <w:rsid w:val="003E64AE"/>
    <w:rsid w:val="003E6F37"/>
    <w:rsid w:val="003E70C2"/>
    <w:rsid w:val="003E773D"/>
    <w:rsid w:val="003E7908"/>
    <w:rsid w:val="003E7FB3"/>
    <w:rsid w:val="003F01C3"/>
    <w:rsid w:val="003F0334"/>
    <w:rsid w:val="003F0345"/>
    <w:rsid w:val="003F03D7"/>
    <w:rsid w:val="003F0A68"/>
    <w:rsid w:val="003F0B6C"/>
    <w:rsid w:val="003F0BB0"/>
    <w:rsid w:val="003F0DA6"/>
    <w:rsid w:val="003F14BC"/>
    <w:rsid w:val="003F16D0"/>
    <w:rsid w:val="003F1873"/>
    <w:rsid w:val="003F1B49"/>
    <w:rsid w:val="003F1D60"/>
    <w:rsid w:val="003F20B8"/>
    <w:rsid w:val="003F20D0"/>
    <w:rsid w:val="003F2300"/>
    <w:rsid w:val="003F2483"/>
    <w:rsid w:val="003F2A83"/>
    <w:rsid w:val="003F2E05"/>
    <w:rsid w:val="003F2E7A"/>
    <w:rsid w:val="003F2F46"/>
    <w:rsid w:val="003F35D7"/>
    <w:rsid w:val="003F3B83"/>
    <w:rsid w:val="003F3D6B"/>
    <w:rsid w:val="003F3E0C"/>
    <w:rsid w:val="003F3E98"/>
    <w:rsid w:val="003F3FAD"/>
    <w:rsid w:val="003F4896"/>
    <w:rsid w:val="003F4996"/>
    <w:rsid w:val="003F505D"/>
    <w:rsid w:val="003F517F"/>
    <w:rsid w:val="003F52A1"/>
    <w:rsid w:val="003F52A7"/>
    <w:rsid w:val="003F53CA"/>
    <w:rsid w:val="003F5D7E"/>
    <w:rsid w:val="003F6577"/>
    <w:rsid w:val="003F66EE"/>
    <w:rsid w:val="003F6711"/>
    <w:rsid w:val="003F6E27"/>
    <w:rsid w:val="003F70A6"/>
    <w:rsid w:val="003F7481"/>
    <w:rsid w:val="003F748A"/>
    <w:rsid w:val="003F7521"/>
    <w:rsid w:val="003F754C"/>
    <w:rsid w:val="00400330"/>
    <w:rsid w:val="004006A6"/>
    <w:rsid w:val="00400A5C"/>
    <w:rsid w:val="00400BE7"/>
    <w:rsid w:val="00401008"/>
    <w:rsid w:val="00401166"/>
    <w:rsid w:val="004015BF"/>
    <w:rsid w:val="004026A4"/>
    <w:rsid w:val="00402CD0"/>
    <w:rsid w:val="00402E4B"/>
    <w:rsid w:val="00402FFE"/>
    <w:rsid w:val="0040320D"/>
    <w:rsid w:val="004033C4"/>
    <w:rsid w:val="00403AD9"/>
    <w:rsid w:val="00404150"/>
    <w:rsid w:val="00404342"/>
    <w:rsid w:val="0040469A"/>
    <w:rsid w:val="004049EA"/>
    <w:rsid w:val="00404B52"/>
    <w:rsid w:val="00404E30"/>
    <w:rsid w:val="00404EA0"/>
    <w:rsid w:val="00405455"/>
    <w:rsid w:val="004056F4"/>
    <w:rsid w:val="0040588F"/>
    <w:rsid w:val="00405E72"/>
    <w:rsid w:val="00405FED"/>
    <w:rsid w:val="00406014"/>
    <w:rsid w:val="004060A6"/>
    <w:rsid w:val="004069BA"/>
    <w:rsid w:val="00406AA4"/>
    <w:rsid w:val="00406BAE"/>
    <w:rsid w:val="00406BF4"/>
    <w:rsid w:val="00406DB8"/>
    <w:rsid w:val="00407067"/>
    <w:rsid w:val="00407333"/>
    <w:rsid w:val="00407342"/>
    <w:rsid w:val="0040751C"/>
    <w:rsid w:val="004076BB"/>
    <w:rsid w:val="00407B68"/>
    <w:rsid w:val="00407BF6"/>
    <w:rsid w:val="00407CCD"/>
    <w:rsid w:val="00407DC9"/>
    <w:rsid w:val="00407F8B"/>
    <w:rsid w:val="004100E1"/>
    <w:rsid w:val="004101CC"/>
    <w:rsid w:val="004105B6"/>
    <w:rsid w:val="00410669"/>
    <w:rsid w:val="00410E38"/>
    <w:rsid w:val="00410EA2"/>
    <w:rsid w:val="00410F07"/>
    <w:rsid w:val="004113FD"/>
    <w:rsid w:val="00411B4A"/>
    <w:rsid w:val="00411B70"/>
    <w:rsid w:val="00411D57"/>
    <w:rsid w:val="00411DEC"/>
    <w:rsid w:val="00411F0D"/>
    <w:rsid w:val="00411FE1"/>
    <w:rsid w:val="00412A0E"/>
    <w:rsid w:val="00412E89"/>
    <w:rsid w:val="00412F16"/>
    <w:rsid w:val="00413C10"/>
    <w:rsid w:val="00414112"/>
    <w:rsid w:val="00414259"/>
    <w:rsid w:val="00414348"/>
    <w:rsid w:val="0041478E"/>
    <w:rsid w:val="0041515A"/>
    <w:rsid w:val="004155B0"/>
    <w:rsid w:val="00416226"/>
    <w:rsid w:val="004164CC"/>
    <w:rsid w:val="004166E1"/>
    <w:rsid w:val="0041674B"/>
    <w:rsid w:val="00416878"/>
    <w:rsid w:val="00416FC2"/>
    <w:rsid w:val="00417058"/>
    <w:rsid w:val="004171F7"/>
    <w:rsid w:val="004173A0"/>
    <w:rsid w:val="004173C6"/>
    <w:rsid w:val="004174A7"/>
    <w:rsid w:val="00417906"/>
    <w:rsid w:val="00417C2C"/>
    <w:rsid w:val="004200BC"/>
    <w:rsid w:val="00420595"/>
    <w:rsid w:val="0042061C"/>
    <w:rsid w:val="00420B35"/>
    <w:rsid w:val="00420BDB"/>
    <w:rsid w:val="00420C67"/>
    <w:rsid w:val="00420D18"/>
    <w:rsid w:val="00421210"/>
    <w:rsid w:val="00421343"/>
    <w:rsid w:val="004215FD"/>
    <w:rsid w:val="00421AB1"/>
    <w:rsid w:val="00421D17"/>
    <w:rsid w:val="004220DD"/>
    <w:rsid w:val="00422148"/>
    <w:rsid w:val="00422693"/>
    <w:rsid w:val="004228DD"/>
    <w:rsid w:val="00422F30"/>
    <w:rsid w:val="00422FAD"/>
    <w:rsid w:val="00422FDF"/>
    <w:rsid w:val="0042315B"/>
    <w:rsid w:val="00423566"/>
    <w:rsid w:val="00423711"/>
    <w:rsid w:val="0042399F"/>
    <w:rsid w:val="00423D40"/>
    <w:rsid w:val="00423D5C"/>
    <w:rsid w:val="00423FB8"/>
    <w:rsid w:val="00425059"/>
    <w:rsid w:val="004253B1"/>
    <w:rsid w:val="00425404"/>
    <w:rsid w:val="00425496"/>
    <w:rsid w:val="00425658"/>
    <w:rsid w:val="00425739"/>
    <w:rsid w:val="004257D2"/>
    <w:rsid w:val="0042591F"/>
    <w:rsid w:val="004261C2"/>
    <w:rsid w:val="00427C1E"/>
    <w:rsid w:val="00427F61"/>
    <w:rsid w:val="00431828"/>
    <w:rsid w:val="00431A87"/>
    <w:rsid w:val="00431AC7"/>
    <w:rsid w:val="00431D53"/>
    <w:rsid w:val="00432035"/>
    <w:rsid w:val="0043209B"/>
    <w:rsid w:val="004325E1"/>
    <w:rsid w:val="00432694"/>
    <w:rsid w:val="004327E7"/>
    <w:rsid w:val="00433073"/>
    <w:rsid w:val="004332F3"/>
    <w:rsid w:val="00433657"/>
    <w:rsid w:val="00433731"/>
    <w:rsid w:val="004337F6"/>
    <w:rsid w:val="004338BC"/>
    <w:rsid w:val="00433DF6"/>
    <w:rsid w:val="00433F78"/>
    <w:rsid w:val="00433FA2"/>
    <w:rsid w:val="00434381"/>
    <w:rsid w:val="00434827"/>
    <w:rsid w:val="00434976"/>
    <w:rsid w:val="00434A5C"/>
    <w:rsid w:val="00434D18"/>
    <w:rsid w:val="00434E2E"/>
    <w:rsid w:val="00434E87"/>
    <w:rsid w:val="004353C6"/>
    <w:rsid w:val="00435A95"/>
    <w:rsid w:val="00435B3D"/>
    <w:rsid w:val="004367B5"/>
    <w:rsid w:val="00436CAB"/>
    <w:rsid w:val="00436CD1"/>
    <w:rsid w:val="00436DF7"/>
    <w:rsid w:val="00436F20"/>
    <w:rsid w:val="0043711C"/>
    <w:rsid w:val="004371F5"/>
    <w:rsid w:val="00437323"/>
    <w:rsid w:val="00437954"/>
    <w:rsid w:val="00437F59"/>
    <w:rsid w:val="0044034F"/>
    <w:rsid w:val="00440543"/>
    <w:rsid w:val="00440668"/>
    <w:rsid w:val="0044066E"/>
    <w:rsid w:val="00440908"/>
    <w:rsid w:val="00440D7A"/>
    <w:rsid w:val="00440DF2"/>
    <w:rsid w:val="004418BA"/>
    <w:rsid w:val="0044230B"/>
    <w:rsid w:val="00442969"/>
    <w:rsid w:val="00442A4B"/>
    <w:rsid w:val="00442D44"/>
    <w:rsid w:val="0044307C"/>
    <w:rsid w:val="00443584"/>
    <w:rsid w:val="00443831"/>
    <w:rsid w:val="00443A99"/>
    <w:rsid w:val="00443BF6"/>
    <w:rsid w:val="00443D2E"/>
    <w:rsid w:val="00443DFB"/>
    <w:rsid w:val="00443E3C"/>
    <w:rsid w:val="004442D9"/>
    <w:rsid w:val="00444461"/>
    <w:rsid w:val="004444B7"/>
    <w:rsid w:val="00444C08"/>
    <w:rsid w:val="00444C96"/>
    <w:rsid w:val="00445327"/>
    <w:rsid w:val="00445355"/>
    <w:rsid w:val="00445419"/>
    <w:rsid w:val="00445800"/>
    <w:rsid w:val="00445985"/>
    <w:rsid w:val="00445B3A"/>
    <w:rsid w:val="00445E23"/>
    <w:rsid w:val="00445F01"/>
    <w:rsid w:val="00446330"/>
    <w:rsid w:val="0044669B"/>
    <w:rsid w:val="00446775"/>
    <w:rsid w:val="0044680D"/>
    <w:rsid w:val="00446964"/>
    <w:rsid w:val="00446BC5"/>
    <w:rsid w:val="0044709E"/>
    <w:rsid w:val="004471F5"/>
    <w:rsid w:val="00447224"/>
    <w:rsid w:val="00447579"/>
    <w:rsid w:val="00447587"/>
    <w:rsid w:val="00447769"/>
    <w:rsid w:val="00450339"/>
    <w:rsid w:val="00450517"/>
    <w:rsid w:val="0045074C"/>
    <w:rsid w:val="00450A47"/>
    <w:rsid w:val="00450D76"/>
    <w:rsid w:val="00450FCC"/>
    <w:rsid w:val="00451306"/>
    <w:rsid w:val="0045136B"/>
    <w:rsid w:val="00451655"/>
    <w:rsid w:val="00451808"/>
    <w:rsid w:val="00451BBF"/>
    <w:rsid w:val="00451EA8"/>
    <w:rsid w:val="00452071"/>
    <w:rsid w:val="0045214F"/>
    <w:rsid w:val="0045225B"/>
    <w:rsid w:val="00452366"/>
    <w:rsid w:val="00452603"/>
    <w:rsid w:val="00452BF6"/>
    <w:rsid w:val="00452C55"/>
    <w:rsid w:val="00452CCE"/>
    <w:rsid w:val="004531E6"/>
    <w:rsid w:val="004534AC"/>
    <w:rsid w:val="00453811"/>
    <w:rsid w:val="00453A31"/>
    <w:rsid w:val="00453AF4"/>
    <w:rsid w:val="00454741"/>
    <w:rsid w:val="004548C5"/>
    <w:rsid w:val="0045499A"/>
    <w:rsid w:val="00454B8D"/>
    <w:rsid w:val="00454D79"/>
    <w:rsid w:val="00454FAB"/>
    <w:rsid w:val="00455215"/>
    <w:rsid w:val="00455512"/>
    <w:rsid w:val="004555A6"/>
    <w:rsid w:val="00455A56"/>
    <w:rsid w:val="00455B28"/>
    <w:rsid w:val="00455C03"/>
    <w:rsid w:val="00456457"/>
    <w:rsid w:val="00456872"/>
    <w:rsid w:val="00456B6B"/>
    <w:rsid w:val="004576D2"/>
    <w:rsid w:val="004577EA"/>
    <w:rsid w:val="00457948"/>
    <w:rsid w:val="004579C6"/>
    <w:rsid w:val="00457B64"/>
    <w:rsid w:val="00457BBD"/>
    <w:rsid w:val="004600CD"/>
    <w:rsid w:val="0046022E"/>
    <w:rsid w:val="0046064E"/>
    <w:rsid w:val="00460759"/>
    <w:rsid w:val="00461135"/>
    <w:rsid w:val="0046129A"/>
    <w:rsid w:val="00461334"/>
    <w:rsid w:val="0046133A"/>
    <w:rsid w:val="00461524"/>
    <w:rsid w:val="004617FC"/>
    <w:rsid w:val="00461888"/>
    <w:rsid w:val="00461A57"/>
    <w:rsid w:val="00461B0B"/>
    <w:rsid w:val="00461B61"/>
    <w:rsid w:val="004621C8"/>
    <w:rsid w:val="0046236F"/>
    <w:rsid w:val="004625AA"/>
    <w:rsid w:val="00462A85"/>
    <w:rsid w:val="00462CC6"/>
    <w:rsid w:val="00462FAA"/>
    <w:rsid w:val="00463283"/>
    <w:rsid w:val="00463418"/>
    <w:rsid w:val="00463D6C"/>
    <w:rsid w:val="00463DAA"/>
    <w:rsid w:val="00463F98"/>
    <w:rsid w:val="00464173"/>
    <w:rsid w:val="004647CE"/>
    <w:rsid w:val="004648EC"/>
    <w:rsid w:val="00464A2C"/>
    <w:rsid w:val="00464E87"/>
    <w:rsid w:val="00464F6E"/>
    <w:rsid w:val="004651DD"/>
    <w:rsid w:val="0046544F"/>
    <w:rsid w:val="004654C7"/>
    <w:rsid w:val="004656E5"/>
    <w:rsid w:val="00465F5D"/>
    <w:rsid w:val="00466454"/>
    <w:rsid w:val="00466897"/>
    <w:rsid w:val="0046694E"/>
    <w:rsid w:val="00466F10"/>
    <w:rsid w:val="004672B9"/>
    <w:rsid w:val="00467867"/>
    <w:rsid w:val="00467A43"/>
    <w:rsid w:val="00467ADC"/>
    <w:rsid w:val="00467C40"/>
    <w:rsid w:val="00467EF1"/>
    <w:rsid w:val="004709E8"/>
    <w:rsid w:val="00470A68"/>
    <w:rsid w:val="00470BCA"/>
    <w:rsid w:val="004711D1"/>
    <w:rsid w:val="004718E5"/>
    <w:rsid w:val="004719CE"/>
    <w:rsid w:val="00471A66"/>
    <w:rsid w:val="00471AF4"/>
    <w:rsid w:val="00471B4E"/>
    <w:rsid w:val="00471BD6"/>
    <w:rsid w:val="00471BFC"/>
    <w:rsid w:val="0047210C"/>
    <w:rsid w:val="00472AFF"/>
    <w:rsid w:val="00472BA3"/>
    <w:rsid w:val="00472C40"/>
    <w:rsid w:val="00472E89"/>
    <w:rsid w:val="00473325"/>
    <w:rsid w:val="004733D7"/>
    <w:rsid w:val="004734A5"/>
    <w:rsid w:val="00473A73"/>
    <w:rsid w:val="00473A74"/>
    <w:rsid w:val="00473BCB"/>
    <w:rsid w:val="004741C4"/>
    <w:rsid w:val="0047426B"/>
    <w:rsid w:val="00474442"/>
    <w:rsid w:val="0047474D"/>
    <w:rsid w:val="00474881"/>
    <w:rsid w:val="00474AB9"/>
    <w:rsid w:val="00474BC1"/>
    <w:rsid w:val="00474EFF"/>
    <w:rsid w:val="00474F88"/>
    <w:rsid w:val="00475239"/>
    <w:rsid w:val="0047554B"/>
    <w:rsid w:val="00475D0D"/>
    <w:rsid w:val="00476066"/>
    <w:rsid w:val="00476283"/>
    <w:rsid w:val="004762C7"/>
    <w:rsid w:val="0047646B"/>
    <w:rsid w:val="00476765"/>
    <w:rsid w:val="004768C5"/>
    <w:rsid w:val="00476C02"/>
    <w:rsid w:val="00476C4B"/>
    <w:rsid w:val="00476C87"/>
    <w:rsid w:val="00476F88"/>
    <w:rsid w:val="00477389"/>
    <w:rsid w:val="0047749D"/>
    <w:rsid w:val="0048000D"/>
    <w:rsid w:val="00480911"/>
    <w:rsid w:val="00480918"/>
    <w:rsid w:val="00480A26"/>
    <w:rsid w:val="00480D6B"/>
    <w:rsid w:val="00480F7C"/>
    <w:rsid w:val="004812A0"/>
    <w:rsid w:val="004815DD"/>
    <w:rsid w:val="00481972"/>
    <w:rsid w:val="00481C53"/>
    <w:rsid w:val="00481E29"/>
    <w:rsid w:val="00482515"/>
    <w:rsid w:val="004827EC"/>
    <w:rsid w:val="0048297D"/>
    <w:rsid w:val="00482FD7"/>
    <w:rsid w:val="004832F8"/>
    <w:rsid w:val="004833F5"/>
    <w:rsid w:val="00483433"/>
    <w:rsid w:val="004834C2"/>
    <w:rsid w:val="00483568"/>
    <w:rsid w:val="00483748"/>
    <w:rsid w:val="0048382E"/>
    <w:rsid w:val="00483A09"/>
    <w:rsid w:val="00483DDE"/>
    <w:rsid w:val="0048416D"/>
    <w:rsid w:val="00484517"/>
    <w:rsid w:val="00484670"/>
    <w:rsid w:val="0048488C"/>
    <w:rsid w:val="00484E53"/>
    <w:rsid w:val="00484EAF"/>
    <w:rsid w:val="00485056"/>
    <w:rsid w:val="00485505"/>
    <w:rsid w:val="004855C1"/>
    <w:rsid w:val="004855D7"/>
    <w:rsid w:val="004856E0"/>
    <w:rsid w:val="00485A8C"/>
    <w:rsid w:val="00485EAF"/>
    <w:rsid w:val="00486016"/>
    <w:rsid w:val="00486082"/>
    <w:rsid w:val="0048620E"/>
    <w:rsid w:val="004865AC"/>
    <w:rsid w:val="0048684F"/>
    <w:rsid w:val="00486D68"/>
    <w:rsid w:val="00486F61"/>
    <w:rsid w:val="004870F3"/>
    <w:rsid w:val="0048711E"/>
    <w:rsid w:val="004871F6"/>
    <w:rsid w:val="0048720D"/>
    <w:rsid w:val="0048751A"/>
    <w:rsid w:val="004877E3"/>
    <w:rsid w:val="004879C9"/>
    <w:rsid w:val="00487A90"/>
    <w:rsid w:val="00487AA0"/>
    <w:rsid w:val="00487BE4"/>
    <w:rsid w:val="00487EA3"/>
    <w:rsid w:val="004900FC"/>
    <w:rsid w:val="0049033A"/>
    <w:rsid w:val="0049086A"/>
    <w:rsid w:val="004908B5"/>
    <w:rsid w:val="0049094E"/>
    <w:rsid w:val="00490A4A"/>
    <w:rsid w:val="00491136"/>
    <w:rsid w:val="00491204"/>
    <w:rsid w:val="004912D6"/>
    <w:rsid w:val="00491F7B"/>
    <w:rsid w:val="00491FCD"/>
    <w:rsid w:val="00492040"/>
    <w:rsid w:val="0049258B"/>
    <w:rsid w:val="004925C8"/>
    <w:rsid w:val="0049263F"/>
    <w:rsid w:val="00492AAC"/>
    <w:rsid w:val="00492C2D"/>
    <w:rsid w:val="00492DDA"/>
    <w:rsid w:val="00493052"/>
    <w:rsid w:val="00493C69"/>
    <w:rsid w:val="004941D7"/>
    <w:rsid w:val="00494204"/>
    <w:rsid w:val="0049422F"/>
    <w:rsid w:val="0049491E"/>
    <w:rsid w:val="00494EA0"/>
    <w:rsid w:val="00494FC3"/>
    <w:rsid w:val="00495417"/>
    <w:rsid w:val="00495754"/>
    <w:rsid w:val="004958CA"/>
    <w:rsid w:val="00495D39"/>
    <w:rsid w:val="00495F54"/>
    <w:rsid w:val="00496249"/>
    <w:rsid w:val="00496329"/>
    <w:rsid w:val="004964E5"/>
    <w:rsid w:val="00496B46"/>
    <w:rsid w:val="00496E32"/>
    <w:rsid w:val="00496E79"/>
    <w:rsid w:val="004971E8"/>
    <w:rsid w:val="00497415"/>
    <w:rsid w:val="004974C0"/>
    <w:rsid w:val="0049769E"/>
    <w:rsid w:val="00497762"/>
    <w:rsid w:val="00497D92"/>
    <w:rsid w:val="00497F96"/>
    <w:rsid w:val="004A00CD"/>
    <w:rsid w:val="004A069A"/>
    <w:rsid w:val="004A08EE"/>
    <w:rsid w:val="004A0B94"/>
    <w:rsid w:val="004A0DB0"/>
    <w:rsid w:val="004A0FFF"/>
    <w:rsid w:val="004A1060"/>
    <w:rsid w:val="004A106F"/>
    <w:rsid w:val="004A1161"/>
    <w:rsid w:val="004A1938"/>
    <w:rsid w:val="004A1CAE"/>
    <w:rsid w:val="004A1E74"/>
    <w:rsid w:val="004A2DCC"/>
    <w:rsid w:val="004A2DF7"/>
    <w:rsid w:val="004A3050"/>
    <w:rsid w:val="004A3113"/>
    <w:rsid w:val="004A31DB"/>
    <w:rsid w:val="004A4607"/>
    <w:rsid w:val="004A5086"/>
    <w:rsid w:val="004A529E"/>
    <w:rsid w:val="004A57A8"/>
    <w:rsid w:val="004A596A"/>
    <w:rsid w:val="004A5A82"/>
    <w:rsid w:val="004A5B39"/>
    <w:rsid w:val="004A5C0D"/>
    <w:rsid w:val="004A5FDA"/>
    <w:rsid w:val="004A62AC"/>
    <w:rsid w:val="004A67DF"/>
    <w:rsid w:val="004A6A55"/>
    <w:rsid w:val="004A6A95"/>
    <w:rsid w:val="004A6C16"/>
    <w:rsid w:val="004A6FC9"/>
    <w:rsid w:val="004A758C"/>
    <w:rsid w:val="004A78D0"/>
    <w:rsid w:val="004B010B"/>
    <w:rsid w:val="004B01AC"/>
    <w:rsid w:val="004B022E"/>
    <w:rsid w:val="004B0311"/>
    <w:rsid w:val="004B060C"/>
    <w:rsid w:val="004B0996"/>
    <w:rsid w:val="004B0B66"/>
    <w:rsid w:val="004B0FAB"/>
    <w:rsid w:val="004B11CB"/>
    <w:rsid w:val="004B1622"/>
    <w:rsid w:val="004B1E40"/>
    <w:rsid w:val="004B22D3"/>
    <w:rsid w:val="004B247C"/>
    <w:rsid w:val="004B27B6"/>
    <w:rsid w:val="004B2A09"/>
    <w:rsid w:val="004B2B25"/>
    <w:rsid w:val="004B2EA9"/>
    <w:rsid w:val="004B3341"/>
    <w:rsid w:val="004B3699"/>
    <w:rsid w:val="004B36D4"/>
    <w:rsid w:val="004B38FD"/>
    <w:rsid w:val="004B432F"/>
    <w:rsid w:val="004B49B6"/>
    <w:rsid w:val="004B4EA5"/>
    <w:rsid w:val="004B4EF2"/>
    <w:rsid w:val="004B4EF3"/>
    <w:rsid w:val="004B5946"/>
    <w:rsid w:val="004B5A0D"/>
    <w:rsid w:val="004B5AFC"/>
    <w:rsid w:val="004B5BA2"/>
    <w:rsid w:val="004B5DC1"/>
    <w:rsid w:val="004B6626"/>
    <w:rsid w:val="004B746D"/>
    <w:rsid w:val="004C08F0"/>
    <w:rsid w:val="004C0EDD"/>
    <w:rsid w:val="004C180C"/>
    <w:rsid w:val="004C2087"/>
    <w:rsid w:val="004C2261"/>
    <w:rsid w:val="004C227C"/>
    <w:rsid w:val="004C27F4"/>
    <w:rsid w:val="004C2B5E"/>
    <w:rsid w:val="004C31FB"/>
    <w:rsid w:val="004C3DB2"/>
    <w:rsid w:val="004C3DE7"/>
    <w:rsid w:val="004C4A2D"/>
    <w:rsid w:val="004C4E2C"/>
    <w:rsid w:val="004C52BC"/>
    <w:rsid w:val="004C5465"/>
    <w:rsid w:val="004C5BD0"/>
    <w:rsid w:val="004C631F"/>
    <w:rsid w:val="004C6850"/>
    <w:rsid w:val="004C6990"/>
    <w:rsid w:val="004C6B56"/>
    <w:rsid w:val="004C7037"/>
    <w:rsid w:val="004C79D4"/>
    <w:rsid w:val="004C7C48"/>
    <w:rsid w:val="004D02D9"/>
    <w:rsid w:val="004D0515"/>
    <w:rsid w:val="004D0677"/>
    <w:rsid w:val="004D06FE"/>
    <w:rsid w:val="004D0A9D"/>
    <w:rsid w:val="004D0FB1"/>
    <w:rsid w:val="004D137B"/>
    <w:rsid w:val="004D18FC"/>
    <w:rsid w:val="004D1A77"/>
    <w:rsid w:val="004D1F6B"/>
    <w:rsid w:val="004D1F98"/>
    <w:rsid w:val="004D2502"/>
    <w:rsid w:val="004D2661"/>
    <w:rsid w:val="004D28B6"/>
    <w:rsid w:val="004D2E2D"/>
    <w:rsid w:val="004D3444"/>
    <w:rsid w:val="004D3575"/>
    <w:rsid w:val="004D371A"/>
    <w:rsid w:val="004D3FB4"/>
    <w:rsid w:val="004D3FC4"/>
    <w:rsid w:val="004D4113"/>
    <w:rsid w:val="004D413D"/>
    <w:rsid w:val="004D42CE"/>
    <w:rsid w:val="004D437F"/>
    <w:rsid w:val="004D448E"/>
    <w:rsid w:val="004D4A89"/>
    <w:rsid w:val="004D4F19"/>
    <w:rsid w:val="004D4FB2"/>
    <w:rsid w:val="004D505F"/>
    <w:rsid w:val="004D54FC"/>
    <w:rsid w:val="004D5B19"/>
    <w:rsid w:val="004D5B63"/>
    <w:rsid w:val="004D5D91"/>
    <w:rsid w:val="004D5FBC"/>
    <w:rsid w:val="004D6105"/>
    <w:rsid w:val="004D6231"/>
    <w:rsid w:val="004D629A"/>
    <w:rsid w:val="004D6505"/>
    <w:rsid w:val="004D65EF"/>
    <w:rsid w:val="004D6622"/>
    <w:rsid w:val="004D67AE"/>
    <w:rsid w:val="004D6A38"/>
    <w:rsid w:val="004D6CC0"/>
    <w:rsid w:val="004D6DCE"/>
    <w:rsid w:val="004D6F0C"/>
    <w:rsid w:val="004D72BA"/>
    <w:rsid w:val="004D73F9"/>
    <w:rsid w:val="004D7D70"/>
    <w:rsid w:val="004D7ED3"/>
    <w:rsid w:val="004E092D"/>
    <w:rsid w:val="004E0B36"/>
    <w:rsid w:val="004E1358"/>
    <w:rsid w:val="004E17EC"/>
    <w:rsid w:val="004E1944"/>
    <w:rsid w:val="004E202A"/>
    <w:rsid w:val="004E21A3"/>
    <w:rsid w:val="004E2461"/>
    <w:rsid w:val="004E258A"/>
    <w:rsid w:val="004E2889"/>
    <w:rsid w:val="004E2B78"/>
    <w:rsid w:val="004E334E"/>
    <w:rsid w:val="004E3711"/>
    <w:rsid w:val="004E385E"/>
    <w:rsid w:val="004E417D"/>
    <w:rsid w:val="004E426E"/>
    <w:rsid w:val="004E48DA"/>
    <w:rsid w:val="004E4929"/>
    <w:rsid w:val="004E496A"/>
    <w:rsid w:val="004E4DCE"/>
    <w:rsid w:val="004E5023"/>
    <w:rsid w:val="004E59CE"/>
    <w:rsid w:val="004E5A68"/>
    <w:rsid w:val="004E5A81"/>
    <w:rsid w:val="004E5A84"/>
    <w:rsid w:val="004E62F5"/>
    <w:rsid w:val="004E6498"/>
    <w:rsid w:val="004E64AE"/>
    <w:rsid w:val="004E6913"/>
    <w:rsid w:val="004E6D01"/>
    <w:rsid w:val="004E6D23"/>
    <w:rsid w:val="004E6EBD"/>
    <w:rsid w:val="004E72C5"/>
    <w:rsid w:val="004E7735"/>
    <w:rsid w:val="004E7961"/>
    <w:rsid w:val="004E7B7B"/>
    <w:rsid w:val="004E7C05"/>
    <w:rsid w:val="004E7EEC"/>
    <w:rsid w:val="004F04AE"/>
    <w:rsid w:val="004F067C"/>
    <w:rsid w:val="004F08DD"/>
    <w:rsid w:val="004F0B2B"/>
    <w:rsid w:val="004F19A6"/>
    <w:rsid w:val="004F1B03"/>
    <w:rsid w:val="004F2A41"/>
    <w:rsid w:val="004F328F"/>
    <w:rsid w:val="004F3567"/>
    <w:rsid w:val="004F37F5"/>
    <w:rsid w:val="004F3AC3"/>
    <w:rsid w:val="004F3E6A"/>
    <w:rsid w:val="004F40D6"/>
    <w:rsid w:val="004F4222"/>
    <w:rsid w:val="004F4394"/>
    <w:rsid w:val="004F43A1"/>
    <w:rsid w:val="004F43EE"/>
    <w:rsid w:val="004F480B"/>
    <w:rsid w:val="004F4EDF"/>
    <w:rsid w:val="004F5044"/>
    <w:rsid w:val="004F5053"/>
    <w:rsid w:val="004F51F7"/>
    <w:rsid w:val="004F53B1"/>
    <w:rsid w:val="004F54BC"/>
    <w:rsid w:val="004F598C"/>
    <w:rsid w:val="004F5A00"/>
    <w:rsid w:val="004F5A12"/>
    <w:rsid w:val="004F5D44"/>
    <w:rsid w:val="004F5E18"/>
    <w:rsid w:val="004F6820"/>
    <w:rsid w:val="004F6C9B"/>
    <w:rsid w:val="004F6D9D"/>
    <w:rsid w:val="004F6F19"/>
    <w:rsid w:val="004F6FED"/>
    <w:rsid w:val="004F7076"/>
    <w:rsid w:val="004F713C"/>
    <w:rsid w:val="004F7206"/>
    <w:rsid w:val="004F7A11"/>
    <w:rsid w:val="004F7B41"/>
    <w:rsid w:val="004F7DAA"/>
    <w:rsid w:val="005001CF"/>
    <w:rsid w:val="0050041F"/>
    <w:rsid w:val="00500B45"/>
    <w:rsid w:val="00500B59"/>
    <w:rsid w:val="00501419"/>
    <w:rsid w:val="005015E8"/>
    <w:rsid w:val="00501A5C"/>
    <w:rsid w:val="00501F6A"/>
    <w:rsid w:val="005020B0"/>
    <w:rsid w:val="00502139"/>
    <w:rsid w:val="005021FF"/>
    <w:rsid w:val="00502280"/>
    <w:rsid w:val="0050245A"/>
    <w:rsid w:val="00502595"/>
    <w:rsid w:val="0050263C"/>
    <w:rsid w:val="0050274E"/>
    <w:rsid w:val="00502766"/>
    <w:rsid w:val="00502912"/>
    <w:rsid w:val="00502975"/>
    <w:rsid w:val="00502A6B"/>
    <w:rsid w:val="00502CA8"/>
    <w:rsid w:val="005032CE"/>
    <w:rsid w:val="00503438"/>
    <w:rsid w:val="00503514"/>
    <w:rsid w:val="0050379D"/>
    <w:rsid w:val="00503A4A"/>
    <w:rsid w:val="00503DB6"/>
    <w:rsid w:val="00503E96"/>
    <w:rsid w:val="00504253"/>
    <w:rsid w:val="005047F5"/>
    <w:rsid w:val="00504A4C"/>
    <w:rsid w:val="005053D8"/>
    <w:rsid w:val="00505413"/>
    <w:rsid w:val="005055E4"/>
    <w:rsid w:val="0050561B"/>
    <w:rsid w:val="005060FE"/>
    <w:rsid w:val="005063A1"/>
    <w:rsid w:val="005069BA"/>
    <w:rsid w:val="00506DB8"/>
    <w:rsid w:val="00506F34"/>
    <w:rsid w:val="005079FB"/>
    <w:rsid w:val="00507BBB"/>
    <w:rsid w:val="00507D65"/>
    <w:rsid w:val="00510215"/>
    <w:rsid w:val="005102A7"/>
    <w:rsid w:val="00510432"/>
    <w:rsid w:val="00510458"/>
    <w:rsid w:val="0051065C"/>
    <w:rsid w:val="00510D89"/>
    <w:rsid w:val="00510DA5"/>
    <w:rsid w:val="00511048"/>
    <w:rsid w:val="00511BBC"/>
    <w:rsid w:val="00512BC2"/>
    <w:rsid w:val="0051333C"/>
    <w:rsid w:val="005139C0"/>
    <w:rsid w:val="00513DFC"/>
    <w:rsid w:val="005141AE"/>
    <w:rsid w:val="00514482"/>
    <w:rsid w:val="005149E8"/>
    <w:rsid w:val="00514E24"/>
    <w:rsid w:val="0051591C"/>
    <w:rsid w:val="00515A18"/>
    <w:rsid w:val="00515C2D"/>
    <w:rsid w:val="0051610E"/>
    <w:rsid w:val="005162BE"/>
    <w:rsid w:val="005163B0"/>
    <w:rsid w:val="00516926"/>
    <w:rsid w:val="0051695C"/>
    <w:rsid w:val="005169AF"/>
    <w:rsid w:val="00516BC3"/>
    <w:rsid w:val="00516CF3"/>
    <w:rsid w:val="00516DA1"/>
    <w:rsid w:val="00516E46"/>
    <w:rsid w:val="00516EBE"/>
    <w:rsid w:val="005171D2"/>
    <w:rsid w:val="005173E1"/>
    <w:rsid w:val="00517776"/>
    <w:rsid w:val="00517785"/>
    <w:rsid w:val="00517BA3"/>
    <w:rsid w:val="00517C99"/>
    <w:rsid w:val="00517DBD"/>
    <w:rsid w:val="00517FA6"/>
    <w:rsid w:val="00520112"/>
    <w:rsid w:val="0052014E"/>
    <w:rsid w:val="00520506"/>
    <w:rsid w:val="005206C9"/>
    <w:rsid w:val="00520E9C"/>
    <w:rsid w:val="0052111E"/>
    <w:rsid w:val="0052122C"/>
    <w:rsid w:val="00521928"/>
    <w:rsid w:val="00521C5C"/>
    <w:rsid w:val="00522228"/>
    <w:rsid w:val="005222F9"/>
    <w:rsid w:val="00522451"/>
    <w:rsid w:val="0052247B"/>
    <w:rsid w:val="00522681"/>
    <w:rsid w:val="00522966"/>
    <w:rsid w:val="00522D66"/>
    <w:rsid w:val="00522D6E"/>
    <w:rsid w:val="00522E95"/>
    <w:rsid w:val="00523638"/>
    <w:rsid w:val="005238B5"/>
    <w:rsid w:val="0052398C"/>
    <w:rsid w:val="00523AE4"/>
    <w:rsid w:val="00523CB9"/>
    <w:rsid w:val="005242E2"/>
    <w:rsid w:val="00524530"/>
    <w:rsid w:val="00524560"/>
    <w:rsid w:val="00524A34"/>
    <w:rsid w:val="00524AD2"/>
    <w:rsid w:val="00524CAF"/>
    <w:rsid w:val="00524CFF"/>
    <w:rsid w:val="00524DBE"/>
    <w:rsid w:val="005250C4"/>
    <w:rsid w:val="0052517D"/>
    <w:rsid w:val="00525248"/>
    <w:rsid w:val="005256F5"/>
    <w:rsid w:val="00525DAF"/>
    <w:rsid w:val="00525E32"/>
    <w:rsid w:val="00525E9B"/>
    <w:rsid w:val="00526497"/>
    <w:rsid w:val="005268CB"/>
    <w:rsid w:val="005268CF"/>
    <w:rsid w:val="005270FD"/>
    <w:rsid w:val="005274FE"/>
    <w:rsid w:val="00527501"/>
    <w:rsid w:val="005301CD"/>
    <w:rsid w:val="005302B2"/>
    <w:rsid w:val="00530781"/>
    <w:rsid w:val="00530B4B"/>
    <w:rsid w:val="00530E92"/>
    <w:rsid w:val="0053123B"/>
    <w:rsid w:val="0053173F"/>
    <w:rsid w:val="00531993"/>
    <w:rsid w:val="00531AD4"/>
    <w:rsid w:val="00531B1A"/>
    <w:rsid w:val="00531C6E"/>
    <w:rsid w:val="00531D6D"/>
    <w:rsid w:val="0053210A"/>
    <w:rsid w:val="00532273"/>
    <w:rsid w:val="005324DF"/>
    <w:rsid w:val="0053250F"/>
    <w:rsid w:val="00532A84"/>
    <w:rsid w:val="00532B3F"/>
    <w:rsid w:val="00532C02"/>
    <w:rsid w:val="00532F20"/>
    <w:rsid w:val="00533179"/>
    <w:rsid w:val="00533467"/>
    <w:rsid w:val="005336EE"/>
    <w:rsid w:val="0053373D"/>
    <w:rsid w:val="00533895"/>
    <w:rsid w:val="00533993"/>
    <w:rsid w:val="00533B32"/>
    <w:rsid w:val="00534394"/>
    <w:rsid w:val="00534E2E"/>
    <w:rsid w:val="00535545"/>
    <w:rsid w:val="0053563C"/>
    <w:rsid w:val="00535DC4"/>
    <w:rsid w:val="00535E7F"/>
    <w:rsid w:val="005364D3"/>
    <w:rsid w:val="00536AA8"/>
    <w:rsid w:val="00536CFA"/>
    <w:rsid w:val="00536DEE"/>
    <w:rsid w:val="00536FE4"/>
    <w:rsid w:val="00537021"/>
    <w:rsid w:val="0053703E"/>
    <w:rsid w:val="00537243"/>
    <w:rsid w:val="0053796D"/>
    <w:rsid w:val="00537A54"/>
    <w:rsid w:val="00540058"/>
    <w:rsid w:val="005406D3"/>
    <w:rsid w:val="00540755"/>
    <w:rsid w:val="00541695"/>
    <w:rsid w:val="005416D3"/>
    <w:rsid w:val="00541771"/>
    <w:rsid w:val="00541826"/>
    <w:rsid w:val="00542042"/>
    <w:rsid w:val="00542CFE"/>
    <w:rsid w:val="00542F75"/>
    <w:rsid w:val="00543057"/>
    <w:rsid w:val="005431AA"/>
    <w:rsid w:val="00543323"/>
    <w:rsid w:val="00543434"/>
    <w:rsid w:val="005434A4"/>
    <w:rsid w:val="005434A7"/>
    <w:rsid w:val="0054365D"/>
    <w:rsid w:val="00543987"/>
    <w:rsid w:val="005439CD"/>
    <w:rsid w:val="00543F32"/>
    <w:rsid w:val="0054440D"/>
    <w:rsid w:val="005449A5"/>
    <w:rsid w:val="00544E39"/>
    <w:rsid w:val="00545101"/>
    <w:rsid w:val="00545325"/>
    <w:rsid w:val="00545392"/>
    <w:rsid w:val="00545764"/>
    <w:rsid w:val="0054587A"/>
    <w:rsid w:val="00545D51"/>
    <w:rsid w:val="0054638E"/>
    <w:rsid w:val="00546B1F"/>
    <w:rsid w:val="00546B78"/>
    <w:rsid w:val="0054735D"/>
    <w:rsid w:val="00550393"/>
    <w:rsid w:val="00550887"/>
    <w:rsid w:val="00550AE6"/>
    <w:rsid w:val="00550FDC"/>
    <w:rsid w:val="00551216"/>
    <w:rsid w:val="00551417"/>
    <w:rsid w:val="00551424"/>
    <w:rsid w:val="00551637"/>
    <w:rsid w:val="005518B5"/>
    <w:rsid w:val="0055208D"/>
    <w:rsid w:val="005523BA"/>
    <w:rsid w:val="00552D3C"/>
    <w:rsid w:val="005531A0"/>
    <w:rsid w:val="005532A0"/>
    <w:rsid w:val="00553621"/>
    <w:rsid w:val="00553696"/>
    <w:rsid w:val="00553B9B"/>
    <w:rsid w:val="00553C6F"/>
    <w:rsid w:val="00554032"/>
    <w:rsid w:val="00554307"/>
    <w:rsid w:val="00554ACD"/>
    <w:rsid w:val="00554F1B"/>
    <w:rsid w:val="00555484"/>
    <w:rsid w:val="005555DB"/>
    <w:rsid w:val="00555680"/>
    <w:rsid w:val="005557D8"/>
    <w:rsid w:val="00555959"/>
    <w:rsid w:val="00555971"/>
    <w:rsid w:val="005559B5"/>
    <w:rsid w:val="00555C67"/>
    <w:rsid w:val="00555C9D"/>
    <w:rsid w:val="00555FB1"/>
    <w:rsid w:val="0055654A"/>
    <w:rsid w:val="005567A7"/>
    <w:rsid w:val="005569DA"/>
    <w:rsid w:val="0055708B"/>
    <w:rsid w:val="00557558"/>
    <w:rsid w:val="0055780C"/>
    <w:rsid w:val="005578D7"/>
    <w:rsid w:val="00557D88"/>
    <w:rsid w:val="00557ECC"/>
    <w:rsid w:val="00560233"/>
    <w:rsid w:val="00560514"/>
    <w:rsid w:val="0056058F"/>
    <w:rsid w:val="005607E6"/>
    <w:rsid w:val="00560B80"/>
    <w:rsid w:val="00560C1F"/>
    <w:rsid w:val="0056116D"/>
    <w:rsid w:val="005611D6"/>
    <w:rsid w:val="005611E9"/>
    <w:rsid w:val="00561324"/>
    <w:rsid w:val="0056144B"/>
    <w:rsid w:val="00561587"/>
    <w:rsid w:val="00561B8D"/>
    <w:rsid w:val="00561CE2"/>
    <w:rsid w:val="00561E02"/>
    <w:rsid w:val="00561EE1"/>
    <w:rsid w:val="00561FD1"/>
    <w:rsid w:val="00561FEE"/>
    <w:rsid w:val="005621C9"/>
    <w:rsid w:val="0056228A"/>
    <w:rsid w:val="005622B5"/>
    <w:rsid w:val="005622E4"/>
    <w:rsid w:val="005623D2"/>
    <w:rsid w:val="005624B3"/>
    <w:rsid w:val="0056260D"/>
    <w:rsid w:val="005627E7"/>
    <w:rsid w:val="00562930"/>
    <w:rsid w:val="00562E0B"/>
    <w:rsid w:val="00563245"/>
    <w:rsid w:val="005637C2"/>
    <w:rsid w:val="005637CE"/>
    <w:rsid w:val="00563944"/>
    <w:rsid w:val="00563DA3"/>
    <w:rsid w:val="00563E02"/>
    <w:rsid w:val="00563E74"/>
    <w:rsid w:val="00564370"/>
    <w:rsid w:val="005646F1"/>
    <w:rsid w:val="0056471F"/>
    <w:rsid w:val="00564BFF"/>
    <w:rsid w:val="00564D21"/>
    <w:rsid w:val="00564F22"/>
    <w:rsid w:val="0056511F"/>
    <w:rsid w:val="00565431"/>
    <w:rsid w:val="0056548F"/>
    <w:rsid w:val="00565976"/>
    <w:rsid w:val="00565DD3"/>
    <w:rsid w:val="00565DE5"/>
    <w:rsid w:val="00566220"/>
    <w:rsid w:val="00566450"/>
    <w:rsid w:val="0056658F"/>
    <w:rsid w:val="005671E8"/>
    <w:rsid w:val="00567397"/>
    <w:rsid w:val="00567BDE"/>
    <w:rsid w:val="00567CED"/>
    <w:rsid w:val="0057037E"/>
    <w:rsid w:val="005705D1"/>
    <w:rsid w:val="00570897"/>
    <w:rsid w:val="00570F63"/>
    <w:rsid w:val="00570FB8"/>
    <w:rsid w:val="0057108E"/>
    <w:rsid w:val="00571532"/>
    <w:rsid w:val="00571652"/>
    <w:rsid w:val="00571F02"/>
    <w:rsid w:val="0057207F"/>
    <w:rsid w:val="00572247"/>
    <w:rsid w:val="005724AE"/>
    <w:rsid w:val="005725F3"/>
    <w:rsid w:val="00572729"/>
    <w:rsid w:val="005729F7"/>
    <w:rsid w:val="00572B89"/>
    <w:rsid w:val="0057381A"/>
    <w:rsid w:val="00573933"/>
    <w:rsid w:val="00573E0D"/>
    <w:rsid w:val="00573E7A"/>
    <w:rsid w:val="00573F9E"/>
    <w:rsid w:val="005741BA"/>
    <w:rsid w:val="00574315"/>
    <w:rsid w:val="00574976"/>
    <w:rsid w:val="005752E7"/>
    <w:rsid w:val="005757D9"/>
    <w:rsid w:val="005758F2"/>
    <w:rsid w:val="00575901"/>
    <w:rsid w:val="00575BF5"/>
    <w:rsid w:val="00575E22"/>
    <w:rsid w:val="00576419"/>
    <w:rsid w:val="00576540"/>
    <w:rsid w:val="0057659F"/>
    <w:rsid w:val="00576ABE"/>
    <w:rsid w:val="00576BCA"/>
    <w:rsid w:val="00576C5A"/>
    <w:rsid w:val="00576CDF"/>
    <w:rsid w:val="00576F20"/>
    <w:rsid w:val="005772CF"/>
    <w:rsid w:val="0057778B"/>
    <w:rsid w:val="00577B07"/>
    <w:rsid w:val="00577CB1"/>
    <w:rsid w:val="00580154"/>
    <w:rsid w:val="005802F8"/>
    <w:rsid w:val="005804F9"/>
    <w:rsid w:val="00580A6D"/>
    <w:rsid w:val="00580B0A"/>
    <w:rsid w:val="00580CEC"/>
    <w:rsid w:val="00580E4A"/>
    <w:rsid w:val="005812DA"/>
    <w:rsid w:val="00581380"/>
    <w:rsid w:val="005814FB"/>
    <w:rsid w:val="00581764"/>
    <w:rsid w:val="00581961"/>
    <w:rsid w:val="00581DDE"/>
    <w:rsid w:val="00582163"/>
    <w:rsid w:val="00582C2F"/>
    <w:rsid w:val="00582DA0"/>
    <w:rsid w:val="00582EBB"/>
    <w:rsid w:val="0058307A"/>
    <w:rsid w:val="0058324B"/>
    <w:rsid w:val="005833DE"/>
    <w:rsid w:val="005841D1"/>
    <w:rsid w:val="00584529"/>
    <w:rsid w:val="00584762"/>
    <w:rsid w:val="005857C4"/>
    <w:rsid w:val="00585B6D"/>
    <w:rsid w:val="00585BE0"/>
    <w:rsid w:val="00585FB5"/>
    <w:rsid w:val="0058618A"/>
    <w:rsid w:val="0058656B"/>
    <w:rsid w:val="005868ED"/>
    <w:rsid w:val="00586CB8"/>
    <w:rsid w:val="00586CE3"/>
    <w:rsid w:val="00586D6E"/>
    <w:rsid w:val="00586D92"/>
    <w:rsid w:val="0058707B"/>
    <w:rsid w:val="0058725B"/>
    <w:rsid w:val="00587784"/>
    <w:rsid w:val="00587837"/>
    <w:rsid w:val="0058799D"/>
    <w:rsid w:val="00587BE9"/>
    <w:rsid w:val="00587E5D"/>
    <w:rsid w:val="005902F6"/>
    <w:rsid w:val="005903AC"/>
    <w:rsid w:val="0059065C"/>
    <w:rsid w:val="005906E0"/>
    <w:rsid w:val="00590724"/>
    <w:rsid w:val="00590F32"/>
    <w:rsid w:val="005912CF"/>
    <w:rsid w:val="005914D1"/>
    <w:rsid w:val="0059151B"/>
    <w:rsid w:val="0059211E"/>
    <w:rsid w:val="00592155"/>
    <w:rsid w:val="00592711"/>
    <w:rsid w:val="0059297E"/>
    <w:rsid w:val="00592F01"/>
    <w:rsid w:val="005930EB"/>
    <w:rsid w:val="00593355"/>
    <w:rsid w:val="005934B4"/>
    <w:rsid w:val="00593C30"/>
    <w:rsid w:val="00593C6D"/>
    <w:rsid w:val="00593C8F"/>
    <w:rsid w:val="00593E75"/>
    <w:rsid w:val="00593F5D"/>
    <w:rsid w:val="00594134"/>
    <w:rsid w:val="005942A8"/>
    <w:rsid w:val="005945B1"/>
    <w:rsid w:val="00594669"/>
    <w:rsid w:val="00594812"/>
    <w:rsid w:val="00594D35"/>
    <w:rsid w:val="00594EFD"/>
    <w:rsid w:val="0059527F"/>
    <w:rsid w:val="005952B2"/>
    <w:rsid w:val="005955C7"/>
    <w:rsid w:val="00595691"/>
    <w:rsid w:val="00595811"/>
    <w:rsid w:val="005958B7"/>
    <w:rsid w:val="005959A7"/>
    <w:rsid w:val="00595C5E"/>
    <w:rsid w:val="00595EBF"/>
    <w:rsid w:val="00595FE8"/>
    <w:rsid w:val="0059677F"/>
    <w:rsid w:val="00596EEC"/>
    <w:rsid w:val="0059710E"/>
    <w:rsid w:val="00597531"/>
    <w:rsid w:val="005975B4"/>
    <w:rsid w:val="005976AE"/>
    <w:rsid w:val="005979D6"/>
    <w:rsid w:val="00597AE0"/>
    <w:rsid w:val="00597D4F"/>
    <w:rsid w:val="00597E70"/>
    <w:rsid w:val="005A023A"/>
    <w:rsid w:val="005A0307"/>
    <w:rsid w:val="005A038A"/>
    <w:rsid w:val="005A0A2B"/>
    <w:rsid w:val="005A140E"/>
    <w:rsid w:val="005A15BA"/>
    <w:rsid w:val="005A180B"/>
    <w:rsid w:val="005A195F"/>
    <w:rsid w:val="005A1E12"/>
    <w:rsid w:val="005A1ED2"/>
    <w:rsid w:val="005A1FB5"/>
    <w:rsid w:val="005A2004"/>
    <w:rsid w:val="005A2824"/>
    <w:rsid w:val="005A2890"/>
    <w:rsid w:val="005A28E8"/>
    <w:rsid w:val="005A2962"/>
    <w:rsid w:val="005A3406"/>
    <w:rsid w:val="005A35D4"/>
    <w:rsid w:val="005A3CFE"/>
    <w:rsid w:val="005A3DDA"/>
    <w:rsid w:val="005A3F6F"/>
    <w:rsid w:val="005A41CF"/>
    <w:rsid w:val="005A45CA"/>
    <w:rsid w:val="005A46AA"/>
    <w:rsid w:val="005A4965"/>
    <w:rsid w:val="005A500F"/>
    <w:rsid w:val="005A505B"/>
    <w:rsid w:val="005A5082"/>
    <w:rsid w:val="005A51E1"/>
    <w:rsid w:val="005A57DA"/>
    <w:rsid w:val="005A5C4F"/>
    <w:rsid w:val="005A5F12"/>
    <w:rsid w:val="005A5FC3"/>
    <w:rsid w:val="005A6461"/>
    <w:rsid w:val="005A67C8"/>
    <w:rsid w:val="005A6D1D"/>
    <w:rsid w:val="005A7087"/>
    <w:rsid w:val="005A71B8"/>
    <w:rsid w:val="005A72F6"/>
    <w:rsid w:val="005A7544"/>
    <w:rsid w:val="005A7973"/>
    <w:rsid w:val="005A7D2F"/>
    <w:rsid w:val="005B05C7"/>
    <w:rsid w:val="005B0A88"/>
    <w:rsid w:val="005B0F99"/>
    <w:rsid w:val="005B10FE"/>
    <w:rsid w:val="005B11D4"/>
    <w:rsid w:val="005B14B4"/>
    <w:rsid w:val="005B15FE"/>
    <w:rsid w:val="005B171C"/>
    <w:rsid w:val="005B18A9"/>
    <w:rsid w:val="005B1ADC"/>
    <w:rsid w:val="005B1C64"/>
    <w:rsid w:val="005B201C"/>
    <w:rsid w:val="005B21F0"/>
    <w:rsid w:val="005B273A"/>
    <w:rsid w:val="005B2E48"/>
    <w:rsid w:val="005B303B"/>
    <w:rsid w:val="005B3425"/>
    <w:rsid w:val="005B3547"/>
    <w:rsid w:val="005B3945"/>
    <w:rsid w:val="005B3CE0"/>
    <w:rsid w:val="005B3F99"/>
    <w:rsid w:val="005B41F5"/>
    <w:rsid w:val="005B4815"/>
    <w:rsid w:val="005B4938"/>
    <w:rsid w:val="005B4A51"/>
    <w:rsid w:val="005B4D4B"/>
    <w:rsid w:val="005B4EE8"/>
    <w:rsid w:val="005B4FFD"/>
    <w:rsid w:val="005B515F"/>
    <w:rsid w:val="005B5771"/>
    <w:rsid w:val="005B58A0"/>
    <w:rsid w:val="005B5958"/>
    <w:rsid w:val="005B5C05"/>
    <w:rsid w:val="005B5E53"/>
    <w:rsid w:val="005B62AC"/>
    <w:rsid w:val="005B6340"/>
    <w:rsid w:val="005B678E"/>
    <w:rsid w:val="005B6ABB"/>
    <w:rsid w:val="005B72CA"/>
    <w:rsid w:val="005B7AB1"/>
    <w:rsid w:val="005B7B30"/>
    <w:rsid w:val="005B7C45"/>
    <w:rsid w:val="005C0151"/>
    <w:rsid w:val="005C03BA"/>
    <w:rsid w:val="005C08CB"/>
    <w:rsid w:val="005C0E7E"/>
    <w:rsid w:val="005C1083"/>
    <w:rsid w:val="005C11A5"/>
    <w:rsid w:val="005C129E"/>
    <w:rsid w:val="005C12AB"/>
    <w:rsid w:val="005C1585"/>
    <w:rsid w:val="005C16A5"/>
    <w:rsid w:val="005C19FE"/>
    <w:rsid w:val="005C1BF9"/>
    <w:rsid w:val="005C1DE0"/>
    <w:rsid w:val="005C20E8"/>
    <w:rsid w:val="005C2320"/>
    <w:rsid w:val="005C2DD7"/>
    <w:rsid w:val="005C2F41"/>
    <w:rsid w:val="005C398A"/>
    <w:rsid w:val="005C3AE9"/>
    <w:rsid w:val="005C3E0E"/>
    <w:rsid w:val="005C457A"/>
    <w:rsid w:val="005C4AAE"/>
    <w:rsid w:val="005C4C19"/>
    <w:rsid w:val="005C4D5C"/>
    <w:rsid w:val="005C4F5C"/>
    <w:rsid w:val="005C5CAD"/>
    <w:rsid w:val="005C5FC3"/>
    <w:rsid w:val="005C6060"/>
    <w:rsid w:val="005C6613"/>
    <w:rsid w:val="005C675C"/>
    <w:rsid w:val="005C67DD"/>
    <w:rsid w:val="005C687C"/>
    <w:rsid w:val="005C6925"/>
    <w:rsid w:val="005C6A94"/>
    <w:rsid w:val="005C6CED"/>
    <w:rsid w:val="005C70CC"/>
    <w:rsid w:val="005C71F2"/>
    <w:rsid w:val="005C75BE"/>
    <w:rsid w:val="005C77ED"/>
    <w:rsid w:val="005C7828"/>
    <w:rsid w:val="005C7B77"/>
    <w:rsid w:val="005C7CC4"/>
    <w:rsid w:val="005D02F5"/>
    <w:rsid w:val="005D0618"/>
    <w:rsid w:val="005D07C8"/>
    <w:rsid w:val="005D0879"/>
    <w:rsid w:val="005D094F"/>
    <w:rsid w:val="005D0B04"/>
    <w:rsid w:val="005D111E"/>
    <w:rsid w:val="005D1160"/>
    <w:rsid w:val="005D1315"/>
    <w:rsid w:val="005D15B7"/>
    <w:rsid w:val="005D16D3"/>
    <w:rsid w:val="005D1929"/>
    <w:rsid w:val="005D198E"/>
    <w:rsid w:val="005D1B23"/>
    <w:rsid w:val="005D1C28"/>
    <w:rsid w:val="005D1D89"/>
    <w:rsid w:val="005D1EE4"/>
    <w:rsid w:val="005D1F4D"/>
    <w:rsid w:val="005D2A37"/>
    <w:rsid w:val="005D2ABB"/>
    <w:rsid w:val="005D2B8D"/>
    <w:rsid w:val="005D37BF"/>
    <w:rsid w:val="005D38EA"/>
    <w:rsid w:val="005D48A5"/>
    <w:rsid w:val="005D4A5D"/>
    <w:rsid w:val="005D4E6F"/>
    <w:rsid w:val="005D4EA8"/>
    <w:rsid w:val="005D5417"/>
    <w:rsid w:val="005D549F"/>
    <w:rsid w:val="005D54FC"/>
    <w:rsid w:val="005D5A42"/>
    <w:rsid w:val="005D5C2A"/>
    <w:rsid w:val="005D5F7F"/>
    <w:rsid w:val="005D5FDC"/>
    <w:rsid w:val="005D6029"/>
    <w:rsid w:val="005D68C4"/>
    <w:rsid w:val="005D6BCD"/>
    <w:rsid w:val="005D6CC8"/>
    <w:rsid w:val="005D6F35"/>
    <w:rsid w:val="005D715B"/>
    <w:rsid w:val="005D71E9"/>
    <w:rsid w:val="005D71EF"/>
    <w:rsid w:val="005D7386"/>
    <w:rsid w:val="005D7613"/>
    <w:rsid w:val="005D7758"/>
    <w:rsid w:val="005D7B66"/>
    <w:rsid w:val="005D7BBE"/>
    <w:rsid w:val="005D7F93"/>
    <w:rsid w:val="005E007B"/>
    <w:rsid w:val="005E09B7"/>
    <w:rsid w:val="005E0D3B"/>
    <w:rsid w:val="005E1133"/>
    <w:rsid w:val="005E1795"/>
    <w:rsid w:val="005E1CDF"/>
    <w:rsid w:val="005E1CE9"/>
    <w:rsid w:val="005E1EAE"/>
    <w:rsid w:val="005E1FF3"/>
    <w:rsid w:val="005E2080"/>
    <w:rsid w:val="005E2192"/>
    <w:rsid w:val="005E2269"/>
    <w:rsid w:val="005E2535"/>
    <w:rsid w:val="005E2934"/>
    <w:rsid w:val="005E2C31"/>
    <w:rsid w:val="005E3A50"/>
    <w:rsid w:val="005E3BCB"/>
    <w:rsid w:val="005E3E13"/>
    <w:rsid w:val="005E401D"/>
    <w:rsid w:val="005E47EC"/>
    <w:rsid w:val="005E4A40"/>
    <w:rsid w:val="005E4D0B"/>
    <w:rsid w:val="005E4E6F"/>
    <w:rsid w:val="005E54B2"/>
    <w:rsid w:val="005E5D46"/>
    <w:rsid w:val="005E5DDD"/>
    <w:rsid w:val="005E5F5A"/>
    <w:rsid w:val="005E5FCD"/>
    <w:rsid w:val="005E5FFC"/>
    <w:rsid w:val="005E6265"/>
    <w:rsid w:val="005E6274"/>
    <w:rsid w:val="005E6366"/>
    <w:rsid w:val="005E6578"/>
    <w:rsid w:val="005E680A"/>
    <w:rsid w:val="005E694A"/>
    <w:rsid w:val="005E699E"/>
    <w:rsid w:val="005E69CA"/>
    <w:rsid w:val="005E6B77"/>
    <w:rsid w:val="005E6F71"/>
    <w:rsid w:val="005E711B"/>
    <w:rsid w:val="005E74C7"/>
    <w:rsid w:val="005E793C"/>
    <w:rsid w:val="005E7D45"/>
    <w:rsid w:val="005E7E68"/>
    <w:rsid w:val="005E7ED7"/>
    <w:rsid w:val="005F0126"/>
    <w:rsid w:val="005F0186"/>
    <w:rsid w:val="005F0F33"/>
    <w:rsid w:val="005F0F48"/>
    <w:rsid w:val="005F102A"/>
    <w:rsid w:val="005F1155"/>
    <w:rsid w:val="005F129C"/>
    <w:rsid w:val="005F17D8"/>
    <w:rsid w:val="005F1C9C"/>
    <w:rsid w:val="005F21DB"/>
    <w:rsid w:val="005F223B"/>
    <w:rsid w:val="005F2671"/>
    <w:rsid w:val="005F2681"/>
    <w:rsid w:val="005F2AC6"/>
    <w:rsid w:val="005F327D"/>
    <w:rsid w:val="005F33CC"/>
    <w:rsid w:val="005F38F9"/>
    <w:rsid w:val="005F3957"/>
    <w:rsid w:val="005F39AC"/>
    <w:rsid w:val="005F3A12"/>
    <w:rsid w:val="005F3E78"/>
    <w:rsid w:val="005F3F5D"/>
    <w:rsid w:val="005F4220"/>
    <w:rsid w:val="005F45AC"/>
    <w:rsid w:val="005F487C"/>
    <w:rsid w:val="005F4C6D"/>
    <w:rsid w:val="005F5005"/>
    <w:rsid w:val="005F55D6"/>
    <w:rsid w:val="005F5772"/>
    <w:rsid w:val="005F5AED"/>
    <w:rsid w:val="005F5BE6"/>
    <w:rsid w:val="005F5DA3"/>
    <w:rsid w:val="005F5F2E"/>
    <w:rsid w:val="005F5FC5"/>
    <w:rsid w:val="005F60CB"/>
    <w:rsid w:val="005F6809"/>
    <w:rsid w:val="005F7AAE"/>
    <w:rsid w:val="005F7BC2"/>
    <w:rsid w:val="005F7F15"/>
    <w:rsid w:val="00600661"/>
    <w:rsid w:val="0060083D"/>
    <w:rsid w:val="006009D3"/>
    <w:rsid w:val="00600A76"/>
    <w:rsid w:val="00600CD2"/>
    <w:rsid w:val="00600D22"/>
    <w:rsid w:val="00600D57"/>
    <w:rsid w:val="00600F01"/>
    <w:rsid w:val="00601190"/>
    <w:rsid w:val="006011EA"/>
    <w:rsid w:val="00601326"/>
    <w:rsid w:val="00601439"/>
    <w:rsid w:val="006014F4"/>
    <w:rsid w:val="00601D28"/>
    <w:rsid w:val="00602262"/>
    <w:rsid w:val="00602441"/>
    <w:rsid w:val="006025A2"/>
    <w:rsid w:val="00603260"/>
    <w:rsid w:val="00603436"/>
    <w:rsid w:val="00603783"/>
    <w:rsid w:val="0060387B"/>
    <w:rsid w:val="00603EE6"/>
    <w:rsid w:val="00604442"/>
    <w:rsid w:val="006047FF"/>
    <w:rsid w:val="0060482F"/>
    <w:rsid w:val="00604A45"/>
    <w:rsid w:val="00604F41"/>
    <w:rsid w:val="00605022"/>
    <w:rsid w:val="00605120"/>
    <w:rsid w:val="00605297"/>
    <w:rsid w:val="006055C2"/>
    <w:rsid w:val="00605B0E"/>
    <w:rsid w:val="00605DFD"/>
    <w:rsid w:val="00605FDB"/>
    <w:rsid w:val="006060B0"/>
    <w:rsid w:val="0060645D"/>
    <w:rsid w:val="0060663A"/>
    <w:rsid w:val="006066FF"/>
    <w:rsid w:val="00606EEE"/>
    <w:rsid w:val="00607240"/>
    <w:rsid w:val="006077E1"/>
    <w:rsid w:val="00607939"/>
    <w:rsid w:val="00607BAF"/>
    <w:rsid w:val="00607D3F"/>
    <w:rsid w:val="006100CD"/>
    <w:rsid w:val="006101C2"/>
    <w:rsid w:val="006102A6"/>
    <w:rsid w:val="006104E2"/>
    <w:rsid w:val="00610851"/>
    <w:rsid w:val="00610A40"/>
    <w:rsid w:val="00610CB0"/>
    <w:rsid w:val="00610CDC"/>
    <w:rsid w:val="006114C7"/>
    <w:rsid w:val="006118E3"/>
    <w:rsid w:val="00611E83"/>
    <w:rsid w:val="00612411"/>
    <w:rsid w:val="0061255E"/>
    <w:rsid w:val="006126EE"/>
    <w:rsid w:val="00612727"/>
    <w:rsid w:val="0061280C"/>
    <w:rsid w:val="00612826"/>
    <w:rsid w:val="00612A03"/>
    <w:rsid w:val="00612A27"/>
    <w:rsid w:val="00613133"/>
    <w:rsid w:val="0061325C"/>
    <w:rsid w:val="0061379E"/>
    <w:rsid w:val="00613993"/>
    <w:rsid w:val="00613C4B"/>
    <w:rsid w:val="00613DF3"/>
    <w:rsid w:val="006141DA"/>
    <w:rsid w:val="0061482E"/>
    <w:rsid w:val="00614893"/>
    <w:rsid w:val="00614DFC"/>
    <w:rsid w:val="00614F1D"/>
    <w:rsid w:val="00615530"/>
    <w:rsid w:val="00615721"/>
    <w:rsid w:val="006157EC"/>
    <w:rsid w:val="00615C73"/>
    <w:rsid w:val="00615FE1"/>
    <w:rsid w:val="006161F3"/>
    <w:rsid w:val="00616412"/>
    <w:rsid w:val="006165A2"/>
    <w:rsid w:val="0061676E"/>
    <w:rsid w:val="00616B61"/>
    <w:rsid w:val="00617165"/>
    <w:rsid w:val="0061746F"/>
    <w:rsid w:val="00617AB8"/>
    <w:rsid w:val="00617AE4"/>
    <w:rsid w:val="00617D55"/>
    <w:rsid w:val="006200D8"/>
    <w:rsid w:val="00620589"/>
    <w:rsid w:val="00620A11"/>
    <w:rsid w:val="00620C9F"/>
    <w:rsid w:val="00621174"/>
    <w:rsid w:val="00621537"/>
    <w:rsid w:val="006215B8"/>
    <w:rsid w:val="006215D1"/>
    <w:rsid w:val="006218CD"/>
    <w:rsid w:val="00621AC3"/>
    <w:rsid w:val="00621F3A"/>
    <w:rsid w:val="00621F57"/>
    <w:rsid w:val="006222D7"/>
    <w:rsid w:val="0062245A"/>
    <w:rsid w:val="00622A16"/>
    <w:rsid w:val="00622B23"/>
    <w:rsid w:val="00623582"/>
    <w:rsid w:val="00623990"/>
    <w:rsid w:val="00623A26"/>
    <w:rsid w:val="00623BA9"/>
    <w:rsid w:val="00624176"/>
    <w:rsid w:val="0062439B"/>
    <w:rsid w:val="006244E3"/>
    <w:rsid w:val="0062470C"/>
    <w:rsid w:val="006247C8"/>
    <w:rsid w:val="00624BC8"/>
    <w:rsid w:val="00624BF9"/>
    <w:rsid w:val="00624CDA"/>
    <w:rsid w:val="00624EA7"/>
    <w:rsid w:val="00624FB5"/>
    <w:rsid w:val="0062507D"/>
    <w:rsid w:val="00625376"/>
    <w:rsid w:val="00625551"/>
    <w:rsid w:val="00625813"/>
    <w:rsid w:val="006259FC"/>
    <w:rsid w:val="00625A66"/>
    <w:rsid w:val="0062652B"/>
    <w:rsid w:val="00626751"/>
    <w:rsid w:val="00626972"/>
    <w:rsid w:val="00626DC8"/>
    <w:rsid w:val="00626ECE"/>
    <w:rsid w:val="00626F5A"/>
    <w:rsid w:val="00627122"/>
    <w:rsid w:val="0062742E"/>
    <w:rsid w:val="00627BF2"/>
    <w:rsid w:val="00627E99"/>
    <w:rsid w:val="006301B5"/>
    <w:rsid w:val="00630D9A"/>
    <w:rsid w:val="0063155F"/>
    <w:rsid w:val="006316E9"/>
    <w:rsid w:val="00631897"/>
    <w:rsid w:val="00631AF5"/>
    <w:rsid w:val="00632009"/>
    <w:rsid w:val="0063229F"/>
    <w:rsid w:val="00632400"/>
    <w:rsid w:val="0063276D"/>
    <w:rsid w:val="0063279F"/>
    <w:rsid w:val="00632905"/>
    <w:rsid w:val="0063290A"/>
    <w:rsid w:val="00632BFA"/>
    <w:rsid w:val="00632CA7"/>
    <w:rsid w:val="00632E18"/>
    <w:rsid w:val="00632F50"/>
    <w:rsid w:val="00633196"/>
    <w:rsid w:val="00633637"/>
    <w:rsid w:val="00633C7E"/>
    <w:rsid w:val="006343A8"/>
    <w:rsid w:val="00634599"/>
    <w:rsid w:val="00634900"/>
    <w:rsid w:val="00634CAE"/>
    <w:rsid w:val="00634EB1"/>
    <w:rsid w:val="00635783"/>
    <w:rsid w:val="006358C9"/>
    <w:rsid w:val="00635B6D"/>
    <w:rsid w:val="00635B77"/>
    <w:rsid w:val="0063616F"/>
    <w:rsid w:val="00636488"/>
    <w:rsid w:val="0063659A"/>
    <w:rsid w:val="00636C8F"/>
    <w:rsid w:val="00637053"/>
    <w:rsid w:val="00637192"/>
    <w:rsid w:val="0063720E"/>
    <w:rsid w:val="0063756D"/>
    <w:rsid w:val="0063762A"/>
    <w:rsid w:val="00637713"/>
    <w:rsid w:val="006378CC"/>
    <w:rsid w:val="00637B1B"/>
    <w:rsid w:val="00637B84"/>
    <w:rsid w:val="00637CA4"/>
    <w:rsid w:val="00637DFC"/>
    <w:rsid w:val="00637F5E"/>
    <w:rsid w:val="00640043"/>
    <w:rsid w:val="00640A0B"/>
    <w:rsid w:val="00640CBC"/>
    <w:rsid w:val="00641105"/>
    <w:rsid w:val="0064119A"/>
    <w:rsid w:val="00641214"/>
    <w:rsid w:val="00641394"/>
    <w:rsid w:val="006413A8"/>
    <w:rsid w:val="006417D2"/>
    <w:rsid w:val="00641C02"/>
    <w:rsid w:val="00641D56"/>
    <w:rsid w:val="00641F28"/>
    <w:rsid w:val="006422CD"/>
    <w:rsid w:val="00642383"/>
    <w:rsid w:val="00642596"/>
    <w:rsid w:val="00642932"/>
    <w:rsid w:val="00642DF4"/>
    <w:rsid w:val="006435A2"/>
    <w:rsid w:val="00643899"/>
    <w:rsid w:val="006438D2"/>
    <w:rsid w:val="00643B11"/>
    <w:rsid w:val="006441DC"/>
    <w:rsid w:val="0064470B"/>
    <w:rsid w:val="00644DB8"/>
    <w:rsid w:val="00644FBC"/>
    <w:rsid w:val="006450A8"/>
    <w:rsid w:val="006455DE"/>
    <w:rsid w:val="00645945"/>
    <w:rsid w:val="00645BD2"/>
    <w:rsid w:val="00645D74"/>
    <w:rsid w:val="00645DE8"/>
    <w:rsid w:val="006460F1"/>
    <w:rsid w:val="0064660E"/>
    <w:rsid w:val="006467B6"/>
    <w:rsid w:val="00646E7A"/>
    <w:rsid w:val="00646E8D"/>
    <w:rsid w:val="00646F4B"/>
    <w:rsid w:val="00647012"/>
    <w:rsid w:val="0064779B"/>
    <w:rsid w:val="006477AB"/>
    <w:rsid w:val="00647A76"/>
    <w:rsid w:val="00650007"/>
    <w:rsid w:val="00650358"/>
    <w:rsid w:val="00650562"/>
    <w:rsid w:val="006505A2"/>
    <w:rsid w:val="006505DB"/>
    <w:rsid w:val="006507F1"/>
    <w:rsid w:val="006507FE"/>
    <w:rsid w:val="0065126B"/>
    <w:rsid w:val="0065174A"/>
    <w:rsid w:val="00651878"/>
    <w:rsid w:val="006519D3"/>
    <w:rsid w:val="00651DA4"/>
    <w:rsid w:val="00652310"/>
    <w:rsid w:val="00652C61"/>
    <w:rsid w:val="00652CBB"/>
    <w:rsid w:val="006534F3"/>
    <w:rsid w:val="0065359F"/>
    <w:rsid w:val="0065375C"/>
    <w:rsid w:val="00653CC0"/>
    <w:rsid w:val="00653F63"/>
    <w:rsid w:val="0065412D"/>
    <w:rsid w:val="006544DB"/>
    <w:rsid w:val="006544FE"/>
    <w:rsid w:val="006545A6"/>
    <w:rsid w:val="00654C7D"/>
    <w:rsid w:val="00654EBE"/>
    <w:rsid w:val="00654EC2"/>
    <w:rsid w:val="00654F41"/>
    <w:rsid w:val="0065524A"/>
    <w:rsid w:val="00655B11"/>
    <w:rsid w:val="00655BB0"/>
    <w:rsid w:val="00655C67"/>
    <w:rsid w:val="00655E4A"/>
    <w:rsid w:val="00655E98"/>
    <w:rsid w:val="00656214"/>
    <w:rsid w:val="00656600"/>
    <w:rsid w:val="00656D95"/>
    <w:rsid w:val="00656DE1"/>
    <w:rsid w:val="00656E51"/>
    <w:rsid w:val="00656F02"/>
    <w:rsid w:val="006570E2"/>
    <w:rsid w:val="006573A2"/>
    <w:rsid w:val="00657600"/>
    <w:rsid w:val="0065768F"/>
    <w:rsid w:val="006578EF"/>
    <w:rsid w:val="00657A99"/>
    <w:rsid w:val="00657D32"/>
    <w:rsid w:val="00660280"/>
    <w:rsid w:val="00660345"/>
    <w:rsid w:val="006606C6"/>
    <w:rsid w:val="006608ED"/>
    <w:rsid w:val="00660A11"/>
    <w:rsid w:val="00660A85"/>
    <w:rsid w:val="00660B32"/>
    <w:rsid w:val="006621DE"/>
    <w:rsid w:val="00662FFC"/>
    <w:rsid w:val="00663042"/>
    <w:rsid w:val="00663AED"/>
    <w:rsid w:val="00663E6B"/>
    <w:rsid w:val="00663EC7"/>
    <w:rsid w:val="00664EC5"/>
    <w:rsid w:val="006651EE"/>
    <w:rsid w:val="006652B8"/>
    <w:rsid w:val="00665450"/>
    <w:rsid w:val="006655B7"/>
    <w:rsid w:val="00665720"/>
    <w:rsid w:val="0066584B"/>
    <w:rsid w:val="00665AAB"/>
    <w:rsid w:val="00665BB8"/>
    <w:rsid w:val="00665E6A"/>
    <w:rsid w:val="0066669E"/>
    <w:rsid w:val="006666E8"/>
    <w:rsid w:val="00666E38"/>
    <w:rsid w:val="006670B6"/>
    <w:rsid w:val="006670F3"/>
    <w:rsid w:val="0066759B"/>
    <w:rsid w:val="00667C03"/>
    <w:rsid w:val="00670350"/>
    <w:rsid w:val="006703FA"/>
    <w:rsid w:val="006706FC"/>
    <w:rsid w:val="00670761"/>
    <w:rsid w:val="006708E5"/>
    <w:rsid w:val="00670916"/>
    <w:rsid w:val="0067103F"/>
    <w:rsid w:val="006715B9"/>
    <w:rsid w:val="00671D1B"/>
    <w:rsid w:val="00671D31"/>
    <w:rsid w:val="00672147"/>
    <w:rsid w:val="00672497"/>
    <w:rsid w:val="0067249B"/>
    <w:rsid w:val="006726F7"/>
    <w:rsid w:val="006729E5"/>
    <w:rsid w:val="00672B9C"/>
    <w:rsid w:val="00672C94"/>
    <w:rsid w:val="00672F26"/>
    <w:rsid w:val="006731C5"/>
    <w:rsid w:val="006732A0"/>
    <w:rsid w:val="006735C4"/>
    <w:rsid w:val="00673761"/>
    <w:rsid w:val="00673777"/>
    <w:rsid w:val="006737E5"/>
    <w:rsid w:val="00673819"/>
    <w:rsid w:val="00673C10"/>
    <w:rsid w:val="00673FF9"/>
    <w:rsid w:val="00674089"/>
    <w:rsid w:val="0067414E"/>
    <w:rsid w:val="00674169"/>
    <w:rsid w:val="006741EC"/>
    <w:rsid w:val="00674895"/>
    <w:rsid w:val="006748E6"/>
    <w:rsid w:val="00674B02"/>
    <w:rsid w:val="00674E54"/>
    <w:rsid w:val="00674EAF"/>
    <w:rsid w:val="00674EF0"/>
    <w:rsid w:val="00675443"/>
    <w:rsid w:val="00675B21"/>
    <w:rsid w:val="00676580"/>
    <w:rsid w:val="0067660D"/>
    <w:rsid w:val="00676B5C"/>
    <w:rsid w:val="00676C66"/>
    <w:rsid w:val="0067723B"/>
    <w:rsid w:val="0067758C"/>
    <w:rsid w:val="00677690"/>
    <w:rsid w:val="006777C5"/>
    <w:rsid w:val="00677B60"/>
    <w:rsid w:val="00677ED8"/>
    <w:rsid w:val="0068011C"/>
    <w:rsid w:val="006802B6"/>
    <w:rsid w:val="0068030C"/>
    <w:rsid w:val="00680B05"/>
    <w:rsid w:val="00680E13"/>
    <w:rsid w:val="00680E96"/>
    <w:rsid w:val="00681250"/>
    <w:rsid w:val="006812E4"/>
    <w:rsid w:val="00681415"/>
    <w:rsid w:val="006814AE"/>
    <w:rsid w:val="00681B11"/>
    <w:rsid w:val="00681BA0"/>
    <w:rsid w:val="00681C21"/>
    <w:rsid w:val="006820EB"/>
    <w:rsid w:val="006822DE"/>
    <w:rsid w:val="00682361"/>
    <w:rsid w:val="006823A7"/>
    <w:rsid w:val="00682438"/>
    <w:rsid w:val="00682443"/>
    <w:rsid w:val="006826CF"/>
    <w:rsid w:val="006828C7"/>
    <w:rsid w:val="00682990"/>
    <w:rsid w:val="00682AFC"/>
    <w:rsid w:val="00682ED8"/>
    <w:rsid w:val="006837C1"/>
    <w:rsid w:val="00683BE7"/>
    <w:rsid w:val="00683CA4"/>
    <w:rsid w:val="00683EBB"/>
    <w:rsid w:val="00683F43"/>
    <w:rsid w:val="00685342"/>
    <w:rsid w:val="00685C4E"/>
    <w:rsid w:val="00685DA0"/>
    <w:rsid w:val="00685F75"/>
    <w:rsid w:val="006861E8"/>
    <w:rsid w:val="006869BD"/>
    <w:rsid w:val="00686BB5"/>
    <w:rsid w:val="00686C22"/>
    <w:rsid w:val="00686D97"/>
    <w:rsid w:val="00686F63"/>
    <w:rsid w:val="00687408"/>
    <w:rsid w:val="00690068"/>
    <w:rsid w:val="0069043E"/>
    <w:rsid w:val="0069098A"/>
    <w:rsid w:val="006909F8"/>
    <w:rsid w:val="00690A0B"/>
    <w:rsid w:val="00690AD0"/>
    <w:rsid w:val="00690CA6"/>
    <w:rsid w:val="00690F2D"/>
    <w:rsid w:val="00691057"/>
    <w:rsid w:val="00691262"/>
    <w:rsid w:val="0069154C"/>
    <w:rsid w:val="006916AC"/>
    <w:rsid w:val="006917AF"/>
    <w:rsid w:val="00691BFF"/>
    <w:rsid w:val="0069201A"/>
    <w:rsid w:val="006926C3"/>
    <w:rsid w:val="0069275A"/>
    <w:rsid w:val="00692888"/>
    <w:rsid w:val="00692F34"/>
    <w:rsid w:val="0069377B"/>
    <w:rsid w:val="00693B75"/>
    <w:rsid w:val="00693DE8"/>
    <w:rsid w:val="00693E38"/>
    <w:rsid w:val="00694022"/>
    <w:rsid w:val="00694034"/>
    <w:rsid w:val="006946C1"/>
    <w:rsid w:val="006953FF"/>
    <w:rsid w:val="0069557D"/>
    <w:rsid w:val="00695695"/>
    <w:rsid w:val="00695758"/>
    <w:rsid w:val="00695802"/>
    <w:rsid w:val="00695809"/>
    <w:rsid w:val="00695AF7"/>
    <w:rsid w:val="006960D2"/>
    <w:rsid w:val="00696227"/>
    <w:rsid w:val="006963E0"/>
    <w:rsid w:val="006964E5"/>
    <w:rsid w:val="00696942"/>
    <w:rsid w:val="0069697C"/>
    <w:rsid w:val="00696F1B"/>
    <w:rsid w:val="0069704D"/>
    <w:rsid w:val="0069735B"/>
    <w:rsid w:val="00697474"/>
    <w:rsid w:val="006974C2"/>
    <w:rsid w:val="0069797E"/>
    <w:rsid w:val="006A022D"/>
    <w:rsid w:val="006A04BA"/>
    <w:rsid w:val="006A0501"/>
    <w:rsid w:val="006A05FB"/>
    <w:rsid w:val="006A08A0"/>
    <w:rsid w:val="006A08B1"/>
    <w:rsid w:val="006A0AA8"/>
    <w:rsid w:val="006A0C82"/>
    <w:rsid w:val="006A0FD9"/>
    <w:rsid w:val="006A10C3"/>
    <w:rsid w:val="006A151E"/>
    <w:rsid w:val="006A16AE"/>
    <w:rsid w:val="006A1E49"/>
    <w:rsid w:val="006A1FC4"/>
    <w:rsid w:val="006A2047"/>
    <w:rsid w:val="006A2308"/>
    <w:rsid w:val="006A2355"/>
    <w:rsid w:val="006A25FF"/>
    <w:rsid w:val="006A2906"/>
    <w:rsid w:val="006A2971"/>
    <w:rsid w:val="006A2A60"/>
    <w:rsid w:val="006A3382"/>
    <w:rsid w:val="006A3440"/>
    <w:rsid w:val="006A3652"/>
    <w:rsid w:val="006A391E"/>
    <w:rsid w:val="006A39D3"/>
    <w:rsid w:val="006A3B30"/>
    <w:rsid w:val="006A4954"/>
    <w:rsid w:val="006A4D20"/>
    <w:rsid w:val="006A4E03"/>
    <w:rsid w:val="006A5289"/>
    <w:rsid w:val="006A5A87"/>
    <w:rsid w:val="006A5AF7"/>
    <w:rsid w:val="006A5F54"/>
    <w:rsid w:val="006A6161"/>
    <w:rsid w:val="006A621D"/>
    <w:rsid w:val="006A6263"/>
    <w:rsid w:val="006A6567"/>
    <w:rsid w:val="006A6A64"/>
    <w:rsid w:val="006A6AB6"/>
    <w:rsid w:val="006A6C6E"/>
    <w:rsid w:val="006A788D"/>
    <w:rsid w:val="006A79F4"/>
    <w:rsid w:val="006B03FF"/>
    <w:rsid w:val="006B0773"/>
    <w:rsid w:val="006B0AA8"/>
    <w:rsid w:val="006B0ED6"/>
    <w:rsid w:val="006B1044"/>
    <w:rsid w:val="006B141D"/>
    <w:rsid w:val="006B1889"/>
    <w:rsid w:val="006B1949"/>
    <w:rsid w:val="006B1979"/>
    <w:rsid w:val="006B1C2B"/>
    <w:rsid w:val="006B1F46"/>
    <w:rsid w:val="006B28BF"/>
    <w:rsid w:val="006B32CD"/>
    <w:rsid w:val="006B3302"/>
    <w:rsid w:val="006B3512"/>
    <w:rsid w:val="006B373F"/>
    <w:rsid w:val="006B382C"/>
    <w:rsid w:val="006B3892"/>
    <w:rsid w:val="006B3A8C"/>
    <w:rsid w:val="006B3AA3"/>
    <w:rsid w:val="006B3BE7"/>
    <w:rsid w:val="006B40A6"/>
    <w:rsid w:val="006B4119"/>
    <w:rsid w:val="006B41B5"/>
    <w:rsid w:val="006B46EA"/>
    <w:rsid w:val="006B4917"/>
    <w:rsid w:val="006B4D0E"/>
    <w:rsid w:val="006B5668"/>
    <w:rsid w:val="006B5723"/>
    <w:rsid w:val="006B5B50"/>
    <w:rsid w:val="006B5C9D"/>
    <w:rsid w:val="006B5D1C"/>
    <w:rsid w:val="006B5D28"/>
    <w:rsid w:val="006B5DCA"/>
    <w:rsid w:val="006B5E3F"/>
    <w:rsid w:val="006B625D"/>
    <w:rsid w:val="006B64BB"/>
    <w:rsid w:val="006B657C"/>
    <w:rsid w:val="006B65A8"/>
    <w:rsid w:val="006B6816"/>
    <w:rsid w:val="006B6B1B"/>
    <w:rsid w:val="006B6C8C"/>
    <w:rsid w:val="006B6E45"/>
    <w:rsid w:val="006B6E64"/>
    <w:rsid w:val="006B75BD"/>
    <w:rsid w:val="006B7E49"/>
    <w:rsid w:val="006B7E6A"/>
    <w:rsid w:val="006C0365"/>
    <w:rsid w:val="006C03CA"/>
    <w:rsid w:val="006C06EF"/>
    <w:rsid w:val="006C06F2"/>
    <w:rsid w:val="006C09E2"/>
    <w:rsid w:val="006C0BF9"/>
    <w:rsid w:val="006C1078"/>
    <w:rsid w:val="006C1326"/>
    <w:rsid w:val="006C1412"/>
    <w:rsid w:val="006C1779"/>
    <w:rsid w:val="006C1E51"/>
    <w:rsid w:val="006C1FE4"/>
    <w:rsid w:val="006C2707"/>
    <w:rsid w:val="006C2794"/>
    <w:rsid w:val="006C2F47"/>
    <w:rsid w:val="006C2F9F"/>
    <w:rsid w:val="006C32A6"/>
    <w:rsid w:val="006C36AE"/>
    <w:rsid w:val="006C3829"/>
    <w:rsid w:val="006C3A5B"/>
    <w:rsid w:val="006C3ED2"/>
    <w:rsid w:val="006C4260"/>
    <w:rsid w:val="006C42A8"/>
    <w:rsid w:val="006C436C"/>
    <w:rsid w:val="006C451E"/>
    <w:rsid w:val="006C45FE"/>
    <w:rsid w:val="006C4D16"/>
    <w:rsid w:val="006C562D"/>
    <w:rsid w:val="006C56AE"/>
    <w:rsid w:val="006C5963"/>
    <w:rsid w:val="006C611C"/>
    <w:rsid w:val="006C657C"/>
    <w:rsid w:val="006C6636"/>
    <w:rsid w:val="006C68EA"/>
    <w:rsid w:val="006C6EFF"/>
    <w:rsid w:val="006C70DD"/>
    <w:rsid w:val="006C715F"/>
    <w:rsid w:val="006C71A0"/>
    <w:rsid w:val="006C72A5"/>
    <w:rsid w:val="006C7544"/>
    <w:rsid w:val="006C756B"/>
    <w:rsid w:val="006C7AAE"/>
    <w:rsid w:val="006C7BC2"/>
    <w:rsid w:val="006C7C7B"/>
    <w:rsid w:val="006C7EE5"/>
    <w:rsid w:val="006D0CA1"/>
    <w:rsid w:val="006D0FF3"/>
    <w:rsid w:val="006D1108"/>
    <w:rsid w:val="006D118C"/>
    <w:rsid w:val="006D15F9"/>
    <w:rsid w:val="006D1BEB"/>
    <w:rsid w:val="006D1E27"/>
    <w:rsid w:val="006D1EE3"/>
    <w:rsid w:val="006D222A"/>
    <w:rsid w:val="006D2505"/>
    <w:rsid w:val="006D286C"/>
    <w:rsid w:val="006D2EB5"/>
    <w:rsid w:val="006D3300"/>
    <w:rsid w:val="006D3685"/>
    <w:rsid w:val="006D3AFD"/>
    <w:rsid w:val="006D3C58"/>
    <w:rsid w:val="006D4607"/>
    <w:rsid w:val="006D4D68"/>
    <w:rsid w:val="006D4F61"/>
    <w:rsid w:val="006D4F99"/>
    <w:rsid w:val="006D510B"/>
    <w:rsid w:val="006D515E"/>
    <w:rsid w:val="006D5467"/>
    <w:rsid w:val="006D5AA7"/>
    <w:rsid w:val="006D64EE"/>
    <w:rsid w:val="006D64F7"/>
    <w:rsid w:val="006D6B83"/>
    <w:rsid w:val="006D6BA3"/>
    <w:rsid w:val="006D6EC3"/>
    <w:rsid w:val="006D7194"/>
    <w:rsid w:val="006D71BE"/>
    <w:rsid w:val="006D729E"/>
    <w:rsid w:val="006D7772"/>
    <w:rsid w:val="006E01E1"/>
    <w:rsid w:val="006E0527"/>
    <w:rsid w:val="006E0EF9"/>
    <w:rsid w:val="006E1111"/>
    <w:rsid w:val="006E1138"/>
    <w:rsid w:val="006E129F"/>
    <w:rsid w:val="006E1316"/>
    <w:rsid w:val="006E1412"/>
    <w:rsid w:val="006E16B8"/>
    <w:rsid w:val="006E17F5"/>
    <w:rsid w:val="006E194D"/>
    <w:rsid w:val="006E1A57"/>
    <w:rsid w:val="006E1ED1"/>
    <w:rsid w:val="006E24CD"/>
    <w:rsid w:val="006E2B07"/>
    <w:rsid w:val="006E2C0D"/>
    <w:rsid w:val="006E2DC5"/>
    <w:rsid w:val="006E2FF6"/>
    <w:rsid w:val="006E33FA"/>
    <w:rsid w:val="006E38A6"/>
    <w:rsid w:val="006E3C71"/>
    <w:rsid w:val="006E3D38"/>
    <w:rsid w:val="006E3D8C"/>
    <w:rsid w:val="006E405A"/>
    <w:rsid w:val="006E4194"/>
    <w:rsid w:val="006E42F0"/>
    <w:rsid w:val="006E4323"/>
    <w:rsid w:val="006E4781"/>
    <w:rsid w:val="006E4BFD"/>
    <w:rsid w:val="006E4D92"/>
    <w:rsid w:val="006E5395"/>
    <w:rsid w:val="006E543E"/>
    <w:rsid w:val="006E571B"/>
    <w:rsid w:val="006E57CB"/>
    <w:rsid w:val="006E5B8D"/>
    <w:rsid w:val="006E5DCD"/>
    <w:rsid w:val="006E610A"/>
    <w:rsid w:val="006E6156"/>
    <w:rsid w:val="006E6346"/>
    <w:rsid w:val="006E6583"/>
    <w:rsid w:val="006E6D0F"/>
    <w:rsid w:val="006E71B8"/>
    <w:rsid w:val="006E7687"/>
    <w:rsid w:val="006E792D"/>
    <w:rsid w:val="006E7B7E"/>
    <w:rsid w:val="006F018F"/>
    <w:rsid w:val="006F0223"/>
    <w:rsid w:val="006F0282"/>
    <w:rsid w:val="006F0536"/>
    <w:rsid w:val="006F099F"/>
    <w:rsid w:val="006F0BD5"/>
    <w:rsid w:val="006F0D6A"/>
    <w:rsid w:val="006F1F0C"/>
    <w:rsid w:val="006F28E2"/>
    <w:rsid w:val="006F2D7D"/>
    <w:rsid w:val="006F2F97"/>
    <w:rsid w:val="006F3193"/>
    <w:rsid w:val="006F42A6"/>
    <w:rsid w:val="006F448B"/>
    <w:rsid w:val="006F4E46"/>
    <w:rsid w:val="006F515B"/>
    <w:rsid w:val="006F5B5A"/>
    <w:rsid w:val="006F5BB6"/>
    <w:rsid w:val="006F5D88"/>
    <w:rsid w:val="006F63D3"/>
    <w:rsid w:val="006F6992"/>
    <w:rsid w:val="006F6AAF"/>
    <w:rsid w:val="006F6D3C"/>
    <w:rsid w:val="006F70DE"/>
    <w:rsid w:val="006F726D"/>
    <w:rsid w:val="006F791F"/>
    <w:rsid w:val="006F79B3"/>
    <w:rsid w:val="006F7AC0"/>
    <w:rsid w:val="007001B7"/>
    <w:rsid w:val="0070020E"/>
    <w:rsid w:val="00700482"/>
    <w:rsid w:val="00700802"/>
    <w:rsid w:val="0070091C"/>
    <w:rsid w:val="00700B0C"/>
    <w:rsid w:val="00700CFE"/>
    <w:rsid w:val="00700E29"/>
    <w:rsid w:val="00701231"/>
    <w:rsid w:val="00701380"/>
    <w:rsid w:val="00701814"/>
    <w:rsid w:val="007018AE"/>
    <w:rsid w:val="0070336F"/>
    <w:rsid w:val="007038F2"/>
    <w:rsid w:val="00703DD1"/>
    <w:rsid w:val="007044D2"/>
    <w:rsid w:val="0070484C"/>
    <w:rsid w:val="00704FB7"/>
    <w:rsid w:val="00705145"/>
    <w:rsid w:val="00705225"/>
    <w:rsid w:val="0070532B"/>
    <w:rsid w:val="0070541A"/>
    <w:rsid w:val="0070582A"/>
    <w:rsid w:val="00705BC6"/>
    <w:rsid w:val="00705DB7"/>
    <w:rsid w:val="00705E5B"/>
    <w:rsid w:val="00706013"/>
    <w:rsid w:val="007062D4"/>
    <w:rsid w:val="007068F3"/>
    <w:rsid w:val="00706A07"/>
    <w:rsid w:val="00706D02"/>
    <w:rsid w:val="00706FA1"/>
    <w:rsid w:val="00707572"/>
    <w:rsid w:val="007076C5"/>
    <w:rsid w:val="00707FD1"/>
    <w:rsid w:val="007101D0"/>
    <w:rsid w:val="00710B35"/>
    <w:rsid w:val="00710BB0"/>
    <w:rsid w:val="00710BD3"/>
    <w:rsid w:val="00710EA7"/>
    <w:rsid w:val="007110CB"/>
    <w:rsid w:val="00711289"/>
    <w:rsid w:val="0071134F"/>
    <w:rsid w:val="00711449"/>
    <w:rsid w:val="007116A8"/>
    <w:rsid w:val="007119C4"/>
    <w:rsid w:val="00711B9B"/>
    <w:rsid w:val="00711BDC"/>
    <w:rsid w:val="007120A2"/>
    <w:rsid w:val="00712C6C"/>
    <w:rsid w:val="00712DE7"/>
    <w:rsid w:val="00712FA5"/>
    <w:rsid w:val="00713008"/>
    <w:rsid w:val="0071307C"/>
    <w:rsid w:val="007131EF"/>
    <w:rsid w:val="00713A76"/>
    <w:rsid w:val="00713AF6"/>
    <w:rsid w:val="00713D17"/>
    <w:rsid w:val="00713F84"/>
    <w:rsid w:val="00714634"/>
    <w:rsid w:val="00714725"/>
    <w:rsid w:val="00714766"/>
    <w:rsid w:val="00714806"/>
    <w:rsid w:val="00714EAC"/>
    <w:rsid w:val="00714FD7"/>
    <w:rsid w:val="0071540B"/>
    <w:rsid w:val="00715467"/>
    <w:rsid w:val="007155E0"/>
    <w:rsid w:val="00715805"/>
    <w:rsid w:val="00715861"/>
    <w:rsid w:val="00715974"/>
    <w:rsid w:val="00715A4C"/>
    <w:rsid w:val="00715BCE"/>
    <w:rsid w:val="00715BF0"/>
    <w:rsid w:val="00715D32"/>
    <w:rsid w:val="0071616B"/>
    <w:rsid w:val="00716CD9"/>
    <w:rsid w:val="00716F5C"/>
    <w:rsid w:val="00717221"/>
    <w:rsid w:val="00717811"/>
    <w:rsid w:val="00717ABE"/>
    <w:rsid w:val="00717B61"/>
    <w:rsid w:val="00717B80"/>
    <w:rsid w:val="00717CCF"/>
    <w:rsid w:val="00717EE8"/>
    <w:rsid w:val="00717EF7"/>
    <w:rsid w:val="007204BE"/>
    <w:rsid w:val="00720995"/>
    <w:rsid w:val="00720A43"/>
    <w:rsid w:val="00720A66"/>
    <w:rsid w:val="00720F34"/>
    <w:rsid w:val="007214F9"/>
    <w:rsid w:val="007217A1"/>
    <w:rsid w:val="0072204D"/>
    <w:rsid w:val="00722121"/>
    <w:rsid w:val="00722327"/>
    <w:rsid w:val="007225A9"/>
    <w:rsid w:val="0072291A"/>
    <w:rsid w:val="00722AA6"/>
    <w:rsid w:val="00722B21"/>
    <w:rsid w:val="00722BDA"/>
    <w:rsid w:val="00722C22"/>
    <w:rsid w:val="00722DB7"/>
    <w:rsid w:val="007233F2"/>
    <w:rsid w:val="00723456"/>
    <w:rsid w:val="00723500"/>
    <w:rsid w:val="00723827"/>
    <w:rsid w:val="0072389D"/>
    <w:rsid w:val="007238FB"/>
    <w:rsid w:val="00723AD0"/>
    <w:rsid w:val="0072415B"/>
    <w:rsid w:val="00724187"/>
    <w:rsid w:val="007242A1"/>
    <w:rsid w:val="007243E5"/>
    <w:rsid w:val="00724468"/>
    <w:rsid w:val="0072462C"/>
    <w:rsid w:val="00724641"/>
    <w:rsid w:val="007249B7"/>
    <w:rsid w:val="0072529B"/>
    <w:rsid w:val="0072566D"/>
    <w:rsid w:val="00725951"/>
    <w:rsid w:val="00725B83"/>
    <w:rsid w:val="00725D6A"/>
    <w:rsid w:val="00726349"/>
    <w:rsid w:val="0072651B"/>
    <w:rsid w:val="007272BB"/>
    <w:rsid w:val="00727A00"/>
    <w:rsid w:val="00727A43"/>
    <w:rsid w:val="00727C70"/>
    <w:rsid w:val="00727EEA"/>
    <w:rsid w:val="0073027A"/>
    <w:rsid w:val="007304D9"/>
    <w:rsid w:val="0073094E"/>
    <w:rsid w:val="0073101D"/>
    <w:rsid w:val="00731EEA"/>
    <w:rsid w:val="007320A1"/>
    <w:rsid w:val="00732476"/>
    <w:rsid w:val="007325DC"/>
    <w:rsid w:val="007328C5"/>
    <w:rsid w:val="00732AF4"/>
    <w:rsid w:val="00732CC6"/>
    <w:rsid w:val="007334EE"/>
    <w:rsid w:val="00733607"/>
    <w:rsid w:val="007342A1"/>
    <w:rsid w:val="0073437E"/>
    <w:rsid w:val="007346D0"/>
    <w:rsid w:val="0073498E"/>
    <w:rsid w:val="00734A4F"/>
    <w:rsid w:val="00734F6C"/>
    <w:rsid w:val="00734FC9"/>
    <w:rsid w:val="007353D2"/>
    <w:rsid w:val="0073567B"/>
    <w:rsid w:val="007361A6"/>
    <w:rsid w:val="007367D5"/>
    <w:rsid w:val="00736895"/>
    <w:rsid w:val="00736C0F"/>
    <w:rsid w:val="00736C44"/>
    <w:rsid w:val="00736CD7"/>
    <w:rsid w:val="007370FE"/>
    <w:rsid w:val="007378CF"/>
    <w:rsid w:val="00737B34"/>
    <w:rsid w:val="00737C22"/>
    <w:rsid w:val="00737C84"/>
    <w:rsid w:val="00737C9A"/>
    <w:rsid w:val="00740073"/>
    <w:rsid w:val="007400F0"/>
    <w:rsid w:val="007401CA"/>
    <w:rsid w:val="007402A6"/>
    <w:rsid w:val="007403D5"/>
    <w:rsid w:val="00740622"/>
    <w:rsid w:val="00740654"/>
    <w:rsid w:val="007406CC"/>
    <w:rsid w:val="00740C34"/>
    <w:rsid w:val="00740D14"/>
    <w:rsid w:val="00740E5F"/>
    <w:rsid w:val="007410CA"/>
    <w:rsid w:val="007418B0"/>
    <w:rsid w:val="00741936"/>
    <w:rsid w:val="00742237"/>
    <w:rsid w:val="00742268"/>
    <w:rsid w:val="00742482"/>
    <w:rsid w:val="00742682"/>
    <w:rsid w:val="00742818"/>
    <w:rsid w:val="00742820"/>
    <w:rsid w:val="00742A35"/>
    <w:rsid w:val="00742CE1"/>
    <w:rsid w:val="00742D7C"/>
    <w:rsid w:val="00743537"/>
    <w:rsid w:val="0074362D"/>
    <w:rsid w:val="00743920"/>
    <w:rsid w:val="00743950"/>
    <w:rsid w:val="00743C7F"/>
    <w:rsid w:val="0074412C"/>
    <w:rsid w:val="007448E9"/>
    <w:rsid w:val="00744E29"/>
    <w:rsid w:val="0074502A"/>
    <w:rsid w:val="007452EA"/>
    <w:rsid w:val="00745833"/>
    <w:rsid w:val="00745DFF"/>
    <w:rsid w:val="00745FBB"/>
    <w:rsid w:val="00745FF6"/>
    <w:rsid w:val="00746ACD"/>
    <w:rsid w:val="007478A7"/>
    <w:rsid w:val="0074792E"/>
    <w:rsid w:val="00747D26"/>
    <w:rsid w:val="00747E15"/>
    <w:rsid w:val="0075016F"/>
    <w:rsid w:val="00750C2D"/>
    <w:rsid w:val="00750CCC"/>
    <w:rsid w:val="00750E70"/>
    <w:rsid w:val="00750EEA"/>
    <w:rsid w:val="00751C5D"/>
    <w:rsid w:val="00751E33"/>
    <w:rsid w:val="00751E3C"/>
    <w:rsid w:val="00751F83"/>
    <w:rsid w:val="00751FD2"/>
    <w:rsid w:val="007525E7"/>
    <w:rsid w:val="007526A4"/>
    <w:rsid w:val="007531C5"/>
    <w:rsid w:val="00753B9C"/>
    <w:rsid w:val="00753DC6"/>
    <w:rsid w:val="00753E03"/>
    <w:rsid w:val="00753F32"/>
    <w:rsid w:val="007541DA"/>
    <w:rsid w:val="007548A9"/>
    <w:rsid w:val="00754B58"/>
    <w:rsid w:val="00754D6A"/>
    <w:rsid w:val="00755096"/>
    <w:rsid w:val="00755161"/>
    <w:rsid w:val="00755368"/>
    <w:rsid w:val="007553C8"/>
    <w:rsid w:val="00755401"/>
    <w:rsid w:val="0075541B"/>
    <w:rsid w:val="00755451"/>
    <w:rsid w:val="007555FF"/>
    <w:rsid w:val="007556C6"/>
    <w:rsid w:val="00755B08"/>
    <w:rsid w:val="00755F72"/>
    <w:rsid w:val="007560AC"/>
    <w:rsid w:val="00756268"/>
    <w:rsid w:val="00756535"/>
    <w:rsid w:val="00756714"/>
    <w:rsid w:val="00756C9C"/>
    <w:rsid w:val="00756DE9"/>
    <w:rsid w:val="00757667"/>
    <w:rsid w:val="00757A4E"/>
    <w:rsid w:val="00757B37"/>
    <w:rsid w:val="00757D49"/>
    <w:rsid w:val="00757FBF"/>
    <w:rsid w:val="007600B6"/>
    <w:rsid w:val="0076021B"/>
    <w:rsid w:val="0076021D"/>
    <w:rsid w:val="007604E9"/>
    <w:rsid w:val="0076067C"/>
    <w:rsid w:val="007606EA"/>
    <w:rsid w:val="00760B33"/>
    <w:rsid w:val="00761A11"/>
    <w:rsid w:val="00761DC3"/>
    <w:rsid w:val="00762757"/>
    <w:rsid w:val="007628F9"/>
    <w:rsid w:val="00762B4D"/>
    <w:rsid w:val="00762C2F"/>
    <w:rsid w:val="00762DBA"/>
    <w:rsid w:val="00762DDC"/>
    <w:rsid w:val="00763088"/>
    <w:rsid w:val="00763461"/>
    <w:rsid w:val="007639B8"/>
    <w:rsid w:val="00763DFD"/>
    <w:rsid w:val="00763EA5"/>
    <w:rsid w:val="00763FCF"/>
    <w:rsid w:val="0076412D"/>
    <w:rsid w:val="007643B5"/>
    <w:rsid w:val="007643C9"/>
    <w:rsid w:val="007643D4"/>
    <w:rsid w:val="007647DC"/>
    <w:rsid w:val="00764801"/>
    <w:rsid w:val="00764857"/>
    <w:rsid w:val="007649B3"/>
    <w:rsid w:val="00764B96"/>
    <w:rsid w:val="007651FB"/>
    <w:rsid w:val="0076549C"/>
    <w:rsid w:val="00765680"/>
    <w:rsid w:val="007656C6"/>
    <w:rsid w:val="0076578B"/>
    <w:rsid w:val="00766300"/>
    <w:rsid w:val="00766765"/>
    <w:rsid w:val="00766803"/>
    <w:rsid w:val="00766C81"/>
    <w:rsid w:val="00767221"/>
    <w:rsid w:val="0076762A"/>
    <w:rsid w:val="00767720"/>
    <w:rsid w:val="00767ACB"/>
    <w:rsid w:val="00767D5D"/>
    <w:rsid w:val="00767EF9"/>
    <w:rsid w:val="0077001F"/>
    <w:rsid w:val="0077003C"/>
    <w:rsid w:val="00770076"/>
    <w:rsid w:val="007708C6"/>
    <w:rsid w:val="007709F8"/>
    <w:rsid w:val="0077122B"/>
    <w:rsid w:val="0077135A"/>
    <w:rsid w:val="007713BD"/>
    <w:rsid w:val="00771EA7"/>
    <w:rsid w:val="0077210E"/>
    <w:rsid w:val="007722A5"/>
    <w:rsid w:val="007722CC"/>
    <w:rsid w:val="0077266F"/>
    <w:rsid w:val="00772738"/>
    <w:rsid w:val="00772803"/>
    <w:rsid w:val="00772D11"/>
    <w:rsid w:val="00772F67"/>
    <w:rsid w:val="0077338F"/>
    <w:rsid w:val="007735F5"/>
    <w:rsid w:val="00773606"/>
    <w:rsid w:val="00773855"/>
    <w:rsid w:val="00773A60"/>
    <w:rsid w:val="00774286"/>
    <w:rsid w:val="007747D8"/>
    <w:rsid w:val="007747E9"/>
    <w:rsid w:val="00774B61"/>
    <w:rsid w:val="00774D24"/>
    <w:rsid w:val="00774F3E"/>
    <w:rsid w:val="007752BD"/>
    <w:rsid w:val="00775745"/>
    <w:rsid w:val="0077584C"/>
    <w:rsid w:val="00775B0D"/>
    <w:rsid w:val="00776499"/>
    <w:rsid w:val="0077655D"/>
    <w:rsid w:val="0077655E"/>
    <w:rsid w:val="007766A1"/>
    <w:rsid w:val="00776892"/>
    <w:rsid w:val="0077715E"/>
    <w:rsid w:val="00777477"/>
    <w:rsid w:val="00777987"/>
    <w:rsid w:val="00777F8E"/>
    <w:rsid w:val="007801B1"/>
    <w:rsid w:val="00780DB6"/>
    <w:rsid w:val="00780EA9"/>
    <w:rsid w:val="00781189"/>
    <w:rsid w:val="00781203"/>
    <w:rsid w:val="0078144E"/>
    <w:rsid w:val="00781515"/>
    <w:rsid w:val="007817AB"/>
    <w:rsid w:val="007817ED"/>
    <w:rsid w:val="00781801"/>
    <w:rsid w:val="00781D38"/>
    <w:rsid w:val="00781ECA"/>
    <w:rsid w:val="00782097"/>
    <w:rsid w:val="007821E7"/>
    <w:rsid w:val="0078224A"/>
    <w:rsid w:val="007822BD"/>
    <w:rsid w:val="007828A1"/>
    <w:rsid w:val="00782A6E"/>
    <w:rsid w:val="00782F1F"/>
    <w:rsid w:val="00783574"/>
    <w:rsid w:val="00783DC6"/>
    <w:rsid w:val="00784632"/>
    <w:rsid w:val="007846AB"/>
    <w:rsid w:val="007847AD"/>
    <w:rsid w:val="0078496B"/>
    <w:rsid w:val="00785438"/>
    <w:rsid w:val="0078604E"/>
    <w:rsid w:val="00786074"/>
    <w:rsid w:val="007860A6"/>
    <w:rsid w:val="007868A7"/>
    <w:rsid w:val="00786C69"/>
    <w:rsid w:val="00786E45"/>
    <w:rsid w:val="00786F6F"/>
    <w:rsid w:val="00787073"/>
    <w:rsid w:val="007872C6"/>
    <w:rsid w:val="007873D2"/>
    <w:rsid w:val="007873D9"/>
    <w:rsid w:val="00787731"/>
    <w:rsid w:val="00787ACB"/>
    <w:rsid w:val="00787ADC"/>
    <w:rsid w:val="00787CAB"/>
    <w:rsid w:val="00787FE6"/>
    <w:rsid w:val="007906D4"/>
    <w:rsid w:val="00790DC0"/>
    <w:rsid w:val="0079116C"/>
    <w:rsid w:val="00791191"/>
    <w:rsid w:val="007914B7"/>
    <w:rsid w:val="007915F7"/>
    <w:rsid w:val="00791648"/>
    <w:rsid w:val="00791721"/>
    <w:rsid w:val="007917AA"/>
    <w:rsid w:val="00791B19"/>
    <w:rsid w:val="00791B59"/>
    <w:rsid w:val="00791B9F"/>
    <w:rsid w:val="00792644"/>
    <w:rsid w:val="00792AA0"/>
    <w:rsid w:val="00792D1C"/>
    <w:rsid w:val="00792E38"/>
    <w:rsid w:val="00793126"/>
    <w:rsid w:val="00793302"/>
    <w:rsid w:val="00793D48"/>
    <w:rsid w:val="00793E47"/>
    <w:rsid w:val="00794996"/>
    <w:rsid w:val="00794B16"/>
    <w:rsid w:val="00794BBB"/>
    <w:rsid w:val="00794C9C"/>
    <w:rsid w:val="00794C9F"/>
    <w:rsid w:val="00795296"/>
    <w:rsid w:val="00795952"/>
    <w:rsid w:val="007959DA"/>
    <w:rsid w:val="00796594"/>
    <w:rsid w:val="00796788"/>
    <w:rsid w:val="00796B2A"/>
    <w:rsid w:val="00796D41"/>
    <w:rsid w:val="00796EB8"/>
    <w:rsid w:val="0079718A"/>
    <w:rsid w:val="0079776B"/>
    <w:rsid w:val="00797899"/>
    <w:rsid w:val="00797BDD"/>
    <w:rsid w:val="00797DC6"/>
    <w:rsid w:val="007A0728"/>
    <w:rsid w:val="007A0BAA"/>
    <w:rsid w:val="007A14BF"/>
    <w:rsid w:val="007A1AFF"/>
    <w:rsid w:val="007A1DDC"/>
    <w:rsid w:val="007A1FF8"/>
    <w:rsid w:val="007A20EE"/>
    <w:rsid w:val="007A22BB"/>
    <w:rsid w:val="007A237F"/>
    <w:rsid w:val="007A2678"/>
    <w:rsid w:val="007A28EB"/>
    <w:rsid w:val="007A2979"/>
    <w:rsid w:val="007A2B37"/>
    <w:rsid w:val="007A2C28"/>
    <w:rsid w:val="007A2D57"/>
    <w:rsid w:val="007A2EB8"/>
    <w:rsid w:val="007A35ED"/>
    <w:rsid w:val="007A371E"/>
    <w:rsid w:val="007A3E2A"/>
    <w:rsid w:val="007A4601"/>
    <w:rsid w:val="007A4C95"/>
    <w:rsid w:val="007A4ED1"/>
    <w:rsid w:val="007A52DF"/>
    <w:rsid w:val="007A5374"/>
    <w:rsid w:val="007A544F"/>
    <w:rsid w:val="007A548E"/>
    <w:rsid w:val="007A60CC"/>
    <w:rsid w:val="007A64D8"/>
    <w:rsid w:val="007A64E8"/>
    <w:rsid w:val="007A691C"/>
    <w:rsid w:val="007A6B4E"/>
    <w:rsid w:val="007A6FAC"/>
    <w:rsid w:val="007A72BE"/>
    <w:rsid w:val="007A75A4"/>
    <w:rsid w:val="007A7883"/>
    <w:rsid w:val="007A7BE5"/>
    <w:rsid w:val="007B0300"/>
    <w:rsid w:val="007B05E5"/>
    <w:rsid w:val="007B07ED"/>
    <w:rsid w:val="007B0A2F"/>
    <w:rsid w:val="007B0E25"/>
    <w:rsid w:val="007B1159"/>
    <w:rsid w:val="007B188E"/>
    <w:rsid w:val="007B1937"/>
    <w:rsid w:val="007B1A61"/>
    <w:rsid w:val="007B1CF0"/>
    <w:rsid w:val="007B28D2"/>
    <w:rsid w:val="007B29A6"/>
    <w:rsid w:val="007B2D24"/>
    <w:rsid w:val="007B2F2C"/>
    <w:rsid w:val="007B2FBB"/>
    <w:rsid w:val="007B33B5"/>
    <w:rsid w:val="007B366A"/>
    <w:rsid w:val="007B36CD"/>
    <w:rsid w:val="007B3B8F"/>
    <w:rsid w:val="007B3E83"/>
    <w:rsid w:val="007B3F09"/>
    <w:rsid w:val="007B41E0"/>
    <w:rsid w:val="007B4414"/>
    <w:rsid w:val="007B44D7"/>
    <w:rsid w:val="007B4565"/>
    <w:rsid w:val="007B4912"/>
    <w:rsid w:val="007B4AC7"/>
    <w:rsid w:val="007B4FF4"/>
    <w:rsid w:val="007B4FF5"/>
    <w:rsid w:val="007B525D"/>
    <w:rsid w:val="007B534F"/>
    <w:rsid w:val="007B5A1F"/>
    <w:rsid w:val="007B5E27"/>
    <w:rsid w:val="007B5E2E"/>
    <w:rsid w:val="007B6168"/>
    <w:rsid w:val="007B67BE"/>
    <w:rsid w:val="007B6859"/>
    <w:rsid w:val="007B6B1B"/>
    <w:rsid w:val="007B71E1"/>
    <w:rsid w:val="007B788F"/>
    <w:rsid w:val="007B7C9A"/>
    <w:rsid w:val="007B7FA9"/>
    <w:rsid w:val="007C009D"/>
    <w:rsid w:val="007C040B"/>
    <w:rsid w:val="007C06EF"/>
    <w:rsid w:val="007C07F0"/>
    <w:rsid w:val="007C0C38"/>
    <w:rsid w:val="007C0C72"/>
    <w:rsid w:val="007C0CEF"/>
    <w:rsid w:val="007C0D5D"/>
    <w:rsid w:val="007C111B"/>
    <w:rsid w:val="007C1668"/>
    <w:rsid w:val="007C1672"/>
    <w:rsid w:val="007C1B19"/>
    <w:rsid w:val="007C1C2B"/>
    <w:rsid w:val="007C1DF5"/>
    <w:rsid w:val="007C228F"/>
    <w:rsid w:val="007C24A6"/>
    <w:rsid w:val="007C2ADE"/>
    <w:rsid w:val="007C2F23"/>
    <w:rsid w:val="007C32D4"/>
    <w:rsid w:val="007C3426"/>
    <w:rsid w:val="007C3B65"/>
    <w:rsid w:val="007C3D3D"/>
    <w:rsid w:val="007C3DF2"/>
    <w:rsid w:val="007C3F3C"/>
    <w:rsid w:val="007C3FFB"/>
    <w:rsid w:val="007C4288"/>
    <w:rsid w:val="007C4369"/>
    <w:rsid w:val="007C459C"/>
    <w:rsid w:val="007C4609"/>
    <w:rsid w:val="007C464B"/>
    <w:rsid w:val="007C4B4A"/>
    <w:rsid w:val="007C526D"/>
    <w:rsid w:val="007C540A"/>
    <w:rsid w:val="007C5411"/>
    <w:rsid w:val="007C5C68"/>
    <w:rsid w:val="007C5CA8"/>
    <w:rsid w:val="007C5DE3"/>
    <w:rsid w:val="007C6113"/>
    <w:rsid w:val="007C63D7"/>
    <w:rsid w:val="007C66A7"/>
    <w:rsid w:val="007C6850"/>
    <w:rsid w:val="007C687A"/>
    <w:rsid w:val="007C6E18"/>
    <w:rsid w:val="007C6EF4"/>
    <w:rsid w:val="007C70D3"/>
    <w:rsid w:val="007C7237"/>
    <w:rsid w:val="007C76ED"/>
    <w:rsid w:val="007C77E3"/>
    <w:rsid w:val="007C79C2"/>
    <w:rsid w:val="007C7CB1"/>
    <w:rsid w:val="007C7EDD"/>
    <w:rsid w:val="007D025D"/>
    <w:rsid w:val="007D0587"/>
    <w:rsid w:val="007D097A"/>
    <w:rsid w:val="007D0A3C"/>
    <w:rsid w:val="007D0CF1"/>
    <w:rsid w:val="007D0DB3"/>
    <w:rsid w:val="007D0DC8"/>
    <w:rsid w:val="007D0ED8"/>
    <w:rsid w:val="007D10BA"/>
    <w:rsid w:val="007D1249"/>
    <w:rsid w:val="007D147E"/>
    <w:rsid w:val="007D14E2"/>
    <w:rsid w:val="007D15CC"/>
    <w:rsid w:val="007D1929"/>
    <w:rsid w:val="007D1C4B"/>
    <w:rsid w:val="007D1D61"/>
    <w:rsid w:val="007D1E2B"/>
    <w:rsid w:val="007D1E8E"/>
    <w:rsid w:val="007D2096"/>
    <w:rsid w:val="007D20E2"/>
    <w:rsid w:val="007D2780"/>
    <w:rsid w:val="007D2D52"/>
    <w:rsid w:val="007D3320"/>
    <w:rsid w:val="007D33AF"/>
    <w:rsid w:val="007D3524"/>
    <w:rsid w:val="007D3574"/>
    <w:rsid w:val="007D374B"/>
    <w:rsid w:val="007D37EF"/>
    <w:rsid w:val="007D38ED"/>
    <w:rsid w:val="007D3905"/>
    <w:rsid w:val="007D3C2C"/>
    <w:rsid w:val="007D3CD8"/>
    <w:rsid w:val="007D4509"/>
    <w:rsid w:val="007D4E64"/>
    <w:rsid w:val="007D51D1"/>
    <w:rsid w:val="007D5448"/>
    <w:rsid w:val="007D54AE"/>
    <w:rsid w:val="007D553A"/>
    <w:rsid w:val="007D5595"/>
    <w:rsid w:val="007D57D9"/>
    <w:rsid w:val="007D5899"/>
    <w:rsid w:val="007D5A4C"/>
    <w:rsid w:val="007D61DB"/>
    <w:rsid w:val="007D622A"/>
    <w:rsid w:val="007D65D8"/>
    <w:rsid w:val="007D6831"/>
    <w:rsid w:val="007D71C7"/>
    <w:rsid w:val="007D7227"/>
    <w:rsid w:val="007D7B19"/>
    <w:rsid w:val="007D7BA6"/>
    <w:rsid w:val="007D7BCB"/>
    <w:rsid w:val="007E01CC"/>
    <w:rsid w:val="007E0899"/>
    <w:rsid w:val="007E0DAD"/>
    <w:rsid w:val="007E0E01"/>
    <w:rsid w:val="007E0F62"/>
    <w:rsid w:val="007E151C"/>
    <w:rsid w:val="007E180A"/>
    <w:rsid w:val="007E2662"/>
    <w:rsid w:val="007E29D7"/>
    <w:rsid w:val="007E325D"/>
    <w:rsid w:val="007E3369"/>
    <w:rsid w:val="007E3505"/>
    <w:rsid w:val="007E36A2"/>
    <w:rsid w:val="007E3889"/>
    <w:rsid w:val="007E38FE"/>
    <w:rsid w:val="007E39D0"/>
    <w:rsid w:val="007E3ACE"/>
    <w:rsid w:val="007E3BC8"/>
    <w:rsid w:val="007E3BE8"/>
    <w:rsid w:val="007E41A3"/>
    <w:rsid w:val="007E43EA"/>
    <w:rsid w:val="007E51AA"/>
    <w:rsid w:val="007E5882"/>
    <w:rsid w:val="007E5A7F"/>
    <w:rsid w:val="007E60C2"/>
    <w:rsid w:val="007E61AE"/>
    <w:rsid w:val="007E71E1"/>
    <w:rsid w:val="007E724A"/>
    <w:rsid w:val="007E74A1"/>
    <w:rsid w:val="007E77B4"/>
    <w:rsid w:val="007E77BC"/>
    <w:rsid w:val="007E7B4A"/>
    <w:rsid w:val="007E7CD1"/>
    <w:rsid w:val="007F05B8"/>
    <w:rsid w:val="007F074F"/>
    <w:rsid w:val="007F10A8"/>
    <w:rsid w:val="007F1658"/>
    <w:rsid w:val="007F16DA"/>
    <w:rsid w:val="007F1722"/>
    <w:rsid w:val="007F19D2"/>
    <w:rsid w:val="007F1FE4"/>
    <w:rsid w:val="007F2432"/>
    <w:rsid w:val="007F27AA"/>
    <w:rsid w:val="007F2856"/>
    <w:rsid w:val="007F28CC"/>
    <w:rsid w:val="007F30A4"/>
    <w:rsid w:val="007F3161"/>
    <w:rsid w:val="007F3256"/>
    <w:rsid w:val="007F3317"/>
    <w:rsid w:val="007F3426"/>
    <w:rsid w:val="007F3839"/>
    <w:rsid w:val="007F3858"/>
    <w:rsid w:val="007F3A54"/>
    <w:rsid w:val="007F3F29"/>
    <w:rsid w:val="007F440E"/>
    <w:rsid w:val="007F46B1"/>
    <w:rsid w:val="007F48E8"/>
    <w:rsid w:val="007F4F5B"/>
    <w:rsid w:val="007F50E0"/>
    <w:rsid w:val="007F5179"/>
    <w:rsid w:val="007F5365"/>
    <w:rsid w:val="007F6047"/>
    <w:rsid w:val="007F64C5"/>
    <w:rsid w:val="007F6E67"/>
    <w:rsid w:val="007F78A2"/>
    <w:rsid w:val="0080012E"/>
    <w:rsid w:val="008001C3"/>
    <w:rsid w:val="0080021C"/>
    <w:rsid w:val="00800546"/>
    <w:rsid w:val="00800627"/>
    <w:rsid w:val="00800918"/>
    <w:rsid w:val="00800F32"/>
    <w:rsid w:val="00801029"/>
    <w:rsid w:val="00801380"/>
    <w:rsid w:val="00801539"/>
    <w:rsid w:val="0080166C"/>
    <w:rsid w:val="008016F1"/>
    <w:rsid w:val="00801977"/>
    <w:rsid w:val="00801A7D"/>
    <w:rsid w:val="00801DC0"/>
    <w:rsid w:val="00801F77"/>
    <w:rsid w:val="00801FC5"/>
    <w:rsid w:val="008022F1"/>
    <w:rsid w:val="008023F1"/>
    <w:rsid w:val="00802601"/>
    <w:rsid w:val="0080263B"/>
    <w:rsid w:val="008026CD"/>
    <w:rsid w:val="008026E1"/>
    <w:rsid w:val="00802BAA"/>
    <w:rsid w:val="00802D79"/>
    <w:rsid w:val="00802F4B"/>
    <w:rsid w:val="00803128"/>
    <w:rsid w:val="00803627"/>
    <w:rsid w:val="00803781"/>
    <w:rsid w:val="00803A5F"/>
    <w:rsid w:val="00803A9E"/>
    <w:rsid w:val="008040EC"/>
    <w:rsid w:val="00804104"/>
    <w:rsid w:val="0080417C"/>
    <w:rsid w:val="00804384"/>
    <w:rsid w:val="0080439F"/>
    <w:rsid w:val="008043C7"/>
    <w:rsid w:val="00804A48"/>
    <w:rsid w:val="00804D12"/>
    <w:rsid w:val="00804D7A"/>
    <w:rsid w:val="00804FB5"/>
    <w:rsid w:val="008051A2"/>
    <w:rsid w:val="00805613"/>
    <w:rsid w:val="00805796"/>
    <w:rsid w:val="00805B23"/>
    <w:rsid w:val="008067CC"/>
    <w:rsid w:val="008067FF"/>
    <w:rsid w:val="00806A2D"/>
    <w:rsid w:val="00806A83"/>
    <w:rsid w:val="00806B01"/>
    <w:rsid w:val="00807A8F"/>
    <w:rsid w:val="00807C42"/>
    <w:rsid w:val="00807CC8"/>
    <w:rsid w:val="00807F4C"/>
    <w:rsid w:val="0081052F"/>
    <w:rsid w:val="008106F8"/>
    <w:rsid w:val="00810B63"/>
    <w:rsid w:val="00810C53"/>
    <w:rsid w:val="00810C86"/>
    <w:rsid w:val="0081105C"/>
    <w:rsid w:val="008112D5"/>
    <w:rsid w:val="00811337"/>
    <w:rsid w:val="0081164C"/>
    <w:rsid w:val="00811906"/>
    <w:rsid w:val="00811978"/>
    <w:rsid w:val="00811BBF"/>
    <w:rsid w:val="00811E9E"/>
    <w:rsid w:val="00811F73"/>
    <w:rsid w:val="00812146"/>
    <w:rsid w:val="00812174"/>
    <w:rsid w:val="008127BF"/>
    <w:rsid w:val="00812E6D"/>
    <w:rsid w:val="00813094"/>
    <w:rsid w:val="00813261"/>
    <w:rsid w:val="008139AC"/>
    <w:rsid w:val="00813AE7"/>
    <w:rsid w:val="0081404B"/>
    <w:rsid w:val="0081404E"/>
    <w:rsid w:val="008140A1"/>
    <w:rsid w:val="008140DF"/>
    <w:rsid w:val="008142C0"/>
    <w:rsid w:val="00814589"/>
    <w:rsid w:val="008145B8"/>
    <w:rsid w:val="008146FB"/>
    <w:rsid w:val="00814ABE"/>
    <w:rsid w:val="00814D88"/>
    <w:rsid w:val="00815087"/>
    <w:rsid w:val="008151D6"/>
    <w:rsid w:val="00815227"/>
    <w:rsid w:val="00815229"/>
    <w:rsid w:val="00815A4D"/>
    <w:rsid w:val="00815C4E"/>
    <w:rsid w:val="008161CC"/>
    <w:rsid w:val="00816413"/>
    <w:rsid w:val="0081676D"/>
    <w:rsid w:val="008167F3"/>
    <w:rsid w:val="00816942"/>
    <w:rsid w:val="008169CE"/>
    <w:rsid w:val="008171B0"/>
    <w:rsid w:val="0081741B"/>
    <w:rsid w:val="008175A3"/>
    <w:rsid w:val="008179B0"/>
    <w:rsid w:val="00817BEC"/>
    <w:rsid w:val="00817BF1"/>
    <w:rsid w:val="00817F53"/>
    <w:rsid w:val="00817F61"/>
    <w:rsid w:val="0082036B"/>
    <w:rsid w:val="0082038F"/>
    <w:rsid w:val="008207DC"/>
    <w:rsid w:val="008208FD"/>
    <w:rsid w:val="00820BBA"/>
    <w:rsid w:val="00820CA6"/>
    <w:rsid w:val="00820D72"/>
    <w:rsid w:val="00820E40"/>
    <w:rsid w:val="008214A0"/>
    <w:rsid w:val="00821A25"/>
    <w:rsid w:val="00821CD0"/>
    <w:rsid w:val="00822071"/>
    <w:rsid w:val="008221BB"/>
    <w:rsid w:val="0082285C"/>
    <w:rsid w:val="00823046"/>
    <w:rsid w:val="008234F1"/>
    <w:rsid w:val="00823554"/>
    <w:rsid w:val="00823D08"/>
    <w:rsid w:val="0082412C"/>
    <w:rsid w:val="0082433B"/>
    <w:rsid w:val="00824715"/>
    <w:rsid w:val="00824725"/>
    <w:rsid w:val="00824AB4"/>
    <w:rsid w:val="00825172"/>
    <w:rsid w:val="00825626"/>
    <w:rsid w:val="0082583D"/>
    <w:rsid w:val="00825BA6"/>
    <w:rsid w:val="00825BB9"/>
    <w:rsid w:val="00825D61"/>
    <w:rsid w:val="00826024"/>
    <w:rsid w:val="008263E7"/>
    <w:rsid w:val="00826716"/>
    <w:rsid w:val="0082677D"/>
    <w:rsid w:val="00826960"/>
    <w:rsid w:val="00826A45"/>
    <w:rsid w:val="00826C94"/>
    <w:rsid w:val="00826E1A"/>
    <w:rsid w:val="00826E7F"/>
    <w:rsid w:val="008270A5"/>
    <w:rsid w:val="00827233"/>
    <w:rsid w:val="00827464"/>
    <w:rsid w:val="008274C0"/>
    <w:rsid w:val="0082787E"/>
    <w:rsid w:val="00827B1A"/>
    <w:rsid w:val="00827C93"/>
    <w:rsid w:val="00827CC4"/>
    <w:rsid w:val="00827F4E"/>
    <w:rsid w:val="00827F58"/>
    <w:rsid w:val="0083042B"/>
    <w:rsid w:val="00830E01"/>
    <w:rsid w:val="00830EEE"/>
    <w:rsid w:val="00830F80"/>
    <w:rsid w:val="00831769"/>
    <w:rsid w:val="00831F03"/>
    <w:rsid w:val="00831F08"/>
    <w:rsid w:val="008321CA"/>
    <w:rsid w:val="00832720"/>
    <w:rsid w:val="0083280B"/>
    <w:rsid w:val="00832BB2"/>
    <w:rsid w:val="00832CE6"/>
    <w:rsid w:val="00832D4A"/>
    <w:rsid w:val="0083322D"/>
    <w:rsid w:val="00833276"/>
    <w:rsid w:val="00833339"/>
    <w:rsid w:val="0083372B"/>
    <w:rsid w:val="00833826"/>
    <w:rsid w:val="00833885"/>
    <w:rsid w:val="00834048"/>
    <w:rsid w:val="00834058"/>
    <w:rsid w:val="00834386"/>
    <w:rsid w:val="008345AB"/>
    <w:rsid w:val="00834668"/>
    <w:rsid w:val="008346BB"/>
    <w:rsid w:val="008347CF"/>
    <w:rsid w:val="00834C5C"/>
    <w:rsid w:val="00834FDA"/>
    <w:rsid w:val="0083532F"/>
    <w:rsid w:val="00835561"/>
    <w:rsid w:val="00835A0D"/>
    <w:rsid w:val="00835B54"/>
    <w:rsid w:val="00835DC4"/>
    <w:rsid w:val="008364D4"/>
    <w:rsid w:val="008364E5"/>
    <w:rsid w:val="00836612"/>
    <w:rsid w:val="0083666C"/>
    <w:rsid w:val="00836816"/>
    <w:rsid w:val="008369FA"/>
    <w:rsid w:val="0083755B"/>
    <w:rsid w:val="008378DE"/>
    <w:rsid w:val="00837A5E"/>
    <w:rsid w:val="00837BED"/>
    <w:rsid w:val="00840060"/>
    <w:rsid w:val="008402A1"/>
    <w:rsid w:val="00840AE6"/>
    <w:rsid w:val="00840AEC"/>
    <w:rsid w:val="00840EFF"/>
    <w:rsid w:val="00840F29"/>
    <w:rsid w:val="008410BE"/>
    <w:rsid w:val="008413AE"/>
    <w:rsid w:val="00841717"/>
    <w:rsid w:val="00841D01"/>
    <w:rsid w:val="008420A8"/>
    <w:rsid w:val="0084222F"/>
    <w:rsid w:val="00842269"/>
    <w:rsid w:val="008424E8"/>
    <w:rsid w:val="00843105"/>
    <w:rsid w:val="0084339C"/>
    <w:rsid w:val="00843646"/>
    <w:rsid w:val="0084369C"/>
    <w:rsid w:val="00843FC4"/>
    <w:rsid w:val="008440DC"/>
    <w:rsid w:val="00844341"/>
    <w:rsid w:val="0084445A"/>
    <w:rsid w:val="0084451D"/>
    <w:rsid w:val="008445B3"/>
    <w:rsid w:val="0084488C"/>
    <w:rsid w:val="00844E05"/>
    <w:rsid w:val="008450DD"/>
    <w:rsid w:val="00845470"/>
    <w:rsid w:val="0084571E"/>
    <w:rsid w:val="00845906"/>
    <w:rsid w:val="00845DF3"/>
    <w:rsid w:val="00846008"/>
    <w:rsid w:val="0084639E"/>
    <w:rsid w:val="008467E4"/>
    <w:rsid w:val="008468B9"/>
    <w:rsid w:val="00846AB5"/>
    <w:rsid w:val="00846B75"/>
    <w:rsid w:val="00846CF3"/>
    <w:rsid w:val="008472E6"/>
    <w:rsid w:val="0084750D"/>
    <w:rsid w:val="0084762E"/>
    <w:rsid w:val="00847929"/>
    <w:rsid w:val="00847E24"/>
    <w:rsid w:val="00847F7C"/>
    <w:rsid w:val="008503FD"/>
    <w:rsid w:val="00850FC6"/>
    <w:rsid w:val="0085106B"/>
    <w:rsid w:val="00851132"/>
    <w:rsid w:val="008511E2"/>
    <w:rsid w:val="008514E5"/>
    <w:rsid w:val="00851524"/>
    <w:rsid w:val="00851642"/>
    <w:rsid w:val="0085171C"/>
    <w:rsid w:val="008517CC"/>
    <w:rsid w:val="00851E4E"/>
    <w:rsid w:val="00852021"/>
    <w:rsid w:val="00852195"/>
    <w:rsid w:val="008523BC"/>
    <w:rsid w:val="00852626"/>
    <w:rsid w:val="00852725"/>
    <w:rsid w:val="0085293E"/>
    <w:rsid w:val="00852AE3"/>
    <w:rsid w:val="00852C6E"/>
    <w:rsid w:val="00852CBB"/>
    <w:rsid w:val="00853007"/>
    <w:rsid w:val="00853102"/>
    <w:rsid w:val="008534D7"/>
    <w:rsid w:val="00853574"/>
    <w:rsid w:val="00853AF5"/>
    <w:rsid w:val="00853E09"/>
    <w:rsid w:val="008541D2"/>
    <w:rsid w:val="0085462E"/>
    <w:rsid w:val="008547C5"/>
    <w:rsid w:val="00854BA6"/>
    <w:rsid w:val="00854CAB"/>
    <w:rsid w:val="0085521E"/>
    <w:rsid w:val="008554CB"/>
    <w:rsid w:val="008555B2"/>
    <w:rsid w:val="00855BD7"/>
    <w:rsid w:val="00855C4C"/>
    <w:rsid w:val="00855D79"/>
    <w:rsid w:val="00855EDE"/>
    <w:rsid w:val="0085649D"/>
    <w:rsid w:val="00856639"/>
    <w:rsid w:val="00856915"/>
    <w:rsid w:val="00856A7E"/>
    <w:rsid w:val="008571D2"/>
    <w:rsid w:val="00860142"/>
    <w:rsid w:val="0086089F"/>
    <w:rsid w:val="00860953"/>
    <w:rsid w:val="0086097D"/>
    <w:rsid w:val="00860A0D"/>
    <w:rsid w:val="00860B43"/>
    <w:rsid w:val="00860C72"/>
    <w:rsid w:val="00860E4B"/>
    <w:rsid w:val="0086131E"/>
    <w:rsid w:val="00861566"/>
    <w:rsid w:val="008616CE"/>
    <w:rsid w:val="00861DBD"/>
    <w:rsid w:val="00861FE6"/>
    <w:rsid w:val="008625A9"/>
    <w:rsid w:val="00862830"/>
    <w:rsid w:val="00862906"/>
    <w:rsid w:val="00862E50"/>
    <w:rsid w:val="0086301E"/>
    <w:rsid w:val="00863125"/>
    <w:rsid w:val="00863163"/>
    <w:rsid w:val="00863861"/>
    <w:rsid w:val="0086387D"/>
    <w:rsid w:val="00863BF9"/>
    <w:rsid w:val="008641CE"/>
    <w:rsid w:val="008641F6"/>
    <w:rsid w:val="00864232"/>
    <w:rsid w:val="008643DF"/>
    <w:rsid w:val="0086466D"/>
    <w:rsid w:val="008648CF"/>
    <w:rsid w:val="00864C40"/>
    <w:rsid w:val="00864F3D"/>
    <w:rsid w:val="008653D4"/>
    <w:rsid w:val="00865439"/>
    <w:rsid w:val="0086587B"/>
    <w:rsid w:val="00865AF7"/>
    <w:rsid w:val="00865D18"/>
    <w:rsid w:val="0086621F"/>
    <w:rsid w:val="008663AF"/>
    <w:rsid w:val="0086673F"/>
    <w:rsid w:val="00866CE4"/>
    <w:rsid w:val="00866EA5"/>
    <w:rsid w:val="00867051"/>
    <w:rsid w:val="00867319"/>
    <w:rsid w:val="00867B32"/>
    <w:rsid w:val="0087022A"/>
    <w:rsid w:val="008704D3"/>
    <w:rsid w:val="00870737"/>
    <w:rsid w:val="0087073B"/>
    <w:rsid w:val="008707F2"/>
    <w:rsid w:val="0087093E"/>
    <w:rsid w:val="00870F51"/>
    <w:rsid w:val="008712A8"/>
    <w:rsid w:val="008719AE"/>
    <w:rsid w:val="00871A33"/>
    <w:rsid w:val="00871B07"/>
    <w:rsid w:val="00871DB9"/>
    <w:rsid w:val="0087290B"/>
    <w:rsid w:val="00872EE7"/>
    <w:rsid w:val="00872EEF"/>
    <w:rsid w:val="0087353B"/>
    <w:rsid w:val="00873605"/>
    <w:rsid w:val="00873BCF"/>
    <w:rsid w:val="00873C1A"/>
    <w:rsid w:val="00874026"/>
    <w:rsid w:val="00874920"/>
    <w:rsid w:val="00874A08"/>
    <w:rsid w:val="00874BD7"/>
    <w:rsid w:val="00874CBC"/>
    <w:rsid w:val="0087539B"/>
    <w:rsid w:val="00875C38"/>
    <w:rsid w:val="008764B5"/>
    <w:rsid w:val="008765D6"/>
    <w:rsid w:val="0087674B"/>
    <w:rsid w:val="00876805"/>
    <w:rsid w:val="00876D96"/>
    <w:rsid w:val="00876EE8"/>
    <w:rsid w:val="00876FD2"/>
    <w:rsid w:val="00877145"/>
    <w:rsid w:val="0087716A"/>
    <w:rsid w:val="00877354"/>
    <w:rsid w:val="008775A4"/>
    <w:rsid w:val="008776D1"/>
    <w:rsid w:val="00877E39"/>
    <w:rsid w:val="00880260"/>
    <w:rsid w:val="00880A85"/>
    <w:rsid w:val="00880C5F"/>
    <w:rsid w:val="00880D02"/>
    <w:rsid w:val="00880F44"/>
    <w:rsid w:val="008810AD"/>
    <w:rsid w:val="008810ED"/>
    <w:rsid w:val="008815CC"/>
    <w:rsid w:val="00881D06"/>
    <w:rsid w:val="00881E1E"/>
    <w:rsid w:val="00881F4F"/>
    <w:rsid w:val="00882238"/>
    <w:rsid w:val="008828AB"/>
    <w:rsid w:val="00882B06"/>
    <w:rsid w:val="00882B27"/>
    <w:rsid w:val="00882BB1"/>
    <w:rsid w:val="00882FB7"/>
    <w:rsid w:val="00882FD1"/>
    <w:rsid w:val="0088317B"/>
    <w:rsid w:val="0088337D"/>
    <w:rsid w:val="008836C2"/>
    <w:rsid w:val="0088370A"/>
    <w:rsid w:val="00883C9A"/>
    <w:rsid w:val="00883EC8"/>
    <w:rsid w:val="00883F6C"/>
    <w:rsid w:val="008840E1"/>
    <w:rsid w:val="00884645"/>
    <w:rsid w:val="008849F5"/>
    <w:rsid w:val="00884AA9"/>
    <w:rsid w:val="00884E2E"/>
    <w:rsid w:val="008851AF"/>
    <w:rsid w:val="008856BF"/>
    <w:rsid w:val="008856DF"/>
    <w:rsid w:val="0088574B"/>
    <w:rsid w:val="008858A7"/>
    <w:rsid w:val="00885B92"/>
    <w:rsid w:val="00885CD5"/>
    <w:rsid w:val="00885EA8"/>
    <w:rsid w:val="00886057"/>
    <w:rsid w:val="00886863"/>
    <w:rsid w:val="0088687B"/>
    <w:rsid w:val="0088696D"/>
    <w:rsid w:val="00887354"/>
    <w:rsid w:val="00887398"/>
    <w:rsid w:val="008877C6"/>
    <w:rsid w:val="00887B37"/>
    <w:rsid w:val="00887DEC"/>
    <w:rsid w:val="00887E74"/>
    <w:rsid w:val="00887FD1"/>
    <w:rsid w:val="008901A2"/>
    <w:rsid w:val="008905ED"/>
    <w:rsid w:val="008908EC"/>
    <w:rsid w:val="0089090A"/>
    <w:rsid w:val="0089094A"/>
    <w:rsid w:val="00890A38"/>
    <w:rsid w:val="00890CB0"/>
    <w:rsid w:val="00890F01"/>
    <w:rsid w:val="00891231"/>
    <w:rsid w:val="0089137F"/>
    <w:rsid w:val="00891596"/>
    <w:rsid w:val="0089175A"/>
    <w:rsid w:val="0089193A"/>
    <w:rsid w:val="00891E2B"/>
    <w:rsid w:val="00891E46"/>
    <w:rsid w:val="00892373"/>
    <w:rsid w:val="00892417"/>
    <w:rsid w:val="0089255D"/>
    <w:rsid w:val="00892862"/>
    <w:rsid w:val="00892961"/>
    <w:rsid w:val="00892C90"/>
    <w:rsid w:val="00892F64"/>
    <w:rsid w:val="0089343D"/>
    <w:rsid w:val="00893596"/>
    <w:rsid w:val="0089373B"/>
    <w:rsid w:val="0089379F"/>
    <w:rsid w:val="00893827"/>
    <w:rsid w:val="0089398A"/>
    <w:rsid w:val="00893AF3"/>
    <w:rsid w:val="00893B17"/>
    <w:rsid w:val="00893B7A"/>
    <w:rsid w:val="00893E5C"/>
    <w:rsid w:val="0089404A"/>
    <w:rsid w:val="008940E7"/>
    <w:rsid w:val="00894262"/>
    <w:rsid w:val="00894299"/>
    <w:rsid w:val="0089441F"/>
    <w:rsid w:val="00894950"/>
    <w:rsid w:val="008949F8"/>
    <w:rsid w:val="00894E98"/>
    <w:rsid w:val="0089519B"/>
    <w:rsid w:val="00895455"/>
    <w:rsid w:val="00895477"/>
    <w:rsid w:val="008955C7"/>
    <w:rsid w:val="0089575A"/>
    <w:rsid w:val="00895EAB"/>
    <w:rsid w:val="00895EAC"/>
    <w:rsid w:val="0089649D"/>
    <w:rsid w:val="00896885"/>
    <w:rsid w:val="008969FC"/>
    <w:rsid w:val="00896E74"/>
    <w:rsid w:val="008972FE"/>
    <w:rsid w:val="0089748A"/>
    <w:rsid w:val="008975FE"/>
    <w:rsid w:val="008978A7"/>
    <w:rsid w:val="00897A37"/>
    <w:rsid w:val="00897A99"/>
    <w:rsid w:val="00897CE8"/>
    <w:rsid w:val="00897EC5"/>
    <w:rsid w:val="008A006E"/>
    <w:rsid w:val="008A0238"/>
    <w:rsid w:val="008A051C"/>
    <w:rsid w:val="008A060A"/>
    <w:rsid w:val="008A0979"/>
    <w:rsid w:val="008A0AF6"/>
    <w:rsid w:val="008A0B2F"/>
    <w:rsid w:val="008A12B6"/>
    <w:rsid w:val="008A139A"/>
    <w:rsid w:val="008A166D"/>
    <w:rsid w:val="008A1CC0"/>
    <w:rsid w:val="008A1F55"/>
    <w:rsid w:val="008A204B"/>
    <w:rsid w:val="008A20DD"/>
    <w:rsid w:val="008A24AA"/>
    <w:rsid w:val="008A24EC"/>
    <w:rsid w:val="008A295C"/>
    <w:rsid w:val="008A29F3"/>
    <w:rsid w:val="008A2B63"/>
    <w:rsid w:val="008A2BB7"/>
    <w:rsid w:val="008A2D1B"/>
    <w:rsid w:val="008A2E8F"/>
    <w:rsid w:val="008A314C"/>
    <w:rsid w:val="008A3910"/>
    <w:rsid w:val="008A3BE4"/>
    <w:rsid w:val="008A3EC9"/>
    <w:rsid w:val="008A443B"/>
    <w:rsid w:val="008A497E"/>
    <w:rsid w:val="008A4A5C"/>
    <w:rsid w:val="008A4B9B"/>
    <w:rsid w:val="008A5554"/>
    <w:rsid w:val="008A575C"/>
    <w:rsid w:val="008A57D4"/>
    <w:rsid w:val="008A5BF1"/>
    <w:rsid w:val="008A63B4"/>
    <w:rsid w:val="008A6608"/>
    <w:rsid w:val="008A665F"/>
    <w:rsid w:val="008A6EF3"/>
    <w:rsid w:val="008A7209"/>
    <w:rsid w:val="008A73DA"/>
    <w:rsid w:val="008A7D56"/>
    <w:rsid w:val="008B0563"/>
    <w:rsid w:val="008B0572"/>
    <w:rsid w:val="008B0836"/>
    <w:rsid w:val="008B08BF"/>
    <w:rsid w:val="008B0A90"/>
    <w:rsid w:val="008B0B41"/>
    <w:rsid w:val="008B0CAB"/>
    <w:rsid w:val="008B0CEF"/>
    <w:rsid w:val="008B0DAF"/>
    <w:rsid w:val="008B0DF1"/>
    <w:rsid w:val="008B0E3C"/>
    <w:rsid w:val="008B11CD"/>
    <w:rsid w:val="008B1528"/>
    <w:rsid w:val="008B1BC1"/>
    <w:rsid w:val="008B1C3D"/>
    <w:rsid w:val="008B1F6B"/>
    <w:rsid w:val="008B257F"/>
    <w:rsid w:val="008B2628"/>
    <w:rsid w:val="008B267D"/>
    <w:rsid w:val="008B2A3F"/>
    <w:rsid w:val="008B2CA0"/>
    <w:rsid w:val="008B2E9A"/>
    <w:rsid w:val="008B2F98"/>
    <w:rsid w:val="008B3652"/>
    <w:rsid w:val="008B3691"/>
    <w:rsid w:val="008B373E"/>
    <w:rsid w:val="008B39D9"/>
    <w:rsid w:val="008B3A00"/>
    <w:rsid w:val="008B3BA2"/>
    <w:rsid w:val="008B3ED9"/>
    <w:rsid w:val="008B4A09"/>
    <w:rsid w:val="008B4BE6"/>
    <w:rsid w:val="008B4C3B"/>
    <w:rsid w:val="008B4DD6"/>
    <w:rsid w:val="008B4F67"/>
    <w:rsid w:val="008B4F7E"/>
    <w:rsid w:val="008B50DB"/>
    <w:rsid w:val="008B5107"/>
    <w:rsid w:val="008B555B"/>
    <w:rsid w:val="008B5A08"/>
    <w:rsid w:val="008B5A27"/>
    <w:rsid w:val="008B5A46"/>
    <w:rsid w:val="008B5B01"/>
    <w:rsid w:val="008B5B80"/>
    <w:rsid w:val="008B5F70"/>
    <w:rsid w:val="008B6407"/>
    <w:rsid w:val="008B64D1"/>
    <w:rsid w:val="008B654B"/>
    <w:rsid w:val="008B65E0"/>
    <w:rsid w:val="008B6702"/>
    <w:rsid w:val="008B6C5E"/>
    <w:rsid w:val="008B740D"/>
    <w:rsid w:val="008B7771"/>
    <w:rsid w:val="008B77F1"/>
    <w:rsid w:val="008B7DDE"/>
    <w:rsid w:val="008B7F3D"/>
    <w:rsid w:val="008B7F97"/>
    <w:rsid w:val="008C0010"/>
    <w:rsid w:val="008C01D5"/>
    <w:rsid w:val="008C03CD"/>
    <w:rsid w:val="008C05C7"/>
    <w:rsid w:val="008C08B6"/>
    <w:rsid w:val="008C0D2D"/>
    <w:rsid w:val="008C0F56"/>
    <w:rsid w:val="008C1346"/>
    <w:rsid w:val="008C14F9"/>
    <w:rsid w:val="008C16A5"/>
    <w:rsid w:val="008C1A0C"/>
    <w:rsid w:val="008C1CAF"/>
    <w:rsid w:val="008C1D5B"/>
    <w:rsid w:val="008C2086"/>
    <w:rsid w:val="008C27FC"/>
    <w:rsid w:val="008C285A"/>
    <w:rsid w:val="008C286A"/>
    <w:rsid w:val="008C28CB"/>
    <w:rsid w:val="008C2D2E"/>
    <w:rsid w:val="008C35DC"/>
    <w:rsid w:val="008C465A"/>
    <w:rsid w:val="008C476B"/>
    <w:rsid w:val="008C4AD9"/>
    <w:rsid w:val="008C5338"/>
    <w:rsid w:val="008C5B0D"/>
    <w:rsid w:val="008C5D57"/>
    <w:rsid w:val="008C5DA4"/>
    <w:rsid w:val="008C5ECB"/>
    <w:rsid w:val="008C631E"/>
    <w:rsid w:val="008C685F"/>
    <w:rsid w:val="008C6B30"/>
    <w:rsid w:val="008C6B50"/>
    <w:rsid w:val="008C6CA0"/>
    <w:rsid w:val="008C6DD8"/>
    <w:rsid w:val="008C721C"/>
    <w:rsid w:val="008C74DC"/>
    <w:rsid w:val="008C74FD"/>
    <w:rsid w:val="008C75B2"/>
    <w:rsid w:val="008C7871"/>
    <w:rsid w:val="008C7A65"/>
    <w:rsid w:val="008C7C3B"/>
    <w:rsid w:val="008D0105"/>
    <w:rsid w:val="008D04BA"/>
    <w:rsid w:val="008D0576"/>
    <w:rsid w:val="008D06DB"/>
    <w:rsid w:val="008D07B3"/>
    <w:rsid w:val="008D091C"/>
    <w:rsid w:val="008D0BED"/>
    <w:rsid w:val="008D0C93"/>
    <w:rsid w:val="008D0EE8"/>
    <w:rsid w:val="008D196A"/>
    <w:rsid w:val="008D1CF3"/>
    <w:rsid w:val="008D240F"/>
    <w:rsid w:val="008D27DF"/>
    <w:rsid w:val="008D307F"/>
    <w:rsid w:val="008D3544"/>
    <w:rsid w:val="008D3615"/>
    <w:rsid w:val="008D387A"/>
    <w:rsid w:val="008D3B6B"/>
    <w:rsid w:val="008D3D41"/>
    <w:rsid w:val="008D3DE1"/>
    <w:rsid w:val="008D3EF4"/>
    <w:rsid w:val="008D4606"/>
    <w:rsid w:val="008D49C6"/>
    <w:rsid w:val="008D4A12"/>
    <w:rsid w:val="008D4A67"/>
    <w:rsid w:val="008D4D05"/>
    <w:rsid w:val="008D500A"/>
    <w:rsid w:val="008D50AB"/>
    <w:rsid w:val="008D5178"/>
    <w:rsid w:val="008D52E2"/>
    <w:rsid w:val="008D5A5F"/>
    <w:rsid w:val="008D5ACC"/>
    <w:rsid w:val="008D5B33"/>
    <w:rsid w:val="008D5D50"/>
    <w:rsid w:val="008D5E02"/>
    <w:rsid w:val="008D5EC6"/>
    <w:rsid w:val="008D6EE3"/>
    <w:rsid w:val="008D70C1"/>
    <w:rsid w:val="008D7112"/>
    <w:rsid w:val="008D7219"/>
    <w:rsid w:val="008D749C"/>
    <w:rsid w:val="008D753E"/>
    <w:rsid w:val="008D7754"/>
    <w:rsid w:val="008D7AA8"/>
    <w:rsid w:val="008D7B89"/>
    <w:rsid w:val="008D7CCD"/>
    <w:rsid w:val="008E0019"/>
    <w:rsid w:val="008E00FF"/>
    <w:rsid w:val="008E075B"/>
    <w:rsid w:val="008E1373"/>
    <w:rsid w:val="008E139B"/>
    <w:rsid w:val="008E152E"/>
    <w:rsid w:val="008E1A11"/>
    <w:rsid w:val="008E1F44"/>
    <w:rsid w:val="008E223C"/>
    <w:rsid w:val="008E31C0"/>
    <w:rsid w:val="008E389E"/>
    <w:rsid w:val="008E3A46"/>
    <w:rsid w:val="008E3B0C"/>
    <w:rsid w:val="008E3CC8"/>
    <w:rsid w:val="008E3E53"/>
    <w:rsid w:val="008E3EC2"/>
    <w:rsid w:val="008E41A3"/>
    <w:rsid w:val="008E4B97"/>
    <w:rsid w:val="008E4F7F"/>
    <w:rsid w:val="008E4FD7"/>
    <w:rsid w:val="008E5757"/>
    <w:rsid w:val="008E58F3"/>
    <w:rsid w:val="008E5A0D"/>
    <w:rsid w:val="008E5B5F"/>
    <w:rsid w:val="008E60F7"/>
    <w:rsid w:val="008E6753"/>
    <w:rsid w:val="008E67B4"/>
    <w:rsid w:val="008E6B26"/>
    <w:rsid w:val="008E6FDD"/>
    <w:rsid w:val="008E7CB8"/>
    <w:rsid w:val="008E7D59"/>
    <w:rsid w:val="008F044D"/>
    <w:rsid w:val="008F195E"/>
    <w:rsid w:val="008F208D"/>
    <w:rsid w:val="008F2894"/>
    <w:rsid w:val="008F28F9"/>
    <w:rsid w:val="008F291C"/>
    <w:rsid w:val="008F2D3F"/>
    <w:rsid w:val="008F31AC"/>
    <w:rsid w:val="008F34B6"/>
    <w:rsid w:val="008F35F5"/>
    <w:rsid w:val="008F36F8"/>
    <w:rsid w:val="008F388C"/>
    <w:rsid w:val="008F39EA"/>
    <w:rsid w:val="008F3C29"/>
    <w:rsid w:val="008F3CBA"/>
    <w:rsid w:val="008F3D84"/>
    <w:rsid w:val="008F4057"/>
    <w:rsid w:val="008F414A"/>
    <w:rsid w:val="008F49EA"/>
    <w:rsid w:val="008F51F3"/>
    <w:rsid w:val="008F530D"/>
    <w:rsid w:val="008F5873"/>
    <w:rsid w:val="008F5A38"/>
    <w:rsid w:val="008F5AC1"/>
    <w:rsid w:val="008F5C00"/>
    <w:rsid w:val="008F60AD"/>
    <w:rsid w:val="008F6585"/>
    <w:rsid w:val="008F67AB"/>
    <w:rsid w:val="008F6FA0"/>
    <w:rsid w:val="008F7101"/>
    <w:rsid w:val="008F7140"/>
    <w:rsid w:val="008F76D2"/>
    <w:rsid w:val="008F76E3"/>
    <w:rsid w:val="008F7779"/>
    <w:rsid w:val="008F7820"/>
    <w:rsid w:val="008F79A3"/>
    <w:rsid w:val="008F7AA8"/>
    <w:rsid w:val="008F7E1F"/>
    <w:rsid w:val="00900340"/>
    <w:rsid w:val="00900C71"/>
    <w:rsid w:val="00900D78"/>
    <w:rsid w:val="009019CA"/>
    <w:rsid w:val="00901B53"/>
    <w:rsid w:val="00901DC4"/>
    <w:rsid w:val="00901F43"/>
    <w:rsid w:val="00901F8C"/>
    <w:rsid w:val="009020CE"/>
    <w:rsid w:val="009024C0"/>
    <w:rsid w:val="0090253D"/>
    <w:rsid w:val="00902B1B"/>
    <w:rsid w:val="00902CCD"/>
    <w:rsid w:val="009039AB"/>
    <w:rsid w:val="00903A6A"/>
    <w:rsid w:val="00903BC7"/>
    <w:rsid w:val="00903F61"/>
    <w:rsid w:val="00904319"/>
    <w:rsid w:val="009044D3"/>
    <w:rsid w:val="0090460F"/>
    <w:rsid w:val="00904772"/>
    <w:rsid w:val="00904789"/>
    <w:rsid w:val="00904B09"/>
    <w:rsid w:val="00905608"/>
    <w:rsid w:val="00905A39"/>
    <w:rsid w:val="00905D0D"/>
    <w:rsid w:val="009061C3"/>
    <w:rsid w:val="00906502"/>
    <w:rsid w:val="009068DB"/>
    <w:rsid w:val="00906B00"/>
    <w:rsid w:val="00906B4B"/>
    <w:rsid w:val="00906C73"/>
    <w:rsid w:val="00906CEC"/>
    <w:rsid w:val="00906D8E"/>
    <w:rsid w:val="00907A1D"/>
    <w:rsid w:val="00907B0C"/>
    <w:rsid w:val="00907B43"/>
    <w:rsid w:val="00907F2A"/>
    <w:rsid w:val="00910114"/>
    <w:rsid w:val="009105BD"/>
    <w:rsid w:val="0091070B"/>
    <w:rsid w:val="00910858"/>
    <w:rsid w:val="00910BC5"/>
    <w:rsid w:val="0091119A"/>
    <w:rsid w:val="00911264"/>
    <w:rsid w:val="009114B7"/>
    <w:rsid w:val="00911620"/>
    <w:rsid w:val="00911ADF"/>
    <w:rsid w:val="00911BD4"/>
    <w:rsid w:val="00911E14"/>
    <w:rsid w:val="009120F7"/>
    <w:rsid w:val="0091214A"/>
    <w:rsid w:val="009122BA"/>
    <w:rsid w:val="0091245B"/>
    <w:rsid w:val="00912656"/>
    <w:rsid w:val="00912826"/>
    <w:rsid w:val="0091308C"/>
    <w:rsid w:val="0091329C"/>
    <w:rsid w:val="009136DB"/>
    <w:rsid w:val="00913979"/>
    <w:rsid w:val="00913A4B"/>
    <w:rsid w:val="00913C0A"/>
    <w:rsid w:val="00913C0B"/>
    <w:rsid w:val="00913EB6"/>
    <w:rsid w:val="00914031"/>
    <w:rsid w:val="00914240"/>
    <w:rsid w:val="00914298"/>
    <w:rsid w:val="00914389"/>
    <w:rsid w:val="009145EE"/>
    <w:rsid w:val="00914A00"/>
    <w:rsid w:val="009152E6"/>
    <w:rsid w:val="0091530D"/>
    <w:rsid w:val="00915484"/>
    <w:rsid w:val="00915597"/>
    <w:rsid w:val="009157A3"/>
    <w:rsid w:val="00916263"/>
    <w:rsid w:val="009162BA"/>
    <w:rsid w:val="009166E4"/>
    <w:rsid w:val="00916A73"/>
    <w:rsid w:val="00916EE1"/>
    <w:rsid w:val="00916FE5"/>
    <w:rsid w:val="009177BA"/>
    <w:rsid w:val="00917933"/>
    <w:rsid w:val="00917ADA"/>
    <w:rsid w:val="00917FD5"/>
    <w:rsid w:val="00920526"/>
    <w:rsid w:val="009208D9"/>
    <w:rsid w:val="00920922"/>
    <w:rsid w:val="00920F45"/>
    <w:rsid w:val="00920F8A"/>
    <w:rsid w:val="009210AA"/>
    <w:rsid w:val="00921110"/>
    <w:rsid w:val="0092120E"/>
    <w:rsid w:val="0092139B"/>
    <w:rsid w:val="009213F9"/>
    <w:rsid w:val="00921AE6"/>
    <w:rsid w:val="00922361"/>
    <w:rsid w:val="009223BD"/>
    <w:rsid w:val="0092251F"/>
    <w:rsid w:val="00922689"/>
    <w:rsid w:val="0092272A"/>
    <w:rsid w:val="00922B41"/>
    <w:rsid w:val="00922BF2"/>
    <w:rsid w:val="00922D7B"/>
    <w:rsid w:val="00922EEA"/>
    <w:rsid w:val="009231F0"/>
    <w:rsid w:val="009232E8"/>
    <w:rsid w:val="009235FF"/>
    <w:rsid w:val="00924373"/>
    <w:rsid w:val="009245DE"/>
    <w:rsid w:val="00924B73"/>
    <w:rsid w:val="00924B9D"/>
    <w:rsid w:val="00924FA3"/>
    <w:rsid w:val="00924FCE"/>
    <w:rsid w:val="00925291"/>
    <w:rsid w:val="009253E3"/>
    <w:rsid w:val="009257D0"/>
    <w:rsid w:val="00925B2F"/>
    <w:rsid w:val="00926127"/>
    <w:rsid w:val="0092612E"/>
    <w:rsid w:val="00926A46"/>
    <w:rsid w:val="00926E86"/>
    <w:rsid w:val="00926F73"/>
    <w:rsid w:val="00927500"/>
    <w:rsid w:val="009276CF"/>
    <w:rsid w:val="0092781B"/>
    <w:rsid w:val="00927833"/>
    <w:rsid w:val="009278D3"/>
    <w:rsid w:val="0092799F"/>
    <w:rsid w:val="00927F2D"/>
    <w:rsid w:val="00927F58"/>
    <w:rsid w:val="0093019A"/>
    <w:rsid w:val="0093039C"/>
    <w:rsid w:val="00930E6A"/>
    <w:rsid w:val="00930EAB"/>
    <w:rsid w:val="0093155A"/>
    <w:rsid w:val="009315F2"/>
    <w:rsid w:val="00931C1E"/>
    <w:rsid w:val="00931F4D"/>
    <w:rsid w:val="0093202B"/>
    <w:rsid w:val="0093210F"/>
    <w:rsid w:val="0093227C"/>
    <w:rsid w:val="00932796"/>
    <w:rsid w:val="00932CA2"/>
    <w:rsid w:val="00932DB3"/>
    <w:rsid w:val="00932F13"/>
    <w:rsid w:val="00932F78"/>
    <w:rsid w:val="009330F2"/>
    <w:rsid w:val="009331F8"/>
    <w:rsid w:val="00933506"/>
    <w:rsid w:val="00933DC2"/>
    <w:rsid w:val="00933E18"/>
    <w:rsid w:val="00933F26"/>
    <w:rsid w:val="0093408D"/>
    <w:rsid w:val="00934230"/>
    <w:rsid w:val="0093462D"/>
    <w:rsid w:val="00934B22"/>
    <w:rsid w:val="00934E52"/>
    <w:rsid w:val="00934EB6"/>
    <w:rsid w:val="00935214"/>
    <w:rsid w:val="00935337"/>
    <w:rsid w:val="009359F9"/>
    <w:rsid w:val="00935E1C"/>
    <w:rsid w:val="00935E47"/>
    <w:rsid w:val="00935EBF"/>
    <w:rsid w:val="00935F65"/>
    <w:rsid w:val="00936284"/>
    <w:rsid w:val="00936360"/>
    <w:rsid w:val="009366BA"/>
    <w:rsid w:val="00936908"/>
    <w:rsid w:val="00936A71"/>
    <w:rsid w:val="0093705E"/>
    <w:rsid w:val="009374E3"/>
    <w:rsid w:val="009377A3"/>
    <w:rsid w:val="00937F86"/>
    <w:rsid w:val="00937FCE"/>
    <w:rsid w:val="00940216"/>
    <w:rsid w:val="009402AD"/>
    <w:rsid w:val="009404C7"/>
    <w:rsid w:val="00940D69"/>
    <w:rsid w:val="00940E39"/>
    <w:rsid w:val="00940EAE"/>
    <w:rsid w:val="00941013"/>
    <w:rsid w:val="00941745"/>
    <w:rsid w:val="00941825"/>
    <w:rsid w:val="00941B87"/>
    <w:rsid w:val="00941C43"/>
    <w:rsid w:val="00941D92"/>
    <w:rsid w:val="009423D1"/>
    <w:rsid w:val="00942556"/>
    <w:rsid w:val="00942D8D"/>
    <w:rsid w:val="00942F5D"/>
    <w:rsid w:val="009431FA"/>
    <w:rsid w:val="00943476"/>
    <w:rsid w:val="0094347B"/>
    <w:rsid w:val="00943758"/>
    <w:rsid w:val="00943E40"/>
    <w:rsid w:val="00944048"/>
    <w:rsid w:val="0094423F"/>
    <w:rsid w:val="009446F7"/>
    <w:rsid w:val="00944F42"/>
    <w:rsid w:val="0094533F"/>
    <w:rsid w:val="00945396"/>
    <w:rsid w:val="009453DC"/>
    <w:rsid w:val="00945405"/>
    <w:rsid w:val="0094546E"/>
    <w:rsid w:val="0094566D"/>
    <w:rsid w:val="009457DD"/>
    <w:rsid w:val="009458CC"/>
    <w:rsid w:val="009458F8"/>
    <w:rsid w:val="00945A84"/>
    <w:rsid w:val="00945B3A"/>
    <w:rsid w:val="00946588"/>
    <w:rsid w:val="00946591"/>
    <w:rsid w:val="00946644"/>
    <w:rsid w:val="00946B2B"/>
    <w:rsid w:val="00946DD7"/>
    <w:rsid w:val="009472E2"/>
    <w:rsid w:val="00947A0B"/>
    <w:rsid w:val="009501D3"/>
    <w:rsid w:val="00950368"/>
    <w:rsid w:val="00950417"/>
    <w:rsid w:val="00950BB6"/>
    <w:rsid w:val="00950D8F"/>
    <w:rsid w:val="00950F35"/>
    <w:rsid w:val="009511CE"/>
    <w:rsid w:val="009512F2"/>
    <w:rsid w:val="0095133C"/>
    <w:rsid w:val="009516AF"/>
    <w:rsid w:val="00951963"/>
    <w:rsid w:val="00951A01"/>
    <w:rsid w:val="00951AD1"/>
    <w:rsid w:val="00951C6B"/>
    <w:rsid w:val="00951D17"/>
    <w:rsid w:val="00952073"/>
    <w:rsid w:val="00952164"/>
    <w:rsid w:val="009522E1"/>
    <w:rsid w:val="00952422"/>
    <w:rsid w:val="009525E0"/>
    <w:rsid w:val="00952AF0"/>
    <w:rsid w:val="00952D0F"/>
    <w:rsid w:val="00953142"/>
    <w:rsid w:val="009536C4"/>
    <w:rsid w:val="00953C6C"/>
    <w:rsid w:val="009547E4"/>
    <w:rsid w:val="00954947"/>
    <w:rsid w:val="00954CA5"/>
    <w:rsid w:val="00954F09"/>
    <w:rsid w:val="00955203"/>
    <w:rsid w:val="00955218"/>
    <w:rsid w:val="009558AC"/>
    <w:rsid w:val="009559B5"/>
    <w:rsid w:val="009559D1"/>
    <w:rsid w:val="00955A34"/>
    <w:rsid w:val="00955C7B"/>
    <w:rsid w:val="00955CA8"/>
    <w:rsid w:val="009564CF"/>
    <w:rsid w:val="009565A1"/>
    <w:rsid w:val="00956BBC"/>
    <w:rsid w:val="00956CF7"/>
    <w:rsid w:val="00956E37"/>
    <w:rsid w:val="00956F03"/>
    <w:rsid w:val="00956F2D"/>
    <w:rsid w:val="0095780A"/>
    <w:rsid w:val="00957948"/>
    <w:rsid w:val="00957AAC"/>
    <w:rsid w:val="00957B4E"/>
    <w:rsid w:val="00957BA5"/>
    <w:rsid w:val="00957C56"/>
    <w:rsid w:val="00957E2A"/>
    <w:rsid w:val="00957ECA"/>
    <w:rsid w:val="00957FA4"/>
    <w:rsid w:val="009608AB"/>
    <w:rsid w:val="00960E33"/>
    <w:rsid w:val="00961109"/>
    <w:rsid w:val="00961893"/>
    <w:rsid w:val="00961A0F"/>
    <w:rsid w:val="00962039"/>
    <w:rsid w:val="0096210C"/>
    <w:rsid w:val="009622ED"/>
    <w:rsid w:val="0096253F"/>
    <w:rsid w:val="00962550"/>
    <w:rsid w:val="00962970"/>
    <w:rsid w:val="00962C62"/>
    <w:rsid w:val="00963252"/>
    <w:rsid w:val="00963667"/>
    <w:rsid w:val="009638D2"/>
    <w:rsid w:val="00963A1B"/>
    <w:rsid w:val="00963DD7"/>
    <w:rsid w:val="00964408"/>
    <w:rsid w:val="00964503"/>
    <w:rsid w:val="00964DE9"/>
    <w:rsid w:val="00965151"/>
    <w:rsid w:val="009651A3"/>
    <w:rsid w:val="00965970"/>
    <w:rsid w:val="00965BC5"/>
    <w:rsid w:val="009661C9"/>
    <w:rsid w:val="0096622D"/>
    <w:rsid w:val="0096637C"/>
    <w:rsid w:val="009663F0"/>
    <w:rsid w:val="009664C3"/>
    <w:rsid w:val="0096695C"/>
    <w:rsid w:val="00966D29"/>
    <w:rsid w:val="00966F3D"/>
    <w:rsid w:val="009670EC"/>
    <w:rsid w:val="00967126"/>
    <w:rsid w:val="00967FA4"/>
    <w:rsid w:val="00970B35"/>
    <w:rsid w:val="00970CE8"/>
    <w:rsid w:val="00970F37"/>
    <w:rsid w:val="00971411"/>
    <w:rsid w:val="00971434"/>
    <w:rsid w:val="0097149B"/>
    <w:rsid w:val="0097183E"/>
    <w:rsid w:val="009718AA"/>
    <w:rsid w:val="009719D8"/>
    <w:rsid w:val="00971E70"/>
    <w:rsid w:val="0097204C"/>
    <w:rsid w:val="009722FD"/>
    <w:rsid w:val="009723EC"/>
    <w:rsid w:val="009724DD"/>
    <w:rsid w:val="0097254A"/>
    <w:rsid w:val="009727B3"/>
    <w:rsid w:val="00972A2F"/>
    <w:rsid w:val="00972FB6"/>
    <w:rsid w:val="009738FE"/>
    <w:rsid w:val="00973A41"/>
    <w:rsid w:val="00973A43"/>
    <w:rsid w:val="00973A6C"/>
    <w:rsid w:val="00973D88"/>
    <w:rsid w:val="00973EF3"/>
    <w:rsid w:val="00974219"/>
    <w:rsid w:val="00974960"/>
    <w:rsid w:val="00974A86"/>
    <w:rsid w:val="00974B8C"/>
    <w:rsid w:val="00974C69"/>
    <w:rsid w:val="00974C7A"/>
    <w:rsid w:val="00974DBC"/>
    <w:rsid w:val="00974EE1"/>
    <w:rsid w:val="00975010"/>
    <w:rsid w:val="00975232"/>
    <w:rsid w:val="009752A1"/>
    <w:rsid w:val="00975522"/>
    <w:rsid w:val="009755BB"/>
    <w:rsid w:val="009759E1"/>
    <w:rsid w:val="00975D8A"/>
    <w:rsid w:val="00976033"/>
    <w:rsid w:val="0097608F"/>
    <w:rsid w:val="00976334"/>
    <w:rsid w:val="009767CB"/>
    <w:rsid w:val="00976930"/>
    <w:rsid w:val="00976D26"/>
    <w:rsid w:val="009770AF"/>
    <w:rsid w:val="009775DB"/>
    <w:rsid w:val="00977D7F"/>
    <w:rsid w:val="00977DBE"/>
    <w:rsid w:val="00977E76"/>
    <w:rsid w:val="009800E2"/>
    <w:rsid w:val="00980167"/>
    <w:rsid w:val="009806AF"/>
    <w:rsid w:val="00980C21"/>
    <w:rsid w:val="0098151E"/>
    <w:rsid w:val="00981891"/>
    <w:rsid w:val="00981901"/>
    <w:rsid w:val="00981B01"/>
    <w:rsid w:val="00981B1B"/>
    <w:rsid w:val="00981C45"/>
    <w:rsid w:val="00981D3F"/>
    <w:rsid w:val="0098206C"/>
    <w:rsid w:val="0098245A"/>
    <w:rsid w:val="00982472"/>
    <w:rsid w:val="00982A47"/>
    <w:rsid w:val="0098332A"/>
    <w:rsid w:val="0098350C"/>
    <w:rsid w:val="00983A62"/>
    <w:rsid w:val="00983EE0"/>
    <w:rsid w:val="00984505"/>
    <w:rsid w:val="0098453E"/>
    <w:rsid w:val="009846B7"/>
    <w:rsid w:val="00984871"/>
    <w:rsid w:val="00984990"/>
    <w:rsid w:val="00984A98"/>
    <w:rsid w:val="009854F5"/>
    <w:rsid w:val="00985A1B"/>
    <w:rsid w:val="00985A5F"/>
    <w:rsid w:val="00985A67"/>
    <w:rsid w:val="00985BE3"/>
    <w:rsid w:val="00985C3C"/>
    <w:rsid w:val="00985E44"/>
    <w:rsid w:val="00985ED8"/>
    <w:rsid w:val="00985FDD"/>
    <w:rsid w:val="00986769"/>
    <w:rsid w:val="00986A5C"/>
    <w:rsid w:val="0098774F"/>
    <w:rsid w:val="00987D15"/>
    <w:rsid w:val="00987D53"/>
    <w:rsid w:val="00987E95"/>
    <w:rsid w:val="00987FC0"/>
    <w:rsid w:val="009900BE"/>
    <w:rsid w:val="0099013A"/>
    <w:rsid w:val="0099021D"/>
    <w:rsid w:val="00990A45"/>
    <w:rsid w:val="00990B34"/>
    <w:rsid w:val="00990CB7"/>
    <w:rsid w:val="00990EE6"/>
    <w:rsid w:val="00991548"/>
    <w:rsid w:val="009916BA"/>
    <w:rsid w:val="00991B09"/>
    <w:rsid w:val="00992038"/>
    <w:rsid w:val="00992196"/>
    <w:rsid w:val="009922E2"/>
    <w:rsid w:val="009923FE"/>
    <w:rsid w:val="009925B1"/>
    <w:rsid w:val="00992994"/>
    <w:rsid w:val="00992B13"/>
    <w:rsid w:val="00992CBD"/>
    <w:rsid w:val="0099346B"/>
    <w:rsid w:val="00993663"/>
    <w:rsid w:val="009937CA"/>
    <w:rsid w:val="009937EA"/>
    <w:rsid w:val="0099386F"/>
    <w:rsid w:val="00993BE0"/>
    <w:rsid w:val="00993C0E"/>
    <w:rsid w:val="009943F3"/>
    <w:rsid w:val="00994923"/>
    <w:rsid w:val="00994AAD"/>
    <w:rsid w:val="00994AAF"/>
    <w:rsid w:val="00994D2B"/>
    <w:rsid w:val="00995600"/>
    <w:rsid w:val="00995994"/>
    <w:rsid w:val="00995A32"/>
    <w:rsid w:val="00995DC4"/>
    <w:rsid w:val="00995EE8"/>
    <w:rsid w:val="00995FAA"/>
    <w:rsid w:val="009962EE"/>
    <w:rsid w:val="0099647B"/>
    <w:rsid w:val="00996710"/>
    <w:rsid w:val="00996C0E"/>
    <w:rsid w:val="00996CDD"/>
    <w:rsid w:val="0099706C"/>
    <w:rsid w:val="00997168"/>
    <w:rsid w:val="00997361"/>
    <w:rsid w:val="009977D3"/>
    <w:rsid w:val="00997903"/>
    <w:rsid w:val="00997FDC"/>
    <w:rsid w:val="009A0275"/>
    <w:rsid w:val="009A0494"/>
    <w:rsid w:val="009A05F7"/>
    <w:rsid w:val="009A07FB"/>
    <w:rsid w:val="009A0961"/>
    <w:rsid w:val="009A147F"/>
    <w:rsid w:val="009A179A"/>
    <w:rsid w:val="009A17DF"/>
    <w:rsid w:val="009A19B1"/>
    <w:rsid w:val="009A19D1"/>
    <w:rsid w:val="009A1CC9"/>
    <w:rsid w:val="009A20C4"/>
    <w:rsid w:val="009A25CA"/>
    <w:rsid w:val="009A2785"/>
    <w:rsid w:val="009A280E"/>
    <w:rsid w:val="009A2E15"/>
    <w:rsid w:val="009A2E5A"/>
    <w:rsid w:val="009A315D"/>
    <w:rsid w:val="009A35EB"/>
    <w:rsid w:val="009A3A8D"/>
    <w:rsid w:val="009A3B0F"/>
    <w:rsid w:val="009A3C76"/>
    <w:rsid w:val="009A40D0"/>
    <w:rsid w:val="009A4150"/>
    <w:rsid w:val="009A41C6"/>
    <w:rsid w:val="009A4452"/>
    <w:rsid w:val="009A4733"/>
    <w:rsid w:val="009A4790"/>
    <w:rsid w:val="009A4A84"/>
    <w:rsid w:val="009A4CCA"/>
    <w:rsid w:val="009A4EBE"/>
    <w:rsid w:val="009A4EC2"/>
    <w:rsid w:val="009A52FA"/>
    <w:rsid w:val="009A6940"/>
    <w:rsid w:val="009A69C5"/>
    <w:rsid w:val="009A6BB5"/>
    <w:rsid w:val="009A6C9E"/>
    <w:rsid w:val="009A6D58"/>
    <w:rsid w:val="009A6DD0"/>
    <w:rsid w:val="009A72CF"/>
    <w:rsid w:val="009A7556"/>
    <w:rsid w:val="009A76C2"/>
    <w:rsid w:val="009A77F7"/>
    <w:rsid w:val="009A7BAF"/>
    <w:rsid w:val="009A7FEF"/>
    <w:rsid w:val="009B02A1"/>
    <w:rsid w:val="009B0571"/>
    <w:rsid w:val="009B06EF"/>
    <w:rsid w:val="009B09A8"/>
    <w:rsid w:val="009B0C4B"/>
    <w:rsid w:val="009B0E27"/>
    <w:rsid w:val="009B0F16"/>
    <w:rsid w:val="009B1052"/>
    <w:rsid w:val="009B142B"/>
    <w:rsid w:val="009B1760"/>
    <w:rsid w:val="009B2095"/>
    <w:rsid w:val="009B20F7"/>
    <w:rsid w:val="009B21E0"/>
    <w:rsid w:val="009B2D29"/>
    <w:rsid w:val="009B2E5C"/>
    <w:rsid w:val="009B3140"/>
    <w:rsid w:val="009B31D3"/>
    <w:rsid w:val="009B321B"/>
    <w:rsid w:val="009B3B61"/>
    <w:rsid w:val="009B3E27"/>
    <w:rsid w:val="009B402E"/>
    <w:rsid w:val="009B41E2"/>
    <w:rsid w:val="009B455A"/>
    <w:rsid w:val="009B49D4"/>
    <w:rsid w:val="009B4B45"/>
    <w:rsid w:val="009B4C49"/>
    <w:rsid w:val="009B4DAF"/>
    <w:rsid w:val="009B514F"/>
    <w:rsid w:val="009B550A"/>
    <w:rsid w:val="009B5533"/>
    <w:rsid w:val="009B56B3"/>
    <w:rsid w:val="009B5B11"/>
    <w:rsid w:val="009B5C06"/>
    <w:rsid w:val="009B5CDA"/>
    <w:rsid w:val="009B5E34"/>
    <w:rsid w:val="009B5FF2"/>
    <w:rsid w:val="009B60A0"/>
    <w:rsid w:val="009B61FD"/>
    <w:rsid w:val="009B6248"/>
    <w:rsid w:val="009B658E"/>
    <w:rsid w:val="009B699A"/>
    <w:rsid w:val="009B6A27"/>
    <w:rsid w:val="009B6C8E"/>
    <w:rsid w:val="009B7186"/>
    <w:rsid w:val="009B78AC"/>
    <w:rsid w:val="009B7B0C"/>
    <w:rsid w:val="009B7D7D"/>
    <w:rsid w:val="009C0052"/>
    <w:rsid w:val="009C0910"/>
    <w:rsid w:val="009C09D9"/>
    <w:rsid w:val="009C09F6"/>
    <w:rsid w:val="009C0A16"/>
    <w:rsid w:val="009C0DB7"/>
    <w:rsid w:val="009C10F4"/>
    <w:rsid w:val="009C15BF"/>
    <w:rsid w:val="009C17F4"/>
    <w:rsid w:val="009C1AB9"/>
    <w:rsid w:val="009C1B5D"/>
    <w:rsid w:val="009C1C3E"/>
    <w:rsid w:val="009C20BF"/>
    <w:rsid w:val="009C2262"/>
    <w:rsid w:val="009C22C0"/>
    <w:rsid w:val="009C27F3"/>
    <w:rsid w:val="009C2815"/>
    <w:rsid w:val="009C2CCE"/>
    <w:rsid w:val="009C33A5"/>
    <w:rsid w:val="009C35CB"/>
    <w:rsid w:val="009C35F8"/>
    <w:rsid w:val="009C37BF"/>
    <w:rsid w:val="009C3972"/>
    <w:rsid w:val="009C3998"/>
    <w:rsid w:val="009C3C3F"/>
    <w:rsid w:val="009C3E2B"/>
    <w:rsid w:val="009C3E41"/>
    <w:rsid w:val="009C3F42"/>
    <w:rsid w:val="009C422C"/>
    <w:rsid w:val="009C4238"/>
    <w:rsid w:val="009C470F"/>
    <w:rsid w:val="009C472B"/>
    <w:rsid w:val="009C4AE5"/>
    <w:rsid w:val="009C4B9B"/>
    <w:rsid w:val="009C4C89"/>
    <w:rsid w:val="009C4D2B"/>
    <w:rsid w:val="009C4E07"/>
    <w:rsid w:val="009C53E9"/>
    <w:rsid w:val="009C54F3"/>
    <w:rsid w:val="009C55C6"/>
    <w:rsid w:val="009C560B"/>
    <w:rsid w:val="009C56FE"/>
    <w:rsid w:val="009C590E"/>
    <w:rsid w:val="009C59F2"/>
    <w:rsid w:val="009C5A12"/>
    <w:rsid w:val="009C5B8E"/>
    <w:rsid w:val="009C5D32"/>
    <w:rsid w:val="009C5F95"/>
    <w:rsid w:val="009C628F"/>
    <w:rsid w:val="009C62EB"/>
    <w:rsid w:val="009C6373"/>
    <w:rsid w:val="009C6842"/>
    <w:rsid w:val="009C6928"/>
    <w:rsid w:val="009C6A26"/>
    <w:rsid w:val="009C6D17"/>
    <w:rsid w:val="009C6FC3"/>
    <w:rsid w:val="009C73CB"/>
    <w:rsid w:val="009C742E"/>
    <w:rsid w:val="009C75FF"/>
    <w:rsid w:val="009C7725"/>
    <w:rsid w:val="009C7C14"/>
    <w:rsid w:val="009C7C28"/>
    <w:rsid w:val="009C7EE6"/>
    <w:rsid w:val="009D040B"/>
    <w:rsid w:val="009D052E"/>
    <w:rsid w:val="009D076C"/>
    <w:rsid w:val="009D0A4F"/>
    <w:rsid w:val="009D0B67"/>
    <w:rsid w:val="009D0C5C"/>
    <w:rsid w:val="009D0F9D"/>
    <w:rsid w:val="009D10F1"/>
    <w:rsid w:val="009D1314"/>
    <w:rsid w:val="009D140C"/>
    <w:rsid w:val="009D1464"/>
    <w:rsid w:val="009D1693"/>
    <w:rsid w:val="009D1761"/>
    <w:rsid w:val="009D18FA"/>
    <w:rsid w:val="009D2B61"/>
    <w:rsid w:val="009D2D37"/>
    <w:rsid w:val="009D33DD"/>
    <w:rsid w:val="009D3717"/>
    <w:rsid w:val="009D392C"/>
    <w:rsid w:val="009D415F"/>
    <w:rsid w:val="009D420C"/>
    <w:rsid w:val="009D4784"/>
    <w:rsid w:val="009D4F46"/>
    <w:rsid w:val="009D5104"/>
    <w:rsid w:val="009D5ED6"/>
    <w:rsid w:val="009D6485"/>
    <w:rsid w:val="009D651B"/>
    <w:rsid w:val="009D688B"/>
    <w:rsid w:val="009D6EE1"/>
    <w:rsid w:val="009D6FC6"/>
    <w:rsid w:val="009D717B"/>
    <w:rsid w:val="009D7710"/>
    <w:rsid w:val="009D7850"/>
    <w:rsid w:val="009E00B0"/>
    <w:rsid w:val="009E0295"/>
    <w:rsid w:val="009E0411"/>
    <w:rsid w:val="009E05B5"/>
    <w:rsid w:val="009E0852"/>
    <w:rsid w:val="009E0914"/>
    <w:rsid w:val="009E093C"/>
    <w:rsid w:val="009E0987"/>
    <w:rsid w:val="009E0D3E"/>
    <w:rsid w:val="009E0F6E"/>
    <w:rsid w:val="009E1470"/>
    <w:rsid w:val="009E1625"/>
    <w:rsid w:val="009E197A"/>
    <w:rsid w:val="009E1A9B"/>
    <w:rsid w:val="009E1C27"/>
    <w:rsid w:val="009E1D4B"/>
    <w:rsid w:val="009E1D70"/>
    <w:rsid w:val="009E1D98"/>
    <w:rsid w:val="009E2508"/>
    <w:rsid w:val="009E26C4"/>
    <w:rsid w:val="009E2956"/>
    <w:rsid w:val="009E3292"/>
    <w:rsid w:val="009E39B9"/>
    <w:rsid w:val="009E3D35"/>
    <w:rsid w:val="009E40A6"/>
    <w:rsid w:val="009E4BED"/>
    <w:rsid w:val="009E4E5D"/>
    <w:rsid w:val="009E5392"/>
    <w:rsid w:val="009E54EB"/>
    <w:rsid w:val="009E5571"/>
    <w:rsid w:val="009E5605"/>
    <w:rsid w:val="009E56A3"/>
    <w:rsid w:val="009E5726"/>
    <w:rsid w:val="009E5B95"/>
    <w:rsid w:val="009E6238"/>
    <w:rsid w:val="009E632A"/>
    <w:rsid w:val="009E639F"/>
    <w:rsid w:val="009E654D"/>
    <w:rsid w:val="009E671F"/>
    <w:rsid w:val="009E687B"/>
    <w:rsid w:val="009E6AA9"/>
    <w:rsid w:val="009E6E1F"/>
    <w:rsid w:val="009E6EAD"/>
    <w:rsid w:val="009E75F7"/>
    <w:rsid w:val="009E7BAB"/>
    <w:rsid w:val="009E7D5C"/>
    <w:rsid w:val="009F00FF"/>
    <w:rsid w:val="009F0654"/>
    <w:rsid w:val="009F06AF"/>
    <w:rsid w:val="009F0962"/>
    <w:rsid w:val="009F0C0D"/>
    <w:rsid w:val="009F1241"/>
    <w:rsid w:val="009F1402"/>
    <w:rsid w:val="009F17A8"/>
    <w:rsid w:val="009F1EE0"/>
    <w:rsid w:val="009F1EEB"/>
    <w:rsid w:val="009F1FAF"/>
    <w:rsid w:val="009F208B"/>
    <w:rsid w:val="009F224A"/>
    <w:rsid w:val="009F237A"/>
    <w:rsid w:val="009F2647"/>
    <w:rsid w:val="009F2781"/>
    <w:rsid w:val="009F2B30"/>
    <w:rsid w:val="009F2EEC"/>
    <w:rsid w:val="009F30E8"/>
    <w:rsid w:val="009F349A"/>
    <w:rsid w:val="009F351E"/>
    <w:rsid w:val="009F39EC"/>
    <w:rsid w:val="009F3D97"/>
    <w:rsid w:val="009F3FCF"/>
    <w:rsid w:val="009F464A"/>
    <w:rsid w:val="009F4695"/>
    <w:rsid w:val="009F4742"/>
    <w:rsid w:val="009F4A3C"/>
    <w:rsid w:val="009F4AB4"/>
    <w:rsid w:val="009F4CC7"/>
    <w:rsid w:val="009F5975"/>
    <w:rsid w:val="009F5BE4"/>
    <w:rsid w:val="009F5C1C"/>
    <w:rsid w:val="009F617A"/>
    <w:rsid w:val="009F6582"/>
    <w:rsid w:val="009F65D0"/>
    <w:rsid w:val="009F6717"/>
    <w:rsid w:val="009F6C23"/>
    <w:rsid w:val="009F73E0"/>
    <w:rsid w:val="009F742C"/>
    <w:rsid w:val="009F74FC"/>
    <w:rsid w:val="009F762F"/>
    <w:rsid w:val="009F7F15"/>
    <w:rsid w:val="009F7F68"/>
    <w:rsid w:val="00A00058"/>
    <w:rsid w:val="00A0017C"/>
    <w:rsid w:val="00A005A8"/>
    <w:rsid w:val="00A0078E"/>
    <w:rsid w:val="00A009D5"/>
    <w:rsid w:val="00A00BD9"/>
    <w:rsid w:val="00A00DEE"/>
    <w:rsid w:val="00A010FD"/>
    <w:rsid w:val="00A01184"/>
    <w:rsid w:val="00A015E5"/>
    <w:rsid w:val="00A0162E"/>
    <w:rsid w:val="00A0171C"/>
    <w:rsid w:val="00A01F49"/>
    <w:rsid w:val="00A0219F"/>
    <w:rsid w:val="00A02673"/>
    <w:rsid w:val="00A02946"/>
    <w:rsid w:val="00A03117"/>
    <w:rsid w:val="00A03390"/>
    <w:rsid w:val="00A035E3"/>
    <w:rsid w:val="00A035E7"/>
    <w:rsid w:val="00A03745"/>
    <w:rsid w:val="00A03859"/>
    <w:rsid w:val="00A0394B"/>
    <w:rsid w:val="00A046DB"/>
    <w:rsid w:val="00A04E07"/>
    <w:rsid w:val="00A05323"/>
    <w:rsid w:val="00A05357"/>
    <w:rsid w:val="00A05796"/>
    <w:rsid w:val="00A057CD"/>
    <w:rsid w:val="00A05A29"/>
    <w:rsid w:val="00A05C61"/>
    <w:rsid w:val="00A05D8D"/>
    <w:rsid w:val="00A05DE1"/>
    <w:rsid w:val="00A0616D"/>
    <w:rsid w:val="00A064A8"/>
    <w:rsid w:val="00A06729"/>
    <w:rsid w:val="00A06AD9"/>
    <w:rsid w:val="00A06DB5"/>
    <w:rsid w:val="00A07330"/>
    <w:rsid w:val="00A074EC"/>
    <w:rsid w:val="00A077DB"/>
    <w:rsid w:val="00A07A5F"/>
    <w:rsid w:val="00A07F41"/>
    <w:rsid w:val="00A07F84"/>
    <w:rsid w:val="00A101A6"/>
    <w:rsid w:val="00A101E0"/>
    <w:rsid w:val="00A10246"/>
    <w:rsid w:val="00A105FC"/>
    <w:rsid w:val="00A10A70"/>
    <w:rsid w:val="00A10D2C"/>
    <w:rsid w:val="00A10DC3"/>
    <w:rsid w:val="00A1104E"/>
    <w:rsid w:val="00A11877"/>
    <w:rsid w:val="00A11AE2"/>
    <w:rsid w:val="00A121FF"/>
    <w:rsid w:val="00A12C1B"/>
    <w:rsid w:val="00A12D1D"/>
    <w:rsid w:val="00A13AED"/>
    <w:rsid w:val="00A13B45"/>
    <w:rsid w:val="00A13BAA"/>
    <w:rsid w:val="00A13E83"/>
    <w:rsid w:val="00A14046"/>
    <w:rsid w:val="00A142F0"/>
    <w:rsid w:val="00A14C80"/>
    <w:rsid w:val="00A14D55"/>
    <w:rsid w:val="00A14F12"/>
    <w:rsid w:val="00A15246"/>
    <w:rsid w:val="00A15440"/>
    <w:rsid w:val="00A1556A"/>
    <w:rsid w:val="00A15878"/>
    <w:rsid w:val="00A15A00"/>
    <w:rsid w:val="00A15AC3"/>
    <w:rsid w:val="00A15CE3"/>
    <w:rsid w:val="00A15DA5"/>
    <w:rsid w:val="00A166F0"/>
    <w:rsid w:val="00A16775"/>
    <w:rsid w:val="00A1704C"/>
    <w:rsid w:val="00A176CF"/>
    <w:rsid w:val="00A178BF"/>
    <w:rsid w:val="00A17ACA"/>
    <w:rsid w:val="00A20081"/>
    <w:rsid w:val="00A20540"/>
    <w:rsid w:val="00A20596"/>
    <w:rsid w:val="00A205ED"/>
    <w:rsid w:val="00A20A2F"/>
    <w:rsid w:val="00A20A30"/>
    <w:rsid w:val="00A20BCE"/>
    <w:rsid w:val="00A212DB"/>
    <w:rsid w:val="00A213C9"/>
    <w:rsid w:val="00A21AFB"/>
    <w:rsid w:val="00A21CA6"/>
    <w:rsid w:val="00A21D3C"/>
    <w:rsid w:val="00A21D6A"/>
    <w:rsid w:val="00A21D86"/>
    <w:rsid w:val="00A21F2C"/>
    <w:rsid w:val="00A22078"/>
    <w:rsid w:val="00A221B8"/>
    <w:rsid w:val="00A224E8"/>
    <w:rsid w:val="00A22756"/>
    <w:rsid w:val="00A22C0C"/>
    <w:rsid w:val="00A22CCC"/>
    <w:rsid w:val="00A22F28"/>
    <w:rsid w:val="00A23143"/>
    <w:rsid w:val="00A2339B"/>
    <w:rsid w:val="00A238AC"/>
    <w:rsid w:val="00A23B27"/>
    <w:rsid w:val="00A24E2C"/>
    <w:rsid w:val="00A24FCF"/>
    <w:rsid w:val="00A25C40"/>
    <w:rsid w:val="00A25CD4"/>
    <w:rsid w:val="00A25F4C"/>
    <w:rsid w:val="00A25F61"/>
    <w:rsid w:val="00A2637D"/>
    <w:rsid w:val="00A26731"/>
    <w:rsid w:val="00A26D34"/>
    <w:rsid w:val="00A26E21"/>
    <w:rsid w:val="00A26F0C"/>
    <w:rsid w:val="00A27933"/>
    <w:rsid w:val="00A27ADE"/>
    <w:rsid w:val="00A27B62"/>
    <w:rsid w:val="00A30145"/>
    <w:rsid w:val="00A3076F"/>
    <w:rsid w:val="00A30849"/>
    <w:rsid w:val="00A308EB"/>
    <w:rsid w:val="00A308F2"/>
    <w:rsid w:val="00A30BF8"/>
    <w:rsid w:val="00A30C66"/>
    <w:rsid w:val="00A3137B"/>
    <w:rsid w:val="00A31413"/>
    <w:rsid w:val="00A3143E"/>
    <w:rsid w:val="00A31D70"/>
    <w:rsid w:val="00A31ED3"/>
    <w:rsid w:val="00A3234D"/>
    <w:rsid w:val="00A326C4"/>
    <w:rsid w:val="00A32788"/>
    <w:rsid w:val="00A3280C"/>
    <w:rsid w:val="00A329B1"/>
    <w:rsid w:val="00A329FA"/>
    <w:rsid w:val="00A33220"/>
    <w:rsid w:val="00A33779"/>
    <w:rsid w:val="00A33893"/>
    <w:rsid w:val="00A33DEE"/>
    <w:rsid w:val="00A340B0"/>
    <w:rsid w:val="00A3442D"/>
    <w:rsid w:val="00A345F1"/>
    <w:rsid w:val="00A34B93"/>
    <w:rsid w:val="00A34BC7"/>
    <w:rsid w:val="00A34E86"/>
    <w:rsid w:val="00A35441"/>
    <w:rsid w:val="00A359EC"/>
    <w:rsid w:val="00A35B20"/>
    <w:rsid w:val="00A35EF2"/>
    <w:rsid w:val="00A35FBD"/>
    <w:rsid w:val="00A3623F"/>
    <w:rsid w:val="00A362B3"/>
    <w:rsid w:val="00A3787D"/>
    <w:rsid w:val="00A378D1"/>
    <w:rsid w:val="00A37FBE"/>
    <w:rsid w:val="00A40171"/>
    <w:rsid w:val="00A4026F"/>
    <w:rsid w:val="00A402AE"/>
    <w:rsid w:val="00A40F86"/>
    <w:rsid w:val="00A4108A"/>
    <w:rsid w:val="00A41553"/>
    <w:rsid w:val="00A41613"/>
    <w:rsid w:val="00A4173C"/>
    <w:rsid w:val="00A41EBF"/>
    <w:rsid w:val="00A42110"/>
    <w:rsid w:val="00A42147"/>
    <w:rsid w:val="00A426D8"/>
    <w:rsid w:val="00A42CC8"/>
    <w:rsid w:val="00A432B7"/>
    <w:rsid w:val="00A4396D"/>
    <w:rsid w:val="00A439B1"/>
    <w:rsid w:val="00A43B5D"/>
    <w:rsid w:val="00A43E69"/>
    <w:rsid w:val="00A44240"/>
    <w:rsid w:val="00A445A2"/>
    <w:rsid w:val="00A44875"/>
    <w:rsid w:val="00A44F51"/>
    <w:rsid w:val="00A45888"/>
    <w:rsid w:val="00A45966"/>
    <w:rsid w:val="00A45C8D"/>
    <w:rsid w:val="00A45D74"/>
    <w:rsid w:val="00A45F17"/>
    <w:rsid w:val="00A45FDD"/>
    <w:rsid w:val="00A46073"/>
    <w:rsid w:val="00A464CE"/>
    <w:rsid w:val="00A466AD"/>
    <w:rsid w:val="00A46921"/>
    <w:rsid w:val="00A46954"/>
    <w:rsid w:val="00A46A98"/>
    <w:rsid w:val="00A4716A"/>
    <w:rsid w:val="00A471BB"/>
    <w:rsid w:val="00A47211"/>
    <w:rsid w:val="00A472D0"/>
    <w:rsid w:val="00A473CC"/>
    <w:rsid w:val="00A47455"/>
    <w:rsid w:val="00A47AA1"/>
    <w:rsid w:val="00A50107"/>
    <w:rsid w:val="00A50288"/>
    <w:rsid w:val="00A50DAD"/>
    <w:rsid w:val="00A50E56"/>
    <w:rsid w:val="00A513D1"/>
    <w:rsid w:val="00A51BFA"/>
    <w:rsid w:val="00A51C96"/>
    <w:rsid w:val="00A5205E"/>
    <w:rsid w:val="00A522CD"/>
    <w:rsid w:val="00A527FE"/>
    <w:rsid w:val="00A52923"/>
    <w:rsid w:val="00A52B9D"/>
    <w:rsid w:val="00A52E64"/>
    <w:rsid w:val="00A52F99"/>
    <w:rsid w:val="00A534C1"/>
    <w:rsid w:val="00A545F8"/>
    <w:rsid w:val="00A54803"/>
    <w:rsid w:val="00A54BE4"/>
    <w:rsid w:val="00A55341"/>
    <w:rsid w:val="00A5539E"/>
    <w:rsid w:val="00A55497"/>
    <w:rsid w:val="00A554A1"/>
    <w:rsid w:val="00A5583E"/>
    <w:rsid w:val="00A55F73"/>
    <w:rsid w:val="00A569AF"/>
    <w:rsid w:val="00A56B6F"/>
    <w:rsid w:val="00A56D80"/>
    <w:rsid w:val="00A56FBC"/>
    <w:rsid w:val="00A5721F"/>
    <w:rsid w:val="00A572D5"/>
    <w:rsid w:val="00A57675"/>
    <w:rsid w:val="00A57A22"/>
    <w:rsid w:val="00A57E95"/>
    <w:rsid w:val="00A57F09"/>
    <w:rsid w:val="00A605B5"/>
    <w:rsid w:val="00A60858"/>
    <w:rsid w:val="00A60943"/>
    <w:rsid w:val="00A609DE"/>
    <w:rsid w:val="00A60EF7"/>
    <w:rsid w:val="00A61054"/>
    <w:rsid w:val="00A61219"/>
    <w:rsid w:val="00A6152C"/>
    <w:rsid w:val="00A618EE"/>
    <w:rsid w:val="00A61A64"/>
    <w:rsid w:val="00A61BA6"/>
    <w:rsid w:val="00A61E79"/>
    <w:rsid w:val="00A61EBC"/>
    <w:rsid w:val="00A620AB"/>
    <w:rsid w:val="00A62251"/>
    <w:rsid w:val="00A62799"/>
    <w:rsid w:val="00A627BB"/>
    <w:rsid w:val="00A628D8"/>
    <w:rsid w:val="00A6299A"/>
    <w:rsid w:val="00A62FAD"/>
    <w:rsid w:val="00A6314E"/>
    <w:rsid w:val="00A63443"/>
    <w:rsid w:val="00A63717"/>
    <w:rsid w:val="00A6371A"/>
    <w:rsid w:val="00A6372B"/>
    <w:rsid w:val="00A63793"/>
    <w:rsid w:val="00A6383D"/>
    <w:rsid w:val="00A63BF9"/>
    <w:rsid w:val="00A63EA4"/>
    <w:rsid w:val="00A64562"/>
    <w:rsid w:val="00A6478B"/>
    <w:rsid w:val="00A6481F"/>
    <w:rsid w:val="00A649E6"/>
    <w:rsid w:val="00A64A96"/>
    <w:rsid w:val="00A64ADB"/>
    <w:rsid w:val="00A64BF0"/>
    <w:rsid w:val="00A65330"/>
    <w:rsid w:val="00A6533F"/>
    <w:rsid w:val="00A653CF"/>
    <w:rsid w:val="00A65863"/>
    <w:rsid w:val="00A65988"/>
    <w:rsid w:val="00A65A49"/>
    <w:rsid w:val="00A65C29"/>
    <w:rsid w:val="00A65E5E"/>
    <w:rsid w:val="00A661ED"/>
    <w:rsid w:val="00A662FE"/>
    <w:rsid w:val="00A666D2"/>
    <w:rsid w:val="00A6683E"/>
    <w:rsid w:val="00A67508"/>
    <w:rsid w:val="00A67DFC"/>
    <w:rsid w:val="00A701AE"/>
    <w:rsid w:val="00A701EA"/>
    <w:rsid w:val="00A7045C"/>
    <w:rsid w:val="00A705B6"/>
    <w:rsid w:val="00A705F5"/>
    <w:rsid w:val="00A706FF"/>
    <w:rsid w:val="00A70928"/>
    <w:rsid w:val="00A70D64"/>
    <w:rsid w:val="00A71052"/>
    <w:rsid w:val="00A7111B"/>
    <w:rsid w:val="00A71181"/>
    <w:rsid w:val="00A71365"/>
    <w:rsid w:val="00A7147C"/>
    <w:rsid w:val="00A7163E"/>
    <w:rsid w:val="00A717A4"/>
    <w:rsid w:val="00A7230A"/>
    <w:rsid w:val="00A72547"/>
    <w:rsid w:val="00A72CD7"/>
    <w:rsid w:val="00A72E7B"/>
    <w:rsid w:val="00A72E84"/>
    <w:rsid w:val="00A7309F"/>
    <w:rsid w:val="00A733F9"/>
    <w:rsid w:val="00A734FA"/>
    <w:rsid w:val="00A739A7"/>
    <w:rsid w:val="00A73EF2"/>
    <w:rsid w:val="00A73FAD"/>
    <w:rsid w:val="00A73FC6"/>
    <w:rsid w:val="00A74035"/>
    <w:rsid w:val="00A74285"/>
    <w:rsid w:val="00A742E6"/>
    <w:rsid w:val="00A74C6F"/>
    <w:rsid w:val="00A74C94"/>
    <w:rsid w:val="00A74C9D"/>
    <w:rsid w:val="00A75497"/>
    <w:rsid w:val="00A75A74"/>
    <w:rsid w:val="00A75DE7"/>
    <w:rsid w:val="00A75EE6"/>
    <w:rsid w:val="00A76490"/>
    <w:rsid w:val="00A767EA"/>
    <w:rsid w:val="00A7686A"/>
    <w:rsid w:val="00A76A35"/>
    <w:rsid w:val="00A76C23"/>
    <w:rsid w:val="00A76ED7"/>
    <w:rsid w:val="00A773FD"/>
    <w:rsid w:val="00A779D9"/>
    <w:rsid w:val="00A77A74"/>
    <w:rsid w:val="00A77C02"/>
    <w:rsid w:val="00A77D61"/>
    <w:rsid w:val="00A77EA8"/>
    <w:rsid w:val="00A8060A"/>
    <w:rsid w:val="00A80699"/>
    <w:rsid w:val="00A815F9"/>
    <w:rsid w:val="00A818AE"/>
    <w:rsid w:val="00A81E73"/>
    <w:rsid w:val="00A8202B"/>
    <w:rsid w:val="00A82359"/>
    <w:rsid w:val="00A82584"/>
    <w:rsid w:val="00A82714"/>
    <w:rsid w:val="00A82759"/>
    <w:rsid w:val="00A82787"/>
    <w:rsid w:val="00A82992"/>
    <w:rsid w:val="00A832F4"/>
    <w:rsid w:val="00A83337"/>
    <w:rsid w:val="00A8351F"/>
    <w:rsid w:val="00A83CE8"/>
    <w:rsid w:val="00A841BA"/>
    <w:rsid w:val="00A84339"/>
    <w:rsid w:val="00A8481E"/>
    <w:rsid w:val="00A849B5"/>
    <w:rsid w:val="00A84CAC"/>
    <w:rsid w:val="00A84F52"/>
    <w:rsid w:val="00A84FB8"/>
    <w:rsid w:val="00A85314"/>
    <w:rsid w:val="00A853E2"/>
    <w:rsid w:val="00A856BC"/>
    <w:rsid w:val="00A85ABE"/>
    <w:rsid w:val="00A85B79"/>
    <w:rsid w:val="00A86303"/>
    <w:rsid w:val="00A86639"/>
    <w:rsid w:val="00A86674"/>
    <w:rsid w:val="00A867B3"/>
    <w:rsid w:val="00A86A6D"/>
    <w:rsid w:val="00A86DF3"/>
    <w:rsid w:val="00A872BE"/>
    <w:rsid w:val="00A87654"/>
    <w:rsid w:val="00A878FF"/>
    <w:rsid w:val="00A87B2A"/>
    <w:rsid w:val="00A9051C"/>
    <w:rsid w:val="00A90545"/>
    <w:rsid w:val="00A90667"/>
    <w:rsid w:val="00A907C2"/>
    <w:rsid w:val="00A9089E"/>
    <w:rsid w:val="00A90C1C"/>
    <w:rsid w:val="00A90E0F"/>
    <w:rsid w:val="00A90FE7"/>
    <w:rsid w:val="00A912EC"/>
    <w:rsid w:val="00A91628"/>
    <w:rsid w:val="00A91A5B"/>
    <w:rsid w:val="00A91ADA"/>
    <w:rsid w:val="00A91EB9"/>
    <w:rsid w:val="00A920AF"/>
    <w:rsid w:val="00A9357A"/>
    <w:rsid w:val="00A93A9B"/>
    <w:rsid w:val="00A93AF0"/>
    <w:rsid w:val="00A9409D"/>
    <w:rsid w:val="00A940B5"/>
    <w:rsid w:val="00A942B8"/>
    <w:rsid w:val="00A94840"/>
    <w:rsid w:val="00A94950"/>
    <w:rsid w:val="00A949E8"/>
    <w:rsid w:val="00A94C20"/>
    <w:rsid w:val="00A9561E"/>
    <w:rsid w:val="00A956C5"/>
    <w:rsid w:val="00A957CF"/>
    <w:rsid w:val="00A962EC"/>
    <w:rsid w:val="00A96426"/>
    <w:rsid w:val="00A9654B"/>
    <w:rsid w:val="00A968F3"/>
    <w:rsid w:val="00A9694F"/>
    <w:rsid w:val="00A97E3E"/>
    <w:rsid w:val="00A97F2E"/>
    <w:rsid w:val="00A97FF0"/>
    <w:rsid w:val="00AA0116"/>
    <w:rsid w:val="00AA0B43"/>
    <w:rsid w:val="00AA0EEA"/>
    <w:rsid w:val="00AA102F"/>
    <w:rsid w:val="00AA12C4"/>
    <w:rsid w:val="00AA1AC8"/>
    <w:rsid w:val="00AA1BBE"/>
    <w:rsid w:val="00AA1C39"/>
    <w:rsid w:val="00AA235F"/>
    <w:rsid w:val="00AA267B"/>
    <w:rsid w:val="00AA2C09"/>
    <w:rsid w:val="00AA3131"/>
    <w:rsid w:val="00AA3195"/>
    <w:rsid w:val="00AA31ED"/>
    <w:rsid w:val="00AA331C"/>
    <w:rsid w:val="00AA332B"/>
    <w:rsid w:val="00AA34E5"/>
    <w:rsid w:val="00AA36E5"/>
    <w:rsid w:val="00AA3C87"/>
    <w:rsid w:val="00AA4087"/>
    <w:rsid w:val="00AA4990"/>
    <w:rsid w:val="00AA4D3F"/>
    <w:rsid w:val="00AA4E84"/>
    <w:rsid w:val="00AA51B4"/>
    <w:rsid w:val="00AA5B87"/>
    <w:rsid w:val="00AA5BD1"/>
    <w:rsid w:val="00AA6191"/>
    <w:rsid w:val="00AA6194"/>
    <w:rsid w:val="00AA6666"/>
    <w:rsid w:val="00AA673B"/>
    <w:rsid w:val="00AA6D3B"/>
    <w:rsid w:val="00AA7479"/>
    <w:rsid w:val="00AA7A98"/>
    <w:rsid w:val="00AA7C48"/>
    <w:rsid w:val="00AB01E9"/>
    <w:rsid w:val="00AB03E1"/>
    <w:rsid w:val="00AB0A6F"/>
    <w:rsid w:val="00AB0AD1"/>
    <w:rsid w:val="00AB0C43"/>
    <w:rsid w:val="00AB12C7"/>
    <w:rsid w:val="00AB1318"/>
    <w:rsid w:val="00AB13C2"/>
    <w:rsid w:val="00AB1460"/>
    <w:rsid w:val="00AB15FF"/>
    <w:rsid w:val="00AB17C3"/>
    <w:rsid w:val="00AB17F0"/>
    <w:rsid w:val="00AB1CFF"/>
    <w:rsid w:val="00AB214C"/>
    <w:rsid w:val="00AB21DC"/>
    <w:rsid w:val="00AB23E4"/>
    <w:rsid w:val="00AB27BE"/>
    <w:rsid w:val="00AB2AF5"/>
    <w:rsid w:val="00AB2B06"/>
    <w:rsid w:val="00AB2C05"/>
    <w:rsid w:val="00AB2DF9"/>
    <w:rsid w:val="00AB305B"/>
    <w:rsid w:val="00AB309B"/>
    <w:rsid w:val="00AB31D6"/>
    <w:rsid w:val="00AB32D9"/>
    <w:rsid w:val="00AB34CA"/>
    <w:rsid w:val="00AB385F"/>
    <w:rsid w:val="00AB3AE0"/>
    <w:rsid w:val="00AB3C2C"/>
    <w:rsid w:val="00AB42D1"/>
    <w:rsid w:val="00AB4807"/>
    <w:rsid w:val="00AB4929"/>
    <w:rsid w:val="00AB4E23"/>
    <w:rsid w:val="00AB52A3"/>
    <w:rsid w:val="00AB5AE6"/>
    <w:rsid w:val="00AB5C55"/>
    <w:rsid w:val="00AB5F8A"/>
    <w:rsid w:val="00AB6228"/>
    <w:rsid w:val="00AB6544"/>
    <w:rsid w:val="00AB6859"/>
    <w:rsid w:val="00AB7155"/>
    <w:rsid w:val="00AB77F7"/>
    <w:rsid w:val="00AB78C3"/>
    <w:rsid w:val="00AB7B09"/>
    <w:rsid w:val="00AB7DB7"/>
    <w:rsid w:val="00AB7EEB"/>
    <w:rsid w:val="00AC0201"/>
    <w:rsid w:val="00AC0263"/>
    <w:rsid w:val="00AC02D1"/>
    <w:rsid w:val="00AC0668"/>
    <w:rsid w:val="00AC084B"/>
    <w:rsid w:val="00AC0BEE"/>
    <w:rsid w:val="00AC0C49"/>
    <w:rsid w:val="00AC11D8"/>
    <w:rsid w:val="00AC14CA"/>
    <w:rsid w:val="00AC18AF"/>
    <w:rsid w:val="00AC1B00"/>
    <w:rsid w:val="00AC1C1B"/>
    <w:rsid w:val="00AC1D8F"/>
    <w:rsid w:val="00AC1E5D"/>
    <w:rsid w:val="00AC1F3D"/>
    <w:rsid w:val="00AC22A3"/>
    <w:rsid w:val="00AC29D8"/>
    <w:rsid w:val="00AC2D20"/>
    <w:rsid w:val="00AC2D46"/>
    <w:rsid w:val="00AC2DF5"/>
    <w:rsid w:val="00AC2F6F"/>
    <w:rsid w:val="00AC31DF"/>
    <w:rsid w:val="00AC35A6"/>
    <w:rsid w:val="00AC3689"/>
    <w:rsid w:val="00AC3885"/>
    <w:rsid w:val="00AC3AA2"/>
    <w:rsid w:val="00AC3E6C"/>
    <w:rsid w:val="00AC4622"/>
    <w:rsid w:val="00AC486F"/>
    <w:rsid w:val="00AC49CA"/>
    <w:rsid w:val="00AC4FB7"/>
    <w:rsid w:val="00AC56AE"/>
    <w:rsid w:val="00AC5C98"/>
    <w:rsid w:val="00AC5E0D"/>
    <w:rsid w:val="00AC5F58"/>
    <w:rsid w:val="00AC624A"/>
    <w:rsid w:val="00AC637E"/>
    <w:rsid w:val="00AC655C"/>
    <w:rsid w:val="00AC6693"/>
    <w:rsid w:val="00AC6DC6"/>
    <w:rsid w:val="00AC7034"/>
    <w:rsid w:val="00AC70C2"/>
    <w:rsid w:val="00AC731B"/>
    <w:rsid w:val="00AC7545"/>
    <w:rsid w:val="00AC7736"/>
    <w:rsid w:val="00AC7D51"/>
    <w:rsid w:val="00AD01A6"/>
    <w:rsid w:val="00AD027D"/>
    <w:rsid w:val="00AD052F"/>
    <w:rsid w:val="00AD0BD9"/>
    <w:rsid w:val="00AD0E1F"/>
    <w:rsid w:val="00AD0E56"/>
    <w:rsid w:val="00AD0F0E"/>
    <w:rsid w:val="00AD1101"/>
    <w:rsid w:val="00AD14D7"/>
    <w:rsid w:val="00AD188B"/>
    <w:rsid w:val="00AD1DF2"/>
    <w:rsid w:val="00AD2379"/>
    <w:rsid w:val="00AD240B"/>
    <w:rsid w:val="00AD2FD3"/>
    <w:rsid w:val="00AD3335"/>
    <w:rsid w:val="00AD3992"/>
    <w:rsid w:val="00AD3FD0"/>
    <w:rsid w:val="00AD4027"/>
    <w:rsid w:val="00AD406B"/>
    <w:rsid w:val="00AD4190"/>
    <w:rsid w:val="00AD46C8"/>
    <w:rsid w:val="00AD4A90"/>
    <w:rsid w:val="00AD4AD2"/>
    <w:rsid w:val="00AD4E26"/>
    <w:rsid w:val="00AD4EA8"/>
    <w:rsid w:val="00AD59A4"/>
    <w:rsid w:val="00AD5A94"/>
    <w:rsid w:val="00AD5E0D"/>
    <w:rsid w:val="00AD5E58"/>
    <w:rsid w:val="00AD6130"/>
    <w:rsid w:val="00AD66C5"/>
    <w:rsid w:val="00AD67DB"/>
    <w:rsid w:val="00AD6816"/>
    <w:rsid w:val="00AD6B53"/>
    <w:rsid w:val="00AD6D68"/>
    <w:rsid w:val="00AD6DAB"/>
    <w:rsid w:val="00AD6F1F"/>
    <w:rsid w:val="00AD72B8"/>
    <w:rsid w:val="00AD753D"/>
    <w:rsid w:val="00AD7F36"/>
    <w:rsid w:val="00AE00C7"/>
    <w:rsid w:val="00AE017D"/>
    <w:rsid w:val="00AE0241"/>
    <w:rsid w:val="00AE03D9"/>
    <w:rsid w:val="00AE0D18"/>
    <w:rsid w:val="00AE0D41"/>
    <w:rsid w:val="00AE0E81"/>
    <w:rsid w:val="00AE11B9"/>
    <w:rsid w:val="00AE1580"/>
    <w:rsid w:val="00AE1670"/>
    <w:rsid w:val="00AE1684"/>
    <w:rsid w:val="00AE1A7D"/>
    <w:rsid w:val="00AE2173"/>
    <w:rsid w:val="00AE2D8D"/>
    <w:rsid w:val="00AE3066"/>
    <w:rsid w:val="00AE3415"/>
    <w:rsid w:val="00AE34BF"/>
    <w:rsid w:val="00AE3601"/>
    <w:rsid w:val="00AE399F"/>
    <w:rsid w:val="00AE3DF4"/>
    <w:rsid w:val="00AE3FAB"/>
    <w:rsid w:val="00AE4007"/>
    <w:rsid w:val="00AE4077"/>
    <w:rsid w:val="00AE45FE"/>
    <w:rsid w:val="00AE499D"/>
    <w:rsid w:val="00AE4B2C"/>
    <w:rsid w:val="00AE4CDC"/>
    <w:rsid w:val="00AE50B3"/>
    <w:rsid w:val="00AE53D6"/>
    <w:rsid w:val="00AE542F"/>
    <w:rsid w:val="00AE591E"/>
    <w:rsid w:val="00AE5EF3"/>
    <w:rsid w:val="00AE6887"/>
    <w:rsid w:val="00AE6BE9"/>
    <w:rsid w:val="00AE6E59"/>
    <w:rsid w:val="00AE6E96"/>
    <w:rsid w:val="00AE6FF0"/>
    <w:rsid w:val="00AE70FE"/>
    <w:rsid w:val="00AE7167"/>
    <w:rsid w:val="00AE7600"/>
    <w:rsid w:val="00AE76A0"/>
    <w:rsid w:val="00AE7A3C"/>
    <w:rsid w:val="00AE7D20"/>
    <w:rsid w:val="00AE7FA3"/>
    <w:rsid w:val="00AF06CD"/>
    <w:rsid w:val="00AF0980"/>
    <w:rsid w:val="00AF0A4B"/>
    <w:rsid w:val="00AF0C17"/>
    <w:rsid w:val="00AF1026"/>
    <w:rsid w:val="00AF2080"/>
    <w:rsid w:val="00AF217C"/>
    <w:rsid w:val="00AF224D"/>
    <w:rsid w:val="00AF2536"/>
    <w:rsid w:val="00AF272E"/>
    <w:rsid w:val="00AF2780"/>
    <w:rsid w:val="00AF2843"/>
    <w:rsid w:val="00AF291F"/>
    <w:rsid w:val="00AF2A69"/>
    <w:rsid w:val="00AF2D56"/>
    <w:rsid w:val="00AF2FF2"/>
    <w:rsid w:val="00AF3439"/>
    <w:rsid w:val="00AF347A"/>
    <w:rsid w:val="00AF36DB"/>
    <w:rsid w:val="00AF3940"/>
    <w:rsid w:val="00AF3AF7"/>
    <w:rsid w:val="00AF42BF"/>
    <w:rsid w:val="00AF430A"/>
    <w:rsid w:val="00AF4310"/>
    <w:rsid w:val="00AF4BCC"/>
    <w:rsid w:val="00AF4C70"/>
    <w:rsid w:val="00AF5159"/>
    <w:rsid w:val="00AF51A9"/>
    <w:rsid w:val="00AF5739"/>
    <w:rsid w:val="00AF58AE"/>
    <w:rsid w:val="00AF5CA7"/>
    <w:rsid w:val="00AF667B"/>
    <w:rsid w:val="00AF685D"/>
    <w:rsid w:val="00AF6AFD"/>
    <w:rsid w:val="00AF6B48"/>
    <w:rsid w:val="00AF6B71"/>
    <w:rsid w:val="00AF70B0"/>
    <w:rsid w:val="00AF71E0"/>
    <w:rsid w:val="00AF74AC"/>
    <w:rsid w:val="00AF74CA"/>
    <w:rsid w:val="00AF7E5E"/>
    <w:rsid w:val="00AF7FA4"/>
    <w:rsid w:val="00B00010"/>
    <w:rsid w:val="00B00800"/>
    <w:rsid w:val="00B01132"/>
    <w:rsid w:val="00B01650"/>
    <w:rsid w:val="00B0178D"/>
    <w:rsid w:val="00B01D37"/>
    <w:rsid w:val="00B020F1"/>
    <w:rsid w:val="00B023B5"/>
    <w:rsid w:val="00B02460"/>
    <w:rsid w:val="00B02642"/>
    <w:rsid w:val="00B026FD"/>
    <w:rsid w:val="00B0315E"/>
    <w:rsid w:val="00B033D6"/>
    <w:rsid w:val="00B0365E"/>
    <w:rsid w:val="00B03868"/>
    <w:rsid w:val="00B03ABF"/>
    <w:rsid w:val="00B03B00"/>
    <w:rsid w:val="00B03B79"/>
    <w:rsid w:val="00B03E59"/>
    <w:rsid w:val="00B0418F"/>
    <w:rsid w:val="00B044A8"/>
    <w:rsid w:val="00B04B62"/>
    <w:rsid w:val="00B04F83"/>
    <w:rsid w:val="00B052B8"/>
    <w:rsid w:val="00B055A3"/>
    <w:rsid w:val="00B055E7"/>
    <w:rsid w:val="00B05DAD"/>
    <w:rsid w:val="00B06BC8"/>
    <w:rsid w:val="00B0720B"/>
    <w:rsid w:val="00B07226"/>
    <w:rsid w:val="00B07553"/>
    <w:rsid w:val="00B07655"/>
    <w:rsid w:val="00B077C1"/>
    <w:rsid w:val="00B07B03"/>
    <w:rsid w:val="00B07BA4"/>
    <w:rsid w:val="00B10007"/>
    <w:rsid w:val="00B100CA"/>
    <w:rsid w:val="00B10169"/>
    <w:rsid w:val="00B1019E"/>
    <w:rsid w:val="00B107E2"/>
    <w:rsid w:val="00B10E45"/>
    <w:rsid w:val="00B11140"/>
    <w:rsid w:val="00B1160B"/>
    <w:rsid w:val="00B1183B"/>
    <w:rsid w:val="00B11E73"/>
    <w:rsid w:val="00B123E4"/>
    <w:rsid w:val="00B1276A"/>
    <w:rsid w:val="00B128B3"/>
    <w:rsid w:val="00B12B06"/>
    <w:rsid w:val="00B13041"/>
    <w:rsid w:val="00B1338D"/>
    <w:rsid w:val="00B13842"/>
    <w:rsid w:val="00B13D8B"/>
    <w:rsid w:val="00B14483"/>
    <w:rsid w:val="00B1452A"/>
    <w:rsid w:val="00B1453D"/>
    <w:rsid w:val="00B14DFA"/>
    <w:rsid w:val="00B1509A"/>
    <w:rsid w:val="00B15108"/>
    <w:rsid w:val="00B1525C"/>
    <w:rsid w:val="00B1535F"/>
    <w:rsid w:val="00B155F6"/>
    <w:rsid w:val="00B15641"/>
    <w:rsid w:val="00B1599E"/>
    <w:rsid w:val="00B15B59"/>
    <w:rsid w:val="00B16782"/>
    <w:rsid w:val="00B16C88"/>
    <w:rsid w:val="00B16F1C"/>
    <w:rsid w:val="00B1749E"/>
    <w:rsid w:val="00B177BE"/>
    <w:rsid w:val="00B179CC"/>
    <w:rsid w:val="00B17BA5"/>
    <w:rsid w:val="00B17D4B"/>
    <w:rsid w:val="00B20292"/>
    <w:rsid w:val="00B206D9"/>
    <w:rsid w:val="00B20869"/>
    <w:rsid w:val="00B20A81"/>
    <w:rsid w:val="00B20EF2"/>
    <w:rsid w:val="00B21056"/>
    <w:rsid w:val="00B2112B"/>
    <w:rsid w:val="00B21222"/>
    <w:rsid w:val="00B213C4"/>
    <w:rsid w:val="00B21591"/>
    <w:rsid w:val="00B218CE"/>
    <w:rsid w:val="00B21B0F"/>
    <w:rsid w:val="00B21B4C"/>
    <w:rsid w:val="00B21DFB"/>
    <w:rsid w:val="00B21E1B"/>
    <w:rsid w:val="00B21F58"/>
    <w:rsid w:val="00B22463"/>
    <w:rsid w:val="00B224D3"/>
    <w:rsid w:val="00B2270C"/>
    <w:rsid w:val="00B22974"/>
    <w:rsid w:val="00B22BC5"/>
    <w:rsid w:val="00B22DB2"/>
    <w:rsid w:val="00B22F81"/>
    <w:rsid w:val="00B22FAB"/>
    <w:rsid w:val="00B23113"/>
    <w:rsid w:val="00B232F8"/>
    <w:rsid w:val="00B23B8B"/>
    <w:rsid w:val="00B23E43"/>
    <w:rsid w:val="00B23E7D"/>
    <w:rsid w:val="00B23F77"/>
    <w:rsid w:val="00B246D5"/>
    <w:rsid w:val="00B248B3"/>
    <w:rsid w:val="00B254E4"/>
    <w:rsid w:val="00B25A4A"/>
    <w:rsid w:val="00B26031"/>
    <w:rsid w:val="00B26130"/>
    <w:rsid w:val="00B2660A"/>
    <w:rsid w:val="00B26D9C"/>
    <w:rsid w:val="00B26E00"/>
    <w:rsid w:val="00B272A1"/>
    <w:rsid w:val="00B27730"/>
    <w:rsid w:val="00B278C9"/>
    <w:rsid w:val="00B2795A"/>
    <w:rsid w:val="00B27992"/>
    <w:rsid w:val="00B27C6B"/>
    <w:rsid w:val="00B3025D"/>
    <w:rsid w:val="00B305E8"/>
    <w:rsid w:val="00B3069F"/>
    <w:rsid w:val="00B30A28"/>
    <w:rsid w:val="00B30D56"/>
    <w:rsid w:val="00B310E8"/>
    <w:rsid w:val="00B31496"/>
    <w:rsid w:val="00B315A1"/>
    <w:rsid w:val="00B31833"/>
    <w:rsid w:val="00B319AE"/>
    <w:rsid w:val="00B31AC0"/>
    <w:rsid w:val="00B31CF6"/>
    <w:rsid w:val="00B31D21"/>
    <w:rsid w:val="00B320B0"/>
    <w:rsid w:val="00B322D1"/>
    <w:rsid w:val="00B32663"/>
    <w:rsid w:val="00B3281E"/>
    <w:rsid w:val="00B32D08"/>
    <w:rsid w:val="00B33316"/>
    <w:rsid w:val="00B33491"/>
    <w:rsid w:val="00B33AB8"/>
    <w:rsid w:val="00B34151"/>
    <w:rsid w:val="00B34378"/>
    <w:rsid w:val="00B343AA"/>
    <w:rsid w:val="00B3454D"/>
    <w:rsid w:val="00B3455A"/>
    <w:rsid w:val="00B3472C"/>
    <w:rsid w:val="00B349ED"/>
    <w:rsid w:val="00B34AB9"/>
    <w:rsid w:val="00B34C7C"/>
    <w:rsid w:val="00B34DAE"/>
    <w:rsid w:val="00B34F37"/>
    <w:rsid w:val="00B35426"/>
    <w:rsid w:val="00B35523"/>
    <w:rsid w:val="00B357C0"/>
    <w:rsid w:val="00B359A4"/>
    <w:rsid w:val="00B3637C"/>
    <w:rsid w:val="00B36989"/>
    <w:rsid w:val="00B36AA3"/>
    <w:rsid w:val="00B36B02"/>
    <w:rsid w:val="00B36C1B"/>
    <w:rsid w:val="00B36DC3"/>
    <w:rsid w:val="00B36F20"/>
    <w:rsid w:val="00B36FDC"/>
    <w:rsid w:val="00B3709C"/>
    <w:rsid w:val="00B371DD"/>
    <w:rsid w:val="00B373CC"/>
    <w:rsid w:val="00B3776F"/>
    <w:rsid w:val="00B378D2"/>
    <w:rsid w:val="00B379C3"/>
    <w:rsid w:val="00B4065B"/>
    <w:rsid w:val="00B40C68"/>
    <w:rsid w:val="00B410F5"/>
    <w:rsid w:val="00B411DA"/>
    <w:rsid w:val="00B411F9"/>
    <w:rsid w:val="00B41A79"/>
    <w:rsid w:val="00B42205"/>
    <w:rsid w:val="00B422FB"/>
    <w:rsid w:val="00B42417"/>
    <w:rsid w:val="00B4258E"/>
    <w:rsid w:val="00B42871"/>
    <w:rsid w:val="00B42E41"/>
    <w:rsid w:val="00B43424"/>
    <w:rsid w:val="00B434A1"/>
    <w:rsid w:val="00B435C7"/>
    <w:rsid w:val="00B445E5"/>
    <w:rsid w:val="00B446F4"/>
    <w:rsid w:val="00B44768"/>
    <w:rsid w:val="00B44816"/>
    <w:rsid w:val="00B449E0"/>
    <w:rsid w:val="00B44D7A"/>
    <w:rsid w:val="00B45023"/>
    <w:rsid w:val="00B45131"/>
    <w:rsid w:val="00B454EC"/>
    <w:rsid w:val="00B4585D"/>
    <w:rsid w:val="00B45B3B"/>
    <w:rsid w:val="00B45B8F"/>
    <w:rsid w:val="00B45BA7"/>
    <w:rsid w:val="00B466E7"/>
    <w:rsid w:val="00B46815"/>
    <w:rsid w:val="00B46989"/>
    <w:rsid w:val="00B46A63"/>
    <w:rsid w:val="00B46C03"/>
    <w:rsid w:val="00B47123"/>
    <w:rsid w:val="00B47294"/>
    <w:rsid w:val="00B47374"/>
    <w:rsid w:val="00B474A8"/>
    <w:rsid w:val="00B47FF0"/>
    <w:rsid w:val="00B505BB"/>
    <w:rsid w:val="00B5072C"/>
    <w:rsid w:val="00B50D92"/>
    <w:rsid w:val="00B50DDE"/>
    <w:rsid w:val="00B5107C"/>
    <w:rsid w:val="00B513E3"/>
    <w:rsid w:val="00B51824"/>
    <w:rsid w:val="00B5187F"/>
    <w:rsid w:val="00B51C5B"/>
    <w:rsid w:val="00B51EAC"/>
    <w:rsid w:val="00B526C1"/>
    <w:rsid w:val="00B5271B"/>
    <w:rsid w:val="00B5293C"/>
    <w:rsid w:val="00B52ABB"/>
    <w:rsid w:val="00B52F18"/>
    <w:rsid w:val="00B53479"/>
    <w:rsid w:val="00B53A95"/>
    <w:rsid w:val="00B53C3C"/>
    <w:rsid w:val="00B53DBA"/>
    <w:rsid w:val="00B53EEF"/>
    <w:rsid w:val="00B5427E"/>
    <w:rsid w:val="00B5431C"/>
    <w:rsid w:val="00B54CA5"/>
    <w:rsid w:val="00B54EF0"/>
    <w:rsid w:val="00B55AB6"/>
    <w:rsid w:val="00B56185"/>
    <w:rsid w:val="00B56396"/>
    <w:rsid w:val="00B56730"/>
    <w:rsid w:val="00B5683E"/>
    <w:rsid w:val="00B56FBA"/>
    <w:rsid w:val="00B5702D"/>
    <w:rsid w:val="00B5723E"/>
    <w:rsid w:val="00B57699"/>
    <w:rsid w:val="00B57AD8"/>
    <w:rsid w:val="00B57CE6"/>
    <w:rsid w:val="00B57EE3"/>
    <w:rsid w:val="00B602D4"/>
    <w:rsid w:val="00B604F6"/>
    <w:rsid w:val="00B60BA5"/>
    <w:rsid w:val="00B60D07"/>
    <w:rsid w:val="00B60DD6"/>
    <w:rsid w:val="00B61025"/>
    <w:rsid w:val="00B61526"/>
    <w:rsid w:val="00B61C39"/>
    <w:rsid w:val="00B61C67"/>
    <w:rsid w:val="00B620F1"/>
    <w:rsid w:val="00B6210D"/>
    <w:rsid w:val="00B62272"/>
    <w:rsid w:val="00B62499"/>
    <w:rsid w:val="00B628BD"/>
    <w:rsid w:val="00B62AD2"/>
    <w:rsid w:val="00B631AE"/>
    <w:rsid w:val="00B641B9"/>
    <w:rsid w:val="00B64443"/>
    <w:rsid w:val="00B64571"/>
    <w:rsid w:val="00B6478F"/>
    <w:rsid w:val="00B65060"/>
    <w:rsid w:val="00B6515D"/>
    <w:rsid w:val="00B65514"/>
    <w:rsid w:val="00B6555F"/>
    <w:rsid w:val="00B6565A"/>
    <w:rsid w:val="00B65961"/>
    <w:rsid w:val="00B65B3D"/>
    <w:rsid w:val="00B65D64"/>
    <w:rsid w:val="00B65F71"/>
    <w:rsid w:val="00B6611F"/>
    <w:rsid w:val="00B66227"/>
    <w:rsid w:val="00B663D1"/>
    <w:rsid w:val="00B668C1"/>
    <w:rsid w:val="00B66B52"/>
    <w:rsid w:val="00B66CF2"/>
    <w:rsid w:val="00B66D2A"/>
    <w:rsid w:val="00B66E4B"/>
    <w:rsid w:val="00B6743E"/>
    <w:rsid w:val="00B67657"/>
    <w:rsid w:val="00B6769E"/>
    <w:rsid w:val="00B679D5"/>
    <w:rsid w:val="00B67A89"/>
    <w:rsid w:val="00B67BB0"/>
    <w:rsid w:val="00B70724"/>
    <w:rsid w:val="00B70A4F"/>
    <w:rsid w:val="00B70B47"/>
    <w:rsid w:val="00B71588"/>
    <w:rsid w:val="00B715AE"/>
    <w:rsid w:val="00B71835"/>
    <w:rsid w:val="00B71A8A"/>
    <w:rsid w:val="00B7267D"/>
    <w:rsid w:val="00B7292C"/>
    <w:rsid w:val="00B7300B"/>
    <w:rsid w:val="00B734FC"/>
    <w:rsid w:val="00B73985"/>
    <w:rsid w:val="00B73EE4"/>
    <w:rsid w:val="00B745F6"/>
    <w:rsid w:val="00B748C7"/>
    <w:rsid w:val="00B7491C"/>
    <w:rsid w:val="00B74B6E"/>
    <w:rsid w:val="00B74BB6"/>
    <w:rsid w:val="00B74CE5"/>
    <w:rsid w:val="00B75579"/>
    <w:rsid w:val="00B75CE1"/>
    <w:rsid w:val="00B76009"/>
    <w:rsid w:val="00B76434"/>
    <w:rsid w:val="00B7648C"/>
    <w:rsid w:val="00B7697F"/>
    <w:rsid w:val="00B769CE"/>
    <w:rsid w:val="00B76B47"/>
    <w:rsid w:val="00B76C92"/>
    <w:rsid w:val="00B76D3B"/>
    <w:rsid w:val="00B77056"/>
    <w:rsid w:val="00B77AB6"/>
    <w:rsid w:val="00B800DF"/>
    <w:rsid w:val="00B8013F"/>
    <w:rsid w:val="00B8036D"/>
    <w:rsid w:val="00B8073B"/>
    <w:rsid w:val="00B80745"/>
    <w:rsid w:val="00B80800"/>
    <w:rsid w:val="00B808EA"/>
    <w:rsid w:val="00B80CFD"/>
    <w:rsid w:val="00B80FF8"/>
    <w:rsid w:val="00B81113"/>
    <w:rsid w:val="00B816D2"/>
    <w:rsid w:val="00B81B05"/>
    <w:rsid w:val="00B82172"/>
    <w:rsid w:val="00B82391"/>
    <w:rsid w:val="00B82396"/>
    <w:rsid w:val="00B8272B"/>
    <w:rsid w:val="00B82754"/>
    <w:rsid w:val="00B82791"/>
    <w:rsid w:val="00B82810"/>
    <w:rsid w:val="00B82C55"/>
    <w:rsid w:val="00B82F8F"/>
    <w:rsid w:val="00B833BE"/>
    <w:rsid w:val="00B83471"/>
    <w:rsid w:val="00B834BE"/>
    <w:rsid w:val="00B83507"/>
    <w:rsid w:val="00B835C4"/>
    <w:rsid w:val="00B83783"/>
    <w:rsid w:val="00B839A0"/>
    <w:rsid w:val="00B839B9"/>
    <w:rsid w:val="00B8413F"/>
    <w:rsid w:val="00B84696"/>
    <w:rsid w:val="00B846FB"/>
    <w:rsid w:val="00B849DD"/>
    <w:rsid w:val="00B84D00"/>
    <w:rsid w:val="00B84D3C"/>
    <w:rsid w:val="00B85055"/>
    <w:rsid w:val="00B852FA"/>
    <w:rsid w:val="00B853C2"/>
    <w:rsid w:val="00B85739"/>
    <w:rsid w:val="00B85A0E"/>
    <w:rsid w:val="00B85DA7"/>
    <w:rsid w:val="00B85F6C"/>
    <w:rsid w:val="00B8645F"/>
    <w:rsid w:val="00B86723"/>
    <w:rsid w:val="00B86C1E"/>
    <w:rsid w:val="00B86C56"/>
    <w:rsid w:val="00B87693"/>
    <w:rsid w:val="00B87994"/>
    <w:rsid w:val="00B879F9"/>
    <w:rsid w:val="00B87A8C"/>
    <w:rsid w:val="00B900DB"/>
    <w:rsid w:val="00B90124"/>
    <w:rsid w:val="00B904DE"/>
    <w:rsid w:val="00B90B6B"/>
    <w:rsid w:val="00B90D5B"/>
    <w:rsid w:val="00B90E6E"/>
    <w:rsid w:val="00B91244"/>
    <w:rsid w:val="00B91362"/>
    <w:rsid w:val="00B9143C"/>
    <w:rsid w:val="00B917E7"/>
    <w:rsid w:val="00B92DA5"/>
    <w:rsid w:val="00B9321D"/>
    <w:rsid w:val="00B936C3"/>
    <w:rsid w:val="00B938C0"/>
    <w:rsid w:val="00B94369"/>
    <w:rsid w:val="00B9479B"/>
    <w:rsid w:val="00B94C5F"/>
    <w:rsid w:val="00B95161"/>
    <w:rsid w:val="00B9517F"/>
    <w:rsid w:val="00B9555E"/>
    <w:rsid w:val="00B958DF"/>
    <w:rsid w:val="00B96025"/>
    <w:rsid w:val="00B9649A"/>
    <w:rsid w:val="00B967AA"/>
    <w:rsid w:val="00B968B2"/>
    <w:rsid w:val="00B968D9"/>
    <w:rsid w:val="00B96959"/>
    <w:rsid w:val="00B96A61"/>
    <w:rsid w:val="00B96A77"/>
    <w:rsid w:val="00B96DB1"/>
    <w:rsid w:val="00B96DD7"/>
    <w:rsid w:val="00B96F84"/>
    <w:rsid w:val="00B97C8D"/>
    <w:rsid w:val="00BA0064"/>
    <w:rsid w:val="00BA02EB"/>
    <w:rsid w:val="00BA0386"/>
    <w:rsid w:val="00BA04FE"/>
    <w:rsid w:val="00BA06AE"/>
    <w:rsid w:val="00BA0C40"/>
    <w:rsid w:val="00BA0CFF"/>
    <w:rsid w:val="00BA0DF2"/>
    <w:rsid w:val="00BA1285"/>
    <w:rsid w:val="00BA161F"/>
    <w:rsid w:val="00BA16E3"/>
    <w:rsid w:val="00BA1C84"/>
    <w:rsid w:val="00BA1E69"/>
    <w:rsid w:val="00BA2988"/>
    <w:rsid w:val="00BA2A31"/>
    <w:rsid w:val="00BA2E71"/>
    <w:rsid w:val="00BA2F16"/>
    <w:rsid w:val="00BA2F27"/>
    <w:rsid w:val="00BA3785"/>
    <w:rsid w:val="00BA3C13"/>
    <w:rsid w:val="00BA3EC7"/>
    <w:rsid w:val="00BA3FFA"/>
    <w:rsid w:val="00BA4757"/>
    <w:rsid w:val="00BA4955"/>
    <w:rsid w:val="00BA4FE0"/>
    <w:rsid w:val="00BA51B8"/>
    <w:rsid w:val="00BA5449"/>
    <w:rsid w:val="00BA57A1"/>
    <w:rsid w:val="00BA581F"/>
    <w:rsid w:val="00BA5830"/>
    <w:rsid w:val="00BA5C3E"/>
    <w:rsid w:val="00BA5CA2"/>
    <w:rsid w:val="00BA61E1"/>
    <w:rsid w:val="00BA61F4"/>
    <w:rsid w:val="00BA63AD"/>
    <w:rsid w:val="00BA643C"/>
    <w:rsid w:val="00BA6674"/>
    <w:rsid w:val="00BA667E"/>
    <w:rsid w:val="00BA686D"/>
    <w:rsid w:val="00BA68B8"/>
    <w:rsid w:val="00BA69AA"/>
    <w:rsid w:val="00BA69C6"/>
    <w:rsid w:val="00BA69EB"/>
    <w:rsid w:val="00BA7147"/>
    <w:rsid w:val="00BA71D0"/>
    <w:rsid w:val="00BA71DF"/>
    <w:rsid w:val="00BA7BCF"/>
    <w:rsid w:val="00BA7F67"/>
    <w:rsid w:val="00BB0319"/>
    <w:rsid w:val="00BB036B"/>
    <w:rsid w:val="00BB0442"/>
    <w:rsid w:val="00BB05F0"/>
    <w:rsid w:val="00BB06A9"/>
    <w:rsid w:val="00BB0BD2"/>
    <w:rsid w:val="00BB155A"/>
    <w:rsid w:val="00BB1789"/>
    <w:rsid w:val="00BB1A96"/>
    <w:rsid w:val="00BB2F6B"/>
    <w:rsid w:val="00BB31BB"/>
    <w:rsid w:val="00BB3622"/>
    <w:rsid w:val="00BB3A47"/>
    <w:rsid w:val="00BB3B98"/>
    <w:rsid w:val="00BB3D23"/>
    <w:rsid w:val="00BB3E87"/>
    <w:rsid w:val="00BB4290"/>
    <w:rsid w:val="00BB4426"/>
    <w:rsid w:val="00BB44D9"/>
    <w:rsid w:val="00BB47EB"/>
    <w:rsid w:val="00BB48CA"/>
    <w:rsid w:val="00BB4927"/>
    <w:rsid w:val="00BB49D0"/>
    <w:rsid w:val="00BB4B1E"/>
    <w:rsid w:val="00BB4E39"/>
    <w:rsid w:val="00BB50D8"/>
    <w:rsid w:val="00BB54DF"/>
    <w:rsid w:val="00BB5671"/>
    <w:rsid w:val="00BB58A4"/>
    <w:rsid w:val="00BB5C44"/>
    <w:rsid w:val="00BB5EC7"/>
    <w:rsid w:val="00BB65B6"/>
    <w:rsid w:val="00BB65C3"/>
    <w:rsid w:val="00BB6A54"/>
    <w:rsid w:val="00BB6B37"/>
    <w:rsid w:val="00BB6BC3"/>
    <w:rsid w:val="00BB6C3C"/>
    <w:rsid w:val="00BB6C51"/>
    <w:rsid w:val="00BB6DA1"/>
    <w:rsid w:val="00BB6FA5"/>
    <w:rsid w:val="00BB73A2"/>
    <w:rsid w:val="00BB7570"/>
    <w:rsid w:val="00BB75C7"/>
    <w:rsid w:val="00BB772C"/>
    <w:rsid w:val="00BB7974"/>
    <w:rsid w:val="00BB7CEA"/>
    <w:rsid w:val="00BC033B"/>
    <w:rsid w:val="00BC0657"/>
    <w:rsid w:val="00BC0676"/>
    <w:rsid w:val="00BC0953"/>
    <w:rsid w:val="00BC09D5"/>
    <w:rsid w:val="00BC10BB"/>
    <w:rsid w:val="00BC1491"/>
    <w:rsid w:val="00BC1836"/>
    <w:rsid w:val="00BC1872"/>
    <w:rsid w:val="00BC1919"/>
    <w:rsid w:val="00BC1FDD"/>
    <w:rsid w:val="00BC219D"/>
    <w:rsid w:val="00BC2521"/>
    <w:rsid w:val="00BC2869"/>
    <w:rsid w:val="00BC296F"/>
    <w:rsid w:val="00BC2BCF"/>
    <w:rsid w:val="00BC2F02"/>
    <w:rsid w:val="00BC31CF"/>
    <w:rsid w:val="00BC33C5"/>
    <w:rsid w:val="00BC3D79"/>
    <w:rsid w:val="00BC42BB"/>
    <w:rsid w:val="00BC43CA"/>
    <w:rsid w:val="00BC452A"/>
    <w:rsid w:val="00BC48BB"/>
    <w:rsid w:val="00BC49E8"/>
    <w:rsid w:val="00BC4FA9"/>
    <w:rsid w:val="00BC58E4"/>
    <w:rsid w:val="00BC5AE8"/>
    <w:rsid w:val="00BC5B8F"/>
    <w:rsid w:val="00BC5C31"/>
    <w:rsid w:val="00BC5D9F"/>
    <w:rsid w:val="00BC5FA3"/>
    <w:rsid w:val="00BC62F5"/>
    <w:rsid w:val="00BC68FC"/>
    <w:rsid w:val="00BC6B4B"/>
    <w:rsid w:val="00BC7336"/>
    <w:rsid w:val="00BC78E5"/>
    <w:rsid w:val="00BC79EE"/>
    <w:rsid w:val="00BC7B56"/>
    <w:rsid w:val="00BC7E3B"/>
    <w:rsid w:val="00BC7F82"/>
    <w:rsid w:val="00BD00BD"/>
    <w:rsid w:val="00BD01F1"/>
    <w:rsid w:val="00BD0290"/>
    <w:rsid w:val="00BD04D8"/>
    <w:rsid w:val="00BD0A96"/>
    <w:rsid w:val="00BD0E94"/>
    <w:rsid w:val="00BD1014"/>
    <w:rsid w:val="00BD1544"/>
    <w:rsid w:val="00BD19AD"/>
    <w:rsid w:val="00BD19DA"/>
    <w:rsid w:val="00BD1BD3"/>
    <w:rsid w:val="00BD250D"/>
    <w:rsid w:val="00BD267A"/>
    <w:rsid w:val="00BD28E8"/>
    <w:rsid w:val="00BD29BD"/>
    <w:rsid w:val="00BD2A96"/>
    <w:rsid w:val="00BD2B03"/>
    <w:rsid w:val="00BD2B93"/>
    <w:rsid w:val="00BD2E8C"/>
    <w:rsid w:val="00BD31D2"/>
    <w:rsid w:val="00BD3AB7"/>
    <w:rsid w:val="00BD3C3F"/>
    <w:rsid w:val="00BD4630"/>
    <w:rsid w:val="00BD4A32"/>
    <w:rsid w:val="00BD528E"/>
    <w:rsid w:val="00BD59FF"/>
    <w:rsid w:val="00BD6CCC"/>
    <w:rsid w:val="00BD6D42"/>
    <w:rsid w:val="00BD722D"/>
    <w:rsid w:val="00BE05E5"/>
    <w:rsid w:val="00BE05E8"/>
    <w:rsid w:val="00BE08AB"/>
    <w:rsid w:val="00BE0955"/>
    <w:rsid w:val="00BE0BA6"/>
    <w:rsid w:val="00BE0EA8"/>
    <w:rsid w:val="00BE118A"/>
    <w:rsid w:val="00BE1250"/>
    <w:rsid w:val="00BE1262"/>
    <w:rsid w:val="00BE13B7"/>
    <w:rsid w:val="00BE16B9"/>
    <w:rsid w:val="00BE1761"/>
    <w:rsid w:val="00BE270B"/>
    <w:rsid w:val="00BE2723"/>
    <w:rsid w:val="00BE2A34"/>
    <w:rsid w:val="00BE2CEC"/>
    <w:rsid w:val="00BE3140"/>
    <w:rsid w:val="00BE3427"/>
    <w:rsid w:val="00BE3459"/>
    <w:rsid w:val="00BE403C"/>
    <w:rsid w:val="00BE4422"/>
    <w:rsid w:val="00BE4482"/>
    <w:rsid w:val="00BE4903"/>
    <w:rsid w:val="00BE4BB5"/>
    <w:rsid w:val="00BE4C9D"/>
    <w:rsid w:val="00BE502C"/>
    <w:rsid w:val="00BE5786"/>
    <w:rsid w:val="00BE5E3B"/>
    <w:rsid w:val="00BE6235"/>
    <w:rsid w:val="00BE641B"/>
    <w:rsid w:val="00BE6760"/>
    <w:rsid w:val="00BE6850"/>
    <w:rsid w:val="00BE68A2"/>
    <w:rsid w:val="00BE6C43"/>
    <w:rsid w:val="00BE6FD5"/>
    <w:rsid w:val="00BE6FEC"/>
    <w:rsid w:val="00BE75C6"/>
    <w:rsid w:val="00BE7843"/>
    <w:rsid w:val="00BE7E1F"/>
    <w:rsid w:val="00BE7F0D"/>
    <w:rsid w:val="00BF002D"/>
    <w:rsid w:val="00BF0140"/>
    <w:rsid w:val="00BF02D3"/>
    <w:rsid w:val="00BF0F8D"/>
    <w:rsid w:val="00BF0FC4"/>
    <w:rsid w:val="00BF14D8"/>
    <w:rsid w:val="00BF177E"/>
    <w:rsid w:val="00BF1CE8"/>
    <w:rsid w:val="00BF1D08"/>
    <w:rsid w:val="00BF1E66"/>
    <w:rsid w:val="00BF294D"/>
    <w:rsid w:val="00BF2A07"/>
    <w:rsid w:val="00BF2A40"/>
    <w:rsid w:val="00BF2D69"/>
    <w:rsid w:val="00BF2DC1"/>
    <w:rsid w:val="00BF2E7A"/>
    <w:rsid w:val="00BF313F"/>
    <w:rsid w:val="00BF3177"/>
    <w:rsid w:val="00BF352E"/>
    <w:rsid w:val="00BF3863"/>
    <w:rsid w:val="00BF3D6E"/>
    <w:rsid w:val="00BF3F32"/>
    <w:rsid w:val="00BF48EB"/>
    <w:rsid w:val="00BF4C3B"/>
    <w:rsid w:val="00BF4C4F"/>
    <w:rsid w:val="00BF4DA0"/>
    <w:rsid w:val="00BF4FC2"/>
    <w:rsid w:val="00BF50A3"/>
    <w:rsid w:val="00BF5126"/>
    <w:rsid w:val="00BF54D4"/>
    <w:rsid w:val="00BF592D"/>
    <w:rsid w:val="00BF5A92"/>
    <w:rsid w:val="00BF6021"/>
    <w:rsid w:val="00BF6482"/>
    <w:rsid w:val="00BF64E3"/>
    <w:rsid w:val="00BF651F"/>
    <w:rsid w:val="00BF657C"/>
    <w:rsid w:val="00BF65CE"/>
    <w:rsid w:val="00BF6EA4"/>
    <w:rsid w:val="00BF6F5F"/>
    <w:rsid w:val="00BF7139"/>
    <w:rsid w:val="00BF725A"/>
    <w:rsid w:val="00BF7AF7"/>
    <w:rsid w:val="00C00260"/>
    <w:rsid w:val="00C00578"/>
    <w:rsid w:val="00C005C2"/>
    <w:rsid w:val="00C006CA"/>
    <w:rsid w:val="00C0074F"/>
    <w:rsid w:val="00C00E14"/>
    <w:rsid w:val="00C0128E"/>
    <w:rsid w:val="00C01CAC"/>
    <w:rsid w:val="00C01D01"/>
    <w:rsid w:val="00C01FC5"/>
    <w:rsid w:val="00C027DF"/>
    <w:rsid w:val="00C02B9E"/>
    <w:rsid w:val="00C02E21"/>
    <w:rsid w:val="00C02EA3"/>
    <w:rsid w:val="00C033DD"/>
    <w:rsid w:val="00C0361E"/>
    <w:rsid w:val="00C03C81"/>
    <w:rsid w:val="00C03CBB"/>
    <w:rsid w:val="00C03CD5"/>
    <w:rsid w:val="00C03D47"/>
    <w:rsid w:val="00C041FE"/>
    <w:rsid w:val="00C046E6"/>
    <w:rsid w:val="00C04821"/>
    <w:rsid w:val="00C04B1A"/>
    <w:rsid w:val="00C05079"/>
    <w:rsid w:val="00C05128"/>
    <w:rsid w:val="00C053E7"/>
    <w:rsid w:val="00C05513"/>
    <w:rsid w:val="00C05DC1"/>
    <w:rsid w:val="00C06570"/>
    <w:rsid w:val="00C06600"/>
    <w:rsid w:val="00C0683A"/>
    <w:rsid w:val="00C06C91"/>
    <w:rsid w:val="00C06DCC"/>
    <w:rsid w:val="00C070A2"/>
    <w:rsid w:val="00C07561"/>
    <w:rsid w:val="00C07D48"/>
    <w:rsid w:val="00C07E4C"/>
    <w:rsid w:val="00C103BA"/>
    <w:rsid w:val="00C10415"/>
    <w:rsid w:val="00C10775"/>
    <w:rsid w:val="00C108F3"/>
    <w:rsid w:val="00C10CFD"/>
    <w:rsid w:val="00C10E9B"/>
    <w:rsid w:val="00C111E1"/>
    <w:rsid w:val="00C11281"/>
    <w:rsid w:val="00C1131A"/>
    <w:rsid w:val="00C11476"/>
    <w:rsid w:val="00C118C0"/>
    <w:rsid w:val="00C11D38"/>
    <w:rsid w:val="00C11DBA"/>
    <w:rsid w:val="00C11F56"/>
    <w:rsid w:val="00C1208C"/>
    <w:rsid w:val="00C12195"/>
    <w:rsid w:val="00C1235D"/>
    <w:rsid w:val="00C12670"/>
    <w:rsid w:val="00C12AE5"/>
    <w:rsid w:val="00C132E6"/>
    <w:rsid w:val="00C133F8"/>
    <w:rsid w:val="00C137FF"/>
    <w:rsid w:val="00C138E3"/>
    <w:rsid w:val="00C13DA6"/>
    <w:rsid w:val="00C13F4D"/>
    <w:rsid w:val="00C14E18"/>
    <w:rsid w:val="00C151E6"/>
    <w:rsid w:val="00C15489"/>
    <w:rsid w:val="00C1562D"/>
    <w:rsid w:val="00C1592F"/>
    <w:rsid w:val="00C15997"/>
    <w:rsid w:val="00C15E3B"/>
    <w:rsid w:val="00C15E40"/>
    <w:rsid w:val="00C16939"/>
    <w:rsid w:val="00C1720F"/>
    <w:rsid w:val="00C1722A"/>
    <w:rsid w:val="00C17353"/>
    <w:rsid w:val="00C17545"/>
    <w:rsid w:val="00C17565"/>
    <w:rsid w:val="00C178CB"/>
    <w:rsid w:val="00C178CE"/>
    <w:rsid w:val="00C17A37"/>
    <w:rsid w:val="00C200D4"/>
    <w:rsid w:val="00C2051E"/>
    <w:rsid w:val="00C206A8"/>
    <w:rsid w:val="00C20B11"/>
    <w:rsid w:val="00C20C04"/>
    <w:rsid w:val="00C20C67"/>
    <w:rsid w:val="00C20E1F"/>
    <w:rsid w:val="00C20E3B"/>
    <w:rsid w:val="00C20F95"/>
    <w:rsid w:val="00C21256"/>
    <w:rsid w:val="00C21735"/>
    <w:rsid w:val="00C21948"/>
    <w:rsid w:val="00C21BE0"/>
    <w:rsid w:val="00C22A99"/>
    <w:rsid w:val="00C22E21"/>
    <w:rsid w:val="00C23586"/>
    <w:rsid w:val="00C23665"/>
    <w:rsid w:val="00C236AF"/>
    <w:rsid w:val="00C236CD"/>
    <w:rsid w:val="00C23C22"/>
    <w:rsid w:val="00C23DB6"/>
    <w:rsid w:val="00C23E0F"/>
    <w:rsid w:val="00C23F01"/>
    <w:rsid w:val="00C23F56"/>
    <w:rsid w:val="00C24284"/>
    <w:rsid w:val="00C242BF"/>
    <w:rsid w:val="00C2443D"/>
    <w:rsid w:val="00C2475E"/>
    <w:rsid w:val="00C24DAC"/>
    <w:rsid w:val="00C251DE"/>
    <w:rsid w:val="00C256BD"/>
    <w:rsid w:val="00C25898"/>
    <w:rsid w:val="00C25EA0"/>
    <w:rsid w:val="00C260D7"/>
    <w:rsid w:val="00C262BD"/>
    <w:rsid w:val="00C262EB"/>
    <w:rsid w:val="00C2649D"/>
    <w:rsid w:val="00C274B0"/>
    <w:rsid w:val="00C276F7"/>
    <w:rsid w:val="00C27B4A"/>
    <w:rsid w:val="00C30054"/>
    <w:rsid w:val="00C301B5"/>
    <w:rsid w:val="00C30587"/>
    <w:rsid w:val="00C30723"/>
    <w:rsid w:val="00C3072D"/>
    <w:rsid w:val="00C30D5D"/>
    <w:rsid w:val="00C31835"/>
    <w:rsid w:val="00C31C92"/>
    <w:rsid w:val="00C31D5A"/>
    <w:rsid w:val="00C3225F"/>
    <w:rsid w:val="00C3267E"/>
    <w:rsid w:val="00C327F3"/>
    <w:rsid w:val="00C32852"/>
    <w:rsid w:val="00C329F0"/>
    <w:rsid w:val="00C32A38"/>
    <w:rsid w:val="00C3354D"/>
    <w:rsid w:val="00C3375D"/>
    <w:rsid w:val="00C337C1"/>
    <w:rsid w:val="00C337ED"/>
    <w:rsid w:val="00C3380C"/>
    <w:rsid w:val="00C33C8F"/>
    <w:rsid w:val="00C33D38"/>
    <w:rsid w:val="00C33E08"/>
    <w:rsid w:val="00C33F6A"/>
    <w:rsid w:val="00C34583"/>
    <w:rsid w:val="00C34C97"/>
    <w:rsid w:val="00C34E64"/>
    <w:rsid w:val="00C35159"/>
    <w:rsid w:val="00C353B3"/>
    <w:rsid w:val="00C353C0"/>
    <w:rsid w:val="00C355FA"/>
    <w:rsid w:val="00C35B2D"/>
    <w:rsid w:val="00C35F88"/>
    <w:rsid w:val="00C361A7"/>
    <w:rsid w:val="00C3631F"/>
    <w:rsid w:val="00C36870"/>
    <w:rsid w:val="00C36A46"/>
    <w:rsid w:val="00C36B18"/>
    <w:rsid w:val="00C378B3"/>
    <w:rsid w:val="00C3791B"/>
    <w:rsid w:val="00C37D80"/>
    <w:rsid w:val="00C4046F"/>
    <w:rsid w:val="00C407DD"/>
    <w:rsid w:val="00C40835"/>
    <w:rsid w:val="00C4084E"/>
    <w:rsid w:val="00C40BFF"/>
    <w:rsid w:val="00C40DB5"/>
    <w:rsid w:val="00C40EF3"/>
    <w:rsid w:val="00C40FF6"/>
    <w:rsid w:val="00C410A4"/>
    <w:rsid w:val="00C410EB"/>
    <w:rsid w:val="00C4114B"/>
    <w:rsid w:val="00C4148C"/>
    <w:rsid w:val="00C417C5"/>
    <w:rsid w:val="00C41A0C"/>
    <w:rsid w:val="00C41A9D"/>
    <w:rsid w:val="00C41C57"/>
    <w:rsid w:val="00C41CA1"/>
    <w:rsid w:val="00C41EF4"/>
    <w:rsid w:val="00C41FDA"/>
    <w:rsid w:val="00C4230E"/>
    <w:rsid w:val="00C42517"/>
    <w:rsid w:val="00C42D87"/>
    <w:rsid w:val="00C4311D"/>
    <w:rsid w:val="00C431B3"/>
    <w:rsid w:val="00C431F5"/>
    <w:rsid w:val="00C434F3"/>
    <w:rsid w:val="00C438BD"/>
    <w:rsid w:val="00C439CD"/>
    <w:rsid w:val="00C43C1F"/>
    <w:rsid w:val="00C43C43"/>
    <w:rsid w:val="00C44218"/>
    <w:rsid w:val="00C4533E"/>
    <w:rsid w:val="00C4577B"/>
    <w:rsid w:val="00C459A4"/>
    <w:rsid w:val="00C459AC"/>
    <w:rsid w:val="00C459B0"/>
    <w:rsid w:val="00C45B0E"/>
    <w:rsid w:val="00C45C6A"/>
    <w:rsid w:val="00C462AD"/>
    <w:rsid w:val="00C46475"/>
    <w:rsid w:val="00C46555"/>
    <w:rsid w:val="00C465D6"/>
    <w:rsid w:val="00C4696E"/>
    <w:rsid w:val="00C46971"/>
    <w:rsid w:val="00C46B9D"/>
    <w:rsid w:val="00C46DF7"/>
    <w:rsid w:val="00C47540"/>
    <w:rsid w:val="00C476A1"/>
    <w:rsid w:val="00C47879"/>
    <w:rsid w:val="00C478E2"/>
    <w:rsid w:val="00C478E3"/>
    <w:rsid w:val="00C47F28"/>
    <w:rsid w:val="00C50B41"/>
    <w:rsid w:val="00C50C71"/>
    <w:rsid w:val="00C50E25"/>
    <w:rsid w:val="00C51141"/>
    <w:rsid w:val="00C5130D"/>
    <w:rsid w:val="00C5147E"/>
    <w:rsid w:val="00C51519"/>
    <w:rsid w:val="00C51647"/>
    <w:rsid w:val="00C5200F"/>
    <w:rsid w:val="00C52760"/>
    <w:rsid w:val="00C5299F"/>
    <w:rsid w:val="00C52B45"/>
    <w:rsid w:val="00C52C4D"/>
    <w:rsid w:val="00C53334"/>
    <w:rsid w:val="00C535E0"/>
    <w:rsid w:val="00C539B0"/>
    <w:rsid w:val="00C53E85"/>
    <w:rsid w:val="00C53F7F"/>
    <w:rsid w:val="00C5421B"/>
    <w:rsid w:val="00C54342"/>
    <w:rsid w:val="00C54722"/>
    <w:rsid w:val="00C547D7"/>
    <w:rsid w:val="00C5488B"/>
    <w:rsid w:val="00C54D3F"/>
    <w:rsid w:val="00C54E9A"/>
    <w:rsid w:val="00C54FA9"/>
    <w:rsid w:val="00C55107"/>
    <w:rsid w:val="00C556C6"/>
    <w:rsid w:val="00C55885"/>
    <w:rsid w:val="00C55E2D"/>
    <w:rsid w:val="00C561A2"/>
    <w:rsid w:val="00C5622C"/>
    <w:rsid w:val="00C5634F"/>
    <w:rsid w:val="00C56C56"/>
    <w:rsid w:val="00C56FA2"/>
    <w:rsid w:val="00C57091"/>
    <w:rsid w:val="00C571EE"/>
    <w:rsid w:val="00C574F3"/>
    <w:rsid w:val="00C576D0"/>
    <w:rsid w:val="00C5774F"/>
    <w:rsid w:val="00C578CB"/>
    <w:rsid w:val="00C579C9"/>
    <w:rsid w:val="00C57B87"/>
    <w:rsid w:val="00C57DD8"/>
    <w:rsid w:val="00C57DE1"/>
    <w:rsid w:val="00C57EB3"/>
    <w:rsid w:val="00C600C3"/>
    <w:rsid w:val="00C603C3"/>
    <w:rsid w:val="00C6075A"/>
    <w:rsid w:val="00C60C56"/>
    <w:rsid w:val="00C61276"/>
    <w:rsid w:val="00C61689"/>
    <w:rsid w:val="00C6176E"/>
    <w:rsid w:val="00C6196B"/>
    <w:rsid w:val="00C61DD2"/>
    <w:rsid w:val="00C61E86"/>
    <w:rsid w:val="00C61FE2"/>
    <w:rsid w:val="00C62697"/>
    <w:rsid w:val="00C627D2"/>
    <w:rsid w:val="00C63338"/>
    <w:rsid w:val="00C6352E"/>
    <w:rsid w:val="00C63D88"/>
    <w:rsid w:val="00C63EE5"/>
    <w:rsid w:val="00C640E1"/>
    <w:rsid w:val="00C642ED"/>
    <w:rsid w:val="00C643A7"/>
    <w:rsid w:val="00C643C9"/>
    <w:rsid w:val="00C64421"/>
    <w:rsid w:val="00C6471D"/>
    <w:rsid w:val="00C647AB"/>
    <w:rsid w:val="00C64F2C"/>
    <w:rsid w:val="00C650F4"/>
    <w:rsid w:val="00C651E4"/>
    <w:rsid w:val="00C6538E"/>
    <w:rsid w:val="00C656AD"/>
    <w:rsid w:val="00C65736"/>
    <w:rsid w:val="00C65D0E"/>
    <w:rsid w:val="00C66571"/>
    <w:rsid w:val="00C66701"/>
    <w:rsid w:val="00C668E5"/>
    <w:rsid w:val="00C6692A"/>
    <w:rsid w:val="00C66B14"/>
    <w:rsid w:val="00C66D26"/>
    <w:rsid w:val="00C66DF6"/>
    <w:rsid w:val="00C676F6"/>
    <w:rsid w:val="00C67E3D"/>
    <w:rsid w:val="00C70089"/>
    <w:rsid w:val="00C70505"/>
    <w:rsid w:val="00C7051F"/>
    <w:rsid w:val="00C70874"/>
    <w:rsid w:val="00C70A74"/>
    <w:rsid w:val="00C7121F"/>
    <w:rsid w:val="00C714AB"/>
    <w:rsid w:val="00C7155B"/>
    <w:rsid w:val="00C717F5"/>
    <w:rsid w:val="00C71B07"/>
    <w:rsid w:val="00C71E9E"/>
    <w:rsid w:val="00C7200E"/>
    <w:rsid w:val="00C720E7"/>
    <w:rsid w:val="00C7244D"/>
    <w:rsid w:val="00C7276E"/>
    <w:rsid w:val="00C7314A"/>
    <w:rsid w:val="00C735BC"/>
    <w:rsid w:val="00C7399A"/>
    <w:rsid w:val="00C73B73"/>
    <w:rsid w:val="00C73D8E"/>
    <w:rsid w:val="00C74246"/>
    <w:rsid w:val="00C74588"/>
    <w:rsid w:val="00C7517D"/>
    <w:rsid w:val="00C75693"/>
    <w:rsid w:val="00C757A0"/>
    <w:rsid w:val="00C75874"/>
    <w:rsid w:val="00C75AFE"/>
    <w:rsid w:val="00C76144"/>
    <w:rsid w:val="00C76D27"/>
    <w:rsid w:val="00C77DC0"/>
    <w:rsid w:val="00C806DE"/>
    <w:rsid w:val="00C806E9"/>
    <w:rsid w:val="00C80875"/>
    <w:rsid w:val="00C80B3F"/>
    <w:rsid w:val="00C80BE2"/>
    <w:rsid w:val="00C80D28"/>
    <w:rsid w:val="00C81173"/>
    <w:rsid w:val="00C815CF"/>
    <w:rsid w:val="00C817BB"/>
    <w:rsid w:val="00C82491"/>
    <w:rsid w:val="00C82BAE"/>
    <w:rsid w:val="00C82C66"/>
    <w:rsid w:val="00C8302C"/>
    <w:rsid w:val="00C83281"/>
    <w:rsid w:val="00C83502"/>
    <w:rsid w:val="00C83595"/>
    <w:rsid w:val="00C835B7"/>
    <w:rsid w:val="00C83C08"/>
    <w:rsid w:val="00C83E26"/>
    <w:rsid w:val="00C843D5"/>
    <w:rsid w:val="00C8446E"/>
    <w:rsid w:val="00C8465C"/>
    <w:rsid w:val="00C84E3F"/>
    <w:rsid w:val="00C8511D"/>
    <w:rsid w:val="00C854C0"/>
    <w:rsid w:val="00C85B35"/>
    <w:rsid w:val="00C85B3A"/>
    <w:rsid w:val="00C85B91"/>
    <w:rsid w:val="00C85E35"/>
    <w:rsid w:val="00C86221"/>
    <w:rsid w:val="00C86241"/>
    <w:rsid w:val="00C86600"/>
    <w:rsid w:val="00C8669A"/>
    <w:rsid w:val="00C86B97"/>
    <w:rsid w:val="00C86E20"/>
    <w:rsid w:val="00C8717F"/>
    <w:rsid w:val="00C87229"/>
    <w:rsid w:val="00C8726B"/>
    <w:rsid w:val="00C874B4"/>
    <w:rsid w:val="00C87642"/>
    <w:rsid w:val="00C8766B"/>
    <w:rsid w:val="00C87A2D"/>
    <w:rsid w:val="00C87A9D"/>
    <w:rsid w:val="00C87B96"/>
    <w:rsid w:val="00C87EEB"/>
    <w:rsid w:val="00C9003A"/>
    <w:rsid w:val="00C901AC"/>
    <w:rsid w:val="00C90876"/>
    <w:rsid w:val="00C91444"/>
    <w:rsid w:val="00C9169C"/>
    <w:rsid w:val="00C91740"/>
    <w:rsid w:val="00C9176B"/>
    <w:rsid w:val="00C91914"/>
    <w:rsid w:val="00C930C7"/>
    <w:rsid w:val="00C930F2"/>
    <w:rsid w:val="00C93420"/>
    <w:rsid w:val="00C93481"/>
    <w:rsid w:val="00C93848"/>
    <w:rsid w:val="00C939F8"/>
    <w:rsid w:val="00C93CA5"/>
    <w:rsid w:val="00C940E4"/>
    <w:rsid w:val="00C9411B"/>
    <w:rsid w:val="00C943F9"/>
    <w:rsid w:val="00C947A0"/>
    <w:rsid w:val="00C948AF"/>
    <w:rsid w:val="00C949F9"/>
    <w:rsid w:val="00C94F4B"/>
    <w:rsid w:val="00C95346"/>
    <w:rsid w:val="00C9562C"/>
    <w:rsid w:val="00C957F8"/>
    <w:rsid w:val="00C95B15"/>
    <w:rsid w:val="00C95C80"/>
    <w:rsid w:val="00C95F5B"/>
    <w:rsid w:val="00C96009"/>
    <w:rsid w:val="00C96278"/>
    <w:rsid w:val="00C96452"/>
    <w:rsid w:val="00C964ED"/>
    <w:rsid w:val="00C96E59"/>
    <w:rsid w:val="00C96E9E"/>
    <w:rsid w:val="00C96EFE"/>
    <w:rsid w:val="00C9706F"/>
    <w:rsid w:val="00C970A7"/>
    <w:rsid w:val="00C97697"/>
    <w:rsid w:val="00C97803"/>
    <w:rsid w:val="00C97918"/>
    <w:rsid w:val="00C97C29"/>
    <w:rsid w:val="00CA00D9"/>
    <w:rsid w:val="00CA021D"/>
    <w:rsid w:val="00CA022D"/>
    <w:rsid w:val="00CA02C4"/>
    <w:rsid w:val="00CA0557"/>
    <w:rsid w:val="00CA05D3"/>
    <w:rsid w:val="00CA06F0"/>
    <w:rsid w:val="00CA0B65"/>
    <w:rsid w:val="00CA0E5C"/>
    <w:rsid w:val="00CA0EF3"/>
    <w:rsid w:val="00CA100F"/>
    <w:rsid w:val="00CA10FC"/>
    <w:rsid w:val="00CA1263"/>
    <w:rsid w:val="00CA135E"/>
    <w:rsid w:val="00CA1623"/>
    <w:rsid w:val="00CA1787"/>
    <w:rsid w:val="00CA1A94"/>
    <w:rsid w:val="00CA1E6B"/>
    <w:rsid w:val="00CA2070"/>
    <w:rsid w:val="00CA2542"/>
    <w:rsid w:val="00CA25ED"/>
    <w:rsid w:val="00CA2AD6"/>
    <w:rsid w:val="00CA2B6B"/>
    <w:rsid w:val="00CA2B7A"/>
    <w:rsid w:val="00CA2ED3"/>
    <w:rsid w:val="00CA2F03"/>
    <w:rsid w:val="00CA32BE"/>
    <w:rsid w:val="00CA3608"/>
    <w:rsid w:val="00CA3822"/>
    <w:rsid w:val="00CA3A9F"/>
    <w:rsid w:val="00CA3B33"/>
    <w:rsid w:val="00CA3D1B"/>
    <w:rsid w:val="00CA4A79"/>
    <w:rsid w:val="00CA4BF8"/>
    <w:rsid w:val="00CA515F"/>
    <w:rsid w:val="00CA5349"/>
    <w:rsid w:val="00CA551A"/>
    <w:rsid w:val="00CA5619"/>
    <w:rsid w:val="00CA5736"/>
    <w:rsid w:val="00CA575A"/>
    <w:rsid w:val="00CA57BE"/>
    <w:rsid w:val="00CA5EB8"/>
    <w:rsid w:val="00CA6226"/>
    <w:rsid w:val="00CA6B8D"/>
    <w:rsid w:val="00CA6BF6"/>
    <w:rsid w:val="00CA73E9"/>
    <w:rsid w:val="00CA774B"/>
    <w:rsid w:val="00CA7B2C"/>
    <w:rsid w:val="00CA7EE7"/>
    <w:rsid w:val="00CB01A3"/>
    <w:rsid w:val="00CB0568"/>
    <w:rsid w:val="00CB0648"/>
    <w:rsid w:val="00CB0891"/>
    <w:rsid w:val="00CB08C7"/>
    <w:rsid w:val="00CB0B62"/>
    <w:rsid w:val="00CB0BD1"/>
    <w:rsid w:val="00CB11F0"/>
    <w:rsid w:val="00CB13C4"/>
    <w:rsid w:val="00CB150B"/>
    <w:rsid w:val="00CB161F"/>
    <w:rsid w:val="00CB1CA6"/>
    <w:rsid w:val="00CB1DEF"/>
    <w:rsid w:val="00CB2087"/>
    <w:rsid w:val="00CB23A2"/>
    <w:rsid w:val="00CB29BA"/>
    <w:rsid w:val="00CB3030"/>
    <w:rsid w:val="00CB33ED"/>
    <w:rsid w:val="00CB33EE"/>
    <w:rsid w:val="00CB390F"/>
    <w:rsid w:val="00CB42EE"/>
    <w:rsid w:val="00CB471C"/>
    <w:rsid w:val="00CB48DB"/>
    <w:rsid w:val="00CB4AE7"/>
    <w:rsid w:val="00CB4DC9"/>
    <w:rsid w:val="00CB509D"/>
    <w:rsid w:val="00CB5314"/>
    <w:rsid w:val="00CB5C5F"/>
    <w:rsid w:val="00CB5F28"/>
    <w:rsid w:val="00CB653A"/>
    <w:rsid w:val="00CB6676"/>
    <w:rsid w:val="00CB6AFB"/>
    <w:rsid w:val="00CB6D23"/>
    <w:rsid w:val="00CB6F14"/>
    <w:rsid w:val="00CB7001"/>
    <w:rsid w:val="00CB7422"/>
    <w:rsid w:val="00CB744E"/>
    <w:rsid w:val="00CB74A3"/>
    <w:rsid w:val="00CB780E"/>
    <w:rsid w:val="00CB790E"/>
    <w:rsid w:val="00CB7A27"/>
    <w:rsid w:val="00CB7E04"/>
    <w:rsid w:val="00CC052B"/>
    <w:rsid w:val="00CC088D"/>
    <w:rsid w:val="00CC0A61"/>
    <w:rsid w:val="00CC0BB5"/>
    <w:rsid w:val="00CC0E06"/>
    <w:rsid w:val="00CC1169"/>
    <w:rsid w:val="00CC165D"/>
    <w:rsid w:val="00CC188B"/>
    <w:rsid w:val="00CC1D1A"/>
    <w:rsid w:val="00CC1DD1"/>
    <w:rsid w:val="00CC2020"/>
    <w:rsid w:val="00CC22CD"/>
    <w:rsid w:val="00CC249B"/>
    <w:rsid w:val="00CC2569"/>
    <w:rsid w:val="00CC2610"/>
    <w:rsid w:val="00CC264E"/>
    <w:rsid w:val="00CC2A2A"/>
    <w:rsid w:val="00CC2C58"/>
    <w:rsid w:val="00CC2F5C"/>
    <w:rsid w:val="00CC3034"/>
    <w:rsid w:val="00CC34B4"/>
    <w:rsid w:val="00CC3778"/>
    <w:rsid w:val="00CC37CB"/>
    <w:rsid w:val="00CC3ACA"/>
    <w:rsid w:val="00CC3DCE"/>
    <w:rsid w:val="00CC40B0"/>
    <w:rsid w:val="00CC4103"/>
    <w:rsid w:val="00CC420B"/>
    <w:rsid w:val="00CC456B"/>
    <w:rsid w:val="00CC45A8"/>
    <w:rsid w:val="00CC45CF"/>
    <w:rsid w:val="00CC4A10"/>
    <w:rsid w:val="00CC50C0"/>
    <w:rsid w:val="00CC536C"/>
    <w:rsid w:val="00CC5544"/>
    <w:rsid w:val="00CC5691"/>
    <w:rsid w:val="00CC5823"/>
    <w:rsid w:val="00CC6070"/>
    <w:rsid w:val="00CC659E"/>
    <w:rsid w:val="00CC6634"/>
    <w:rsid w:val="00CC6976"/>
    <w:rsid w:val="00CC6C25"/>
    <w:rsid w:val="00CC6D1C"/>
    <w:rsid w:val="00CC6E2F"/>
    <w:rsid w:val="00CC72C2"/>
    <w:rsid w:val="00CC768F"/>
    <w:rsid w:val="00CC798E"/>
    <w:rsid w:val="00CC79D1"/>
    <w:rsid w:val="00CC7B69"/>
    <w:rsid w:val="00CC7C9C"/>
    <w:rsid w:val="00CC7D00"/>
    <w:rsid w:val="00CD0901"/>
    <w:rsid w:val="00CD0DE2"/>
    <w:rsid w:val="00CD1133"/>
    <w:rsid w:val="00CD11C5"/>
    <w:rsid w:val="00CD17ED"/>
    <w:rsid w:val="00CD194E"/>
    <w:rsid w:val="00CD20E2"/>
    <w:rsid w:val="00CD2809"/>
    <w:rsid w:val="00CD2949"/>
    <w:rsid w:val="00CD29EB"/>
    <w:rsid w:val="00CD2A93"/>
    <w:rsid w:val="00CD2E70"/>
    <w:rsid w:val="00CD2F1E"/>
    <w:rsid w:val="00CD3181"/>
    <w:rsid w:val="00CD3746"/>
    <w:rsid w:val="00CD383E"/>
    <w:rsid w:val="00CD3921"/>
    <w:rsid w:val="00CD431D"/>
    <w:rsid w:val="00CD45D9"/>
    <w:rsid w:val="00CD472C"/>
    <w:rsid w:val="00CD48C2"/>
    <w:rsid w:val="00CD4C26"/>
    <w:rsid w:val="00CD4D6E"/>
    <w:rsid w:val="00CD4F9E"/>
    <w:rsid w:val="00CD5C20"/>
    <w:rsid w:val="00CD5F52"/>
    <w:rsid w:val="00CD644E"/>
    <w:rsid w:val="00CD6CA3"/>
    <w:rsid w:val="00CD6CE4"/>
    <w:rsid w:val="00CD6D06"/>
    <w:rsid w:val="00CD6D6D"/>
    <w:rsid w:val="00CD6E1B"/>
    <w:rsid w:val="00CD74D9"/>
    <w:rsid w:val="00CD7580"/>
    <w:rsid w:val="00CD759E"/>
    <w:rsid w:val="00CD792D"/>
    <w:rsid w:val="00CD796C"/>
    <w:rsid w:val="00CD79EF"/>
    <w:rsid w:val="00CD7B3B"/>
    <w:rsid w:val="00CD7E9C"/>
    <w:rsid w:val="00CE00FF"/>
    <w:rsid w:val="00CE0909"/>
    <w:rsid w:val="00CE0A07"/>
    <w:rsid w:val="00CE0C87"/>
    <w:rsid w:val="00CE0F16"/>
    <w:rsid w:val="00CE111A"/>
    <w:rsid w:val="00CE1466"/>
    <w:rsid w:val="00CE146A"/>
    <w:rsid w:val="00CE16F0"/>
    <w:rsid w:val="00CE1C25"/>
    <w:rsid w:val="00CE28C2"/>
    <w:rsid w:val="00CE2C07"/>
    <w:rsid w:val="00CE2D63"/>
    <w:rsid w:val="00CE2DBB"/>
    <w:rsid w:val="00CE31D4"/>
    <w:rsid w:val="00CE351A"/>
    <w:rsid w:val="00CE3707"/>
    <w:rsid w:val="00CE3752"/>
    <w:rsid w:val="00CE3982"/>
    <w:rsid w:val="00CE3A66"/>
    <w:rsid w:val="00CE3ADF"/>
    <w:rsid w:val="00CE3B99"/>
    <w:rsid w:val="00CE3CD7"/>
    <w:rsid w:val="00CE3EBC"/>
    <w:rsid w:val="00CE3ED5"/>
    <w:rsid w:val="00CE3F38"/>
    <w:rsid w:val="00CE41D1"/>
    <w:rsid w:val="00CE43F8"/>
    <w:rsid w:val="00CE44F5"/>
    <w:rsid w:val="00CE4710"/>
    <w:rsid w:val="00CE49FE"/>
    <w:rsid w:val="00CE4B0B"/>
    <w:rsid w:val="00CE4CAF"/>
    <w:rsid w:val="00CE4CF1"/>
    <w:rsid w:val="00CE4E7E"/>
    <w:rsid w:val="00CE4EA2"/>
    <w:rsid w:val="00CE514F"/>
    <w:rsid w:val="00CE5533"/>
    <w:rsid w:val="00CE562A"/>
    <w:rsid w:val="00CE5904"/>
    <w:rsid w:val="00CE5ED4"/>
    <w:rsid w:val="00CE5F1D"/>
    <w:rsid w:val="00CE5F94"/>
    <w:rsid w:val="00CE5FE5"/>
    <w:rsid w:val="00CE60DB"/>
    <w:rsid w:val="00CE646C"/>
    <w:rsid w:val="00CE669F"/>
    <w:rsid w:val="00CE681E"/>
    <w:rsid w:val="00CE6A9A"/>
    <w:rsid w:val="00CE6DB6"/>
    <w:rsid w:val="00CE705B"/>
    <w:rsid w:val="00CE7380"/>
    <w:rsid w:val="00CE7534"/>
    <w:rsid w:val="00CE763C"/>
    <w:rsid w:val="00CE76AF"/>
    <w:rsid w:val="00CE7AED"/>
    <w:rsid w:val="00CE7D23"/>
    <w:rsid w:val="00CE7D61"/>
    <w:rsid w:val="00CF0241"/>
    <w:rsid w:val="00CF05A2"/>
    <w:rsid w:val="00CF0641"/>
    <w:rsid w:val="00CF0887"/>
    <w:rsid w:val="00CF08D8"/>
    <w:rsid w:val="00CF1389"/>
    <w:rsid w:val="00CF13B0"/>
    <w:rsid w:val="00CF198A"/>
    <w:rsid w:val="00CF1C36"/>
    <w:rsid w:val="00CF1D8F"/>
    <w:rsid w:val="00CF2073"/>
    <w:rsid w:val="00CF235F"/>
    <w:rsid w:val="00CF2420"/>
    <w:rsid w:val="00CF28F0"/>
    <w:rsid w:val="00CF2BBE"/>
    <w:rsid w:val="00CF2E34"/>
    <w:rsid w:val="00CF313B"/>
    <w:rsid w:val="00CF33B2"/>
    <w:rsid w:val="00CF3441"/>
    <w:rsid w:val="00CF38CD"/>
    <w:rsid w:val="00CF3CC3"/>
    <w:rsid w:val="00CF3CF2"/>
    <w:rsid w:val="00CF4250"/>
    <w:rsid w:val="00CF4864"/>
    <w:rsid w:val="00CF4E4E"/>
    <w:rsid w:val="00CF4E68"/>
    <w:rsid w:val="00CF55C5"/>
    <w:rsid w:val="00CF5806"/>
    <w:rsid w:val="00CF61C3"/>
    <w:rsid w:val="00CF638F"/>
    <w:rsid w:val="00CF63FC"/>
    <w:rsid w:val="00CF6972"/>
    <w:rsid w:val="00CF6B10"/>
    <w:rsid w:val="00CF7BE2"/>
    <w:rsid w:val="00CF7CBD"/>
    <w:rsid w:val="00CF7D4A"/>
    <w:rsid w:val="00D0017E"/>
    <w:rsid w:val="00D0026C"/>
    <w:rsid w:val="00D00C8B"/>
    <w:rsid w:val="00D00EBC"/>
    <w:rsid w:val="00D01020"/>
    <w:rsid w:val="00D01650"/>
    <w:rsid w:val="00D01754"/>
    <w:rsid w:val="00D018A2"/>
    <w:rsid w:val="00D019C6"/>
    <w:rsid w:val="00D01A27"/>
    <w:rsid w:val="00D01F0A"/>
    <w:rsid w:val="00D01F0F"/>
    <w:rsid w:val="00D01F4A"/>
    <w:rsid w:val="00D02087"/>
    <w:rsid w:val="00D023FC"/>
    <w:rsid w:val="00D02459"/>
    <w:rsid w:val="00D0273B"/>
    <w:rsid w:val="00D029B9"/>
    <w:rsid w:val="00D02ACE"/>
    <w:rsid w:val="00D02D15"/>
    <w:rsid w:val="00D03376"/>
    <w:rsid w:val="00D03E40"/>
    <w:rsid w:val="00D04004"/>
    <w:rsid w:val="00D043C0"/>
    <w:rsid w:val="00D045A0"/>
    <w:rsid w:val="00D04677"/>
    <w:rsid w:val="00D047A3"/>
    <w:rsid w:val="00D04FC1"/>
    <w:rsid w:val="00D052C0"/>
    <w:rsid w:val="00D054F6"/>
    <w:rsid w:val="00D05E11"/>
    <w:rsid w:val="00D06233"/>
    <w:rsid w:val="00D06268"/>
    <w:rsid w:val="00D0653E"/>
    <w:rsid w:val="00D069BD"/>
    <w:rsid w:val="00D06E2A"/>
    <w:rsid w:val="00D06FC1"/>
    <w:rsid w:val="00D070FA"/>
    <w:rsid w:val="00D071CE"/>
    <w:rsid w:val="00D07956"/>
    <w:rsid w:val="00D07B61"/>
    <w:rsid w:val="00D10256"/>
    <w:rsid w:val="00D102AA"/>
    <w:rsid w:val="00D103A7"/>
    <w:rsid w:val="00D10829"/>
    <w:rsid w:val="00D10BBA"/>
    <w:rsid w:val="00D10ED8"/>
    <w:rsid w:val="00D10EF4"/>
    <w:rsid w:val="00D10FFE"/>
    <w:rsid w:val="00D11257"/>
    <w:rsid w:val="00D113BC"/>
    <w:rsid w:val="00D116B6"/>
    <w:rsid w:val="00D118A3"/>
    <w:rsid w:val="00D121EA"/>
    <w:rsid w:val="00D123C3"/>
    <w:rsid w:val="00D12729"/>
    <w:rsid w:val="00D127C5"/>
    <w:rsid w:val="00D127F4"/>
    <w:rsid w:val="00D12D16"/>
    <w:rsid w:val="00D12EB3"/>
    <w:rsid w:val="00D13352"/>
    <w:rsid w:val="00D133D6"/>
    <w:rsid w:val="00D136C6"/>
    <w:rsid w:val="00D139B2"/>
    <w:rsid w:val="00D13B55"/>
    <w:rsid w:val="00D14099"/>
    <w:rsid w:val="00D146CA"/>
    <w:rsid w:val="00D14734"/>
    <w:rsid w:val="00D14D80"/>
    <w:rsid w:val="00D151E8"/>
    <w:rsid w:val="00D15385"/>
    <w:rsid w:val="00D159AF"/>
    <w:rsid w:val="00D15A17"/>
    <w:rsid w:val="00D15BDB"/>
    <w:rsid w:val="00D1603F"/>
    <w:rsid w:val="00D162DC"/>
    <w:rsid w:val="00D168BF"/>
    <w:rsid w:val="00D16E9D"/>
    <w:rsid w:val="00D16F93"/>
    <w:rsid w:val="00D1710C"/>
    <w:rsid w:val="00D1742E"/>
    <w:rsid w:val="00D17801"/>
    <w:rsid w:val="00D178CA"/>
    <w:rsid w:val="00D17C61"/>
    <w:rsid w:val="00D20800"/>
    <w:rsid w:val="00D20C89"/>
    <w:rsid w:val="00D20CB1"/>
    <w:rsid w:val="00D20D43"/>
    <w:rsid w:val="00D20EAE"/>
    <w:rsid w:val="00D21642"/>
    <w:rsid w:val="00D21720"/>
    <w:rsid w:val="00D217CE"/>
    <w:rsid w:val="00D21872"/>
    <w:rsid w:val="00D21BC5"/>
    <w:rsid w:val="00D21D91"/>
    <w:rsid w:val="00D22208"/>
    <w:rsid w:val="00D22209"/>
    <w:rsid w:val="00D22732"/>
    <w:rsid w:val="00D22776"/>
    <w:rsid w:val="00D22C2D"/>
    <w:rsid w:val="00D22CA7"/>
    <w:rsid w:val="00D22D48"/>
    <w:rsid w:val="00D22DCF"/>
    <w:rsid w:val="00D22EBC"/>
    <w:rsid w:val="00D230EF"/>
    <w:rsid w:val="00D23C11"/>
    <w:rsid w:val="00D23D1F"/>
    <w:rsid w:val="00D23F00"/>
    <w:rsid w:val="00D241E4"/>
    <w:rsid w:val="00D246AF"/>
    <w:rsid w:val="00D24CC9"/>
    <w:rsid w:val="00D24E5A"/>
    <w:rsid w:val="00D252AA"/>
    <w:rsid w:val="00D253A7"/>
    <w:rsid w:val="00D25642"/>
    <w:rsid w:val="00D257AD"/>
    <w:rsid w:val="00D25D45"/>
    <w:rsid w:val="00D2625E"/>
    <w:rsid w:val="00D26700"/>
    <w:rsid w:val="00D26861"/>
    <w:rsid w:val="00D2689D"/>
    <w:rsid w:val="00D26A16"/>
    <w:rsid w:val="00D26B79"/>
    <w:rsid w:val="00D26F36"/>
    <w:rsid w:val="00D270DE"/>
    <w:rsid w:val="00D2719B"/>
    <w:rsid w:val="00D274A3"/>
    <w:rsid w:val="00D276E3"/>
    <w:rsid w:val="00D2788E"/>
    <w:rsid w:val="00D27DA8"/>
    <w:rsid w:val="00D30144"/>
    <w:rsid w:val="00D304DD"/>
    <w:rsid w:val="00D30794"/>
    <w:rsid w:val="00D30867"/>
    <w:rsid w:val="00D30941"/>
    <w:rsid w:val="00D309B0"/>
    <w:rsid w:val="00D30D82"/>
    <w:rsid w:val="00D30FA1"/>
    <w:rsid w:val="00D31033"/>
    <w:rsid w:val="00D31225"/>
    <w:rsid w:val="00D315F6"/>
    <w:rsid w:val="00D319BC"/>
    <w:rsid w:val="00D31A41"/>
    <w:rsid w:val="00D31EC2"/>
    <w:rsid w:val="00D31FA1"/>
    <w:rsid w:val="00D32098"/>
    <w:rsid w:val="00D3231F"/>
    <w:rsid w:val="00D326F6"/>
    <w:rsid w:val="00D3284C"/>
    <w:rsid w:val="00D32989"/>
    <w:rsid w:val="00D32A3C"/>
    <w:rsid w:val="00D33082"/>
    <w:rsid w:val="00D339AA"/>
    <w:rsid w:val="00D33CB2"/>
    <w:rsid w:val="00D33DAF"/>
    <w:rsid w:val="00D33DDC"/>
    <w:rsid w:val="00D33EF9"/>
    <w:rsid w:val="00D33F37"/>
    <w:rsid w:val="00D33F4D"/>
    <w:rsid w:val="00D33FD6"/>
    <w:rsid w:val="00D341BA"/>
    <w:rsid w:val="00D3457E"/>
    <w:rsid w:val="00D34C49"/>
    <w:rsid w:val="00D34EF8"/>
    <w:rsid w:val="00D356C3"/>
    <w:rsid w:val="00D35729"/>
    <w:rsid w:val="00D3577C"/>
    <w:rsid w:val="00D3578B"/>
    <w:rsid w:val="00D357C5"/>
    <w:rsid w:val="00D35B0B"/>
    <w:rsid w:val="00D35D92"/>
    <w:rsid w:val="00D36051"/>
    <w:rsid w:val="00D36115"/>
    <w:rsid w:val="00D36120"/>
    <w:rsid w:val="00D364AC"/>
    <w:rsid w:val="00D36E27"/>
    <w:rsid w:val="00D3745F"/>
    <w:rsid w:val="00D37669"/>
    <w:rsid w:val="00D3794B"/>
    <w:rsid w:val="00D37D3F"/>
    <w:rsid w:val="00D40430"/>
    <w:rsid w:val="00D40500"/>
    <w:rsid w:val="00D40872"/>
    <w:rsid w:val="00D40AE9"/>
    <w:rsid w:val="00D40DC5"/>
    <w:rsid w:val="00D40F22"/>
    <w:rsid w:val="00D412B0"/>
    <w:rsid w:val="00D412BE"/>
    <w:rsid w:val="00D41350"/>
    <w:rsid w:val="00D419D9"/>
    <w:rsid w:val="00D41C86"/>
    <w:rsid w:val="00D42448"/>
    <w:rsid w:val="00D42968"/>
    <w:rsid w:val="00D43602"/>
    <w:rsid w:val="00D4396D"/>
    <w:rsid w:val="00D441AF"/>
    <w:rsid w:val="00D441B7"/>
    <w:rsid w:val="00D4495A"/>
    <w:rsid w:val="00D44A28"/>
    <w:rsid w:val="00D44A83"/>
    <w:rsid w:val="00D4538B"/>
    <w:rsid w:val="00D4597D"/>
    <w:rsid w:val="00D45A65"/>
    <w:rsid w:val="00D45C0E"/>
    <w:rsid w:val="00D45FBC"/>
    <w:rsid w:val="00D46109"/>
    <w:rsid w:val="00D46668"/>
    <w:rsid w:val="00D46DD6"/>
    <w:rsid w:val="00D46EC9"/>
    <w:rsid w:val="00D46F89"/>
    <w:rsid w:val="00D4749B"/>
    <w:rsid w:val="00D47DE9"/>
    <w:rsid w:val="00D504AF"/>
    <w:rsid w:val="00D51132"/>
    <w:rsid w:val="00D5117A"/>
    <w:rsid w:val="00D515C7"/>
    <w:rsid w:val="00D51764"/>
    <w:rsid w:val="00D517EF"/>
    <w:rsid w:val="00D51823"/>
    <w:rsid w:val="00D51A49"/>
    <w:rsid w:val="00D51D4D"/>
    <w:rsid w:val="00D51E04"/>
    <w:rsid w:val="00D51F81"/>
    <w:rsid w:val="00D522D3"/>
    <w:rsid w:val="00D52667"/>
    <w:rsid w:val="00D526A1"/>
    <w:rsid w:val="00D52BEE"/>
    <w:rsid w:val="00D52E5E"/>
    <w:rsid w:val="00D52E86"/>
    <w:rsid w:val="00D5308D"/>
    <w:rsid w:val="00D533AB"/>
    <w:rsid w:val="00D53589"/>
    <w:rsid w:val="00D535F7"/>
    <w:rsid w:val="00D53746"/>
    <w:rsid w:val="00D5398F"/>
    <w:rsid w:val="00D53AA2"/>
    <w:rsid w:val="00D53BAA"/>
    <w:rsid w:val="00D53C3D"/>
    <w:rsid w:val="00D53FEB"/>
    <w:rsid w:val="00D5490E"/>
    <w:rsid w:val="00D54CAC"/>
    <w:rsid w:val="00D54CD8"/>
    <w:rsid w:val="00D54DD5"/>
    <w:rsid w:val="00D550B1"/>
    <w:rsid w:val="00D55200"/>
    <w:rsid w:val="00D55261"/>
    <w:rsid w:val="00D55352"/>
    <w:rsid w:val="00D555C7"/>
    <w:rsid w:val="00D55632"/>
    <w:rsid w:val="00D55D6F"/>
    <w:rsid w:val="00D567D6"/>
    <w:rsid w:val="00D56AB9"/>
    <w:rsid w:val="00D56F1F"/>
    <w:rsid w:val="00D570AE"/>
    <w:rsid w:val="00D5713E"/>
    <w:rsid w:val="00D57176"/>
    <w:rsid w:val="00D57525"/>
    <w:rsid w:val="00D578EE"/>
    <w:rsid w:val="00D57F1A"/>
    <w:rsid w:val="00D60619"/>
    <w:rsid w:val="00D60859"/>
    <w:rsid w:val="00D60C0D"/>
    <w:rsid w:val="00D61133"/>
    <w:rsid w:val="00D615A8"/>
    <w:rsid w:val="00D621CB"/>
    <w:rsid w:val="00D625B0"/>
    <w:rsid w:val="00D625CA"/>
    <w:rsid w:val="00D62B12"/>
    <w:rsid w:val="00D63510"/>
    <w:rsid w:val="00D63A5D"/>
    <w:rsid w:val="00D63AC2"/>
    <w:rsid w:val="00D63D21"/>
    <w:rsid w:val="00D63D93"/>
    <w:rsid w:val="00D64081"/>
    <w:rsid w:val="00D6439F"/>
    <w:rsid w:val="00D643AA"/>
    <w:rsid w:val="00D643B8"/>
    <w:rsid w:val="00D64607"/>
    <w:rsid w:val="00D64834"/>
    <w:rsid w:val="00D650E5"/>
    <w:rsid w:val="00D65353"/>
    <w:rsid w:val="00D65659"/>
    <w:rsid w:val="00D65B01"/>
    <w:rsid w:val="00D66079"/>
    <w:rsid w:val="00D6627C"/>
    <w:rsid w:val="00D66451"/>
    <w:rsid w:val="00D666F4"/>
    <w:rsid w:val="00D6716C"/>
    <w:rsid w:val="00D671D4"/>
    <w:rsid w:val="00D674A5"/>
    <w:rsid w:val="00D675B2"/>
    <w:rsid w:val="00D67DB2"/>
    <w:rsid w:val="00D67EAE"/>
    <w:rsid w:val="00D67F5C"/>
    <w:rsid w:val="00D707EC"/>
    <w:rsid w:val="00D70941"/>
    <w:rsid w:val="00D70B9E"/>
    <w:rsid w:val="00D70EB4"/>
    <w:rsid w:val="00D70F00"/>
    <w:rsid w:val="00D70F26"/>
    <w:rsid w:val="00D71545"/>
    <w:rsid w:val="00D719B5"/>
    <w:rsid w:val="00D71A7A"/>
    <w:rsid w:val="00D7206C"/>
    <w:rsid w:val="00D729D5"/>
    <w:rsid w:val="00D72A7C"/>
    <w:rsid w:val="00D72C26"/>
    <w:rsid w:val="00D72D54"/>
    <w:rsid w:val="00D72FB9"/>
    <w:rsid w:val="00D730C0"/>
    <w:rsid w:val="00D730EF"/>
    <w:rsid w:val="00D731E0"/>
    <w:rsid w:val="00D73803"/>
    <w:rsid w:val="00D73B12"/>
    <w:rsid w:val="00D73DB2"/>
    <w:rsid w:val="00D73EB6"/>
    <w:rsid w:val="00D740FF"/>
    <w:rsid w:val="00D741E1"/>
    <w:rsid w:val="00D742AB"/>
    <w:rsid w:val="00D7489A"/>
    <w:rsid w:val="00D752C6"/>
    <w:rsid w:val="00D754BC"/>
    <w:rsid w:val="00D75824"/>
    <w:rsid w:val="00D75B3D"/>
    <w:rsid w:val="00D76071"/>
    <w:rsid w:val="00D76146"/>
    <w:rsid w:val="00D76370"/>
    <w:rsid w:val="00D76394"/>
    <w:rsid w:val="00D7645C"/>
    <w:rsid w:val="00D76638"/>
    <w:rsid w:val="00D76E95"/>
    <w:rsid w:val="00D76FE8"/>
    <w:rsid w:val="00D77079"/>
    <w:rsid w:val="00D773F8"/>
    <w:rsid w:val="00D77447"/>
    <w:rsid w:val="00D776E3"/>
    <w:rsid w:val="00D80147"/>
    <w:rsid w:val="00D8047E"/>
    <w:rsid w:val="00D807C1"/>
    <w:rsid w:val="00D80C8C"/>
    <w:rsid w:val="00D81277"/>
    <w:rsid w:val="00D812B1"/>
    <w:rsid w:val="00D8147C"/>
    <w:rsid w:val="00D814B4"/>
    <w:rsid w:val="00D81E44"/>
    <w:rsid w:val="00D826BA"/>
    <w:rsid w:val="00D826E6"/>
    <w:rsid w:val="00D8284E"/>
    <w:rsid w:val="00D82F22"/>
    <w:rsid w:val="00D82FF3"/>
    <w:rsid w:val="00D8316B"/>
    <w:rsid w:val="00D83BC5"/>
    <w:rsid w:val="00D84567"/>
    <w:rsid w:val="00D84604"/>
    <w:rsid w:val="00D84699"/>
    <w:rsid w:val="00D84EB0"/>
    <w:rsid w:val="00D85219"/>
    <w:rsid w:val="00D8524B"/>
    <w:rsid w:val="00D854BE"/>
    <w:rsid w:val="00D858FB"/>
    <w:rsid w:val="00D85EAE"/>
    <w:rsid w:val="00D861C3"/>
    <w:rsid w:val="00D86256"/>
    <w:rsid w:val="00D8665A"/>
    <w:rsid w:val="00D86A7E"/>
    <w:rsid w:val="00D86AD7"/>
    <w:rsid w:val="00D87350"/>
    <w:rsid w:val="00D876D5"/>
    <w:rsid w:val="00D879C1"/>
    <w:rsid w:val="00D90024"/>
    <w:rsid w:val="00D9044C"/>
    <w:rsid w:val="00D906CD"/>
    <w:rsid w:val="00D9078A"/>
    <w:rsid w:val="00D90A02"/>
    <w:rsid w:val="00D90B0C"/>
    <w:rsid w:val="00D90C38"/>
    <w:rsid w:val="00D90C80"/>
    <w:rsid w:val="00D9114A"/>
    <w:rsid w:val="00D9164D"/>
    <w:rsid w:val="00D916A8"/>
    <w:rsid w:val="00D91A46"/>
    <w:rsid w:val="00D91F99"/>
    <w:rsid w:val="00D927CF"/>
    <w:rsid w:val="00D92885"/>
    <w:rsid w:val="00D9291D"/>
    <w:rsid w:val="00D92DCE"/>
    <w:rsid w:val="00D92FAE"/>
    <w:rsid w:val="00D94762"/>
    <w:rsid w:val="00D94DA2"/>
    <w:rsid w:val="00D94DA9"/>
    <w:rsid w:val="00D94E57"/>
    <w:rsid w:val="00D95081"/>
    <w:rsid w:val="00D958A0"/>
    <w:rsid w:val="00D960A5"/>
    <w:rsid w:val="00D97707"/>
    <w:rsid w:val="00D97B86"/>
    <w:rsid w:val="00D97EC3"/>
    <w:rsid w:val="00D97F81"/>
    <w:rsid w:val="00DA0217"/>
    <w:rsid w:val="00DA03E4"/>
    <w:rsid w:val="00DA07E5"/>
    <w:rsid w:val="00DA0955"/>
    <w:rsid w:val="00DA09A1"/>
    <w:rsid w:val="00DA1404"/>
    <w:rsid w:val="00DA143C"/>
    <w:rsid w:val="00DA1D1C"/>
    <w:rsid w:val="00DA1DCC"/>
    <w:rsid w:val="00DA1F28"/>
    <w:rsid w:val="00DA1F2A"/>
    <w:rsid w:val="00DA2097"/>
    <w:rsid w:val="00DA243C"/>
    <w:rsid w:val="00DA2730"/>
    <w:rsid w:val="00DA2F93"/>
    <w:rsid w:val="00DA338A"/>
    <w:rsid w:val="00DA36AD"/>
    <w:rsid w:val="00DA3814"/>
    <w:rsid w:val="00DA4200"/>
    <w:rsid w:val="00DA423E"/>
    <w:rsid w:val="00DA4244"/>
    <w:rsid w:val="00DA519B"/>
    <w:rsid w:val="00DA537A"/>
    <w:rsid w:val="00DA55A6"/>
    <w:rsid w:val="00DA5ADD"/>
    <w:rsid w:val="00DA5EEE"/>
    <w:rsid w:val="00DA6039"/>
    <w:rsid w:val="00DA625E"/>
    <w:rsid w:val="00DA65A2"/>
    <w:rsid w:val="00DA66E8"/>
    <w:rsid w:val="00DA69AB"/>
    <w:rsid w:val="00DA6B94"/>
    <w:rsid w:val="00DA6DC2"/>
    <w:rsid w:val="00DA737D"/>
    <w:rsid w:val="00DA746E"/>
    <w:rsid w:val="00DA757E"/>
    <w:rsid w:val="00DA759E"/>
    <w:rsid w:val="00DA770F"/>
    <w:rsid w:val="00DA795B"/>
    <w:rsid w:val="00DA7A5C"/>
    <w:rsid w:val="00DB0076"/>
    <w:rsid w:val="00DB05A7"/>
    <w:rsid w:val="00DB0876"/>
    <w:rsid w:val="00DB0D73"/>
    <w:rsid w:val="00DB110C"/>
    <w:rsid w:val="00DB1350"/>
    <w:rsid w:val="00DB16A3"/>
    <w:rsid w:val="00DB1889"/>
    <w:rsid w:val="00DB2736"/>
    <w:rsid w:val="00DB294B"/>
    <w:rsid w:val="00DB2AFC"/>
    <w:rsid w:val="00DB34BC"/>
    <w:rsid w:val="00DB39F0"/>
    <w:rsid w:val="00DB3C98"/>
    <w:rsid w:val="00DB41C9"/>
    <w:rsid w:val="00DB4333"/>
    <w:rsid w:val="00DB462D"/>
    <w:rsid w:val="00DB4709"/>
    <w:rsid w:val="00DB4742"/>
    <w:rsid w:val="00DB4867"/>
    <w:rsid w:val="00DB4906"/>
    <w:rsid w:val="00DB4A1A"/>
    <w:rsid w:val="00DB4C28"/>
    <w:rsid w:val="00DB4D99"/>
    <w:rsid w:val="00DB4D9A"/>
    <w:rsid w:val="00DB539E"/>
    <w:rsid w:val="00DB5691"/>
    <w:rsid w:val="00DB61AA"/>
    <w:rsid w:val="00DB6305"/>
    <w:rsid w:val="00DB653B"/>
    <w:rsid w:val="00DB664F"/>
    <w:rsid w:val="00DB679F"/>
    <w:rsid w:val="00DB698D"/>
    <w:rsid w:val="00DB6C70"/>
    <w:rsid w:val="00DB6C95"/>
    <w:rsid w:val="00DB6CCC"/>
    <w:rsid w:val="00DB6E87"/>
    <w:rsid w:val="00DB7404"/>
    <w:rsid w:val="00DB7491"/>
    <w:rsid w:val="00DB74CB"/>
    <w:rsid w:val="00DB74EE"/>
    <w:rsid w:val="00DB7A01"/>
    <w:rsid w:val="00DB7A76"/>
    <w:rsid w:val="00DC0143"/>
    <w:rsid w:val="00DC0250"/>
    <w:rsid w:val="00DC0462"/>
    <w:rsid w:val="00DC0B93"/>
    <w:rsid w:val="00DC0BAB"/>
    <w:rsid w:val="00DC0C2A"/>
    <w:rsid w:val="00DC0E8B"/>
    <w:rsid w:val="00DC106B"/>
    <w:rsid w:val="00DC12C6"/>
    <w:rsid w:val="00DC13D0"/>
    <w:rsid w:val="00DC1708"/>
    <w:rsid w:val="00DC183F"/>
    <w:rsid w:val="00DC18BC"/>
    <w:rsid w:val="00DC199C"/>
    <w:rsid w:val="00DC1DB9"/>
    <w:rsid w:val="00DC1E6E"/>
    <w:rsid w:val="00DC216F"/>
    <w:rsid w:val="00DC2211"/>
    <w:rsid w:val="00DC23DB"/>
    <w:rsid w:val="00DC2454"/>
    <w:rsid w:val="00DC2668"/>
    <w:rsid w:val="00DC2725"/>
    <w:rsid w:val="00DC2743"/>
    <w:rsid w:val="00DC2CF4"/>
    <w:rsid w:val="00DC3154"/>
    <w:rsid w:val="00DC317D"/>
    <w:rsid w:val="00DC36F0"/>
    <w:rsid w:val="00DC392F"/>
    <w:rsid w:val="00DC3C5A"/>
    <w:rsid w:val="00DC3EBB"/>
    <w:rsid w:val="00DC4504"/>
    <w:rsid w:val="00DC484A"/>
    <w:rsid w:val="00DC48D3"/>
    <w:rsid w:val="00DC50D7"/>
    <w:rsid w:val="00DC5572"/>
    <w:rsid w:val="00DC566B"/>
    <w:rsid w:val="00DC5A77"/>
    <w:rsid w:val="00DC5ABB"/>
    <w:rsid w:val="00DC5DA1"/>
    <w:rsid w:val="00DC6077"/>
    <w:rsid w:val="00DC6680"/>
    <w:rsid w:val="00DC6CEF"/>
    <w:rsid w:val="00DC6F4A"/>
    <w:rsid w:val="00DC7322"/>
    <w:rsid w:val="00DC7506"/>
    <w:rsid w:val="00DC7544"/>
    <w:rsid w:val="00DC783D"/>
    <w:rsid w:val="00DC79D1"/>
    <w:rsid w:val="00DC7A90"/>
    <w:rsid w:val="00DC7D04"/>
    <w:rsid w:val="00DD0192"/>
    <w:rsid w:val="00DD03F3"/>
    <w:rsid w:val="00DD0430"/>
    <w:rsid w:val="00DD08FF"/>
    <w:rsid w:val="00DD09CA"/>
    <w:rsid w:val="00DD0A52"/>
    <w:rsid w:val="00DD11A8"/>
    <w:rsid w:val="00DD1221"/>
    <w:rsid w:val="00DD1465"/>
    <w:rsid w:val="00DD200A"/>
    <w:rsid w:val="00DD226A"/>
    <w:rsid w:val="00DD2510"/>
    <w:rsid w:val="00DD282C"/>
    <w:rsid w:val="00DD2CCA"/>
    <w:rsid w:val="00DD30D4"/>
    <w:rsid w:val="00DD3E7D"/>
    <w:rsid w:val="00DD439E"/>
    <w:rsid w:val="00DD4759"/>
    <w:rsid w:val="00DD4A2C"/>
    <w:rsid w:val="00DD4D01"/>
    <w:rsid w:val="00DD5165"/>
    <w:rsid w:val="00DD5A3F"/>
    <w:rsid w:val="00DD5AD1"/>
    <w:rsid w:val="00DD5F52"/>
    <w:rsid w:val="00DD687C"/>
    <w:rsid w:val="00DD68D9"/>
    <w:rsid w:val="00DD6B80"/>
    <w:rsid w:val="00DD7103"/>
    <w:rsid w:val="00DD7125"/>
    <w:rsid w:val="00DD73C9"/>
    <w:rsid w:val="00DD760F"/>
    <w:rsid w:val="00DD7692"/>
    <w:rsid w:val="00DD7BB0"/>
    <w:rsid w:val="00DD7C55"/>
    <w:rsid w:val="00DD7C8E"/>
    <w:rsid w:val="00DD7E78"/>
    <w:rsid w:val="00DE0A55"/>
    <w:rsid w:val="00DE0C70"/>
    <w:rsid w:val="00DE0D3D"/>
    <w:rsid w:val="00DE0EF7"/>
    <w:rsid w:val="00DE0F87"/>
    <w:rsid w:val="00DE112C"/>
    <w:rsid w:val="00DE1249"/>
    <w:rsid w:val="00DE1F41"/>
    <w:rsid w:val="00DE1F90"/>
    <w:rsid w:val="00DE1F94"/>
    <w:rsid w:val="00DE25B3"/>
    <w:rsid w:val="00DE262D"/>
    <w:rsid w:val="00DE27F1"/>
    <w:rsid w:val="00DE282E"/>
    <w:rsid w:val="00DE2CF9"/>
    <w:rsid w:val="00DE2DE8"/>
    <w:rsid w:val="00DE31EC"/>
    <w:rsid w:val="00DE3327"/>
    <w:rsid w:val="00DE34C0"/>
    <w:rsid w:val="00DE3AE1"/>
    <w:rsid w:val="00DE42AF"/>
    <w:rsid w:val="00DE444D"/>
    <w:rsid w:val="00DE45AF"/>
    <w:rsid w:val="00DE479B"/>
    <w:rsid w:val="00DE4BED"/>
    <w:rsid w:val="00DE4F7E"/>
    <w:rsid w:val="00DE5187"/>
    <w:rsid w:val="00DE5350"/>
    <w:rsid w:val="00DE54BF"/>
    <w:rsid w:val="00DE5746"/>
    <w:rsid w:val="00DE596C"/>
    <w:rsid w:val="00DE5F1D"/>
    <w:rsid w:val="00DE61BC"/>
    <w:rsid w:val="00DE629D"/>
    <w:rsid w:val="00DE6307"/>
    <w:rsid w:val="00DE6342"/>
    <w:rsid w:val="00DE6352"/>
    <w:rsid w:val="00DE661B"/>
    <w:rsid w:val="00DE682E"/>
    <w:rsid w:val="00DE6B6D"/>
    <w:rsid w:val="00DE6D23"/>
    <w:rsid w:val="00DE6E03"/>
    <w:rsid w:val="00DE7D98"/>
    <w:rsid w:val="00DE7F6E"/>
    <w:rsid w:val="00DF002B"/>
    <w:rsid w:val="00DF05C4"/>
    <w:rsid w:val="00DF077C"/>
    <w:rsid w:val="00DF09B5"/>
    <w:rsid w:val="00DF0B18"/>
    <w:rsid w:val="00DF17C7"/>
    <w:rsid w:val="00DF1843"/>
    <w:rsid w:val="00DF1D18"/>
    <w:rsid w:val="00DF22B7"/>
    <w:rsid w:val="00DF2323"/>
    <w:rsid w:val="00DF234B"/>
    <w:rsid w:val="00DF25A4"/>
    <w:rsid w:val="00DF2844"/>
    <w:rsid w:val="00DF28D5"/>
    <w:rsid w:val="00DF2C92"/>
    <w:rsid w:val="00DF2EDF"/>
    <w:rsid w:val="00DF3174"/>
    <w:rsid w:val="00DF339B"/>
    <w:rsid w:val="00DF34F0"/>
    <w:rsid w:val="00DF3693"/>
    <w:rsid w:val="00DF37C4"/>
    <w:rsid w:val="00DF3898"/>
    <w:rsid w:val="00DF3BFC"/>
    <w:rsid w:val="00DF3C75"/>
    <w:rsid w:val="00DF3D87"/>
    <w:rsid w:val="00DF429D"/>
    <w:rsid w:val="00DF43F6"/>
    <w:rsid w:val="00DF4B3F"/>
    <w:rsid w:val="00DF4FDC"/>
    <w:rsid w:val="00DF5162"/>
    <w:rsid w:val="00DF5515"/>
    <w:rsid w:val="00DF5578"/>
    <w:rsid w:val="00DF5BF2"/>
    <w:rsid w:val="00DF5DC8"/>
    <w:rsid w:val="00DF621C"/>
    <w:rsid w:val="00DF6269"/>
    <w:rsid w:val="00DF6540"/>
    <w:rsid w:val="00DF668E"/>
    <w:rsid w:val="00DF6805"/>
    <w:rsid w:val="00DF6BAF"/>
    <w:rsid w:val="00DF6DE7"/>
    <w:rsid w:val="00DF6E23"/>
    <w:rsid w:val="00DF7585"/>
    <w:rsid w:val="00DF7E96"/>
    <w:rsid w:val="00E0069D"/>
    <w:rsid w:val="00E0088C"/>
    <w:rsid w:val="00E009E3"/>
    <w:rsid w:val="00E00B62"/>
    <w:rsid w:val="00E00BD9"/>
    <w:rsid w:val="00E00FDD"/>
    <w:rsid w:val="00E01384"/>
    <w:rsid w:val="00E0145E"/>
    <w:rsid w:val="00E01705"/>
    <w:rsid w:val="00E01BC0"/>
    <w:rsid w:val="00E01C99"/>
    <w:rsid w:val="00E01E40"/>
    <w:rsid w:val="00E01E75"/>
    <w:rsid w:val="00E02287"/>
    <w:rsid w:val="00E0263B"/>
    <w:rsid w:val="00E027F7"/>
    <w:rsid w:val="00E0291D"/>
    <w:rsid w:val="00E02D32"/>
    <w:rsid w:val="00E03730"/>
    <w:rsid w:val="00E0384D"/>
    <w:rsid w:val="00E03B9A"/>
    <w:rsid w:val="00E03EA7"/>
    <w:rsid w:val="00E04344"/>
    <w:rsid w:val="00E043F9"/>
    <w:rsid w:val="00E0444B"/>
    <w:rsid w:val="00E04884"/>
    <w:rsid w:val="00E04E6F"/>
    <w:rsid w:val="00E05328"/>
    <w:rsid w:val="00E05439"/>
    <w:rsid w:val="00E05550"/>
    <w:rsid w:val="00E05706"/>
    <w:rsid w:val="00E05886"/>
    <w:rsid w:val="00E0589E"/>
    <w:rsid w:val="00E058AF"/>
    <w:rsid w:val="00E05DFF"/>
    <w:rsid w:val="00E05E7F"/>
    <w:rsid w:val="00E05F37"/>
    <w:rsid w:val="00E062A2"/>
    <w:rsid w:val="00E06346"/>
    <w:rsid w:val="00E071F6"/>
    <w:rsid w:val="00E071FF"/>
    <w:rsid w:val="00E07A31"/>
    <w:rsid w:val="00E10CB0"/>
    <w:rsid w:val="00E10E5A"/>
    <w:rsid w:val="00E1154B"/>
    <w:rsid w:val="00E11A54"/>
    <w:rsid w:val="00E1237D"/>
    <w:rsid w:val="00E123A5"/>
    <w:rsid w:val="00E12B81"/>
    <w:rsid w:val="00E12E55"/>
    <w:rsid w:val="00E131E9"/>
    <w:rsid w:val="00E139AE"/>
    <w:rsid w:val="00E13ADB"/>
    <w:rsid w:val="00E13BAE"/>
    <w:rsid w:val="00E13C46"/>
    <w:rsid w:val="00E13E18"/>
    <w:rsid w:val="00E14220"/>
    <w:rsid w:val="00E14239"/>
    <w:rsid w:val="00E14546"/>
    <w:rsid w:val="00E149EA"/>
    <w:rsid w:val="00E14D52"/>
    <w:rsid w:val="00E14D70"/>
    <w:rsid w:val="00E15016"/>
    <w:rsid w:val="00E150F1"/>
    <w:rsid w:val="00E15880"/>
    <w:rsid w:val="00E15B33"/>
    <w:rsid w:val="00E15D37"/>
    <w:rsid w:val="00E15E94"/>
    <w:rsid w:val="00E15F76"/>
    <w:rsid w:val="00E1649D"/>
    <w:rsid w:val="00E16AC7"/>
    <w:rsid w:val="00E16C08"/>
    <w:rsid w:val="00E16CCA"/>
    <w:rsid w:val="00E16E3A"/>
    <w:rsid w:val="00E1727C"/>
    <w:rsid w:val="00E174A9"/>
    <w:rsid w:val="00E1784B"/>
    <w:rsid w:val="00E17DDF"/>
    <w:rsid w:val="00E17E4F"/>
    <w:rsid w:val="00E17F74"/>
    <w:rsid w:val="00E17F86"/>
    <w:rsid w:val="00E2014B"/>
    <w:rsid w:val="00E20244"/>
    <w:rsid w:val="00E20711"/>
    <w:rsid w:val="00E209A2"/>
    <w:rsid w:val="00E21110"/>
    <w:rsid w:val="00E211D7"/>
    <w:rsid w:val="00E2122E"/>
    <w:rsid w:val="00E21782"/>
    <w:rsid w:val="00E21B2A"/>
    <w:rsid w:val="00E22510"/>
    <w:rsid w:val="00E227E8"/>
    <w:rsid w:val="00E228F5"/>
    <w:rsid w:val="00E229B1"/>
    <w:rsid w:val="00E22C3A"/>
    <w:rsid w:val="00E22C71"/>
    <w:rsid w:val="00E22C7A"/>
    <w:rsid w:val="00E23004"/>
    <w:rsid w:val="00E230E3"/>
    <w:rsid w:val="00E23B93"/>
    <w:rsid w:val="00E23CBB"/>
    <w:rsid w:val="00E23CC2"/>
    <w:rsid w:val="00E23DBD"/>
    <w:rsid w:val="00E23FA0"/>
    <w:rsid w:val="00E2429C"/>
    <w:rsid w:val="00E2492A"/>
    <w:rsid w:val="00E2495D"/>
    <w:rsid w:val="00E24A80"/>
    <w:rsid w:val="00E2503C"/>
    <w:rsid w:val="00E25632"/>
    <w:rsid w:val="00E259ED"/>
    <w:rsid w:val="00E25B2C"/>
    <w:rsid w:val="00E25F87"/>
    <w:rsid w:val="00E26117"/>
    <w:rsid w:val="00E26662"/>
    <w:rsid w:val="00E266D1"/>
    <w:rsid w:val="00E277FE"/>
    <w:rsid w:val="00E27E65"/>
    <w:rsid w:val="00E302ED"/>
    <w:rsid w:val="00E308DC"/>
    <w:rsid w:val="00E31006"/>
    <w:rsid w:val="00E31681"/>
    <w:rsid w:val="00E323E7"/>
    <w:rsid w:val="00E32AD2"/>
    <w:rsid w:val="00E3373D"/>
    <w:rsid w:val="00E3376C"/>
    <w:rsid w:val="00E340FA"/>
    <w:rsid w:val="00E34464"/>
    <w:rsid w:val="00E3453E"/>
    <w:rsid w:val="00E347C3"/>
    <w:rsid w:val="00E347FA"/>
    <w:rsid w:val="00E34CE3"/>
    <w:rsid w:val="00E351A6"/>
    <w:rsid w:val="00E356E8"/>
    <w:rsid w:val="00E359BE"/>
    <w:rsid w:val="00E359D2"/>
    <w:rsid w:val="00E360A4"/>
    <w:rsid w:val="00E361C1"/>
    <w:rsid w:val="00E366E0"/>
    <w:rsid w:val="00E369F5"/>
    <w:rsid w:val="00E36A22"/>
    <w:rsid w:val="00E36BA9"/>
    <w:rsid w:val="00E36FE4"/>
    <w:rsid w:val="00E370E7"/>
    <w:rsid w:val="00E370E9"/>
    <w:rsid w:val="00E374D4"/>
    <w:rsid w:val="00E37912"/>
    <w:rsid w:val="00E37B8D"/>
    <w:rsid w:val="00E37DF8"/>
    <w:rsid w:val="00E37EF4"/>
    <w:rsid w:val="00E37F5C"/>
    <w:rsid w:val="00E403AA"/>
    <w:rsid w:val="00E405A1"/>
    <w:rsid w:val="00E407C8"/>
    <w:rsid w:val="00E4083A"/>
    <w:rsid w:val="00E40ACD"/>
    <w:rsid w:val="00E41001"/>
    <w:rsid w:val="00E41AF0"/>
    <w:rsid w:val="00E41B5F"/>
    <w:rsid w:val="00E41CB7"/>
    <w:rsid w:val="00E42220"/>
    <w:rsid w:val="00E42222"/>
    <w:rsid w:val="00E42532"/>
    <w:rsid w:val="00E42558"/>
    <w:rsid w:val="00E4256E"/>
    <w:rsid w:val="00E42820"/>
    <w:rsid w:val="00E428B3"/>
    <w:rsid w:val="00E428FA"/>
    <w:rsid w:val="00E42AE5"/>
    <w:rsid w:val="00E42C32"/>
    <w:rsid w:val="00E42CC5"/>
    <w:rsid w:val="00E43272"/>
    <w:rsid w:val="00E436BD"/>
    <w:rsid w:val="00E4375F"/>
    <w:rsid w:val="00E43A82"/>
    <w:rsid w:val="00E43D18"/>
    <w:rsid w:val="00E43DBA"/>
    <w:rsid w:val="00E43F5D"/>
    <w:rsid w:val="00E43F80"/>
    <w:rsid w:val="00E43FC7"/>
    <w:rsid w:val="00E4410E"/>
    <w:rsid w:val="00E44197"/>
    <w:rsid w:val="00E445B1"/>
    <w:rsid w:val="00E446D4"/>
    <w:rsid w:val="00E44BF2"/>
    <w:rsid w:val="00E44C7B"/>
    <w:rsid w:val="00E44D19"/>
    <w:rsid w:val="00E44D6A"/>
    <w:rsid w:val="00E44F00"/>
    <w:rsid w:val="00E4500C"/>
    <w:rsid w:val="00E450A1"/>
    <w:rsid w:val="00E451F5"/>
    <w:rsid w:val="00E4530F"/>
    <w:rsid w:val="00E455DA"/>
    <w:rsid w:val="00E456C3"/>
    <w:rsid w:val="00E45944"/>
    <w:rsid w:val="00E4598F"/>
    <w:rsid w:val="00E45A76"/>
    <w:rsid w:val="00E45B1A"/>
    <w:rsid w:val="00E45E8C"/>
    <w:rsid w:val="00E45FB1"/>
    <w:rsid w:val="00E465A2"/>
    <w:rsid w:val="00E467C4"/>
    <w:rsid w:val="00E46B8C"/>
    <w:rsid w:val="00E46D67"/>
    <w:rsid w:val="00E47355"/>
    <w:rsid w:val="00E47AAB"/>
    <w:rsid w:val="00E47F28"/>
    <w:rsid w:val="00E50301"/>
    <w:rsid w:val="00E504D7"/>
    <w:rsid w:val="00E50F81"/>
    <w:rsid w:val="00E5118F"/>
    <w:rsid w:val="00E51544"/>
    <w:rsid w:val="00E516C8"/>
    <w:rsid w:val="00E51C4A"/>
    <w:rsid w:val="00E51C8B"/>
    <w:rsid w:val="00E51D62"/>
    <w:rsid w:val="00E52004"/>
    <w:rsid w:val="00E5246E"/>
    <w:rsid w:val="00E52D25"/>
    <w:rsid w:val="00E52D75"/>
    <w:rsid w:val="00E531D6"/>
    <w:rsid w:val="00E53213"/>
    <w:rsid w:val="00E53593"/>
    <w:rsid w:val="00E5371E"/>
    <w:rsid w:val="00E53739"/>
    <w:rsid w:val="00E53779"/>
    <w:rsid w:val="00E5392E"/>
    <w:rsid w:val="00E53F0C"/>
    <w:rsid w:val="00E53F13"/>
    <w:rsid w:val="00E53FD7"/>
    <w:rsid w:val="00E542DF"/>
    <w:rsid w:val="00E5453A"/>
    <w:rsid w:val="00E54848"/>
    <w:rsid w:val="00E54C27"/>
    <w:rsid w:val="00E54E92"/>
    <w:rsid w:val="00E55027"/>
    <w:rsid w:val="00E55032"/>
    <w:rsid w:val="00E55179"/>
    <w:rsid w:val="00E55BFA"/>
    <w:rsid w:val="00E55D93"/>
    <w:rsid w:val="00E55EE4"/>
    <w:rsid w:val="00E562B2"/>
    <w:rsid w:val="00E56533"/>
    <w:rsid w:val="00E56562"/>
    <w:rsid w:val="00E5660B"/>
    <w:rsid w:val="00E566FD"/>
    <w:rsid w:val="00E567C5"/>
    <w:rsid w:val="00E56B34"/>
    <w:rsid w:val="00E56BBA"/>
    <w:rsid w:val="00E56E29"/>
    <w:rsid w:val="00E5722D"/>
    <w:rsid w:val="00E57403"/>
    <w:rsid w:val="00E577D2"/>
    <w:rsid w:val="00E6010D"/>
    <w:rsid w:val="00E60163"/>
    <w:rsid w:val="00E60269"/>
    <w:rsid w:val="00E60376"/>
    <w:rsid w:val="00E604BB"/>
    <w:rsid w:val="00E605F0"/>
    <w:rsid w:val="00E60AB2"/>
    <w:rsid w:val="00E60C2A"/>
    <w:rsid w:val="00E60E6A"/>
    <w:rsid w:val="00E6100F"/>
    <w:rsid w:val="00E6129E"/>
    <w:rsid w:val="00E6154D"/>
    <w:rsid w:val="00E6162E"/>
    <w:rsid w:val="00E61B35"/>
    <w:rsid w:val="00E61DD5"/>
    <w:rsid w:val="00E61E44"/>
    <w:rsid w:val="00E61FFF"/>
    <w:rsid w:val="00E62150"/>
    <w:rsid w:val="00E6274A"/>
    <w:rsid w:val="00E628B0"/>
    <w:rsid w:val="00E62921"/>
    <w:rsid w:val="00E62E9D"/>
    <w:rsid w:val="00E62FD4"/>
    <w:rsid w:val="00E63277"/>
    <w:rsid w:val="00E632AC"/>
    <w:rsid w:val="00E632C9"/>
    <w:rsid w:val="00E63ECA"/>
    <w:rsid w:val="00E6403B"/>
    <w:rsid w:val="00E64272"/>
    <w:rsid w:val="00E642F4"/>
    <w:rsid w:val="00E6471C"/>
    <w:rsid w:val="00E64A24"/>
    <w:rsid w:val="00E64C3E"/>
    <w:rsid w:val="00E64D6E"/>
    <w:rsid w:val="00E64F58"/>
    <w:rsid w:val="00E657F1"/>
    <w:rsid w:val="00E6582A"/>
    <w:rsid w:val="00E65BA5"/>
    <w:rsid w:val="00E65C53"/>
    <w:rsid w:val="00E65C61"/>
    <w:rsid w:val="00E66186"/>
    <w:rsid w:val="00E66197"/>
    <w:rsid w:val="00E66523"/>
    <w:rsid w:val="00E668E1"/>
    <w:rsid w:val="00E670AB"/>
    <w:rsid w:val="00E6756A"/>
    <w:rsid w:val="00E67884"/>
    <w:rsid w:val="00E67BB5"/>
    <w:rsid w:val="00E67C6C"/>
    <w:rsid w:val="00E67EB7"/>
    <w:rsid w:val="00E702BF"/>
    <w:rsid w:val="00E70599"/>
    <w:rsid w:val="00E70624"/>
    <w:rsid w:val="00E7064F"/>
    <w:rsid w:val="00E7081E"/>
    <w:rsid w:val="00E70887"/>
    <w:rsid w:val="00E70B16"/>
    <w:rsid w:val="00E70CA3"/>
    <w:rsid w:val="00E715E5"/>
    <w:rsid w:val="00E716D9"/>
    <w:rsid w:val="00E71775"/>
    <w:rsid w:val="00E717BC"/>
    <w:rsid w:val="00E71D53"/>
    <w:rsid w:val="00E7239F"/>
    <w:rsid w:val="00E72706"/>
    <w:rsid w:val="00E72D0A"/>
    <w:rsid w:val="00E72DF0"/>
    <w:rsid w:val="00E731E9"/>
    <w:rsid w:val="00E732B8"/>
    <w:rsid w:val="00E73387"/>
    <w:rsid w:val="00E73C46"/>
    <w:rsid w:val="00E73E0E"/>
    <w:rsid w:val="00E74337"/>
    <w:rsid w:val="00E748E2"/>
    <w:rsid w:val="00E74BFF"/>
    <w:rsid w:val="00E7507A"/>
    <w:rsid w:val="00E75570"/>
    <w:rsid w:val="00E75650"/>
    <w:rsid w:val="00E75739"/>
    <w:rsid w:val="00E75887"/>
    <w:rsid w:val="00E75918"/>
    <w:rsid w:val="00E75ABA"/>
    <w:rsid w:val="00E75B84"/>
    <w:rsid w:val="00E76193"/>
    <w:rsid w:val="00E76415"/>
    <w:rsid w:val="00E76509"/>
    <w:rsid w:val="00E76F41"/>
    <w:rsid w:val="00E77044"/>
    <w:rsid w:val="00E77529"/>
    <w:rsid w:val="00E8025F"/>
    <w:rsid w:val="00E802A8"/>
    <w:rsid w:val="00E8042A"/>
    <w:rsid w:val="00E8048C"/>
    <w:rsid w:val="00E80636"/>
    <w:rsid w:val="00E80666"/>
    <w:rsid w:val="00E80DC9"/>
    <w:rsid w:val="00E80FC4"/>
    <w:rsid w:val="00E8128E"/>
    <w:rsid w:val="00E8152B"/>
    <w:rsid w:val="00E81E28"/>
    <w:rsid w:val="00E82056"/>
    <w:rsid w:val="00E823F5"/>
    <w:rsid w:val="00E82550"/>
    <w:rsid w:val="00E82BF9"/>
    <w:rsid w:val="00E82C36"/>
    <w:rsid w:val="00E82C6F"/>
    <w:rsid w:val="00E82F8F"/>
    <w:rsid w:val="00E83055"/>
    <w:rsid w:val="00E83066"/>
    <w:rsid w:val="00E831CE"/>
    <w:rsid w:val="00E83511"/>
    <w:rsid w:val="00E8351D"/>
    <w:rsid w:val="00E836C9"/>
    <w:rsid w:val="00E837D0"/>
    <w:rsid w:val="00E83A7F"/>
    <w:rsid w:val="00E83AFC"/>
    <w:rsid w:val="00E83BCF"/>
    <w:rsid w:val="00E83F3B"/>
    <w:rsid w:val="00E840AA"/>
    <w:rsid w:val="00E8439C"/>
    <w:rsid w:val="00E84F4F"/>
    <w:rsid w:val="00E85085"/>
    <w:rsid w:val="00E85C5E"/>
    <w:rsid w:val="00E8623A"/>
    <w:rsid w:val="00E86B0C"/>
    <w:rsid w:val="00E86F66"/>
    <w:rsid w:val="00E87454"/>
    <w:rsid w:val="00E876AD"/>
    <w:rsid w:val="00E877C9"/>
    <w:rsid w:val="00E878EC"/>
    <w:rsid w:val="00E87913"/>
    <w:rsid w:val="00E87962"/>
    <w:rsid w:val="00E87DEF"/>
    <w:rsid w:val="00E87E47"/>
    <w:rsid w:val="00E87F54"/>
    <w:rsid w:val="00E901F8"/>
    <w:rsid w:val="00E9069D"/>
    <w:rsid w:val="00E90D83"/>
    <w:rsid w:val="00E912A5"/>
    <w:rsid w:val="00E913AF"/>
    <w:rsid w:val="00E91A08"/>
    <w:rsid w:val="00E91BD0"/>
    <w:rsid w:val="00E91BDA"/>
    <w:rsid w:val="00E91C25"/>
    <w:rsid w:val="00E92238"/>
    <w:rsid w:val="00E9225F"/>
    <w:rsid w:val="00E92296"/>
    <w:rsid w:val="00E92850"/>
    <w:rsid w:val="00E92A64"/>
    <w:rsid w:val="00E933CE"/>
    <w:rsid w:val="00E93436"/>
    <w:rsid w:val="00E9347A"/>
    <w:rsid w:val="00E93673"/>
    <w:rsid w:val="00E93EEF"/>
    <w:rsid w:val="00E93F3F"/>
    <w:rsid w:val="00E93FB7"/>
    <w:rsid w:val="00E94663"/>
    <w:rsid w:val="00E94741"/>
    <w:rsid w:val="00E948A4"/>
    <w:rsid w:val="00E94F06"/>
    <w:rsid w:val="00E95381"/>
    <w:rsid w:val="00E9539F"/>
    <w:rsid w:val="00E95B18"/>
    <w:rsid w:val="00E95C2B"/>
    <w:rsid w:val="00E95FBD"/>
    <w:rsid w:val="00E9639B"/>
    <w:rsid w:val="00E96417"/>
    <w:rsid w:val="00E9671C"/>
    <w:rsid w:val="00E96749"/>
    <w:rsid w:val="00E968E4"/>
    <w:rsid w:val="00E9697E"/>
    <w:rsid w:val="00E96BBD"/>
    <w:rsid w:val="00E96CC2"/>
    <w:rsid w:val="00E97011"/>
    <w:rsid w:val="00E9775A"/>
    <w:rsid w:val="00E97EB2"/>
    <w:rsid w:val="00EA0191"/>
    <w:rsid w:val="00EA01F0"/>
    <w:rsid w:val="00EA0790"/>
    <w:rsid w:val="00EA079B"/>
    <w:rsid w:val="00EA09B4"/>
    <w:rsid w:val="00EA0BD3"/>
    <w:rsid w:val="00EA0D71"/>
    <w:rsid w:val="00EA112C"/>
    <w:rsid w:val="00EA1193"/>
    <w:rsid w:val="00EA13B3"/>
    <w:rsid w:val="00EA15E4"/>
    <w:rsid w:val="00EA1F96"/>
    <w:rsid w:val="00EA21DB"/>
    <w:rsid w:val="00EA22FF"/>
    <w:rsid w:val="00EA23A4"/>
    <w:rsid w:val="00EA27C6"/>
    <w:rsid w:val="00EA31A6"/>
    <w:rsid w:val="00EA3281"/>
    <w:rsid w:val="00EA365C"/>
    <w:rsid w:val="00EA3713"/>
    <w:rsid w:val="00EA3763"/>
    <w:rsid w:val="00EA389B"/>
    <w:rsid w:val="00EA3A22"/>
    <w:rsid w:val="00EA3F06"/>
    <w:rsid w:val="00EA4184"/>
    <w:rsid w:val="00EA41D0"/>
    <w:rsid w:val="00EA428E"/>
    <w:rsid w:val="00EA4292"/>
    <w:rsid w:val="00EA442B"/>
    <w:rsid w:val="00EA482A"/>
    <w:rsid w:val="00EA4D88"/>
    <w:rsid w:val="00EA5542"/>
    <w:rsid w:val="00EA55A4"/>
    <w:rsid w:val="00EA55B1"/>
    <w:rsid w:val="00EA594B"/>
    <w:rsid w:val="00EA5DA0"/>
    <w:rsid w:val="00EA5E35"/>
    <w:rsid w:val="00EA5FF0"/>
    <w:rsid w:val="00EA617C"/>
    <w:rsid w:val="00EA6424"/>
    <w:rsid w:val="00EA651E"/>
    <w:rsid w:val="00EA6610"/>
    <w:rsid w:val="00EA6676"/>
    <w:rsid w:val="00EA6738"/>
    <w:rsid w:val="00EA685B"/>
    <w:rsid w:val="00EA6980"/>
    <w:rsid w:val="00EA6F0D"/>
    <w:rsid w:val="00EA7195"/>
    <w:rsid w:val="00EA72A2"/>
    <w:rsid w:val="00EA733D"/>
    <w:rsid w:val="00EA74EE"/>
    <w:rsid w:val="00EA7573"/>
    <w:rsid w:val="00EA7650"/>
    <w:rsid w:val="00EA7CB1"/>
    <w:rsid w:val="00EB0069"/>
    <w:rsid w:val="00EB0155"/>
    <w:rsid w:val="00EB0252"/>
    <w:rsid w:val="00EB0448"/>
    <w:rsid w:val="00EB046F"/>
    <w:rsid w:val="00EB06F3"/>
    <w:rsid w:val="00EB0F6B"/>
    <w:rsid w:val="00EB1576"/>
    <w:rsid w:val="00EB1669"/>
    <w:rsid w:val="00EB1D3E"/>
    <w:rsid w:val="00EB1E4A"/>
    <w:rsid w:val="00EB2042"/>
    <w:rsid w:val="00EB2640"/>
    <w:rsid w:val="00EB2742"/>
    <w:rsid w:val="00EB2BD2"/>
    <w:rsid w:val="00EB3243"/>
    <w:rsid w:val="00EB33D2"/>
    <w:rsid w:val="00EB36E4"/>
    <w:rsid w:val="00EB3910"/>
    <w:rsid w:val="00EB3967"/>
    <w:rsid w:val="00EB3B1B"/>
    <w:rsid w:val="00EB4038"/>
    <w:rsid w:val="00EB43EC"/>
    <w:rsid w:val="00EB4811"/>
    <w:rsid w:val="00EB499B"/>
    <w:rsid w:val="00EB4D02"/>
    <w:rsid w:val="00EB50E3"/>
    <w:rsid w:val="00EB5340"/>
    <w:rsid w:val="00EB554A"/>
    <w:rsid w:val="00EB568F"/>
    <w:rsid w:val="00EB5B2F"/>
    <w:rsid w:val="00EB5CA7"/>
    <w:rsid w:val="00EB5D6F"/>
    <w:rsid w:val="00EB5E91"/>
    <w:rsid w:val="00EB6110"/>
    <w:rsid w:val="00EB6168"/>
    <w:rsid w:val="00EB654C"/>
    <w:rsid w:val="00EB6DDE"/>
    <w:rsid w:val="00EB7282"/>
    <w:rsid w:val="00EB776C"/>
    <w:rsid w:val="00EC098F"/>
    <w:rsid w:val="00EC14A1"/>
    <w:rsid w:val="00EC1740"/>
    <w:rsid w:val="00EC1828"/>
    <w:rsid w:val="00EC1974"/>
    <w:rsid w:val="00EC1A93"/>
    <w:rsid w:val="00EC201B"/>
    <w:rsid w:val="00EC23B2"/>
    <w:rsid w:val="00EC2508"/>
    <w:rsid w:val="00EC2837"/>
    <w:rsid w:val="00EC29F2"/>
    <w:rsid w:val="00EC2F4D"/>
    <w:rsid w:val="00EC319A"/>
    <w:rsid w:val="00EC32B5"/>
    <w:rsid w:val="00EC354F"/>
    <w:rsid w:val="00EC38B7"/>
    <w:rsid w:val="00EC3EDF"/>
    <w:rsid w:val="00EC4888"/>
    <w:rsid w:val="00EC4BB8"/>
    <w:rsid w:val="00EC4F2F"/>
    <w:rsid w:val="00EC5992"/>
    <w:rsid w:val="00EC5D5F"/>
    <w:rsid w:val="00EC601F"/>
    <w:rsid w:val="00EC61D3"/>
    <w:rsid w:val="00EC6547"/>
    <w:rsid w:val="00EC6737"/>
    <w:rsid w:val="00EC6AC8"/>
    <w:rsid w:val="00EC6C11"/>
    <w:rsid w:val="00EC6D40"/>
    <w:rsid w:val="00EC6F2F"/>
    <w:rsid w:val="00EC722F"/>
    <w:rsid w:val="00EC7538"/>
    <w:rsid w:val="00EC778A"/>
    <w:rsid w:val="00EC79AC"/>
    <w:rsid w:val="00EC7A96"/>
    <w:rsid w:val="00EC7B3F"/>
    <w:rsid w:val="00EC7CEB"/>
    <w:rsid w:val="00EC7D61"/>
    <w:rsid w:val="00ED00B2"/>
    <w:rsid w:val="00ED020C"/>
    <w:rsid w:val="00ED048E"/>
    <w:rsid w:val="00ED0857"/>
    <w:rsid w:val="00ED0D9D"/>
    <w:rsid w:val="00ED1003"/>
    <w:rsid w:val="00ED10AE"/>
    <w:rsid w:val="00ED10F3"/>
    <w:rsid w:val="00ED1447"/>
    <w:rsid w:val="00ED1B09"/>
    <w:rsid w:val="00ED2047"/>
    <w:rsid w:val="00ED22AC"/>
    <w:rsid w:val="00ED2376"/>
    <w:rsid w:val="00ED28B6"/>
    <w:rsid w:val="00ED28B7"/>
    <w:rsid w:val="00ED2F58"/>
    <w:rsid w:val="00ED323A"/>
    <w:rsid w:val="00ED32F2"/>
    <w:rsid w:val="00ED35FA"/>
    <w:rsid w:val="00ED38F6"/>
    <w:rsid w:val="00ED3B39"/>
    <w:rsid w:val="00ED3C68"/>
    <w:rsid w:val="00ED3E91"/>
    <w:rsid w:val="00ED4EF5"/>
    <w:rsid w:val="00ED55C5"/>
    <w:rsid w:val="00ED5657"/>
    <w:rsid w:val="00ED5797"/>
    <w:rsid w:val="00ED5B59"/>
    <w:rsid w:val="00ED5FDE"/>
    <w:rsid w:val="00ED6282"/>
    <w:rsid w:val="00ED674A"/>
    <w:rsid w:val="00ED6A58"/>
    <w:rsid w:val="00ED6F53"/>
    <w:rsid w:val="00ED6FA2"/>
    <w:rsid w:val="00ED7985"/>
    <w:rsid w:val="00ED7C10"/>
    <w:rsid w:val="00EE086D"/>
    <w:rsid w:val="00EE177E"/>
    <w:rsid w:val="00EE18C6"/>
    <w:rsid w:val="00EE18CC"/>
    <w:rsid w:val="00EE1B6A"/>
    <w:rsid w:val="00EE20BC"/>
    <w:rsid w:val="00EE243C"/>
    <w:rsid w:val="00EE2533"/>
    <w:rsid w:val="00EE25B5"/>
    <w:rsid w:val="00EE2708"/>
    <w:rsid w:val="00EE2869"/>
    <w:rsid w:val="00EE2A47"/>
    <w:rsid w:val="00EE3038"/>
    <w:rsid w:val="00EE3071"/>
    <w:rsid w:val="00EE32C6"/>
    <w:rsid w:val="00EE330D"/>
    <w:rsid w:val="00EE3A53"/>
    <w:rsid w:val="00EE4024"/>
    <w:rsid w:val="00EE4236"/>
    <w:rsid w:val="00EE4318"/>
    <w:rsid w:val="00EE44A4"/>
    <w:rsid w:val="00EE494E"/>
    <w:rsid w:val="00EE4BFB"/>
    <w:rsid w:val="00EE4D0C"/>
    <w:rsid w:val="00EE51AC"/>
    <w:rsid w:val="00EE5437"/>
    <w:rsid w:val="00EE5966"/>
    <w:rsid w:val="00EE59AC"/>
    <w:rsid w:val="00EE5D83"/>
    <w:rsid w:val="00EE5DA5"/>
    <w:rsid w:val="00EE5DD1"/>
    <w:rsid w:val="00EE5E70"/>
    <w:rsid w:val="00EE611A"/>
    <w:rsid w:val="00EE63AA"/>
    <w:rsid w:val="00EE650D"/>
    <w:rsid w:val="00EE674A"/>
    <w:rsid w:val="00EE6DB6"/>
    <w:rsid w:val="00EE72C8"/>
    <w:rsid w:val="00EE74F5"/>
    <w:rsid w:val="00EE770D"/>
    <w:rsid w:val="00EF0248"/>
    <w:rsid w:val="00EF0320"/>
    <w:rsid w:val="00EF03C8"/>
    <w:rsid w:val="00EF058B"/>
    <w:rsid w:val="00EF063E"/>
    <w:rsid w:val="00EF0822"/>
    <w:rsid w:val="00EF0CE2"/>
    <w:rsid w:val="00EF0DC3"/>
    <w:rsid w:val="00EF11CF"/>
    <w:rsid w:val="00EF12DB"/>
    <w:rsid w:val="00EF16F1"/>
    <w:rsid w:val="00EF1BAE"/>
    <w:rsid w:val="00EF1DC4"/>
    <w:rsid w:val="00EF22D3"/>
    <w:rsid w:val="00EF2568"/>
    <w:rsid w:val="00EF25DD"/>
    <w:rsid w:val="00EF2603"/>
    <w:rsid w:val="00EF27D0"/>
    <w:rsid w:val="00EF2ADD"/>
    <w:rsid w:val="00EF2E5C"/>
    <w:rsid w:val="00EF2F5D"/>
    <w:rsid w:val="00EF3007"/>
    <w:rsid w:val="00EF310F"/>
    <w:rsid w:val="00EF311C"/>
    <w:rsid w:val="00EF347A"/>
    <w:rsid w:val="00EF3594"/>
    <w:rsid w:val="00EF38EB"/>
    <w:rsid w:val="00EF398E"/>
    <w:rsid w:val="00EF3C3B"/>
    <w:rsid w:val="00EF3E14"/>
    <w:rsid w:val="00EF4340"/>
    <w:rsid w:val="00EF4365"/>
    <w:rsid w:val="00EF501C"/>
    <w:rsid w:val="00EF5143"/>
    <w:rsid w:val="00EF57C1"/>
    <w:rsid w:val="00EF5F46"/>
    <w:rsid w:val="00EF6493"/>
    <w:rsid w:val="00EF69A8"/>
    <w:rsid w:val="00EF6A40"/>
    <w:rsid w:val="00EF6BE6"/>
    <w:rsid w:val="00EF6C57"/>
    <w:rsid w:val="00EF6DAD"/>
    <w:rsid w:val="00EF6F0B"/>
    <w:rsid w:val="00EF6F5A"/>
    <w:rsid w:val="00EF72FF"/>
    <w:rsid w:val="00EF73C2"/>
    <w:rsid w:val="00EF754D"/>
    <w:rsid w:val="00EF778E"/>
    <w:rsid w:val="00EF7B7A"/>
    <w:rsid w:val="00EF7C61"/>
    <w:rsid w:val="00EF7DCC"/>
    <w:rsid w:val="00EF7F2A"/>
    <w:rsid w:val="00F002B8"/>
    <w:rsid w:val="00F009CF"/>
    <w:rsid w:val="00F009DA"/>
    <w:rsid w:val="00F00B47"/>
    <w:rsid w:val="00F00FBD"/>
    <w:rsid w:val="00F010DE"/>
    <w:rsid w:val="00F01317"/>
    <w:rsid w:val="00F016B2"/>
    <w:rsid w:val="00F01747"/>
    <w:rsid w:val="00F01A74"/>
    <w:rsid w:val="00F01BF6"/>
    <w:rsid w:val="00F01F0B"/>
    <w:rsid w:val="00F020AE"/>
    <w:rsid w:val="00F024D4"/>
    <w:rsid w:val="00F025D0"/>
    <w:rsid w:val="00F02678"/>
    <w:rsid w:val="00F027C2"/>
    <w:rsid w:val="00F02B3B"/>
    <w:rsid w:val="00F02E8F"/>
    <w:rsid w:val="00F03464"/>
    <w:rsid w:val="00F03474"/>
    <w:rsid w:val="00F035A3"/>
    <w:rsid w:val="00F035D7"/>
    <w:rsid w:val="00F03660"/>
    <w:rsid w:val="00F0399B"/>
    <w:rsid w:val="00F03A3D"/>
    <w:rsid w:val="00F03A7A"/>
    <w:rsid w:val="00F03C1D"/>
    <w:rsid w:val="00F03D7F"/>
    <w:rsid w:val="00F0404E"/>
    <w:rsid w:val="00F04401"/>
    <w:rsid w:val="00F046E8"/>
    <w:rsid w:val="00F048AF"/>
    <w:rsid w:val="00F04C7F"/>
    <w:rsid w:val="00F05519"/>
    <w:rsid w:val="00F056EC"/>
    <w:rsid w:val="00F05745"/>
    <w:rsid w:val="00F057ED"/>
    <w:rsid w:val="00F05819"/>
    <w:rsid w:val="00F05AC4"/>
    <w:rsid w:val="00F0630D"/>
    <w:rsid w:val="00F065B5"/>
    <w:rsid w:val="00F06619"/>
    <w:rsid w:val="00F06621"/>
    <w:rsid w:val="00F06704"/>
    <w:rsid w:val="00F069A8"/>
    <w:rsid w:val="00F071E6"/>
    <w:rsid w:val="00F078D7"/>
    <w:rsid w:val="00F07DF8"/>
    <w:rsid w:val="00F07F35"/>
    <w:rsid w:val="00F1000B"/>
    <w:rsid w:val="00F10130"/>
    <w:rsid w:val="00F1019F"/>
    <w:rsid w:val="00F106AB"/>
    <w:rsid w:val="00F11083"/>
    <w:rsid w:val="00F11168"/>
    <w:rsid w:val="00F1118C"/>
    <w:rsid w:val="00F114D0"/>
    <w:rsid w:val="00F11932"/>
    <w:rsid w:val="00F11AB7"/>
    <w:rsid w:val="00F11B84"/>
    <w:rsid w:val="00F11C54"/>
    <w:rsid w:val="00F11D0D"/>
    <w:rsid w:val="00F11DCF"/>
    <w:rsid w:val="00F11DD3"/>
    <w:rsid w:val="00F11E0A"/>
    <w:rsid w:val="00F12308"/>
    <w:rsid w:val="00F1233E"/>
    <w:rsid w:val="00F124B3"/>
    <w:rsid w:val="00F12526"/>
    <w:rsid w:val="00F13283"/>
    <w:rsid w:val="00F1363D"/>
    <w:rsid w:val="00F13D94"/>
    <w:rsid w:val="00F143F1"/>
    <w:rsid w:val="00F148F5"/>
    <w:rsid w:val="00F149DA"/>
    <w:rsid w:val="00F14A80"/>
    <w:rsid w:val="00F14DF8"/>
    <w:rsid w:val="00F1501D"/>
    <w:rsid w:val="00F150FA"/>
    <w:rsid w:val="00F15311"/>
    <w:rsid w:val="00F1548C"/>
    <w:rsid w:val="00F157FA"/>
    <w:rsid w:val="00F15AF2"/>
    <w:rsid w:val="00F15C41"/>
    <w:rsid w:val="00F1606B"/>
    <w:rsid w:val="00F161F4"/>
    <w:rsid w:val="00F165FD"/>
    <w:rsid w:val="00F16971"/>
    <w:rsid w:val="00F16F5F"/>
    <w:rsid w:val="00F1708A"/>
    <w:rsid w:val="00F17316"/>
    <w:rsid w:val="00F17369"/>
    <w:rsid w:val="00F17697"/>
    <w:rsid w:val="00F1797B"/>
    <w:rsid w:val="00F17AE5"/>
    <w:rsid w:val="00F17C56"/>
    <w:rsid w:val="00F17C93"/>
    <w:rsid w:val="00F202A2"/>
    <w:rsid w:val="00F20350"/>
    <w:rsid w:val="00F204C5"/>
    <w:rsid w:val="00F206A2"/>
    <w:rsid w:val="00F20831"/>
    <w:rsid w:val="00F20D07"/>
    <w:rsid w:val="00F21385"/>
    <w:rsid w:val="00F215E6"/>
    <w:rsid w:val="00F21AFD"/>
    <w:rsid w:val="00F21C2D"/>
    <w:rsid w:val="00F22081"/>
    <w:rsid w:val="00F22167"/>
    <w:rsid w:val="00F2223D"/>
    <w:rsid w:val="00F225B1"/>
    <w:rsid w:val="00F227F6"/>
    <w:rsid w:val="00F22868"/>
    <w:rsid w:val="00F2290F"/>
    <w:rsid w:val="00F23297"/>
    <w:rsid w:val="00F23331"/>
    <w:rsid w:val="00F23732"/>
    <w:rsid w:val="00F237B1"/>
    <w:rsid w:val="00F23E74"/>
    <w:rsid w:val="00F23ECF"/>
    <w:rsid w:val="00F23FB9"/>
    <w:rsid w:val="00F241E8"/>
    <w:rsid w:val="00F24262"/>
    <w:rsid w:val="00F24449"/>
    <w:rsid w:val="00F24583"/>
    <w:rsid w:val="00F24810"/>
    <w:rsid w:val="00F24A06"/>
    <w:rsid w:val="00F24C6D"/>
    <w:rsid w:val="00F24F02"/>
    <w:rsid w:val="00F24F29"/>
    <w:rsid w:val="00F252B2"/>
    <w:rsid w:val="00F259B8"/>
    <w:rsid w:val="00F25B57"/>
    <w:rsid w:val="00F25F26"/>
    <w:rsid w:val="00F2622A"/>
    <w:rsid w:val="00F266C7"/>
    <w:rsid w:val="00F267CD"/>
    <w:rsid w:val="00F268D8"/>
    <w:rsid w:val="00F272A1"/>
    <w:rsid w:val="00F27A9D"/>
    <w:rsid w:val="00F27E1B"/>
    <w:rsid w:val="00F27E5C"/>
    <w:rsid w:val="00F27E76"/>
    <w:rsid w:val="00F300B2"/>
    <w:rsid w:val="00F301A9"/>
    <w:rsid w:val="00F3045B"/>
    <w:rsid w:val="00F30612"/>
    <w:rsid w:val="00F30B1D"/>
    <w:rsid w:val="00F3109B"/>
    <w:rsid w:val="00F3120A"/>
    <w:rsid w:val="00F31359"/>
    <w:rsid w:val="00F31914"/>
    <w:rsid w:val="00F31C2F"/>
    <w:rsid w:val="00F31D8D"/>
    <w:rsid w:val="00F3214F"/>
    <w:rsid w:val="00F32448"/>
    <w:rsid w:val="00F32559"/>
    <w:rsid w:val="00F327F3"/>
    <w:rsid w:val="00F32CBF"/>
    <w:rsid w:val="00F32E81"/>
    <w:rsid w:val="00F32F6F"/>
    <w:rsid w:val="00F333A3"/>
    <w:rsid w:val="00F337F0"/>
    <w:rsid w:val="00F33D42"/>
    <w:rsid w:val="00F34351"/>
    <w:rsid w:val="00F34D19"/>
    <w:rsid w:val="00F35060"/>
    <w:rsid w:val="00F350CD"/>
    <w:rsid w:val="00F3567A"/>
    <w:rsid w:val="00F3578F"/>
    <w:rsid w:val="00F35B34"/>
    <w:rsid w:val="00F35C62"/>
    <w:rsid w:val="00F3611F"/>
    <w:rsid w:val="00F3612E"/>
    <w:rsid w:val="00F36376"/>
    <w:rsid w:val="00F36793"/>
    <w:rsid w:val="00F36A57"/>
    <w:rsid w:val="00F36C5E"/>
    <w:rsid w:val="00F36CF0"/>
    <w:rsid w:val="00F36D2C"/>
    <w:rsid w:val="00F36D3D"/>
    <w:rsid w:val="00F372C3"/>
    <w:rsid w:val="00F3733E"/>
    <w:rsid w:val="00F37520"/>
    <w:rsid w:val="00F37553"/>
    <w:rsid w:val="00F37B3C"/>
    <w:rsid w:val="00F4020B"/>
    <w:rsid w:val="00F402AE"/>
    <w:rsid w:val="00F408BD"/>
    <w:rsid w:val="00F408C2"/>
    <w:rsid w:val="00F40B47"/>
    <w:rsid w:val="00F41188"/>
    <w:rsid w:val="00F41298"/>
    <w:rsid w:val="00F42146"/>
    <w:rsid w:val="00F42154"/>
    <w:rsid w:val="00F42199"/>
    <w:rsid w:val="00F421C0"/>
    <w:rsid w:val="00F42316"/>
    <w:rsid w:val="00F425D0"/>
    <w:rsid w:val="00F42751"/>
    <w:rsid w:val="00F42D2E"/>
    <w:rsid w:val="00F42EEF"/>
    <w:rsid w:val="00F42FEF"/>
    <w:rsid w:val="00F43044"/>
    <w:rsid w:val="00F4326E"/>
    <w:rsid w:val="00F433D7"/>
    <w:rsid w:val="00F4368F"/>
    <w:rsid w:val="00F43747"/>
    <w:rsid w:val="00F437DE"/>
    <w:rsid w:val="00F43B27"/>
    <w:rsid w:val="00F43B36"/>
    <w:rsid w:val="00F44038"/>
    <w:rsid w:val="00F44570"/>
    <w:rsid w:val="00F44618"/>
    <w:rsid w:val="00F44846"/>
    <w:rsid w:val="00F44B62"/>
    <w:rsid w:val="00F44F0C"/>
    <w:rsid w:val="00F4537B"/>
    <w:rsid w:val="00F45414"/>
    <w:rsid w:val="00F455DE"/>
    <w:rsid w:val="00F45A02"/>
    <w:rsid w:val="00F45F33"/>
    <w:rsid w:val="00F465A8"/>
    <w:rsid w:val="00F467EB"/>
    <w:rsid w:val="00F47024"/>
    <w:rsid w:val="00F471FF"/>
    <w:rsid w:val="00F474AF"/>
    <w:rsid w:val="00F474EF"/>
    <w:rsid w:val="00F47DD5"/>
    <w:rsid w:val="00F47DEF"/>
    <w:rsid w:val="00F47E79"/>
    <w:rsid w:val="00F5051D"/>
    <w:rsid w:val="00F5074B"/>
    <w:rsid w:val="00F50ADA"/>
    <w:rsid w:val="00F517A5"/>
    <w:rsid w:val="00F51F4E"/>
    <w:rsid w:val="00F5212C"/>
    <w:rsid w:val="00F5216E"/>
    <w:rsid w:val="00F5285D"/>
    <w:rsid w:val="00F52DCA"/>
    <w:rsid w:val="00F52FAA"/>
    <w:rsid w:val="00F53348"/>
    <w:rsid w:val="00F53B36"/>
    <w:rsid w:val="00F53BDD"/>
    <w:rsid w:val="00F53D71"/>
    <w:rsid w:val="00F53DED"/>
    <w:rsid w:val="00F541EB"/>
    <w:rsid w:val="00F54574"/>
    <w:rsid w:val="00F54644"/>
    <w:rsid w:val="00F549D3"/>
    <w:rsid w:val="00F54B29"/>
    <w:rsid w:val="00F54BD0"/>
    <w:rsid w:val="00F54CFC"/>
    <w:rsid w:val="00F54D1C"/>
    <w:rsid w:val="00F54ECD"/>
    <w:rsid w:val="00F550A0"/>
    <w:rsid w:val="00F553BD"/>
    <w:rsid w:val="00F554F7"/>
    <w:rsid w:val="00F55595"/>
    <w:rsid w:val="00F555C5"/>
    <w:rsid w:val="00F5588A"/>
    <w:rsid w:val="00F55A41"/>
    <w:rsid w:val="00F55CBD"/>
    <w:rsid w:val="00F55FAB"/>
    <w:rsid w:val="00F56463"/>
    <w:rsid w:val="00F5660B"/>
    <w:rsid w:val="00F56724"/>
    <w:rsid w:val="00F56751"/>
    <w:rsid w:val="00F56A25"/>
    <w:rsid w:val="00F56CA4"/>
    <w:rsid w:val="00F56F75"/>
    <w:rsid w:val="00F56FA7"/>
    <w:rsid w:val="00F571B2"/>
    <w:rsid w:val="00F571B5"/>
    <w:rsid w:val="00F576B7"/>
    <w:rsid w:val="00F5781D"/>
    <w:rsid w:val="00F579B0"/>
    <w:rsid w:val="00F60239"/>
    <w:rsid w:val="00F60442"/>
    <w:rsid w:val="00F606EE"/>
    <w:rsid w:val="00F60AB5"/>
    <w:rsid w:val="00F6125D"/>
    <w:rsid w:val="00F6125F"/>
    <w:rsid w:val="00F6127B"/>
    <w:rsid w:val="00F614F3"/>
    <w:rsid w:val="00F61827"/>
    <w:rsid w:val="00F61899"/>
    <w:rsid w:val="00F618B6"/>
    <w:rsid w:val="00F61970"/>
    <w:rsid w:val="00F61AF9"/>
    <w:rsid w:val="00F61D28"/>
    <w:rsid w:val="00F61E63"/>
    <w:rsid w:val="00F62392"/>
    <w:rsid w:val="00F6239A"/>
    <w:rsid w:val="00F62765"/>
    <w:rsid w:val="00F62A9B"/>
    <w:rsid w:val="00F62B15"/>
    <w:rsid w:val="00F62E06"/>
    <w:rsid w:val="00F62F1A"/>
    <w:rsid w:val="00F62F3F"/>
    <w:rsid w:val="00F6322E"/>
    <w:rsid w:val="00F635A3"/>
    <w:rsid w:val="00F63A78"/>
    <w:rsid w:val="00F63D7B"/>
    <w:rsid w:val="00F63E0E"/>
    <w:rsid w:val="00F645FE"/>
    <w:rsid w:val="00F648FD"/>
    <w:rsid w:val="00F64FD6"/>
    <w:rsid w:val="00F65070"/>
    <w:rsid w:val="00F65191"/>
    <w:rsid w:val="00F65246"/>
    <w:rsid w:val="00F65407"/>
    <w:rsid w:val="00F65951"/>
    <w:rsid w:val="00F65CFD"/>
    <w:rsid w:val="00F65F9B"/>
    <w:rsid w:val="00F6614D"/>
    <w:rsid w:val="00F663AA"/>
    <w:rsid w:val="00F67077"/>
    <w:rsid w:val="00F67520"/>
    <w:rsid w:val="00F67E9E"/>
    <w:rsid w:val="00F70179"/>
    <w:rsid w:val="00F7025C"/>
    <w:rsid w:val="00F70B50"/>
    <w:rsid w:val="00F70E80"/>
    <w:rsid w:val="00F714D9"/>
    <w:rsid w:val="00F717AA"/>
    <w:rsid w:val="00F717BF"/>
    <w:rsid w:val="00F717D3"/>
    <w:rsid w:val="00F71D82"/>
    <w:rsid w:val="00F71F0A"/>
    <w:rsid w:val="00F72265"/>
    <w:rsid w:val="00F725BB"/>
    <w:rsid w:val="00F725EF"/>
    <w:rsid w:val="00F72B07"/>
    <w:rsid w:val="00F72B51"/>
    <w:rsid w:val="00F72F48"/>
    <w:rsid w:val="00F73093"/>
    <w:rsid w:val="00F73158"/>
    <w:rsid w:val="00F741E2"/>
    <w:rsid w:val="00F741EE"/>
    <w:rsid w:val="00F74518"/>
    <w:rsid w:val="00F74536"/>
    <w:rsid w:val="00F750CD"/>
    <w:rsid w:val="00F754A0"/>
    <w:rsid w:val="00F7568B"/>
    <w:rsid w:val="00F75B66"/>
    <w:rsid w:val="00F75DE7"/>
    <w:rsid w:val="00F76016"/>
    <w:rsid w:val="00F76503"/>
    <w:rsid w:val="00F7654E"/>
    <w:rsid w:val="00F76632"/>
    <w:rsid w:val="00F76826"/>
    <w:rsid w:val="00F76AF8"/>
    <w:rsid w:val="00F76CDD"/>
    <w:rsid w:val="00F76D2E"/>
    <w:rsid w:val="00F76DAC"/>
    <w:rsid w:val="00F774AA"/>
    <w:rsid w:val="00F77C87"/>
    <w:rsid w:val="00F77FFE"/>
    <w:rsid w:val="00F801B2"/>
    <w:rsid w:val="00F801E6"/>
    <w:rsid w:val="00F80800"/>
    <w:rsid w:val="00F80816"/>
    <w:rsid w:val="00F80EB5"/>
    <w:rsid w:val="00F81214"/>
    <w:rsid w:val="00F8133D"/>
    <w:rsid w:val="00F8183A"/>
    <w:rsid w:val="00F818CF"/>
    <w:rsid w:val="00F81B45"/>
    <w:rsid w:val="00F81C6A"/>
    <w:rsid w:val="00F82337"/>
    <w:rsid w:val="00F824E6"/>
    <w:rsid w:val="00F826D4"/>
    <w:rsid w:val="00F827BE"/>
    <w:rsid w:val="00F827DD"/>
    <w:rsid w:val="00F83129"/>
    <w:rsid w:val="00F832F4"/>
    <w:rsid w:val="00F83301"/>
    <w:rsid w:val="00F83437"/>
    <w:rsid w:val="00F8369C"/>
    <w:rsid w:val="00F8371A"/>
    <w:rsid w:val="00F8375D"/>
    <w:rsid w:val="00F838BE"/>
    <w:rsid w:val="00F83942"/>
    <w:rsid w:val="00F83AFD"/>
    <w:rsid w:val="00F83CA9"/>
    <w:rsid w:val="00F83F2F"/>
    <w:rsid w:val="00F84090"/>
    <w:rsid w:val="00F848A7"/>
    <w:rsid w:val="00F84CBA"/>
    <w:rsid w:val="00F84F35"/>
    <w:rsid w:val="00F84F67"/>
    <w:rsid w:val="00F85352"/>
    <w:rsid w:val="00F856B7"/>
    <w:rsid w:val="00F85C64"/>
    <w:rsid w:val="00F85D59"/>
    <w:rsid w:val="00F85F74"/>
    <w:rsid w:val="00F864F0"/>
    <w:rsid w:val="00F86572"/>
    <w:rsid w:val="00F8682B"/>
    <w:rsid w:val="00F86B48"/>
    <w:rsid w:val="00F8737E"/>
    <w:rsid w:val="00F8740B"/>
    <w:rsid w:val="00F879BC"/>
    <w:rsid w:val="00F879EF"/>
    <w:rsid w:val="00F9069A"/>
    <w:rsid w:val="00F90A34"/>
    <w:rsid w:val="00F90D86"/>
    <w:rsid w:val="00F9131F"/>
    <w:rsid w:val="00F91922"/>
    <w:rsid w:val="00F9193D"/>
    <w:rsid w:val="00F92175"/>
    <w:rsid w:val="00F925F2"/>
    <w:rsid w:val="00F92B1E"/>
    <w:rsid w:val="00F92F86"/>
    <w:rsid w:val="00F92FFF"/>
    <w:rsid w:val="00F93338"/>
    <w:rsid w:val="00F933CB"/>
    <w:rsid w:val="00F93A27"/>
    <w:rsid w:val="00F93F52"/>
    <w:rsid w:val="00F940EE"/>
    <w:rsid w:val="00F940F5"/>
    <w:rsid w:val="00F94132"/>
    <w:rsid w:val="00F945D6"/>
    <w:rsid w:val="00F948D7"/>
    <w:rsid w:val="00F94BE5"/>
    <w:rsid w:val="00F94E6E"/>
    <w:rsid w:val="00F94FA0"/>
    <w:rsid w:val="00F953D2"/>
    <w:rsid w:val="00F95401"/>
    <w:rsid w:val="00F954E4"/>
    <w:rsid w:val="00F95629"/>
    <w:rsid w:val="00F95842"/>
    <w:rsid w:val="00F95DBE"/>
    <w:rsid w:val="00F95E15"/>
    <w:rsid w:val="00F95FB9"/>
    <w:rsid w:val="00F96183"/>
    <w:rsid w:val="00F96900"/>
    <w:rsid w:val="00F96ED4"/>
    <w:rsid w:val="00F96EFC"/>
    <w:rsid w:val="00F96FA3"/>
    <w:rsid w:val="00F97185"/>
    <w:rsid w:val="00F971C5"/>
    <w:rsid w:val="00F97A55"/>
    <w:rsid w:val="00F97BA2"/>
    <w:rsid w:val="00F97C30"/>
    <w:rsid w:val="00F97CD5"/>
    <w:rsid w:val="00F97DC0"/>
    <w:rsid w:val="00F97E7B"/>
    <w:rsid w:val="00FA0161"/>
    <w:rsid w:val="00FA0266"/>
    <w:rsid w:val="00FA09C4"/>
    <w:rsid w:val="00FA0BE1"/>
    <w:rsid w:val="00FA1877"/>
    <w:rsid w:val="00FA188C"/>
    <w:rsid w:val="00FA2138"/>
    <w:rsid w:val="00FA2415"/>
    <w:rsid w:val="00FA266E"/>
    <w:rsid w:val="00FA283C"/>
    <w:rsid w:val="00FA32E2"/>
    <w:rsid w:val="00FA3DEB"/>
    <w:rsid w:val="00FA3E34"/>
    <w:rsid w:val="00FA4145"/>
    <w:rsid w:val="00FA41E4"/>
    <w:rsid w:val="00FA43D2"/>
    <w:rsid w:val="00FA453D"/>
    <w:rsid w:val="00FA4641"/>
    <w:rsid w:val="00FA4697"/>
    <w:rsid w:val="00FA4BD7"/>
    <w:rsid w:val="00FA509E"/>
    <w:rsid w:val="00FA52FA"/>
    <w:rsid w:val="00FA531E"/>
    <w:rsid w:val="00FA5438"/>
    <w:rsid w:val="00FA54E2"/>
    <w:rsid w:val="00FA566B"/>
    <w:rsid w:val="00FA5744"/>
    <w:rsid w:val="00FA59BE"/>
    <w:rsid w:val="00FA5BB9"/>
    <w:rsid w:val="00FA5D05"/>
    <w:rsid w:val="00FA6502"/>
    <w:rsid w:val="00FA6A3A"/>
    <w:rsid w:val="00FA6D92"/>
    <w:rsid w:val="00FA7204"/>
    <w:rsid w:val="00FA73F1"/>
    <w:rsid w:val="00FA74AA"/>
    <w:rsid w:val="00FA7514"/>
    <w:rsid w:val="00FA7689"/>
    <w:rsid w:val="00FB009E"/>
    <w:rsid w:val="00FB0100"/>
    <w:rsid w:val="00FB0405"/>
    <w:rsid w:val="00FB0763"/>
    <w:rsid w:val="00FB07A5"/>
    <w:rsid w:val="00FB0B2D"/>
    <w:rsid w:val="00FB0FE8"/>
    <w:rsid w:val="00FB0FFD"/>
    <w:rsid w:val="00FB1050"/>
    <w:rsid w:val="00FB1337"/>
    <w:rsid w:val="00FB1487"/>
    <w:rsid w:val="00FB184F"/>
    <w:rsid w:val="00FB1E12"/>
    <w:rsid w:val="00FB2F63"/>
    <w:rsid w:val="00FB3282"/>
    <w:rsid w:val="00FB365B"/>
    <w:rsid w:val="00FB366C"/>
    <w:rsid w:val="00FB36DC"/>
    <w:rsid w:val="00FB3916"/>
    <w:rsid w:val="00FB39B6"/>
    <w:rsid w:val="00FB3E09"/>
    <w:rsid w:val="00FB41A5"/>
    <w:rsid w:val="00FB4647"/>
    <w:rsid w:val="00FB467F"/>
    <w:rsid w:val="00FB47F0"/>
    <w:rsid w:val="00FB4808"/>
    <w:rsid w:val="00FB49D0"/>
    <w:rsid w:val="00FB4B63"/>
    <w:rsid w:val="00FB4C42"/>
    <w:rsid w:val="00FB4DCF"/>
    <w:rsid w:val="00FB5214"/>
    <w:rsid w:val="00FB5C7D"/>
    <w:rsid w:val="00FB62A9"/>
    <w:rsid w:val="00FB637D"/>
    <w:rsid w:val="00FB6F4D"/>
    <w:rsid w:val="00FB6FA7"/>
    <w:rsid w:val="00FB7010"/>
    <w:rsid w:val="00FB706F"/>
    <w:rsid w:val="00FB7498"/>
    <w:rsid w:val="00FB7576"/>
    <w:rsid w:val="00FB7610"/>
    <w:rsid w:val="00FB7A52"/>
    <w:rsid w:val="00FB7B27"/>
    <w:rsid w:val="00FB7D24"/>
    <w:rsid w:val="00FB7F01"/>
    <w:rsid w:val="00FB7F9F"/>
    <w:rsid w:val="00FC01CA"/>
    <w:rsid w:val="00FC0286"/>
    <w:rsid w:val="00FC034E"/>
    <w:rsid w:val="00FC03E9"/>
    <w:rsid w:val="00FC0507"/>
    <w:rsid w:val="00FC08E9"/>
    <w:rsid w:val="00FC08F8"/>
    <w:rsid w:val="00FC0E75"/>
    <w:rsid w:val="00FC0EB8"/>
    <w:rsid w:val="00FC128D"/>
    <w:rsid w:val="00FC1584"/>
    <w:rsid w:val="00FC18D0"/>
    <w:rsid w:val="00FC18E2"/>
    <w:rsid w:val="00FC193D"/>
    <w:rsid w:val="00FC1C4E"/>
    <w:rsid w:val="00FC1EC8"/>
    <w:rsid w:val="00FC1EFC"/>
    <w:rsid w:val="00FC2142"/>
    <w:rsid w:val="00FC2757"/>
    <w:rsid w:val="00FC2BB9"/>
    <w:rsid w:val="00FC348D"/>
    <w:rsid w:val="00FC35C7"/>
    <w:rsid w:val="00FC3987"/>
    <w:rsid w:val="00FC3B96"/>
    <w:rsid w:val="00FC3C7C"/>
    <w:rsid w:val="00FC3D24"/>
    <w:rsid w:val="00FC3FA1"/>
    <w:rsid w:val="00FC4422"/>
    <w:rsid w:val="00FC463C"/>
    <w:rsid w:val="00FC4B94"/>
    <w:rsid w:val="00FC4D34"/>
    <w:rsid w:val="00FC4E38"/>
    <w:rsid w:val="00FC580C"/>
    <w:rsid w:val="00FC5910"/>
    <w:rsid w:val="00FC5C8C"/>
    <w:rsid w:val="00FC5D52"/>
    <w:rsid w:val="00FC5E7B"/>
    <w:rsid w:val="00FC5EE7"/>
    <w:rsid w:val="00FC5F66"/>
    <w:rsid w:val="00FC5FA1"/>
    <w:rsid w:val="00FC5FC1"/>
    <w:rsid w:val="00FC6166"/>
    <w:rsid w:val="00FC62D2"/>
    <w:rsid w:val="00FC646C"/>
    <w:rsid w:val="00FC6DA4"/>
    <w:rsid w:val="00FC7074"/>
    <w:rsid w:val="00FC739B"/>
    <w:rsid w:val="00FC7D6C"/>
    <w:rsid w:val="00FC7FEF"/>
    <w:rsid w:val="00FD05F5"/>
    <w:rsid w:val="00FD0616"/>
    <w:rsid w:val="00FD0847"/>
    <w:rsid w:val="00FD0C6A"/>
    <w:rsid w:val="00FD0E59"/>
    <w:rsid w:val="00FD1335"/>
    <w:rsid w:val="00FD1437"/>
    <w:rsid w:val="00FD14D4"/>
    <w:rsid w:val="00FD1563"/>
    <w:rsid w:val="00FD15C5"/>
    <w:rsid w:val="00FD1863"/>
    <w:rsid w:val="00FD1EDB"/>
    <w:rsid w:val="00FD1F78"/>
    <w:rsid w:val="00FD1FAA"/>
    <w:rsid w:val="00FD21F1"/>
    <w:rsid w:val="00FD2FA1"/>
    <w:rsid w:val="00FD351C"/>
    <w:rsid w:val="00FD37F6"/>
    <w:rsid w:val="00FD3A05"/>
    <w:rsid w:val="00FD41A4"/>
    <w:rsid w:val="00FD505A"/>
    <w:rsid w:val="00FD534B"/>
    <w:rsid w:val="00FD535A"/>
    <w:rsid w:val="00FD54BC"/>
    <w:rsid w:val="00FD5C13"/>
    <w:rsid w:val="00FD5D17"/>
    <w:rsid w:val="00FD6098"/>
    <w:rsid w:val="00FD6353"/>
    <w:rsid w:val="00FD6408"/>
    <w:rsid w:val="00FD6804"/>
    <w:rsid w:val="00FD6CB1"/>
    <w:rsid w:val="00FD6CC7"/>
    <w:rsid w:val="00FD6E32"/>
    <w:rsid w:val="00FD71DD"/>
    <w:rsid w:val="00FD7426"/>
    <w:rsid w:val="00FD7470"/>
    <w:rsid w:val="00FD7740"/>
    <w:rsid w:val="00FD79E5"/>
    <w:rsid w:val="00FD7A7D"/>
    <w:rsid w:val="00FD7C65"/>
    <w:rsid w:val="00FD7D38"/>
    <w:rsid w:val="00FE0483"/>
    <w:rsid w:val="00FE0493"/>
    <w:rsid w:val="00FE0D25"/>
    <w:rsid w:val="00FE0D6E"/>
    <w:rsid w:val="00FE0EB0"/>
    <w:rsid w:val="00FE177B"/>
    <w:rsid w:val="00FE17EB"/>
    <w:rsid w:val="00FE1C33"/>
    <w:rsid w:val="00FE1DB6"/>
    <w:rsid w:val="00FE1F36"/>
    <w:rsid w:val="00FE2011"/>
    <w:rsid w:val="00FE205F"/>
    <w:rsid w:val="00FE2247"/>
    <w:rsid w:val="00FE276C"/>
    <w:rsid w:val="00FE2902"/>
    <w:rsid w:val="00FE299B"/>
    <w:rsid w:val="00FE2C9B"/>
    <w:rsid w:val="00FE2E41"/>
    <w:rsid w:val="00FE2EC8"/>
    <w:rsid w:val="00FE3410"/>
    <w:rsid w:val="00FE4100"/>
    <w:rsid w:val="00FE42E5"/>
    <w:rsid w:val="00FE4384"/>
    <w:rsid w:val="00FE47ED"/>
    <w:rsid w:val="00FE4A54"/>
    <w:rsid w:val="00FE4AF2"/>
    <w:rsid w:val="00FE4C88"/>
    <w:rsid w:val="00FE54B8"/>
    <w:rsid w:val="00FE5F11"/>
    <w:rsid w:val="00FE73A6"/>
    <w:rsid w:val="00FE7700"/>
    <w:rsid w:val="00FE79F8"/>
    <w:rsid w:val="00FE7A03"/>
    <w:rsid w:val="00FE7A41"/>
    <w:rsid w:val="00FE7B13"/>
    <w:rsid w:val="00FE7E25"/>
    <w:rsid w:val="00FF00FA"/>
    <w:rsid w:val="00FF01C5"/>
    <w:rsid w:val="00FF07CF"/>
    <w:rsid w:val="00FF0852"/>
    <w:rsid w:val="00FF094C"/>
    <w:rsid w:val="00FF0C6C"/>
    <w:rsid w:val="00FF0D66"/>
    <w:rsid w:val="00FF0DED"/>
    <w:rsid w:val="00FF0E20"/>
    <w:rsid w:val="00FF11CA"/>
    <w:rsid w:val="00FF1817"/>
    <w:rsid w:val="00FF1834"/>
    <w:rsid w:val="00FF186E"/>
    <w:rsid w:val="00FF1888"/>
    <w:rsid w:val="00FF1AAF"/>
    <w:rsid w:val="00FF1B2E"/>
    <w:rsid w:val="00FF1BE4"/>
    <w:rsid w:val="00FF1CC7"/>
    <w:rsid w:val="00FF2156"/>
    <w:rsid w:val="00FF23E8"/>
    <w:rsid w:val="00FF27F8"/>
    <w:rsid w:val="00FF2AE5"/>
    <w:rsid w:val="00FF2B14"/>
    <w:rsid w:val="00FF2EE3"/>
    <w:rsid w:val="00FF339F"/>
    <w:rsid w:val="00FF45AA"/>
    <w:rsid w:val="00FF4681"/>
    <w:rsid w:val="00FF477C"/>
    <w:rsid w:val="00FF478D"/>
    <w:rsid w:val="00FF48F4"/>
    <w:rsid w:val="00FF4A6D"/>
    <w:rsid w:val="00FF5159"/>
    <w:rsid w:val="00FF5304"/>
    <w:rsid w:val="00FF5436"/>
    <w:rsid w:val="00FF5496"/>
    <w:rsid w:val="00FF58F6"/>
    <w:rsid w:val="00FF5B4C"/>
    <w:rsid w:val="00FF5BD1"/>
    <w:rsid w:val="00FF5ECA"/>
    <w:rsid w:val="00FF6072"/>
    <w:rsid w:val="00FF60D7"/>
    <w:rsid w:val="00FF67EA"/>
    <w:rsid w:val="00FF6E00"/>
    <w:rsid w:val="00FF6E81"/>
    <w:rsid w:val="00FF6F3A"/>
    <w:rsid w:val="00FF7913"/>
    <w:rsid w:val="00FF7B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32C3B"/>
  <w15:chartTrackingRefBased/>
  <w15:docId w15:val="{FECEE221-E206-48FD-AA5A-603569CCE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2"/>
        <w:lang w:val="en-US" w:eastAsia="en-US" w:bidi="ar-SA"/>
      </w:rPr>
    </w:rPrDefault>
    <w:pPrDefault>
      <w:pPr>
        <w:spacing w:line="360" w:lineRule="auto"/>
        <w:ind w:firstLine="432"/>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EF41F-DADD-46EE-86E6-0CA2E73DA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TotalTime>
  <Pages>14</Pages>
  <Words>1349</Words>
  <Characters>769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XYZ</Company>
  <LinksUpToDate>false</LinksUpToDate>
  <CharactersWithSpaces>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hair Ahmed</dc:creator>
  <cp:keywords/>
  <dc:description/>
  <cp:lastModifiedBy>Zohair Ahmed</cp:lastModifiedBy>
  <cp:revision>230</cp:revision>
  <dcterms:created xsi:type="dcterms:W3CDTF">2021-09-25T05:05:00Z</dcterms:created>
  <dcterms:modified xsi:type="dcterms:W3CDTF">2021-11-21T07:39:00Z</dcterms:modified>
</cp:coreProperties>
</file>